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E3F374" w14:textId="77777777" w:rsidR="004F313B" w:rsidRDefault="007220EF">
      <w:pPr>
        <w:rPr>
          <w:rFonts w:ascii="Arial" w:hAnsi="Arial"/>
          <w:sz w:val="44"/>
        </w:rPr>
      </w:pPr>
      <w:r>
        <w:rPr>
          <w:noProof/>
        </w:rPr>
        <w:drawing>
          <wp:anchor distT="0" distB="0" distL="114935" distR="114935" simplePos="0" relativeHeight="251658240" behindDoc="1" locked="0" layoutInCell="1" allowOverlap="1" wp14:anchorId="4869B15C" wp14:editId="07777777">
            <wp:simplePos x="0" y="0"/>
            <wp:positionH relativeFrom="margin">
              <wp:posOffset>-335915</wp:posOffset>
            </wp:positionH>
            <wp:positionV relativeFrom="paragraph">
              <wp:posOffset>462915</wp:posOffset>
            </wp:positionV>
            <wp:extent cx="6114415" cy="1271905"/>
            <wp:effectExtent l="0" t="0" r="0" b="0"/>
            <wp:wrapNone/>
            <wp:docPr id="111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4415" cy="127190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2A6659" w14:textId="77777777" w:rsidR="004F313B" w:rsidRDefault="004F313B">
      <w:pPr>
        <w:rPr>
          <w:rFonts w:ascii="Arial" w:hAnsi="Arial"/>
          <w:sz w:val="44"/>
        </w:rPr>
      </w:pPr>
    </w:p>
    <w:p w14:paraId="0A37501D" w14:textId="77777777" w:rsidR="004F313B" w:rsidRDefault="004F313B">
      <w:pPr>
        <w:rPr>
          <w:rFonts w:ascii="Arial" w:hAnsi="Arial"/>
          <w:sz w:val="44"/>
        </w:rPr>
      </w:pPr>
    </w:p>
    <w:p w14:paraId="5DAB6C7B" w14:textId="77777777" w:rsidR="004F313B" w:rsidRDefault="004F313B"/>
    <w:p w14:paraId="02EB378F" w14:textId="77777777" w:rsidR="004F313B" w:rsidRDefault="004F313B"/>
    <w:p w14:paraId="6A05A809" w14:textId="77777777" w:rsidR="004F313B" w:rsidRDefault="004F313B"/>
    <w:p w14:paraId="3DC2ED06" w14:textId="38C026EE" w:rsidR="003D3E8B" w:rsidRDefault="006A0C28" w:rsidP="003D3E8B">
      <w:pPr>
        <w:pStyle w:val="capatitulo"/>
        <w:rPr>
          <w:sz w:val="48"/>
        </w:rPr>
      </w:pPr>
      <w:r>
        <w:rPr>
          <w:sz w:val="48"/>
        </w:rPr>
        <w:t>Projeto</w:t>
      </w:r>
      <w:r w:rsidR="003D3E8B">
        <w:rPr>
          <w:sz w:val="48"/>
        </w:rPr>
        <w:t xml:space="preserve"> Final </w:t>
      </w:r>
    </w:p>
    <w:p w14:paraId="46D680A4" w14:textId="6426224D" w:rsidR="003D3E8B" w:rsidRDefault="780E4C04" w:rsidP="1378BDF5">
      <w:pPr>
        <w:pStyle w:val="capatitulo"/>
        <w:rPr>
          <w:sz w:val="48"/>
          <w:szCs w:val="48"/>
        </w:rPr>
      </w:pPr>
      <w:r w:rsidRPr="1378BDF5">
        <w:rPr>
          <w:sz w:val="48"/>
          <w:szCs w:val="48"/>
        </w:rPr>
        <w:t>BitEngine</w:t>
      </w:r>
    </w:p>
    <w:p w14:paraId="5A39BBE3" w14:textId="77777777" w:rsidR="003D3E8B" w:rsidRPr="00A4644D" w:rsidRDefault="003D3E8B" w:rsidP="003D3E8B">
      <w:pPr>
        <w:pStyle w:val="capatitulo"/>
        <w:rPr>
          <w:sz w:val="48"/>
        </w:rPr>
      </w:pPr>
    </w:p>
    <w:p w14:paraId="41C8F396" w14:textId="77777777" w:rsidR="004F313B" w:rsidRDefault="004F313B">
      <w:pPr>
        <w:spacing w:line="240" w:lineRule="auto"/>
      </w:pPr>
    </w:p>
    <w:p w14:paraId="027F082E" w14:textId="46FD4D24" w:rsidR="004F313B" w:rsidRDefault="00A4644D">
      <w:pPr>
        <w:pStyle w:val="capadata"/>
      </w:pPr>
      <w:r w:rsidRPr="1378BDF5">
        <w:t>20</w:t>
      </w:r>
      <w:r w:rsidR="7A1D39EE" w:rsidRPr="1378BDF5">
        <w:t>20</w:t>
      </w:r>
      <w:r w:rsidR="004F313B" w:rsidRPr="1378BDF5">
        <w:t xml:space="preserve"> / 20</w:t>
      </w:r>
      <w:r w:rsidR="7109E948" w:rsidRPr="1378BDF5">
        <w:t>21</w:t>
      </w:r>
    </w:p>
    <w:p w14:paraId="72A3D3EC" w14:textId="77777777" w:rsidR="004F313B" w:rsidRDefault="004F313B">
      <w:pPr>
        <w:spacing w:line="240" w:lineRule="auto"/>
      </w:pPr>
    </w:p>
    <w:p w14:paraId="0D0B940D" w14:textId="595C7FF0" w:rsidR="00A4644D" w:rsidRDefault="2BD0EA29" w:rsidP="1378BDF5">
      <w:pPr>
        <w:pStyle w:val="capaaluno"/>
      </w:pPr>
      <w:r>
        <w:t>19639</w:t>
      </w:r>
      <w:r w:rsidR="0059705D">
        <w:t xml:space="preserve"> </w:t>
      </w:r>
      <w:r w:rsidR="26D8C907">
        <w:t>Vadims Zinatulins</w:t>
      </w:r>
    </w:p>
    <w:p w14:paraId="0E27B00A" w14:textId="77777777" w:rsidR="004F313B" w:rsidRDefault="004F313B">
      <w:pPr>
        <w:spacing w:line="240" w:lineRule="auto"/>
      </w:pPr>
    </w:p>
    <w:p w14:paraId="60061E4C" w14:textId="77777777" w:rsidR="00A4644D" w:rsidRDefault="00A4644D">
      <w:pPr>
        <w:pStyle w:val="capaaluno"/>
      </w:pPr>
    </w:p>
    <w:p w14:paraId="44EAFD9C" w14:textId="77777777" w:rsidR="00A4644D" w:rsidRPr="00697D5D" w:rsidRDefault="00A4644D" w:rsidP="00F7428F">
      <w:pPr>
        <w:jc w:val="center"/>
      </w:pPr>
    </w:p>
    <w:p w14:paraId="4B94D5A5" w14:textId="77777777" w:rsidR="004F313B" w:rsidRDefault="004F313B">
      <w:pPr>
        <w:sectPr w:rsidR="004F313B">
          <w:headerReference w:type="even" r:id="rId12"/>
          <w:footerReference w:type="even" r:id="rId13"/>
          <w:footerReference w:type="default" r:id="rId14"/>
          <w:type w:val="continuous"/>
          <w:pgSz w:w="11906" w:h="16838" w:code="9"/>
          <w:pgMar w:top="1440" w:right="1797" w:bottom="1440" w:left="1797" w:header="709" w:footer="709" w:gutter="0"/>
          <w:cols w:space="708"/>
          <w:titlePg/>
          <w:docGrid w:linePitch="360"/>
        </w:sectPr>
      </w:pPr>
    </w:p>
    <w:p w14:paraId="3DEEC669" w14:textId="77777777" w:rsidR="004F313B" w:rsidRDefault="004F313B">
      <w:pPr>
        <w:rPr>
          <w:rFonts w:ascii="Arial" w:hAnsi="Arial"/>
          <w:sz w:val="44"/>
        </w:rPr>
      </w:pPr>
    </w:p>
    <w:p w14:paraId="3B007D9A" w14:textId="77777777" w:rsidR="0059705D" w:rsidRDefault="0059705D" w:rsidP="0059705D">
      <w:pPr>
        <w:pStyle w:val="capatitulo"/>
      </w:pPr>
      <w:r>
        <w:t>Licenciatura em Engenharia Informática</w:t>
      </w:r>
    </w:p>
    <w:p w14:paraId="3656B9AB" w14:textId="77777777" w:rsidR="0059705D" w:rsidRDefault="0059705D" w:rsidP="0059705D"/>
    <w:p w14:paraId="45FB0818" w14:textId="77777777" w:rsidR="004F313B" w:rsidRDefault="004F313B"/>
    <w:p w14:paraId="15613665" w14:textId="4848278E" w:rsidR="004F313B" w:rsidRPr="0059705D" w:rsidRDefault="29773BC4" w:rsidP="1378BDF5">
      <w:pPr>
        <w:pStyle w:val="capatitulo"/>
        <w:rPr>
          <w:sz w:val="48"/>
          <w:szCs w:val="48"/>
        </w:rPr>
      </w:pPr>
      <w:r w:rsidRPr="1378BDF5">
        <w:rPr>
          <w:sz w:val="48"/>
          <w:szCs w:val="48"/>
        </w:rPr>
        <w:t>BitEngine</w:t>
      </w:r>
    </w:p>
    <w:p w14:paraId="049F31CB" w14:textId="77777777" w:rsidR="0059705D" w:rsidRDefault="0059705D">
      <w:pPr>
        <w:pStyle w:val="capaaluno"/>
      </w:pPr>
    </w:p>
    <w:p w14:paraId="53128261" w14:textId="7F79A37C" w:rsidR="0059705D" w:rsidRDefault="5CA05A6F" w:rsidP="1378BDF5">
      <w:pPr>
        <w:pStyle w:val="capaaluno"/>
        <w:rPr>
          <w:bCs/>
        </w:rPr>
      </w:pPr>
      <w:r>
        <w:t>19639</w:t>
      </w:r>
      <w:r w:rsidR="004F313B">
        <w:t xml:space="preserve"> </w:t>
      </w:r>
      <w:r w:rsidR="20439E26">
        <w:t>Vadims Zinatulins</w:t>
      </w:r>
    </w:p>
    <w:p w14:paraId="321BF333" w14:textId="48E5CD05" w:rsidR="1378BDF5" w:rsidRDefault="1378BDF5" w:rsidP="1378BDF5">
      <w:pPr>
        <w:pStyle w:val="capaaluno"/>
        <w:rPr>
          <w:bCs/>
        </w:rPr>
      </w:pPr>
    </w:p>
    <w:p w14:paraId="0B1AAF4F" w14:textId="3C4A2420" w:rsidR="1378BDF5" w:rsidRDefault="1378BDF5" w:rsidP="1378BDF5">
      <w:pPr>
        <w:pStyle w:val="capaaluno"/>
        <w:rPr>
          <w:bCs/>
        </w:rPr>
      </w:pPr>
    </w:p>
    <w:p w14:paraId="01379546" w14:textId="7C3E2C77" w:rsidR="1378BDF5" w:rsidRDefault="1378BDF5" w:rsidP="1378BDF5">
      <w:pPr>
        <w:pStyle w:val="capaaluno"/>
        <w:rPr>
          <w:bCs/>
        </w:rPr>
      </w:pPr>
    </w:p>
    <w:p w14:paraId="62486C05" w14:textId="77777777" w:rsidR="004F313B" w:rsidRDefault="004F313B"/>
    <w:p w14:paraId="4101652C" w14:textId="77777777" w:rsidR="004F313B" w:rsidRDefault="004F313B">
      <w:pPr>
        <w:pStyle w:val="Imagem"/>
        <w:keepNext w:val="0"/>
        <w:spacing w:before="120" w:after="0"/>
        <w:rPr>
          <w:szCs w:val="24"/>
        </w:rPr>
      </w:pPr>
    </w:p>
    <w:p w14:paraId="4B99056E" w14:textId="77777777" w:rsidR="004F313B" w:rsidRDefault="004F313B"/>
    <w:p w14:paraId="79EFBB7F" w14:textId="28C9A8F1" w:rsidR="004F313B" w:rsidRDefault="566DC3D1" w:rsidP="1378BDF5">
      <w:pPr>
        <w:pStyle w:val="capadata"/>
        <w:rPr>
          <w:szCs w:val="32"/>
        </w:rPr>
      </w:pPr>
      <w:r w:rsidRPr="1378BDF5">
        <w:t>Julho de 2021</w:t>
      </w:r>
    </w:p>
    <w:p w14:paraId="1299C43A" w14:textId="77777777" w:rsidR="004F313B" w:rsidRDefault="004F313B"/>
    <w:p w14:paraId="08402CB2" w14:textId="77777777" w:rsidR="0059705D" w:rsidRDefault="0059705D">
      <w:pPr>
        <w:jc w:val="center"/>
      </w:pPr>
      <w:r w:rsidRPr="003040E3">
        <w:rPr>
          <w:sz w:val="32"/>
        </w:rPr>
        <w:t>Orientadores</w:t>
      </w:r>
      <w:r w:rsidR="004F313B" w:rsidRPr="003040E3">
        <w:rPr>
          <w:sz w:val="32"/>
        </w:rPr>
        <w:t>:</w:t>
      </w:r>
      <w:r w:rsidR="004F313B">
        <w:t xml:space="preserve"> </w:t>
      </w:r>
    </w:p>
    <w:p w14:paraId="5141607F" w14:textId="360FD594" w:rsidR="004F313B" w:rsidRPr="003040E3" w:rsidRDefault="00594962" w:rsidP="003040E3">
      <w:pPr>
        <w:pStyle w:val="capaaluno"/>
      </w:pPr>
      <w:r w:rsidRPr="00594962">
        <w:t>António Manso</w:t>
      </w:r>
    </w:p>
    <w:p w14:paraId="21E32210" w14:textId="5E2AFD5A" w:rsidR="0059705D" w:rsidRDefault="00AF693B" w:rsidP="003040E3">
      <w:pPr>
        <w:pStyle w:val="capaaluno"/>
      </w:pPr>
      <w:r w:rsidRPr="00AF693B">
        <w:t>Paulo Alexandre Santos</w:t>
      </w:r>
    </w:p>
    <w:p w14:paraId="4DDBEF00" w14:textId="77777777" w:rsidR="004F313B" w:rsidRDefault="004F313B">
      <w:pPr>
        <w:jc w:val="center"/>
      </w:pPr>
    </w:p>
    <w:p w14:paraId="3461D779" w14:textId="77777777" w:rsidR="004F313B" w:rsidRDefault="004F313B">
      <w:pPr>
        <w:pStyle w:val="indice"/>
        <w:rPr>
          <w:sz w:val="22"/>
        </w:rPr>
        <w:sectPr w:rsidR="004F313B">
          <w:headerReference w:type="first" r:id="rId15"/>
          <w:footerReference w:type="first" r:id="rId16"/>
          <w:type w:val="oddPage"/>
          <w:pgSz w:w="11906" w:h="16838" w:code="9"/>
          <w:pgMar w:top="1440" w:right="1797" w:bottom="1440" w:left="1797" w:header="709" w:footer="709" w:gutter="0"/>
          <w:cols w:space="708"/>
          <w:titlePg/>
          <w:docGrid w:linePitch="360"/>
        </w:sectPr>
      </w:pPr>
    </w:p>
    <w:p w14:paraId="7E718CE3" w14:textId="77777777" w:rsidR="004F313B" w:rsidRPr="003040E3" w:rsidRDefault="004F313B">
      <w:pPr>
        <w:pStyle w:val="dedicatoria"/>
        <w:rPr>
          <w:rFonts w:ascii="Verdana" w:hAnsi="Verdana"/>
        </w:rPr>
      </w:pPr>
      <w:r w:rsidRPr="003040E3">
        <w:rPr>
          <w:rFonts w:ascii="Verdana" w:hAnsi="Verdana"/>
        </w:rPr>
        <w:lastRenderedPageBreak/>
        <w:t>«</w:t>
      </w:r>
      <w:r w:rsidR="0061644F" w:rsidRPr="003040E3">
        <w:rPr>
          <w:rFonts w:ascii="Verdana" w:hAnsi="Verdana"/>
        </w:rPr>
        <w:t>Dedicatória</w:t>
      </w:r>
      <w:r w:rsidRPr="003040E3">
        <w:rPr>
          <w:rFonts w:ascii="Verdana" w:hAnsi="Verdana"/>
        </w:rPr>
        <w:t>»</w:t>
      </w:r>
    </w:p>
    <w:p w14:paraId="3CF2D8B6" w14:textId="77777777" w:rsidR="004F313B" w:rsidRDefault="004F313B">
      <w:pPr>
        <w:pStyle w:val="indice"/>
        <w:rPr>
          <w:sz w:val="22"/>
        </w:rPr>
      </w:pPr>
    </w:p>
    <w:p w14:paraId="0FB78278" w14:textId="77777777" w:rsidR="004F313B" w:rsidRDefault="004F313B">
      <w:pPr>
        <w:pStyle w:val="indice"/>
        <w:rPr>
          <w:sz w:val="22"/>
        </w:rPr>
        <w:sectPr w:rsidR="004F313B">
          <w:headerReference w:type="first" r:id="rId17"/>
          <w:footerReference w:type="first" r:id="rId18"/>
          <w:type w:val="oddPage"/>
          <w:pgSz w:w="11906" w:h="16838" w:code="9"/>
          <w:pgMar w:top="1440" w:right="1797" w:bottom="1440" w:left="1797" w:header="709" w:footer="709" w:gutter="0"/>
          <w:pgNumType w:fmt="lowerRoman"/>
          <w:cols w:space="708"/>
          <w:titlePg/>
          <w:docGrid w:linePitch="360"/>
        </w:sectPr>
      </w:pPr>
    </w:p>
    <w:p w14:paraId="156EF3BF" w14:textId="77777777" w:rsidR="004F313B" w:rsidRDefault="004F313B">
      <w:pPr>
        <w:pStyle w:val="indice"/>
      </w:pPr>
      <w:bookmarkStart w:id="0" w:name="_Toc274738959"/>
      <w:r>
        <w:lastRenderedPageBreak/>
        <w:t>Agradecimentos</w:t>
      </w:r>
      <w:bookmarkEnd w:id="0"/>
    </w:p>
    <w:p w14:paraId="0EF6A7B6" w14:textId="06AA57A1" w:rsidR="003040E3" w:rsidRDefault="00931DBE" w:rsidP="003040E3">
      <w:r>
        <w:t xml:space="preserve">Pretendo agradecer aos professores António Manso por ter acompanhado o projeto ao longo do desenvolvimento e ao professor Paulo Santos por ter a disponibilidade </w:t>
      </w:r>
      <w:r w:rsidR="0043697B">
        <w:t xml:space="preserve">de auxiliar </w:t>
      </w:r>
      <w:r w:rsidR="00123173">
        <w:t>algumas questões do projeto.</w:t>
      </w:r>
    </w:p>
    <w:p w14:paraId="02614873" w14:textId="77777777" w:rsidR="004F313B" w:rsidRDefault="004F313B">
      <w:r>
        <w:t>.</w:t>
      </w:r>
    </w:p>
    <w:p w14:paraId="1FC39945" w14:textId="77777777" w:rsidR="004F313B" w:rsidRDefault="004F313B">
      <w:pPr>
        <w:pStyle w:val="indice"/>
        <w:rPr>
          <w:sz w:val="22"/>
        </w:rPr>
      </w:pPr>
    </w:p>
    <w:p w14:paraId="0562CB0E" w14:textId="77777777" w:rsidR="004F313B" w:rsidRDefault="004F313B">
      <w:pPr>
        <w:pStyle w:val="indice"/>
        <w:rPr>
          <w:sz w:val="22"/>
        </w:rPr>
        <w:sectPr w:rsidR="004F313B">
          <w:headerReference w:type="first" r:id="rId19"/>
          <w:type w:val="oddPage"/>
          <w:pgSz w:w="11906" w:h="16838" w:code="9"/>
          <w:pgMar w:top="1440" w:right="1797" w:bottom="1440" w:left="1797" w:header="709" w:footer="709" w:gutter="0"/>
          <w:pgNumType w:fmt="lowerRoman"/>
          <w:cols w:space="708"/>
          <w:titlePg/>
          <w:docGrid w:linePitch="360"/>
        </w:sectPr>
      </w:pPr>
    </w:p>
    <w:p w14:paraId="62DD76C1" w14:textId="77777777" w:rsidR="004F313B" w:rsidRDefault="004F313B">
      <w:pPr>
        <w:pStyle w:val="indice"/>
      </w:pPr>
      <w:bookmarkStart w:id="1" w:name="_Toc274738960"/>
      <w:r>
        <w:lastRenderedPageBreak/>
        <w:t>Resumo</w:t>
      </w:r>
      <w:bookmarkEnd w:id="1"/>
    </w:p>
    <w:p w14:paraId="37586E50" w14:textId="4F595618" w:rsidR="000E6B57" w:rsidRDefault="000E6B57">
      <w:r>
        <w:t>A indústria de vídeo jogos tem vindo a crescer bastante. Existem empresas novas todos os anos a entrar na área. Para além disso existe tecnologia suficiente para que pequenas pessoas individuais, ou pequenos grupos de pessoas, também lancem jogo para o mercado. Essas tecnologias são os motores de jogos que permitem rapidamente desenvolver um jogo sem grandes conhecimentos de programação, arte, animação, música, física, etc. podendo assim focarem-se apenas nas leis do jogo. Isto significa que há uma grande responsabilidade do lado dos motores para garantir a facilidade de desenvolvimento e uma boa performance. Uma das tecnologias mais recentes que permite isto é uma arquitetura chamada Entity Component System que visa proporcionar facilidade de desenvolvimento e manutenção bem como obter um desempenho elevado.</w:t>
      </w:r>
    </w:p>
    <w:p w14:paraId="352CD019" w14:textId="101B04A5" w:rsidR="004F313B" w:rsidRDefault="000E6B57">
      <w:r>
        <w:t>Neste projeto i</w:t>
      </w:r>
      <w:r w:rsidR="00CD0B84">
        <w:t xml:space="preserve">mplementou-se um motor de jogo, com a arquitetura Entity </w:t>
      </w:r>
      <w:proofErr w:type="spellStart"/>
      <w:r w:rsidR="00CD0B84">
        <w:t>Compont</w:t>
      </w:r>
      <w:proofErr w:type="spellEnd"/>
      <w:r w:rsidR="00CD0B84">
        <w:t xml:space="preserve"> System (ECS) </w:t>
      </w:r>
      <w:r w:rsidR="005A35D6">
        <w:t xml:space="preserve">e de seguida fez-se medições de performance e </w:t>
      </w:r>
      <w:r w:rsidR="00FB7E05">
        <w:t>uma comparação</w:t>
      </w:r>
      <w:r w:rsidR="005A35D6">
        <w:t xml:space="preserve"> com a implementação convencional com objetos.</w:t>
      </w:r>
    </w:p>
    <w:p w14:paraId="1331D953" w14:textId="5EB8CEC3" w:rsidR="005A35D6" w:rsidRDefault="005A35D6">
      <w:r>
        <w:t xml:space="preserve">O motor de jogo (BitEngine) </w:t>
      </w:r>
      <w:r w:rsidR="004E4CE4">
        <w:t>é responsável por gerir a janela de jogo, o estado dos inputs, gestão de cenários, gestão de entidades, gestão de sistemas</w:t>
      </w:r>
      <w:r w:rsidR="00B4623D">
        <w:t xml:space="preserve"> e gestão de processamento paralelo.</w:t>
      </w:r>
    </w:p>
    <w:p w14:paraId="34CE0A41" w14:textId="77777777" w:rsidR="004F313B" w:rsidRDefault="004F313B"/>
    <w:p w14:paraId="1D5BA66E" w14:textId="378F16EC" w:rsidR="004F313B" w:rsidRDefault="004F38FB" w:rsidP="005D4099">
      <w:pPr>
        <w:ind w:left="1985" w:hanging="1985"/>
      </w:pPr>
      <w:r>
        <w:rPr>
          <w:b/>
        </w:rPr>
        <w:t>Palavras-Chave</w:t>
      </w:r>
      <w:r w:rsidR="004F313B">
        <w:rPr>
          <w:b/>
        </w:rPr>
        <w:t>:</w:t>
      </w:r>
      <w:r w:rsidR="004F313B">
        <w:rPr>
          <w:b/>
        </w:rPr>
        <w:tab/>
      </w:r>
      <w:r w:rsidR="00123173">
        <w:t>Game Engine</w:t>
      </w:r>
    </w:p>
    <w:p w14:paraId="36FC9BF6" w14:textId="6A28F72C" w:rsidR="00123173" w:rsidRDefault="00D97C3E" w:rsidP="005D4099">
      <w:pPr>
        <w:ind w:left="1985" w:hanging="1985"/>
      </w:pPr>
      <w:r>
        <w:tab/>
        <w:t>Entity Component System</w:t>
      </w:r>
    </w:p>
    <w:p w14:paraId="409F31C5" w14:textId="1DD6F5C5" w:rsidR="00D97C3E" w:rsidRDefault="00D97C3E" w:rsidP="005D4099">
      <w:pPr>
        <w:ind w:left="1985" w:hanging="1985"/>
      </w:pPr>
      <w:r>
        <w:tab/>
        <w:t xml:space="preserve">Data </w:t>
      </w:r>
      <w:proofErr w:type="spellStart"/>
      <w:r>
        <w:t>Oriented</w:t>
      </w:r>
      <w:proofErr w:type="spellEnd"/>
      <w:r>
        <w:t xml:space="preserve"> Design</w:t>
      </w:r>
    </w:p>
    <w:p w14:paraId="5A9F5577" w14:textId="7F7973DD" w:rsidR="00D97C3E" w:rsidRDefault="00D97C3E" w:rsidP="005D4099">
      <w:pPr>
        <w:ind w:left="1985" w:hanging="1985"/>
      </w:pPr>
      <w:r>
        <w:tab/>
      </w:r>
      <w:proofErr w:type="spellStart"/>
      <w:r>
        <w:t>Object</w:t>
      </w:r>
      <w:proofErr w:type="spellEnd"/>
      <w:r>
        <w:t xml:space="preserve"> </w:t>
      </w:r>
      <w:proofErr w:type="spellStart"/>
      <w:r>
        <w:t>Oriented</w:t>
      </w:r>
      <w:proofErr w:type="spellEnd"/>
      <w:r>
        <w:t xml:space="preserve"> </w:t>
      </w:r>
      <w:proofErr w:type="spellStart"/>
      <w:r>
        <w:t>Programming</w:t>
      </w:r>
      <w:proofErr w:type="spellEnd"/>
    </w:p>
    <w:p w14:paraId="4D33856D" w14:textId="77777777" w:rsidR="00C571A4" w:rsidRDefault="00C571A4" w:rsidP="005D4099">
      <w:pPr>
        <w:ind w:left="1985" w:hanging="1985"/>
      </w:pPr>
    </w:p>
    <w:p w14:paraId="2D9DA01C" w14:textId="77777777" w:rsidR="00C571A4" w:rsidRDefault="00C571A4" w:rsidP="005D4099">
      <w:pPr>
        <w:ind w:left="1985" w:hanging="1985"/>
      </w:pPr>
    </w:p>
    <w:p w14:paraId="0334D6F4" w14:textId="77777777" w:rsidR="00C571A4" w:rsidRDefault="00C571A4" w:rsidP="005D4099">
      <w:pPr>
        <w:ind w:left="1985" w:hanging="1985"/>
      </w:pPr>
    </w:p>
    <w:p w14:paraId="7C862AB3" w14:textId="77777777" w:rsidR="00C571A4" w:rsidRDefault="00C571A4" w:rsidP="005D4099">
      <w:pPr>
        <w:ind w:left="1985" w:hanging="1985"/>
      </w:pPr>
    </w:p>
    <w:p w14:paraId="0877DE5C" w14:textId="77777777" w:rsidR="00C571A4" w:rsidRDefault="00C571A4" w:rsidP="005D4099">
      <w:pPr>
        <w:ind w:left="1985" w:hanging="1985"/>
      </w:pPr>
    </w:p>
    <w:p w14:paraId="715EF166" w14:textId="4221098B" w:rsidR="00D97C3E" w:rsidRDefault="00C571A4" w:rsidP="005D4099">
      <w:pPr>
        <w:ind w:left="1985" w:hanging="1985"/>
      </w:pPr>
      <w:r>
        <w:lastRenderedPageBreak/>
        <w:t>Acrónimo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6889"/>
      </w:tblGrid>
      <w:tr w:rsidR="00C571A4" w14:paraId="2BCD301E" w14:textId="77777777" w:rsidTr="00C571A4">
        <w:tc>
          <w:tcPr>
            <w:tcW w:w="1413" w:type="dxa"/>
          </w:tcPr>
          <w:p w14:paraId="424EE6DB" w14:textId="6D8F49FD" w:rsidR="00C571A4" w:rsidRPr="00C571A4" w:rsidRDefault="00C571A4" w:rsidP="005D4099">
            <w:r w:rsidRPr="00C571A4">
              <w:t>Sigla</w:t>
            </w:r>
          </w:p>
        </w:tc>
        <w:tc>
          <w:tcPr>
            <w:tcW w:w="6889" w:type="dxa"/>
          </w:tcPr>
          <w:p w14:paraId="67FB392C" w14:textId="670A50B5" w:rsidR="00C571A4" w:rsidRPr="00C571A4" w:rsidRDefault="00C571A4" w:rsidP="005D4099">
            <w:r w:rsidRPr="00C571A4">
              <w:t>Descrição</w:t>
            </w:r>
          </w:p>
        </w:tc>
      </w:tr>
      <w:tr w:rsidR="00C571A4" w14:paraId="2F99F80C" w14:textId="77777777" w:rsidTr="00C571A4">
        <w:tc>
          <w:tcPr>
            <w:tcW w:w="1413" w:type="dxa"/>
          </w:tcPr>
          <w:p w14:paraId="5CEA55DD" w14:textId="18EB85A4" w:rsidR="00C571A4" w:rsidRPr="00C571A4" w:rsidRDefault="00C571A4" w:rsidP="005D4099">
            <w:r>
              <w:t>DRAM</w:t>
            </w:r>
          </w:p>
        </w:tc>
        <w:tc>
          <w:tcPr>
            <w:tcW w:w="6889" w:type="dxa"/>
          </w:tcPr>
          <w:p w14:paraId="24ECE856" w14:textId="0C065757" w:rsidR="00C571A4" w:rsidRPr="00C571A4" w:rsidRDefault="00C571A4" w:rsidP="005D4099">
            <w:r>
              <w:t xml:space="preserve">Dynamic </w:t>
            </w:r>
            <w:proofErr w:type="spellStart"/>
            <w:r>
              <w:t>Random</w:t>
            </w:r>
            <w:proofErr w:type="spellEnd"/>
            <w:r>
              <w:t xml:space="preserve"> Access </w:t>
            </w:r>
            <w:proofErr w:type="spellStart"/>
            <w:r>
              <w:t>Memory</w:t>
            </w:r>
            <w:proofErr w:type="spellEnd"/>
          </w:p>
        </w:tc>
      </w:tr>
      <w:tr w:rsidR="00C571A4" w14:paraId="7463AEF0" w14:textId="77777777" w:rsidTr="00C571A4">
        <w:tc>
          <w:tcPr>
            <w:tcW w:w="1413" w:type="dxa"/>
          </w:tcPr>
          <w:p w14:paraId="79BBAE49" w14:textId="00EC5C55" w:rsidR="00C571A4" w:rsidRPr="00C571A4" w:rsidRDefault="00C571A4" w:rsidP="005D4099">
            <w:r w:rsidRPr="00C571A4">
              <w:t>ECS</w:t>
            </w:r>
          </w:p>
        </w:tc>
        <w:tc>
          <w:tcPr>
            <w:tcW w:w="6889" w:type="dxa"/>
          </w:tcPr>
          <w:p w14:paraId="301A19FC" w14:textId="100C1257" w:rsidR="00C571A4" w:rsidRPr="00C571A4" w:rsidRDefault="00C571A4" w:rsidP="005D4099">
            <w:r w:rsidRPr="00C571A4">
              <w:t>Entity Component System</w:t>
            </w:r>
          </w:p>
        </w:tc>
      </w:tr>
      <w:tr w:rsidR="00C571A4" w14:paraId="135FA636" w14:textId="77777777" w:rsidTr="00C571A4">
        <w:tc>
          <w:tcPr>
            <w:tcW w:w="1413" w:type="dxa"/>
          </w:tcPr>
          <w:p w14:paraId="2F3B1796" w14:textId="18319C3C" w:rsidR="00C571A4" w:rsidRPr="00C571A4" w:rsidRDefault="00C571A4" w:rsidP="005D4099">
            <w:r w:rsidRPr="00C571A4">
              <w:t>OOP</w:t>
            </w:r>
          </w:p>
        </w:tc>
        <w:tc>
          <w:tcPr>
            <w:tcW w:w="6889" w:type="dxa"/>
          </w:tcPr>
          <w:p w14:paraId="0904ACA3" w14:textId="43408D71" w:rsidR="00C571A4" w:rsidRPr="00C571A4" w:rsidRDefault="00C571A4" w:rsidP="005D4099">
            <w:proofErr w:type="spellStart"/>
            <w:r w:rsidRPr="00C571A4">
              <w:t>Object</w:t>
            </w:r>
            <w:proofErr w:type="spellEnd"/>
            <w:r w:rsidRPr="00C571A4">
              <w:t xml:space="preserve"> </w:t>
            </w:r>
            <w:proofErr w:type="spellStart"/>
            <w:r w:rsidRPr="00C571A4">
              <w:t>Oriented</w:t>
            </w:r>
            <w:proofErr w:type="spellEnd"/>
            <w:r w:rsidRPr="00C571A4">
              <w:t xml:space="preserve"> </w:t>
            </w:r>
            <w:proofErr w:type="spellStart"/>
            <w:r w:rsidRPr="00C571A4">
              <w:t>Programming</w:t>
            </w:r>
            <w:proofErr w:type="spellEnd"/>
            <w:r w:rsidRPr="00C571A4">
              <w:t xml:space="preserve"> (Programação Orientada a Objetos)</w:t>
            </w:r>
          </w:p>
        </w:tc>
      </w:tr>
      <w:tr w:rsidR="00C571A4" w14:paraId="7E345CCE" w14:textId="77777777" w:rsidTr="00C571A4">
        <w:tc>
          <w:tcPr>
            <w:tcW w:w="1413" w:type="dxa"/>
          </w:tcPr>
          <w:p w14:paraId="5778138C" w14:textId="1F7F4596" w:rsidR="00C571A4" w:rsidRPr="00C571A4" w:rsidRDefault="00C571A4" w:rsidP="005D4099">
            <w:r>
              <w:t>SRAM</w:t>
            </w:r>
          </w:p>
        </w:tc>
        <w:tc>
          <w:tcPr>
            <w:tcW w:w="6889" w:type="dxa"/>
          </w:tcPr>
          <w:p w14:paraId="3492C8F6" w14:textId="58D2A77D" w:rsidR="00C571A4" w:rsidRPr="00C571A4" w:rsidRDefault="00C571A4" w:rsidP="005D4099">
            <w:r>
              <w:t xml:space="preserve">Static </w:t>
            </w:r>
            <w:proofErr w:type="spellStart"/>
            <w:r>
              <w:t>Random</w:t>
            </w:r>
            <w:proofErr w:type="spellEnd"/>
            <w:r>
              <w:t xml:space="preserve"> </w:t>
            </w:r>
            <w:proofErr w:type="spellStart"/>
            <w:r>
              <w:t>Acess</w:t>
            </w:r>
            <w:proofErr w:type="spellEnd"/>
            <w:r>
              <w:t xml:space="preserve"> </w:t>
            </w:r>
            <w:proofErr w:type="spellStart"/>
            <w:r>
              <w:t>Memory</w:t>
            </w:r>
            <w:proofErr w:type="spellEnd"/>
          </w:p>
        </w:tc>
      </w:tr>
    </w:tbl>
    <w:p w14:paraId="62EBF3C5" w14:textId="77777777" w:rsidR="005D4099" w:rsidRPr="00BB708D" w:rsidRDefault="005D4099" w:rsidP="005D4099">
      <w:pPr>
        <w:rPr>
          <w:lang w:val="en-US"/>
        </w:rPr>
      </w:pPr>
    </w:p>
    <w:p w14:paraId="6D98A12B" w14:textId="77777777" w:rsidR="004F313B" w:rsidRPr="00BB708D" w:rsidRDefault="004F313B">
      <w:pPr>
        <w:rPr>
          <w:lang w:val="en-US"/>
        </w:rPr>
      </w:pPr>
    </w:p>
    <w:p w14:paraId="2946DB82" w14:textId="77777777" w:rsidR="005D4099" w:rsidRPr="00BB708D" w:rsidRDefault="005D4099">
      <w:pPr>
        <w:rPr>
          <w:lang w:val="en-US"/>
        </w:rPr>
      </w:pPr>
    </w:p>
    <w:p w14:paraId="5997CC1D" w14:textId="77777777" w:rsidR="005D4099" w:rsidRPr="00BB708D" w:rsidRDefault="005D4099">
      <w:pPr>
        <w:rPr>
          <w:lang w:val="en-US"/>
        </w:rPr>
      </w:pPr>
    </w:p>
    <w:p w14:paraId="110FFD37" w14:textId="77777777" w:rsidR="005D4099" w:rsidRPr="00BB708D" w:rsidRDefault="005D4099">
      <w:pPr>
        <w:rPr>
          <w:lang w:val="en-US"/>
        </w:rPr>
        <w:sectPr w:rsidR="005D4099" w:rsidRPr="00BB708D">
          <w:type w:val="oddPage"/>
          <w:pgSz w:w="11906" w:h="16838" w:code="9"/>
          <w:pgMar w:top="1440" w:right="1797" w:bottom="1440" w:left="1797" w:header="709" w:footer="709" w:gutter="0"/>
          <w:pgNumType w:fmt="lowerRoman"/>
          <w:cols w:space="708"/>
          <w:titlePg/>
          <w:docGrid w:linePitch="360"/>
        </w:sectPr>
      </w:pPr>
    </w:p>
    <w:p w14:paraId="6EC93065" w14:textId="77777777" w:rsidR="004F313B" w:rsidRDefault="004F313B">
      <w:pPr>
        <w:pStyle w:val="indice"/>
      </w:pPr>
      <w:bookmarkStart w:id="2" w:name="_Toc274738962"/>
      <w:bookmarkStart w:id="3" w:name="_Toc36029066"/>
      <w:r>
        <w:lastRenderedPageBreak/>
        <w:t>Índice</w:t>
      </w:r>
      <w:bookmarkEnd w:id="2"/>
    </w:p>
    <w:p w14:paraId="63F625AE" w14:textId="384F8BCB" w:rsidR="00CC390A" w:rsidRDefault="0061644F">
      <w:pPr>
        <w:pStyle w:val="TOC1"/>
        <w:tabs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2"/>
          <w:szCs w:val="22"/>
          <w:lang w:eastAsia="pt-PT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77164433" w:history="1">
        <w:r w:rsidR="00CC390A" w:rsidRPr="001116FB">
          <w:rPr>
            <w:rStyle w:val="Hyperlink"/>
            <w:noProof/>
          </w:rPr>
          <w:t>Índice de figuras</w:t>
        </w:r>
        <w:r w:rsidR="00CC390A">
          <w:rPr>
            <w:noProof/>
            <w:webHidden/>
          </w:rPr>
          <w:tab/>
        </w:r>
        <w:r w:rsidR="00CC390A">
          <w:rPr>
            <w:noProof/>
            <w:webHidden/>
          </w:rPr>
          <w:fldChar w:fldCharType="begin"/>
        </w:r>
        <w:r w:rsidR="00CC390A">
          <w:rPr>
            <w:noProof/>
            <w:webHidden/>
          </w:rPr>
          <w:instrText xml:space="preserve"> PAGEREF _Toc77164433 \h </w:instrText>
        </w:r>
        <w:r w:rsidR="00CC390A">
          <w:rPr>
            <w:noProof/>
            <w:webHidden/>
          </w:rPr>
        </w:r>
        <w:r w:rsidR="00CC390A">
          <w:rPr>
            <w:noProof/>
            <w:webHidden/>
          </w:rPr>
          <w:fldChar w:fldCharType="separate"/>
        </w:r>
        <w:r w:rsidR="00CC390A">
          <w:rPr>
            <w:noProof/>
            <w:webHidden/>
          </w:rPr>
          <w:t>xiii</w:t>
        </w:r>
        <w:r w:rsidR="00CC390A">
          <w:rPr>
            <w:noProof/>
            <w:webHidden/>
          </w:rPr>
          <w:fldChar w:fldCharType="end"/>
        </w:r>
      </w:hyperlink>
    </w:p>
    <w:p w14:paraId="75107546" w14:textId="2F6D5C80" w:rsidR="00CC390A" w:rsidRDefault="00CC390A">
      <w:pPr>
        <w:pStyle w:val="TOC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2"/>
          <w:szCs w:val="22"/>
          <w:lang w:eastAsia="pt-PT"/>
        </w:rPr>
      </w:pPr>
      <w:hyperlink w:anchor="_Toc77164434" w:history="1">
        <w:r w:rsidRPr="001116FB">
          <w:rPr>
            <w:rStyle w:val="Hyperlink"/>
            <w:noProof/>
          </w:rPr>
          <w:t>1</w:t>
        </w:r>
        <w:r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 w:val="22"/>
            <w:szCs w:val="22"/>
            <w:lang w:eastAsia="pt-PT"/>
          </w:rPr>
          <w:tab/>
        </w:r>
        <w:r w:rsidRPr="001116FB">
          <w:rPr>
            <w:rStyle w:val="Hyperlink"/>
            <w:noProof/>
          </w:rPr>
          <w:t>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1644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1370024E" w14:textId="328D0433" w:rsidR="00CC390A" w:rsidRDefault="00CC390A">
      <w:pPr>
        <w:pStyle w:val="TOC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2"/>
          <w:szCs w:val="22"/>
          <w:lang w:eastAsia="pt-PT"/>
        </w:rPr>
      </w:pPr>
      <w:hyperlink w:anchor="_Toc77164435" w:history="1">
        <w:r w:rsidRPr="001116FB">
          <w:rPr>
            <w:rStyle w:val="Hyperlink"/>
            <w:noProof/>
          </w:rPr>
          <w:t>2</w:t>
        </w:r>
        <w:r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 w:val="22"/>
            <w:szCs w:val="22"/>
            <w:lang w:eastAsia="pt-PT"/>
          </w:rPr>
          <w:tab/>
        </w:r>
        <w:r w:rsidRPr="001116FB">
          <w:rPr>
            <w:rStyle w:val="Hyperlink"/>
            <w:noProof/>
          </w:rPr>
          <w:t>Enquadramento do Proje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1644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B153830" w14:textId="6F168989" w:rsidR="00CC390A" w:rsidRDefault="00CC390A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lang w:eastAsia="pt-PT"/>
        </w:rPr>
      </w:pPr>
      <w:hyperlink w:anchor="_Toc77164436" w:history="1">
        <w:r w:rsidRPr="001116FB">
          <w:rPr>
            <w:rStyle w:val="Hyperlink"/>
            <w:noProof/>
          </w:rPr>
          <w:t>2.1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lang w:eastAsia="pt-PT"/>
          </w:rPr>
          <w:tab/>
        </w:r>
        <w:r w:rsidRPr="001116FB">
          <w:rPr>
            <w:rStyle w:val="Hyperlink"/>
            <w:noProof/>
          </w:rPr>
          <w:t>Unit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1644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81958B7" w14:textId="7436151D" w:rsidR="00CC390A" w:rsidRDefault="00CC390A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lang w:eastAsia="pt-PT"/>
        </w:rPr>
      </w:pPr>
      <w:hyperlink w:anchor="_Toc77164437" w:history="1">
        <w:r w:rsidRPr="001116FB">
          <w:rPr>
            <w:rStyle w:val="Hyperlink"/>
            <w:noProof/>
          </w:rPr>
          <w:t>2.2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lang w:eastAsia="pt-PT"/>
          </w:rPr>
          <w:tab/>
        </w:r>
        <w:r w:rsidRPr="001116FB">
          <w:rPr>
            <w:rStyle w:val="Hyperlink"/>
            <w:noProof/>
          </w:rPr>
          <w:t>Unreal Engi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1644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F6D1EB3" w14:textId="10FA2658" w:rsidR="00CC390A" w:rsidRDefault="00CC390A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lang w:eastAsia="pt-PT"/>
        </w:rPr>
      </w:pPr>
      <w:hyperlink w:anchor="_Toc77164438" w:history="1">
        <w:r w:rsidRPr="001116FB">
          <w:rPr>
            <w:rStyle w:val="Hyperlink"/>
            <w:noProof/>
          </w:rPr>
          <w:t>2.3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lang w:eastAsia="pt-PT"/>
          </w:rPr>
          <w:tab/>
        </w:r>
        <w:r w:rsidRPr="001116FB">
          <w:rPr>
            <w:rStyle w:val="Hyperlink"/>
            <w:noProof/>
          </w:rPr>
          <w:t>BitEngi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1644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83F980A" w14:textId="4EABE320" w:rsidR="00CC390A" w:rsidRDefault="00CC390A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lang w:eastAsia="pt-PT"/>
        </w:rPr>
      </w:pPr>
      <w:hyperlink w:anchor="_Toc77164439" w:history="1">
        <w:r w:rsidRPr="001116FB">
          <w:rPr>
            <w:rStyle w:val="Hyperlink"/>
            <w:noProof/>
          </w:rPr>
          <w:t>2.4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lang w:eastAsia="pt-PT"/>
          </w:rPr>
          <w:tab/>
        </w:r>
        <w:r w:rsidRPr="001116FB">
          <w:rPr>
            <w:rStyle w:val="Hyperlink"/>
            <w:noProof/>
          </w:rPr>
          <w:t>Acesso à memór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1644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AB87766" w14:textId="6F18BD9E" w:rsidR="00CC390A" w:rsidRDefault="00CC390A">
      <w:pPr>
        <w:pStyle w:val="TOC3"/>
        <w:tabs>
          <w:tab w:val="left" w:pos="1200"/>
          <w:tab w:val="right" w:leader="dot" w:pos="830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t-PT"/>
        </w:rPr>
      </w:pPr>
      <w:hyperlink w:anchor="_Toc77164440" w:history="1">
        <w:r w:rsidRPr="001116FB">
          <w:rPr>
            <w:rStyle w:val="Hyperlink"/>
            <w:noProof/>
          </w:rPr>
          <w:t>2.4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pt-PT"/>
          </w:rPr>
          <w:tab/>
        </w:r>
        <w:r w:rsidRPr="001116FB">
          <w:rPr>
            <w:rStyle w:val="Hyperlink"/>
            <w:noProof/>
          </w:rPr>
          <w:t>D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1644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1C94DA3" w14:textId="62034655" w:rsidR="00CC390A" w:rsidRDefault="00CC390A">
      <w:pPr>
        <w:pStyle w:val="TOC3"/>
        <w:tabs>
          <w:tab w:val="left" w:pos="1200"/>
          <w:tab w:val="right" w:leader="dot" w:pos="830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t-PT"/>
        </w:rPr>
      </w:pPr>
      <w:hyperlink w:anchor="_Toc77164441" w:history="1">
        <w:r w:rsidRPr="001116FB">
          <w:rPr>
            <w:rStyle w:val="Hyperlink"/>
            <w:noProof/>
          </w:rPr>
          <w:t>2.4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pt-PT"/>
          </w:rPr>
          <w:tab/>
        </w:r>
        <w:r w:rsidRPr="001116FB">
          <w:rPr>
            <w:rStyle w:val="Hyperlink"/>
            <w:noProof/>
          </w:rPr>
          <w:t>Acesso à D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1644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2B427EE" w14:textId="46C1D8AA" w:rsidR="00CC390A" w:rsidRDefault="00CC390A">
      <w:pPr>
        <w:pStyle w:val="TOC3"/>
        <w:tabs>
          <w:tab w:val="left" w:pos="1200"/>
          <w:tab w:val="right" w:leader="dot" w:pos="830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t-PT"/>
        </w:rPr>
      </w:pPr>
      <w:hyperlink w:anchor="_Toc77164442" w:history="1">
        <w:r w:rsidRPr="001116FB">
          <w:rPr>
            <w:rStyle w:val="Hyperlink"/>
            <w:noProof/>
          </w:rPr>
          <w:t>2.4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pt-PT"/>
          </w:rPr>
          <w:tab/>
        </w:r>
        <w:r w:rsidRPr="001116FB">
          <w:rPr>
            <w:rStyle w:val="Hyperlink"/>
            <w:noProof/>
          </w:rPr>
          <w:t>Teste de Performa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1644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46C9466" w14:textId="5C811D57" w:rsidR="00CC390A" w:rsidRDefault="00CC390A">
      <w:pPr>
        <w:pStyle w:val="TOC3"/>
        <w:tabs>
          <w:tab w:val="left" w:pos="1200"/>
          <w:tab w:val="right" w:leader="dot" w:pos="830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t-PT"/>
        </w:rPr>
      </w:pPr>
      <w:hyperlink w:anchor="_Toc77164443" w:history="1">
        <w:r w:rsidRPr="001116FB">
          <w:rPr>
            <w:rStyle w:val="Hyperlink"/>
            <w:noProof/>
          </w:rPr>
          <w:t>2.4.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pt-PT"/>
          </w:rPr>
          <w:tab/>
        </w:r>
        <w:r w:rsidRPr="001116FB">
          <w:rPr>
            <w:rStyle w:val="Hyperlink"/>
            <w:noProof/>
          </w:rPr>
          <w:t>Conclus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1644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4861414" w14:textId="2C9CEA5E" w:rsidR="00CC390A" w:rsidRDefault="00CC390A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lang w:eastAsia="pt-PT"/>
        </w:rPr>
      </w:pPr>
      <w:hyperlink w:anchor="_Toc77164444" w:history="1">
        <w:r w:rsidRPr="001116FB">
          <w:rPr>
            <w:rStyle w:val="Hyperlink"/>
            <w:noProof/>
          </w:rPr>
          <w:t>2.5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lang w:eastAsia="pt-PT"/>
          </w:rPr>
          <w:tab/>
        </w:r>
        <w:r w:rsidRPr="001116FB">
          <w:rPr>
            <w:rStyle w:val="Hyperlink"/>
            <w:noProof/>
          </w:rPr>
          <w:t>Entity Component Syste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1644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26BD0308" w14:textId="1DE3A4C5" w:rsidR="00CC390A" w:rsidRDefault="00CC390A">
      <w:pPr>
        <w:pStyle w:val="TOC3"/>
        <w:tabs>
          <w:tab w:val="left" w:pos="1200"/>
          <w:tab w:val="right" w:leader="dot" w:pos="830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t-PT"/>
        </w:rPr>
      </w:pPr>
      <w:hyperlink w:anchor="_Toc77164445" w:history="1">
        <w:r w:rsidRPr="001116FB">
          <w:rPr>
            <w:rStyle w:val="Hyperlink"/>
            <w:noProof/>
          </w:rPr>
          <w:t>2.5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pt-PT"/>
          </w:rPr>
          <w:tab/>
        </w:r>
        <w:r w:rsidRPr="001116FB">
          <w:rPr>
            <w:rStyle w:val="Hyperlink"/>
            <w:noProof/>
          </w:rPr>
          <w:t>Vantagem de ECS sobre OO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1644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C2A137D" w14:textId="153F4340" w:rsidR="00CC390A" w:rsidRDefault="00CC390A">
      <w:pPr>
        <w:pStyle w:val="TOC3"/>
        <w:tabs>
          <w:tab w:val="left" w:pos="1200"/>
          <w:tab w:val="right" w:leader="dot" w:pos="830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t-PT"/>
        </w:rPr>
      </w:pPr>
      <w:hyperlink w:anchor="_Toc77164446" w:history="1">
        <w:r w:rsidRPr="001116FB">
          <w:rPr>
            <w:rStyle w:val="Hyperlink"/>
            <w:noProof/>
          </w:rPr>
          <w:t>2.5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pt-PT"/>
          </w:rPr>
          <w:tab/>
        </w:r>
        <w:r w:rsidRPr="001116FB">
          <w:rPr>
            <w:rStyle w:val="Hyperlink"/>
            <w:noProof/>
          </w:rPr>
          <w:t>Archetyp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1644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53A6420" w14:textId="1A1EEC3F" w:rsidR="00CC390A" w:rsidRDefault="00CC390A">
      <w:pPr>
        <w:pStyle w:val="TOC3"/>
        <w:tabs>
          <w:tab w:val="left" w:pos="1200"/>
          <w:tab w:val="right" w:leader="dot" w:pos="830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t-PT"/>
        </w:rPr>
      </w:pPr>
      <w:hyperlink w:anchor="_Toc77164447" w:history="1">
        <w:r w:rsidRPr="001116FB">
          <w:rPr>
            <w:rStyle w:val="Hyperlink"/>
            <w:noProof/>
          </w:rPr>
          <w:t>2.5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pt-PT"/>
          </w:rPr>
          <w:tab/>
        </w:r>
        <w:r w:rsidRPr="001116FB">
          <w:rPr>
            <w:rStyle w:val="Hyperlink"/>
            <w:noProof/>
          </w:rPr>
          <w:t>Potenciais otimizaçõ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1644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C1FDE91" w14:textId="7DDFA163" w:rsidR="00CC390A" w:rsidRDefault="00CC390A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lang w:eastAsia="pt-PT"/>
        </w:rPr>
      </w:pPr>
      <w:hyperlink w:anchor="_Toc77164448" w:history="1">
        <w:r w:rsidRPr="001116FB">
          <w:rPr>
            <w:rStyle w:val="Hyperlink"/>
            <w:noProof/>
          </w:rPr>
          <w:t>2.6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lang w:eastAsia="pt-PT"/>
          </w:rPr>
          <w:tab/>
        </w:r>
        <w:r w:rsidRPr="001116FB">
          <w:rPr>
            <w:rStyle w:val="Hyperlink"/>
            <w:noProof/>
          </w:rPr>
          <w:t>Tecnologias implementad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1644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DAA2A55" w14:textId="2981B6A6" w:rsidR="00CC390A" w:rsidRDefault="00CC390A">
      <w:pPr>
        <w:pStyle w:val="TOC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2"/>
          <w:szCs w:val="22"/>
          <w:lang w:eastAsia="pt-PT"/>
        </w:rPr>
      </w:pPr>
      <w:hyperlink w:anchor="_Toc77164449" w:history="1">
        <w:r w:rsidRPr="001116FB">
          <w:rPr>
            <w:rStyle w:val="Hyperlink"/>
            <w:noProof/>
          </w:rPr>
          <w:t>3</w:t>
        </w:r>
        <w:r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 w:val="22"/>
            <w:szCs w:val="22"/>
            <w:lang w:eastAsia="pt-PT"/>
          </w:rPr>
          <w:tab/>
        </w:r>
        <w:r w:rsidRPr="001116FB">
          <w:rPr>
            <w:rStyle w:val="Hyperlink"/>
            <w:noProof/>
          </w:rPr>
          <w:t>Trabalho de Proje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1644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5426C78F" w14:textId="675C4AFA" w:rsidR="00CC390A" w:rsidRDefault="00CC390A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lang w:eastAsia="pt-PT"/>
        </w:rPr>
      </w:pPr>
      <w:hyperlink w:anchor="_Toc77164450" w:history="1">
        <w:r w:rsidRPr="001116FB">
          <w:rPr>
            <w:rStyle w:val="Hyperlink"/>
            <w:noProof/>
          </w:rPr>
          <w:t>3.1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lang w:eastAsia="pt-PT"/>
          </w:rPr>
          <w:tab/>
        </w:r>
        <w:r w:rsidRPr="001116FB">
          <w:rPr>
            <w:rStyle w:val="Hyperlink"/>
            <w:noProof/>
          </w:rPr>
          <w:t>Implementação de BitEngi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1644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6EC29A21" w14:textId="2EAD8AFE" w:rsidR="00CC390A" w:rsidRDefault="00CC390A">
      <w:pPr>
        <w:pStyle w:val="TOC3"/>
        <w:tabs>
          <w:tab w:val="left" w:pos="1200"/>
          <w:tab w:val="right" w:leader="dot" w:pos="830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t-PT"/>
        </w:rPr>
      </w:pPr>
      <w:hyperlink w:anchor="_Toc77164451" w:history="1">
        <w:r w:rsidRPr="001116FB">
          <w:rPr>
            <w:rStyle w:val="Hyperlink"/>
            <w:noProof/>
          </w:rPr>
          <w:t>3.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pt-PT"/>
          </w:rPr>
          <w:tab/>
        </w:r>
        <w:r w:rsidRPr="001116FB">
          <w:rPr>
            <w:rStyle w:val="Hyperlink"/>
            <w:noProof/>
          </w:rPr>
          <w:t>Diagrama de class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1644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3A9FD462" w14:textId="45A56B36" w:rsidR="00CC390A" w:rsidRDefault="00CC390A">
      <w:pPr>
        <w:pStyle w:val="TOC3"/>
        <w:tabs>
          <w:tab w:val="left" w:pos="1200"/>
          <w:tab w:val="right" w:leader="dot" w:pos="830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t-PT"/>
        </w:rPr>
      </w:pPr>
      <w:hyperlink w:anchor="_Toc77164452" w:history="1">
        <w:r w:rsidRPr="001116FB">
          <w:rPr>
            <w:rStyle w:val="Hyperlink"/>
            <w:noProof/>
          </w:rPr>
          <w:t>3.1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pt-PT"/>
          </w:rPr>
          <w:tab/>
        </w:r>
        <w:r w:rsidRPr="001116FB">
          <w:rPr>
            <w:rStyle w:val="Hyperlink"/>
            <w:noProof/>
          </w:rPr>
          <w:t>Implementação de EC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1644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20A378C3" w14:textId="4E489A23" w:rsidR="00CC390A" w:rsidRDefault="00CC390A">
      <w:pPr>
        <w:pStyle w:val="TOC3"/>
        <w:tabs>
          <w:tab w:val="left" w:pos="1200"/>
          <w:tab w:val="right" w:leader="dot" w:pos="830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t-PT"/>
        </w:rPr>
      </w:pPr>
      <w:hyperlink w:anchor="_Toc77164453" w:history="1">
        <w:r w:rsidRPr="001116FB">
          <w:rPr>
            <w:rStyle w:val="Hyperlink"/>
            <w:noProof/>
          </w:rPr>
          <w:t>3.1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pt-PT"/>
          </w:rPr>
          <w:tab/>
        </w:r>
        <w:r w:rsidRPr="001116FB">
          <w:rPr>
            <w:rStyle w:val="Hyperlink"/>
            <w:noProof/>
          </w:rPr>
          <w:t>Gestão de Cenári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1644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3A5C9D6B" w14:textId="0405E1C4" w:rsidR="00CC390A" w:rsidRDefault="00CC390A">
      <w:pPr>
        <w:pStyle w:val="TOC3"/>
        <w:tabs>
          <w:tab w:val="left" w:pos="1200"/>
          <w:tab w:val="right" w:leader="dot" w:pos="830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t-PT"/>
        </w:rPr>
      </w:pPr>
      <w:hyperlink w:anchor="_Toc77164454" w:history="1">
        <w:r w:rsidRPr="001116FB">
          <w:rPr>
            <w:rStyle w:val="Hyperlink"/>
            <w:noProof/>
          </w:rPr>
          <w:t>3.1.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pt-PT"/>
          </w:rPr>
          <w:tab/>
        </w:r>
        <w:r w:rsidRPr="001116FB">
          <w:rPr>
            <w:rStyle w:val="Hyperlink"/>
            <w:noProof/>
          </w:rPr>
          <w:t>Loop Princip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1644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0E0FDDC7" w14:textId="07B9475B" w:rsidR="00CC390A" w:rsidRDefault="00CC390A">
      <w:pPr>
        <w:pStyle w:val="TOC3"/>
        <w:tabs>
          <w:tab w:val="left" w:pos="1200"/>
          <w:tab w:val="right" w:leader="dot" w:pos="830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t-PT"/>
        </w:rPr>
      </w:pPr>
      <w:hyperlink w:anchor="_Toc77164455" w:history="1">
        <w:r w:rsidRPr="001116FB">
          <w:rPr>
            <w:rStyle w:val="Hyperlink"/>
            <w:noProof/>
          </w:rPr>
          <w:t>3.1.5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pt-PT"/>
          </w:rPr>
          <w:tab/>
        </w:r>
        <w:r w:rsidRPr="001116FB">
          <w:rPr>
            <w:rStyle w:val="Hyperlink"/>
            <w:noProof/>
          </w:rPr>
          <w:t>Gestão de Inpu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1644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11BBCED9" w14:textId="5711C5D3" w:rsidR="00CC390A" w:rsidRDefault="00CC390A">
      <w:pPr>
        <w:pStyle w:val="TOC3"/>
        <w:tabs>
          <w:tab w:val="left" w:pos="1200"/>
          <w:tab w:val="right" w:leader="dot" w:pos="830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t-PT"/>
        </w:rPr>
      </w:pPr>
      <w:hyperlink w:anchor="_Toc77164456" w:history="1">
        <w:r w:rsidRPr="001116FB">
          <w:rPr>
            <w:rStyle w:val="Hyperlink"/>
            <w:noProof/>
          </w:rPr>
          <w:t>3.1.6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pt-PT"/>
          </w:rPr>
          <w:tab/>
        </w:r>
        <w:r w:rsidRPr="001116FB">
          <w:rPr>
            <w:rStyle w:val="Hyperlink"/>
            <w:noProof/>
          </w:rPr>
          <w:t>Gestão de textur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1644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6CFB0D1B" w14:textId="37BC70C9" w:rsidR="00CC390A" w:rsidRDefault="00CC390A">
      <w:pPr>
        <w:pStyle w:val="TOC3"/>
        <w:tabs>
          <w:tab w:val="left" w:pos="1200"/>
          <w:tab w:val="right" w:leader="dot" w:pos="830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t-PT"/>
        </w:rPr>
      </w:pPr>
      <w:hyperlink w:anchor="_Toc77164457" w:history="1">
        <w:r w:rsidRPr="001116FB">
          <w:rPr>
            <w:rStyle w:val="Hyperlink"/>
            <w:noProof/>
          </w:rPr>
          <w:t>3.1.7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pt-PT"/>
          </w:rPr>
          <w:tab/>
        </w:r>
        <w:r w:rsidRPr="001116FB">
          <w:rPr>
            <w:rStyle w:val="Hyperlink"/>
            <w:noProof/>
          </w:rPr>
          <w:t>Gestão de multithrea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1644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7632C070" w14:textId="72A146E5" w:rsidR="00CC390A" w:rsidRDefault="00CC390A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lang w:eastAsia="pt-PT"/>
        </w:rPr>
      </w:pPr>
      <w:hyperlink w:anchor="_Toc77164458" w:history="1">
        <w:r w:rsidRPr="001116FB">
          <w:rPr>
            <w:rStyle w:val="Hyperlink"/>
            <w:noProof/>
          </w:rPr>
          <w:t>3.2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lang w:eastAsia="pt-PT"/>
          </w:rPr>
          <w:tab/>
        </w:r>
        <w:r w:rsidRPr="001116FB">
          <w:rPr>
            <w:rStyle w:val="Hyperlink"/>
            <w:noProof/>
          </w:rPr>
          <w:t>Medição de performa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1644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140D7DCE" w14:textId="7AB959FC" w:rsidR="00CC390A" w:rsidRDefault="00CC390A">
      <w:pPr>
        <w:pStyle w:val="TOC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2"/>
          <w:szCs w:val="22"/>
          <w:lang w:eastAsia="pt-PT"/>
        </w:rPr>
      </w:pPr>
      <w:hyperlink w:anchor="_Toc77164459" w:history="1">
        <w:r w:rsidRPr="001116FB">
          <w:rPr>
            <w:rStyle w:val="Hyperlink"/>
            <w:noProof/>
          </w:rPr>
          <w:t>4</w:t>
        </w:r>
        <w:r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 w:val="22"/>
            <w:szCs w:val="22"/>
            <w:lang w:eastAsia="pt-PT"/>
          </w:rPr>
          <w:tab/>
        </w:r>
        <w:r w:rsidRPr="001116FB">
          <w:rPr>
            <w:rStyle w:val="Hyperlink"/>
            <w:noProof/>
          </w:rPr>
          <w:t>Conclusõ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1644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649FF7B7" w14:textId="047ACD9F" w:rsidR="00CC390A" w:rsidRDefault="00CC390A">
      <w:pPr>
        <w:pStyle w:val="TOC1"/>
        <w:tabs>
          <w:tab w:val="left" w:pos="120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2"/>
          <w:szCs w:val="22"/>
          <w:lang w:eastAsia="pt-PT"/>
        </w:rPr>
      </w:pPr>
      <w:hyperlink w:anchor="_Toc77164460" w:history="1">
        <w:r w:rsidRPr="001116FB">
          <w:rPr>
            <w:rStyle w:val="Hyperlink"/>
            <w:noProof/>
          </w:rPr>
          <w:t>Anexo 1</w:t>
        </w:r>
        <w:r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 w:val="22"/>
            <w:szCs w:val="22"/>
            <w:lang w:eastAsia="pt-PT"/>
          </w:rPr>
          <w:tab/>
        </w:r>
        <w:r w:rsidRPr="001116FB">
          <w:rPr>
            <w:rStyle w:val="Hyperlink"/>
            <w:noProof/>
          </w:rPr>
          <w:t>Repositório GitHub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1644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8</w:t>
        </w:r>
        <w:r>
          <w:rPr>
            <w:noProof/>
            <w:webHidden/>
          </w:rPr>
          <w:fldChar w:fldCharType="end"/>
        </w:r>
      </w:hyperlink>
    </w:p>
    <w:p w14:paraId="6B699379" w14:textId="67EF03F1" w:rsidR="00CC390A" w:rsidRDefault="0061644F">
      <w:pPr>
        <w:rPr>
          <w:b/>
          <w:bCs/>
        </w:rPr>
      </w:pPr>
      <w:r>
        <w:rPr>
          <w:b/>
          <w:bCs/>
        </w:rPr>
        <w:fldChar w:fldCharType="end"/>
      </w:r>
    </w:p>
    <w:p w14:paraId="69E7EB47" w14:textId="77777777" w:rsidR="00CC390A" w:rsidRDefault="00CC390A">
      <w:pPr>
        <w:spacing w:before="0" w:line="240" w:lineRule="auto"/>
        <w:jc w:val="left"/>
        <w:rPr>
          <w:b/>
          <w:bCs/>
        </w:rPr>
      </w:pPr>
      <w:r>
        <w:rPr>
          <w:b/>
          <w:bCs/>
        </w:rPr>
        <w:br w:type="page"/>
      </w:r>
    </w:p>
    <w:p w14:paraId="486F2001" w14:textId="46A9B844" w:rsidR="00CC390A" w:rsidRDefault="00CC390A" w:rsidP="00CC390A">
      <w:pPr>
        <w:pStyle w:val="Heading1"/>
        <w:numPr>
          <w:ilvl w:val="0"/>
          <w:numId w:val="0"/>
        </w:numPr>
        <w:ind w:left="432" w:hanging="432"/>
      </w:pPr>
      <w:bookmarkStart w:id="4" w:name="_Toc77164433"/>
      <w:r>
        <w:lastRenderedPageBreak/>
        <w:t>Índice de figuras</w:t>
      </w:r>
      <w:bookmarkEnd w:id="4"/>
    </w:p>
    <w:p w14:paraId="38B5A53B" w14:textId="4D4C0390" w:rsidR="00CC390A" w:rsidRDefault="00CC390A">
      <w:pPr>
        <w:pStyle w:val="TableofFigures"/>
        <w:tabs>
          <w:tab w:val="right" w:leader="dot" w:pos="8302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eastAsia="pt-PT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77164395" w:history="1">
        <w:r w:rsidRPr="00295C3D">
          <w:rPr>
            <w:rStyle w:val="Hyperlink"/>
            <w:noProof/>
          </w:rPr>
          <w:t>Figura 1 Circuito de uma célula de D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1643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B909E9A" w14:textId="5577D629" w:rsidR="00CC390A" w:rsidRDefault="00CC390A">
      <w:pPr>
        <w:pStyle w:val="TableofFigures"/>
        <w:tabs>
          <w:tab w:val="right" w:leader="dot" w:pos="8302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eastAsia="pt-PT"/>
        </w:rPr>
      </w:pPr>
      <w:hyperlink w:anchor="_Toc77164396" w:history="1">
        <w:r w:rsidRPr="00295C3D">
          <w:rPr>
            <w:rStyle w:val="Hyperlink"/>
            <w:noProof/>
          </w:rPr>
          <w:t>Figura 2 Tempos de acesso à memór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1643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6214F70" w14:textId="2F9B8E30" w:rsidR="00CC390A" w:rsidRDefault="00CC390A">
      <w:pPr>
        <w:pStyle w:val="TableofFigures"/>
        <w:tabs>
          <w:tab w:val="right" w:leader="dot" w:pos="8302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eastAsia="pt-PT"/>
        </w:rPr>
      </w:pPr>
      <w:hyperlink w:anchor="_Toc77164397" w:history="1">
        <w:r w:rsidRPr="00295C3D">
          <w:rPr>
            <w:rStyle w:val="Hyperlink"/>
            <w:noProof/>
          </w:rPr>
          <w:t>Figura 3 Tempos de acesso à memória com precharg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1643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6F15F32" w14:textId="5C96662B" w:rsidR="00CC390A" w:rsidRDefault="00CC390A">
      <w:pPr>
        <w:pStyle w:val="TableofFigures"/>
        <w:tabs>
          <w:tab w:val="right" w:leader="dot" w:pos="8302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eastAsia="pt-PT"/>
        </w:rPr>
      </w:pPr>
      <w:hyperlink w:anchor="_Toc77164398" w:history="1">
        <w:r w:rsidRPr="00295C3D">
          <w:rPr>
            <w:rStyle w:val="Hyperlink"/>
            <w:noProof/>
          </w:rPr>
          <w:t>Figura 4 Dimensões das matriz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1643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4DDBD09" w14:textId="17D6619A" w:rsidR="00CC390A" w:rsidRDefault="00CC390A">
      <w:pPr>
        <w:pStyle w:val="TableofFigures"/>
        <w:tabs>
          <w:tab w:val="right" w:leader="dot" w:pos="8302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eastAsia="pt-PT"/>
        </w:rPr>
      </w:pPr>
      <w:hyperlink w:anchor="_Toc77164399" w:history="1">
        <w:r w:rsidRPr="00295C3D">
          <w:rPr>
            <w:rStyle w:val="Hyperlink"/>
            <w:noProof/>
          </w:rPr>
          <w:t>Figura 5 Formas de percorrer a matriz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1643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9A9BAC5" w14:textId="5D2CB918" w:rsidR="00CC390A" w:rsidRDefault="00CC390A">
      <w:pPr>
        <w:pStyle w:val="TableofFigures"/>
        <w:tabs>
          <w:tab w:val="right" w:leader="dot" w:pos="8302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eastAsia="pt-PT"/>
        </w:rPr>
      </w:pPr>
      <w:hyperlink w:anchor="_Toc77164400" w:history="1">
        <w:r w:rsidRPr="00295C3D">
          <w:rPr>
            <w:rStyle w:val="Hyperlink"/>
            <w:noProof/>
          </w:rPr>
          <w:t>Figura 6 Tempos de acesso em Column Major e Row Major face à largura da matriz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1644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F6EC965" w14:textId="6AA8F232" w:rsidR="00CC390A" w:rsidRDefault="00CC390A">
      <w:pPr>
        <w:pStyle w:val="TableofFigures"/>
        <w:tabs>
          <w:tab w:val="right" w:leader="dot" w:pos="8302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eastAsia="pt-PT"/>
        </w:rPr>
      </w:pPr>
      <w:hyperlink w:anchor="_Toc77164401" w:history="1">
        <w:r w:rsidRPr="00295C3D">
          <w:rPr>
            <w:rStyle w:val="Hyperlink"/>
            <w:noProof/>
          </w:rPr>
          <w:t>Figura 7 Diagrama inici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1644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830F983" w14:textId="2EA798C1" w:rsidR="00CC390A" w:rsidRDefault="00CC390A">
      <w:pPr>
        <w:pStyle w:val="TableofFigures"/>
        <w:tabs>
          <w:tab w:val="right" w:leader="dot" w:pos="8302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eastAsia="pt-PT"/>
        </w:rPr>
      </w:pPr>
      <w:hyperlink w:anchor="_Toc77164402" w:history="1">
        <w:r w:rsidRPr="00295C3D">
          <w:rPr>
            <w:rStyle w:val="Hyperlink"/>
            <w:noProof/>
          </w:rPr>
          <w:t>Figura 8 Diagrama com uma possível sol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1644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09E0FDEB" w14:textId="047180AD" w:rsidR="00CC390A" w:rsidRDefault="00CC390A">
      <w:pPr>
        <w:pStyle w:val="TableofFigures"/>
        <w:tabs>
          <w:tab w:val="right" w:leader="dot" w:pos="8302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eastAsia="pt-PT"/>
        </w:rPr>
      </w:pPr>
      <w:hyperlink w:anchor="_Toc77164403" w:history="1">
        <w:r w:rsidRPr="00295C3D">
          <w:rPr>
            <w:rStyle w:val="Hyperlink"/>
            <w:noProof/>
          </w:rPr>
          <w:t>Figura 9 ECS como uma tabel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1644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779E66F" w14:textId="32357379" w:rsidR="00CC390A" w:rsidRDefault="00CC390A">
      <w:pPr>
        <w:pStyle w:val="TableofFigures"/>
        <w:tabs>
          <w:tab w:val="right" w:leader="dot" w:pos="8302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eastAsia="pt-PT"/>
        </w:rPr>
      </w:pPr>
      <w:hyperlink w:anchor="_Toc77164404" w:history="1">
        <w:r w:rsidRPr="00295C3D">
          <w:rPr>
            <w:rStyle w:val="Hyperlink"/>
            <w:noProof/>
          </w:rPr>
          <w:t>Figura 10 ECS dispersão dos dad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1644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A89DD6F" w14:textId="05F976F8" w:rsidR="00CC390A" w:rsidRDefault="00CC390A">
      <w:pPr>
        <w:pStyle w:val="TableofFigures"/>
        <w:tabs>
          <w:tab w:val="right" w:leader="dot" w:pos="8302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eastAsia="pt-PT"/>
        </w:rPr>
      </w:pPr>
      <w:hyperlink w:anchor="_Toc77164405" w:history="1">
        <w:r w:rsidRPr="00295C3D">
          <w:rPr>
            <w:rStyle w:val="Hyperlink"/>
            <w:noProof/>
          </w:rPr>
          <w:t>Figura 11 ECS com Archetyp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1644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5600AC23" w14:textId="3C32909B" w:rsidR="00CC390A" w:rsidRDefault="00CC390A">
      <w:pPr>
        <w:pStyle w:val="TableofFigures"/>
        <w:tabs>
          <w:tab w:val="right" w:leader="dot" w:pos="8302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eastAsia="pt-PT"/>
        </w:rPr>
      </w:pPr>
      <w:hyperlink w:anchor="_Toc77164406" w:history="1">
        <w:r w:rsidRPr="00295C3D">
          <w:rPr>
            <w:rStyle w:val="Hyperlink"/>
            <w:noProof/>
          </w:rPr>
          <w:t>Figura 12 Diagrama de classes de BitEngi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1644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72D8991F" w14:textId="3B9C5BAD" w:rsidR="00CC390A" w:rsidRDefault="00CC390A">
      <w:pPr>
        <w:pStyle w:val="TableofFigures"/>
        <w:tabs>
          <w:tab w:val="right" w:leader="dot" w:pos="8302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eastAsia="pt-PT"/>
        </w:rPr>
      </w:pPr>
      <w:hyperlink w:anchor="_Toc77164407" w:history="1">
        <w:r w:rsidRPr="00295C3D">
          <w:rPr>
            <w:rStyle w:val="Hyperlink"/>
            <w:noProof/>
          </w:rPr>
          <w:t>Figura 13 BitEngine Ciclo Princip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1644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7A77355E" w14:textId="6ED1D499" w:rsidR="00CC390A" w:rsidRDefault="00CC390A">
      <w:pPr>
        <w:pStyle w:val="TableofFigures"/>
        <w:tabs>
          <w:tab w:val="right" w:leader="dot" w:pos="8302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eastAsia="pt-PT"/>
        </w:rPr>
      </w:pPr>
      <w:hyperlink w:anchor="_Toc77164408" w:history="1">
        <w:r w:rsidRPr="00295C3D">
          <w:rPr>
            <w:rStyle w:val="Hyperlink"/>
            <w:noProof/>
          </w:rPr>
          <w:t>Figura 14 Utilização da linha de cach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1644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4A4741C5" w14:textId="1CD87B88" w:rsidR="00CC390A" w:rsidRDefault="00CC390A">
      <w:pPr>
        <w:pStyle w:val="TableofFigures"/>
        <w:tabs>
          <w:tab w:val="right" w:leader="dot" w:pos="8302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eastAsia="pt-PT"/>
        </w:rPr>
      </w:pPr>
      <w:hyperlink w:anchor="_Toc77164409" w:history="1">
        <w:r w:rsidRPr="00295C3D">
          <w:rPr>
            <w:rStyle w:val="Hyperlink"/>
            <w:noProof/>
          </w:rPr>
          <w:t>Figura 15 Estado de inpu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1644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2AB30EB1" w14:textId="21EB342D" w:rsidR="00CC390A" w:rsidRDefault="00CC390A">
      <w:pPr>
        <w:pStyle w:val="TableofFigures"/>
        <w:tabs>
          <w:tab w:val="right" w:leader="dot" w:pos="8302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eastAsia="pt-PT"/>
        </w:rPr>
      </w:pPr>
      <w:hyperlink w:anchor="_Toc77164410" w:history="1">
        <w:r w:rsidRPr="00295C3D">
          <w:rPr>
            <w:rStyle w:val="Hyperlink"/>
            <w:noProof/>
          </w:rPr>
          <w:t>Figura 16 Fila de taref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1644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324753E6" w14:textId="507CA2EE" w:rsidR="00CC390A" w:rsidRDefault="00CC390A">
      <w:pPr>
        <w:pStyle w:val="TableofFigures"/>
        <w:tabs>
          <w:tab w:val="right" w:leader="dot" w:pos="8302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eastAsia="pt-PT"/>
        </w:rPr>
      </w:pPr>
      <w:hyperlink w:anchor="_Toc77164411" w:history="1">
        <w:r w:rsidRPr="00295C3D">
          <w:rPr>
            <w:rStyle w:val="Hyperlink"/>
            <w:noProof/>
          </w:rPr>
          <w:t>Figura 17 Fila de tarefas com dependênc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1644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756A6FD9" w14:textId="70F55A81" w:rsidR="00CC390A" w:rsidRDefault="00CC390A">
      <w:pPr>
        <w:pStyle w:val="TableofFigures"/>
        <w:tabs>
          <w:tab w:val="right" w:leader="dot" w:pos="8302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eastAsia="pt-PT"/>
        </w:rPr>
      </w:pPr>
      <w:hyperlink w:anchor="_Toc77164412" w:history="1">
        <w:r w:rsidRPr="00295C3D">
          <w:rPr>
            <w:rStyle w:val="Hyperlink"/>
            <w:noProof/>
          </w:rPr>
          <w:t>Figura 18 Nova fila de tarefas com dependênc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1644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0F51DB1C" w14:textId="070B8751" w:rsidR="00CC390A" w:rsidRDefault="00CC390A">
      <w:pPr>
        <w:pStyle w:val="TableofFigures"/>
        <w:tabs>
          <w:tab w:val="right" w:leader="dot" w:pos="8302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eastAsia="pt-PT"/>
        </w:rPr>
      </w:pPr>
      <w:hyperlink w:anchor="_Toc77164413" w:history="1">
        <w:r w:rsidRPr="00295C3D">
          <w:rPr>
            <w:rStyle w:val="Hyperlink"/>
            <w:noProof/>
          </w:rPr>
          <w:t>Figura 19 Jogo feito com OO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1644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524F7DA3" w14:textId="06A46402" w:rsidR="00CC390A" w:rsidRDefault="00CC390A">
      <w:pPr>
        <w:pStyle w:val="TableofFigures"/>
        <w:tabs>
          <w:tab w:val="right" w:leader="dot" w:pos="8302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eastAsia="pt-PT"/>
        </w:rPr>
      </w:pPr>
      <w:hyperlink w:anchor="_Toc77164414" w:history="1">
        <w:r w:rsidRPr="00295C3D">
          <w:rPr>
            <w:rStyle w:val="Hyperlink"/>
            <w:noProof/>
          </w:rPr>
          <w:t>Figura 20 Jogo feito com EC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164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4E93C675" w14:textId="6142733E" w:rsidR="00CC390A" w:rsidRDefault="00CC390A">
      <w:pPr>
        <w:pStyle w:val="TableofFigures"/>
        <w:tabs>
          <w:tab w:val="right" w:leader="dot" w:pos="8302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eastAsia="pt-PT"/>
        </w:rPr>
      </w:pPr>
      <w:hyperlink w:anchor="_Toc77164415" w:history="1">
        <w:r w:rsidRPr="00295C3D">
          <w:rPr>
            <w:rStyle w:val="Hyperlink"/>
            <w:noProof/>
          </w:rPr>
          <w:t>Figura 21 Gráfico de performance OOP vs EC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164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45954443" w14:textId="16315418" w:rsidR="0061644F" w:rsidRDefault="00CC390A">
      <w:r>
        <w:fldChar w:fldCharType="end"/>
      </w:r>
    </w:p>
    <w:p w14:paraId="3FE9F23F" w14:textId="77777777" w:rsidR="004F313B" w:rsidRDefault="004F313B">
      <w:pPr>
        <w:pStyle w:val="indice"/>
        <w:rPr>
          <w:sz w:val="22"/>
        </w:rPr>
      </w:pPr>
    </w:p>
    <w:p w14:paraId="1F72F646" w14:textId="77777777" w:rsidR="004F313B" w:rsidRDefault="004F313B">
      <w:pPr>
        <w:pStyle w:val="indice"/>
        <w:rPr>
          <w:sz w:val="22"/>
        </w:rPr>
        <w:sectPr w:rsidR="004F313B">
          <w:headerReference w:type="default" r:id="rId20"/>
          <w:footerReference w:type="first" r:id="rId21"/>
          <w:type w:val="oddPage"/>
          <w:pgSz w:w="11906" w:h="16838" w:code="9"/>
          <w:pgMar w:top="1440" w:right="1797" w:bottom="1440" w:left="1797" w:header="709" w:footer="709" w:gutter="0"/>
          <w:pgNumType w:fmt="lowerRoman"/>
          <w:cols w:space="708"/>
          <w:titlePg/>
          <w:docGrid w:linePitch="360"/>
        </w:sectPr>
      </w:pPr>
    </w:p>
    <w:p w14:paraId="28E8BE6E" w14:textId="24703A42" w:rsidR="004F313B" w:rsidRDefault="004F313B">
      <w:pPr>
        <w:pStyle w:val="Heading1"/>
      </w:pPr>
      <w:bookmarkStart w:id="5" w:name="_Toc47336404"/>
      <w:bookmarkStart w:id="6" w:name="_Toc47423000"/>
      <w:bookmarkStart w:id="7" w:name="_Toc49672454"/>
      <w:bookmarkStart w:id="8" w:name="_Toc49674183"/>
      <w:bookmarkStart w:id="9" w:name="_Toc49850870"/>
      <w:bookmarkStart w:id="10" w:name="_Toc50340658"/>
      <w:bookmarkStart w:id="11" w:name="_Toc50340747"/>
      <w:bookmarkStart w:id="12" w:name="_Toc77164434"/>
      <w:r>
        <w:lastRenderedPageBreak/>
        <w:t>Introdução</w:t>
      </w:r>
      <w:bookmarkEnd w:id="5"/>
      <w:bookmarkEnd w:id="6"/>
      <w:bookmarkEnd w:id="7"/>
      <w:bookmarkEnd w:id="8"/>
      <w:bookmarkEnd w:id="9"/>
      <w:bookmarkEnd w:id="10"/>
      <w:bookmarkEnd w:id="11"/>
      <w:bookmarkEnd w:id="12"/>
    </w:p>
    <w:p w14:paraId="0077B346" w14:textId="4D1A27F2" w:rsidR="00C571A4" w:rsidRDefault="00F82054" w:rsidP="00C571A4">
      <w:r>
        <w:t>Os vídeos jogos são uma boa fonte de entretenimento hoje em dia e fazem concorrência ao cinema. Durante a pandemia, o número de horas de jogo teve um aumento significativo devido ao facto de as pessoas passarem mais tempo em casa e existir uma necessidade de se entreterem.</w:t>
      </w:r>
      <w:r w:rsidR="008202CD">
        <w:t xml:space="preserve"> </w:t>
      </w:r>
    </w:p>
    <w:p w14:paraId="7F7B533D" w14:textId="7A73554C" w:rsidR="008202CD" w:rsidRDefault="008202CD" w:rsidP="00C571A4">
      <w:r>
        <w:t>Depois temos duas vertentes a emergirem dos jogos que é a realidade aumentada e a realidade virtual. Apesar de ambas serem bastante recentes já existem grandes espectativas para o futuro de ambas as tecnologias.</w:t>
      </w:r>
    </w:p>
    <w:p w14:paraId="33DEF30D" w14:textId="0E08970C" w:rsidR="002101A0" w:rsidRDefault="008202CD" w:rsidP="008202CD">
      <w:r>
        <w:t>Os jogos demoram bastante tempo a serem desenvolvidos e existem muitos aspetos que têm um grau de complexidade elevado (nomeadamente a questão de renderização, física, inputs, etc.) que seria impraticável desenvolver estes aspetos de raiz cada vez que se pretende fazer um jogo. Para poupar tempo e facilitar o desenvolvimento dos jogos, existem os motores de jogo que já implementam muitas das funcionalidades necessárias para o desenvolvimento de um jogo permitindo assim uma maior facilidade no desenvolvimento.</w:t>
      </w:r>
    </w:p>
    <w:p w14:paraId="4569C2C8" w14:textId="0064BDD2" w:rsidR="008D7CB6" w:rsidRDefault="00831B5D" w:rsidP="008D7CB6">
      <w:r>
        <w:t xml:space="preserve">BitEngine é um motor de jogos 2D que pretende aliviar a gestão da janela, </w:t>
      </w:r>
      <w:r w:rsidR="009018A3">
        <w:t>gestão dos recursos</w:t>
      </w:r>
      <w:r w:rsidR="00F82054">
        <w:t xml:space="preserve">, </w:t>
      </w:r>
      <w:r w:rsidR="009018A3">
        <w:t>gestão de input</w:t>
      </w:r>
      <w:r w:rsidR="00893687">
        <w:t xml:space="preserve">, gestão de cenários e </w:t>
      </w:r>
      <w:r w:rsidR="00F82054">
        <w:t>outros elementos que inferem com a jogabilidade</w:t>
      </w:r>
      <w:r w:rsidR="00BF5BE2">
        <w:t xml:space="preserve">. </w:t>
      </w:r>
      <w:r w:rsidR="00FC43F1">
        <w:t>BitEngine é um projeto individual e como tal não pretende competir outros motores de jogo no mercado (como Unity e Unreal Engine)</w:t>
      </w:r>
      <w:r w:rsidR="005E2557">
        <w:t xml:space="preserve"> no entanto </w:t>
      </w:r>
      <w:r w:rsidR="00C7421A">
        <w:t xml:space="preserve">já </w:t>
      </w:r>
      <w:r w:rsidR="005E2557">
        <w:t xml:space="preserve">permite </w:t>
      </w:r>
      <w:r w:rsidR="00C7421A">
        <w:t>o desenvolvimento dos jogos com maior facilidade do que se não</w:t>
      </w:r>
      <w:r w:rsidR="009E7247">
        <w:t xml:space="preserve"> utilizar nenhum motor de jogos</w:t>
      </w:r>
      <w:r w:rsidR="00FC43F1">
        <w:t>.</w:t>
      </w:r>
    </w:p>
    <w:p w14:paraId="57DB1B12" w14:textId="77777777" w:rsidR="00A251F2" w:rsidRDefault="008D7CB6" w:rsidP="008D7CB6">
      <w:r>
        <w:t xml:space="preserve">O </w:t>
      </w:r>
      <w:r w:rsidR="00776DCD">
        <w:t>capítulo</w:t>
      </w:r>
      <w:r>
        <w:t xml:space="preserve"> que se segue </w:t>
      </w:r>
      <w:r w:rsidR="00B814DF">
        <w:t>detalha melhor o que é um motor de jogo, quais são os dois motores de jogo mais conhecidos no mercado</w:t>
      </w:r>
      <w:r w:rsidR="00F60FC0">
        <w:t xml:space="preserve">, </w:t>
      </w:r>
      <w:r w:rsidR="00776DCD">
        <w:t>detalha o que é Entity Component System</w:t>
      </w:r>
      <w:r w:rsidR="00B6081A">
        <w:t xml:space="preserve">, fala </w:t>
      </w:r>
      <w:r w:rsidR="00A251F2">
        <w:t>com mais detalhe o que é BitEngine e por fim menciona e justifica as tecnologias utlizadas para a implementação de BitEngine</w:t>
      </w:r>
      <w:r w:rsidR="00776DCD">
        <w:t>.</w:t>
      </w:r>
    </w:p>
    <w:p w14:paraId="023F5081" w14:textId="7426795A" w:rsidR="004F313B" w:rsidRPr="00C41B25" w:rsidRDefault="00FE3739" w:rsidP="00BB3460">
      <w:r>
        <w:t xml:space="preserve">O </w:t>
      </w:r>
      <w:r w:rsidR="00BB3460">
        <w:t>capítulo</w:t>
      </w:r>
      <w:r>
        <w:t xml:space="preserve"> seguinte é dedicado à implementação de BitEngine</w:t>
      </w:r>
      <w:r w:rsidR="000B3566">
        <w:t xml:space="preserve"> e no final desse </w:t>
      </w:r>
      <w:r w:rsidR="00BB3460">
        <w:t>capítulo</w:t>
      </w:r>
      <w:r w:rsidR="000B3566">
        <w:t xml:space="preserve"> é feito a medição e comparação de performance </w:t>
      </w:r>
      <w:r w:rsidR="00BB3460">
        <w:t>relativo ao OOP.</w:t>
      </w:r>
      <w:bookmarkStart w:id="13" w:name="_Toc46052786"/>
      <w:bookmarkStart w:id="14" w:name="_Toc36029069"/>
      <w:bookmarkEnd w:id="3"/>
    </w:p>
    <w:p w14:paraId="08CE6F91" w14:textId="77777777" w:rsidR="004F313B" w:rsidRDefault="004F313B"/>
    <w:p w14:paraId="61CDCEAD" w14:textId="77777777" w:rsidR="004F313B" w:rsidRDefault="004F313B">
      <w:pPr>
        <w:sectPr w:rsidR="004F313B">
          <w:headerReference w:type="default" r:id="rId22"/>
          <w:footerReference w:type="default" r:id="rId23"/>
          <w:footerReference w:type="first" r:id="rId24"/>
          <w:type w:val="oddPage"/>
          <w:pgSz w:w="11906" w:h="16838" w:code="9"/>
          <w:pgMar w:top="1440" w:right="1797" w:bottom="1440" w:left="1797" w:header="709" w:footer="709" w:gutter="0"/>
          <w:pgNumType w:start="1"/>
          <w:cols w:space="708"/>
          <w:docGrid w:linePitch="360"/>
        </w:sectPr>
      </w:pPr>
    </w:p>
    <w:p w14:paraId="227E8535" w14:textId="05E991CF" w:rsidR="004F313B" w:rsidRDefault="00FE2F86">
      <w:pPr>
        <w:pStyle w:val="Heading1"/>
      </w:pPr>
      <w:bookmarkStart w:id="15" w:name="_Toc77164435"/>
      <w:bookmarkEnd w:id="13"/>
      <w:r>
        <w:lastRenderedPageBreak/>
        <w:t>Enquadramento d</w:t>
      </w:r>
      <w:r w:rsidR="00137BD2">
        <w:t>o</w:t>
      </w:r>
      <w:r>
        <w:t xml:space="preserve"> </w:t>
      </w:r>
      <w:r w:rsidR="006A0C28">
        <w:t>Projeto</w:t>
      </w:r>
      <w:bookmarkEnd w:id="15"/>
    </w:p>
    <w:p w14:paraId="0942051F" w14:textId="06F76167" w:rsidR="007330FD" w:rsidRDefault="00472C8E" w:rsidP="00C41B25">
      <w:bookmarkStart w:id="16" w:name="_Toc70819463"/>
      <w:bookmarkStart w:id="17" w:name="_Toc70819464"/>
      <w:r>
        <w:t>Muitas das grandes empresas de jogos têm uma equipa dedicada apenas ao desenvolvimento de motor de jogo.</w:t>
      </w:r>
      <w:r w:rsidR="00F746AF">
        <w:t xml:space="preserve"> Por exemplo, Ubisoft para o desenvolvimento dos seu</w:t>
      </w:r>
      <w:r w:rsidR="0059348D">
        <w:t>s</w:t>
      </w:r>
      <w:r w:rsidR="00F746AF">
        <w:t xml:space="preserve"> </w:t>
      </w:r>
      <w:r w:rsidR="0059348D">
        <w:t>títulos</w:t>
      </w:r>
      <w:r w:rsidR="00F746AF">
        <w:t xml:space="preserve"> de Assassin</w:t>
      </w:r>
      <w:r w:rsidR="0059348D">
        <w:t>’</w:t>
      </w:r>
      <w:r w:rsidR="00F746AF">
        <w:t xml:space="preserve">s Creend </w:t>
      </w:r>
      <w:r w:rsidR="0059348D">
        <w:t xml:space="preserve">desenvolveu um motor de jogo chamado </w:t>
      </w:r>
      <w:r w:rsidR="0059348D" w:rsidRPr="0059348D">
        <w:t>Anvil</w:t>
      </w:r>
      <w:r w:rsidR="0059348D">
        <w:t xml:space="preserve">. </w:t>
      </w:r>
      <w:r w:rsidR="003F3E12">
        <w:t xml:space="preserve">Este motor de jogo entra na categoria de motores de jogos que são privados e/ou proprietários, o que significa que não são de </w:t>
      </w:r>
      <w:r w:rsidR="002E5F92">
        <w:t>uso público. No entanto existem outros motores que já são de uso público como é o caso de Unity e Unreal Engine.</w:t>
      </w:r>
    </w:p>
    <w:p w14:paraId="091EC6D6" w14:textId="1E442172" w:rsidR="002E5F92" w:rsidRDefault="002E5F92" w:rsidP="002E5F92">
      <w:pPr>
        <w:pStyle w:val="Heading2"/>
      </w:pPr>
      <w:bookmarkStart w:id="18" w:name="_Toc77164436"/>
      <w:r>
        <w:t>Unity</w:t>
      </w:r>
      <w:bookmarkEnd w:id="18"/>
    </w:p>
    <w:p w14:paraId="36C3DB78" w14:textId="1B6885EA" w:rsidR="002E5F92" w:rsidRDefault="00F00C86" w:rsidP="002E5F92">
      <w:r>
        <w:t xml:space="preserve">Unity é </w:t>
      </w:r>
      <w:r w:rsidR="002501DB">
        <w:t xml:space="preserve">um dos motores de jogo gratuitos mais conhecidos. Tem </w:t>
      </w:r>
      <w:r w:rsidR="00455E77">
        <w:t>alguma curva de aprendizagem, mas em geral é muito fácil e rápido desenvolver jogos e/ou protótipos para testar novas ideias.</w:t>
      </w:r>
    </w:p>
    <w:p w14:paraId="0191138A" w14:textId="283E5E12" w:rsidR="00275C2E" w:rsidRDefault="009561DF" w:rsidP="002E5F92">
      <w:r>
        <w:t>Apesar de ser um motor que é recomendado para toda a gente</w:t>
      </w:r>
      <w:r w:rsidR="00EC400E">
        <w:t xml:space="preserve"> que entra na área de desenvolvimento</w:t>
      </w:r>
      <w:r>
        <w:t xml:space="preserve">, </w:t>
      </w:r>
      <w:r w:rsidR="00EC400E">
        <w:t>Unity já é uma ferramenta profissional</w:t>
      </w:r>
      <w:r w:rsidR="001570C3">
        <w:t xml:space="preserve"> que trata de muitos sistemas (como a física, renderização, som, input, </w:t>
      </w:r>
      <w:r w:rsidR="005B789C">
        <w:t>etc.) sem que seja o desenvolvedor do jogo estar a preocupar-se como implementar cada um destes sistemas e sim focar-se mais nas leis do jogo.</w:t>
      </w:r>
      <w:r w:rsidR="006109D5">
        <w:t xml:space="preserve"> </w:t>
      </w:r>
      <w:r w:rsidR="00275C2E">
        <w:t>O seu uso é gratuito até que se lança o primeiro jogo para o mercado</w:t>
      </w:r>
      <w:r w:rsidR="006109D5">
        <w:t>.</w:t>
      </w:r>
    </w:p>
    <w:p w14:paraId="7BABA21E" w14:textId="2A11FF3B" w:rsidR="006109D5" w:rsidRDefault="00FB7816" w:rsidP="002E5F92">
      <w:r>
        <w:t>Com Unity também é possível criar jogos para diversas plataformas e fazer as migrações de uma plataforma para outra com pouco ou nenhum</w:t>
      </w:r>
      <w:r w:rsidR="002C5676">
        <w:t>a alteração no código.</w:t>
      </w:r>
      <w:r w:rsidR="0084573E">
        <w:t xml:space="preserve"> </w:t>
      </w:r>
      <w:r w:rsidR="00257559">
        <w:t>O desenvolvimento dos jogos é feito com a linguagem C#.</w:t>
      </w:r>
    </w:p>
    <w:p w14:paraId="0F794C2F" w14:textId="185B3B60" w:rsidR="00257559" w:rsidRDefault="00257559" w:rsidP="002E5F92">
      <w:r>
        <w:t>Alguns dos títulos mais conhecidos desenvolvidos com Unity são</w:t>
      </w:r>
      <w:r w:rsidR="002440FD">
        <w:t xml:space="preserve">: </w:t>
      </w:r>
      <w:proofErr w:type="spellStart"/>
      <w:r w:rsidR="002440FD" w:rsidRPr="002440FD">
        <w:t>Kerbal</w:t>
      </w:r>
      <w:proofErr w:type="spellEnd"/>
      <w:r w:rsidR="002440FD" w:rsidRPr="002440FD">
        <w:t xml:space="preserve"> </w:t>
      </w:r>
      <w:proofErr w:type="spellStart"/>
      <w:r w:rsidR="002440FD" w:rsidRPr="002440FD">
        <w:t>Space</w:t>
      </w:r>
      <w:proofErr w:type="spellEnd"/>
      <w:r w:rsidR="002440FD" w:rsidRPr="002440FD">
        <w:t xml:space="preserve"> </w:t>
      </w:r>
      <w:proofErr w:type="spellStart"/>
      <w:r w:rsidR="002440FD" w:rsidRPr="002440FD">
        <w:t>Program</w:t>
      </w:r>
      <w:proofErr w:type="spellEnd"/>
      <w:r w:rsidR="002440FD">
        <w:t xml:space="preserve">, </w:t>
      </w:r>
      <w:proofErr w:type="spellStart"/>
      <w:r w:rsidR="002440FD" w:rsidRPr="002440FD">
        <w:t>Hearthstone</w:t>
      </w:r>
      <w:proofErr w:type="spellEnd"/>
      <w:r w:rsidR="002440FD" w:rsidRPr="002440FD">
        <w:t xml:space="preserve">: </w:t>
      </w:r>
      <w:proofErr w:type="spellStart"/>
      <w:r w:rsidR="002440FD" w:rsidRPr="002440FD">
        <w:t>Heroes</w:t>
      </w:r>
      <w:proofErr w:type="spellEnd"/>
      <w:r w:rsidR="002440FD" w:rsidRPr="002440FD">
        <w:t xml:space="preserve"> </w:t>
      </w:r>
      <w:proofErr w:type="spellStart"/>
      <w:r w:rsidR="002440FD" w:rsidRPr="002440FD">
        <w:t>of</w:t>
      </w:r>
      <w:proofErr w:type="spellEnd"/>
      <w:r w:rsidR="002440FD" w:rsidRPr="002440FD">
        <w:t xml:space="preserve"> Warcraft</w:t>
      </w:r>
      <w:r w:rsidR="002440FD">
        <w:t xml:space="preserve">, </w:t>
      </w:r>
      <w:proofErr w:type="spellStart"/>
      <w:r w:rsidR="002440FD" w:rsidRPr="002440FD">
        <w:t>Wasteland</w:t>
      </w:r>
      <w:proofErr w:type="spellEnd"/>
      <w:r w:rsidR="002440FD" w:rsidRPr="002440FD">
        <w:t xml:space="preserve"> 2</w:t>
      </w:r>
      <w:r w:rsidR="002440FD">
        <w:t xml:space="preserve">, </w:t>
      </w:r>
      <w:proofErr w:type="spellStart"/>
      <w:r w:rsidR="002440FD" w:rsidRPr="002440FD">
        <w:t>Rust</w:t>
      </w:r>
      <w:proofErr w:type="spellEnd"/>
      <w:r w:rsidR="00AF49AA">
        <w:t xml:space="preserve">, </w:t>
      </w:r>
      <w:r w:rsidR="00AF49AA" w:rsidRPr="00AF49AA">
        <w:t xml:space="preserve">Escape </w:t>
      </w:r>
      <w:proofErr w:type="spellStart"/>
      <w:r w:rsidR="00AF49AA" w:rsidRPr="00AF49AA">
        <w:t>plan</w:t>
      </w:r>
      <w:proofErr w:type="spellEnd"/>
    </w:p>
    <w:p w14:paraId="483D36A6" w14:textId="77777777" w:rsidR="00257559" w:rsidRDefault="00257559" w:rsidP="002E5F92"/>
    <w:p w14:paraId="2757462E" w14:textId="63F75EFF" w:rsidR="002C5676" w:rsidRDefault="00C0631A" w:rsidP="00C0631A">
      <w:pPr>
        <w:pStyle w:val="Heading2"/>
      </w:pPr>
      <w:bookmarkStart w:id="19" w:name="_Toc77164437"/>
      <w:r>
        <w:t>Unreal Engine</w:t>
      </w:r>
      <w:bookmarkEnd w:id="19"/>
    </w:p>
    <w:p w14:paraId="240436B4" w14:textId="35AE9A6C" w:rsidR="00C0631A" w:rsidRDefault="00C0631A" w:rsidP="00C0631A">
      <w:r>
        <w:t xml:space="preserve">Unreal Engine é um motor de jogo muito mais complexo de </w:t>
      </w:r>
      <w:r w:rsidR="00AC01E5">
        <w:t>Unity,</w:t>
      </w:r>
      <w:r w:rsidR="004A4D8F">
        <w:t xml:space="preserve"> no entanto foca-se bastante na performance e nos gráficos. As tecnologias que implementam são sempre </w:t>
      </w:r>
      <w:r w:rsidR="00AC01E5">
        <w:t>de ponta e otimizadas ao máximo.</w:t>
      </w:r>
      <w:r w:rsidR="00064FE4">
        <w:t xml:space="preserve"> Geralmente este é um motor de jogo que está </w:t>
      </w:r>
      <w:r w:rsidR="00617AC9">
        <w:t>à frente tecnologicamente em comparação aos outros motores de jogo que tenham uso gratuito.</w:t>
      </w:r>
      <w:r w:rsidR="002D658E">
        <w:t xml:space="preserve"> No entanto, este é um motor cujo a sua aprendizagem não é fácil, é possível fazer alguns jogos </w:t>
      </w:r>
      <w:r w:rsidR="00D45FEB">
        <w:t xml:space="preserve">sem programar, no entanto, não ira tirar o máximo proveito do daquilo que o </w:t>
      </w:r>
      <w:r w:rsidR="00D45FEB">
        <w:lastRenderedPageBreak/>
        <w:t>motor tem para oferecer.</w:t>
      </w:r>
      <w:r w:rsidR="0048706D">
        <w:t xml:space="preserve"> As grandes empresas de jogos que optam por não desenvolver o seu próprio motor de jogo costumam optar por este motor de jogos. O desenvolvimento dos jogos é feito em C++ (ou </w:t>
      </w:r>
      <w:proofErr w:type="spellStart"/>
      <w:r w:rsidR="0048706D">
        <w:t>blueprints</w:t>
      </w:r>
      <w:proofErr w:type="spellEnd"/>
      <w:r w:rsidR="0048706D">
        <w:t xml:space="preserve"> para aqueles que não programam).</w:t>
      </w:r>
    </w:p>
    <w:p w14:paraId="0666FB60" w14:textId="2917032C" w:rsidR="0048706D" w:rsidRDefault="0048706D" w:rsidP="00C0631A">
      <w:r>
        <w:t xml:space="preserve">Alguns dos títulos mais conhecidos de Unreal Engine são: </w:t>
      </w:r>
      <w:proofErr w:type="spellStart"/>
      <w:r w:rsidR="005B0E28" w:rsidRPr="005B0E28">
        <w:t>Chivalry</w:t>
      </w:r>
      <w:proofErr w:type="spellEnd"/>
      <w:r w:rsidR="005B0E28" w:rsidRPr="005B0E28">
        <w:t xml:space="preserve"> 2</w:t>
      </w:r>
      <w:r w:rsidR="005B0E28">
        <w:t xml:space="preserve">, </w:t>
      </w:r>
      <w:proofErr w:type="spellStart"/>
      <w:r w:rsidR="005B0E28" w:rsidRPr="005B0E28">
        <w:t>Kingdom</w:t>
      </w:r>
      <w:proofErr w:type="spellEnd"/>
      <w:r w:rsidR="005B0E28" w:rsidRPr="005B0E28">
        <w:t xml:space="preserve"> </w:t>
      </w:r>
      <w:proofErr w:type="spellStart"/>
      <w:r w:rsidR="005B0E28" w:rsidRPr="005B0E28">
        <w:t>Hearts</w:t>
      </w:r>
      <w:proofErr w:type="spellEnd"/>
      <w:r w:rsidR="005B0E28" w:rsidRPr="005B0E28">
        <w:t xml:space="preserve"> III</w:t>
      </w:r>
      <w:r w:rsidR="005B0E28">
        <w:t xml:space="preserve">, </w:t>
      </w:r>
      <w:proofErr w:type="spellStart"/>
      <w:r w:rsidR="005B0E28" w:rsidRPr="005B0E28">
        <w:t>Borderlands</w:t>
      </w:r>
      <w:proofErr w:type="spellEnd"/>
      <w:r w:rsidR="005B0E28" w:rsidRPr="005B0E28">
        <w:t xml:space="preserve"> 3</w:t>
      </w:r>
      <w:r w:rsidR="005B0E28">
        <w:t xml:space="preserve">, </w:t>
      </w:r>
      <w:proofErr w:type="spellStart"/>
      <w:r w:rsidR="00881B4A" w:rsidRPr="00881B4A">
        <w:t>Gears</w:t>
      </w:r>
      <w:proofErr w:type="spellEnd"/>
      <w:r w:rsidR="00881B4A" w:rsidRPr="00881B4A">
        <w:t xml:space="preserve"> 5</w:t>
      </w:r>
      <w:r w:rsidR="00881B4A">
        <w:t xml:space="preserve">, </w:t>
      </w:r>
      <w:proofErr w:type="spellStart"/>
      <w:r w:rsidR="00881B4A" w:rsidRPr="00881B4A">
        <w:t>Killing</w:t>
      </w:r>
      <w:proofErr w:type="spellEnd"/>
      <w:r w:rsidR="00881B4A" w:rsidRPr="00881B4A">
        <w:t xml:space="preserve"> </w:t>
      </w:r>
      <w:proofErr w:type="spellStart"/>
      <w:r w:rsidR="00881B4A" w:rsidRPr="00881B4A">
        <w:t>Floor</w:t>
      </w:r>
      <w:proofErr w:type="spellEnd"/>
      <w:r w:rsidR="00881B4A" w:rsidRPr="00881B4A">
        <w:t xml:space="preserve"> 2</w:t>
      </w:r>
      <w:r w:rsidR="00881B4A">
        <w:t xml:space="preserve">, </w:t>
      </w:r>
      <w:r w:rsidR="00963024" w:rsidRPr="00963024">
        <w:t xml:space="preserve">Batman: </w:t>
      </w:r>
      <w:proofErr w:type="spellStart"/>
      <w:r w:rsidR="00963024" w:rsidRPr="00963024">
        <w:t>Arkham</w:t>
      </w:r>
      <w:proofErr w:type="spellEnd"/>
      <w:r w:rsidR="00963024" w:rsidRPr="00963024">
        <w:t xml:space="preserve"> </w:t>
      </w:r>
      <w:proofErr w:type="spellStart"/>
      <w:r w:rsidR="00963024" w:rsidRPr="00963024">
        <w:t>City</w:t>
      </w:r>
      <w:proofErr w:type="spellEnd"/>
      <w:r w:rsidR="00963024">
        <w:t xml:space="preserve">, </w:t>
      </w:r>
      <w:proofErr w:type="spellStart"/>
      <w:r w:rsidR="00963024" w:rsidRPr="00963024">
        <w:t>Days</w:t>
      </w:r>
      <w:proofErr w:type="spellEnd"/>
      <w:r w:rsidR="00963024" w:rsidRPr="00963024">
        <w:t xml:space="preserve"> Gone</w:t>
      </w:r>
      <w:r w:rsidR="00963024">
        <w:t xml:space="preserve"> e </w:t>
      </w:r>
      <w:r w:rsidR="00963024" w:rsidRPr="00963024">
        <w:t xml:space="preserve">Star </w:t>
      </w:r>
      <w:proofErr w:type="spellStart"/>
      <w:r w:rsidR="00963024" w:rsidRPr="00963024">
        <w:t>Wars</w:t>
      </w:r>
      <w:proofErr w:type="spellEnd"/>
      <w:r w:rsidR="00963024" w:rsidRPr="00963024">
        <w:t xml:space="preserve"> Jedi: </w:t>
      </w:r>
      <w:proofErr w:type="spellStart"/>
      <w:r w:rsidR="00963024" w:rsidRPr="00963024">
        <w:t>Fallen</w:t>
      </w:r>
      <w:proofErr w:type="spellEnd"/>
      <w:r w:rsidR="00963024" w:rsidRPr="00963024">
        <w:t xml:space="preserve"> </w:t>
      </w:r>
      <w:proofErr w:type="spellStart"/>
      <w:r w:rsidR="00963024" w:rsidRPr="00963024">
        <w:t>Order</w:t>
      </w:r>
      <w:proofErr w:type="spellEnd"/>
      <w:r w:rsidR="00963024">
        <w:t>.</w:t>
      </w:r>
    </w:p>
    <w:p w14:paraId="6400B103" w14:textId="77777777" w:rsidR="00D45FEB" w:rsidRPr="00C0631A" w:rsidRDefault="00D45FEB" w:rsidP="00C0631A"/>
    <w:p w14:paraId="68D61000" w14:textId="454554C5" w:rsidR="002C5676" w:rsidRDefault="00694F64" w:rsidP="00694F64">
      <w:pPr>
        <w:pStyle w:val="Heading2"/>
      </w:pPr>
      <w:bookmarkStart w:id="20" w:name="_Toc77164438"/>
      <w:r>
        <w:t>BitEngine</w:t>
      </w:r>
      <w:bookmarkEnd w:id="20"/>
    </w:p>
    <w:p w14:paraId="0FD1E6DB" w14:textId="1C69524A" w:rsidR="00694F64" w:rsidRDefault="00694F64" w:rsidP="00694F64">
      <w:r>
        <w:t>BitEngine é um motor de jogo com uma escala muito reduzida</w:t>
      </w:r>
      <w:r w:rsidR="007E0D41">
        <w:t xml:space="preserve">. Serve apenas para fazer jogos 2D. </w:t>
      </w:r>
      <w:r w:rsidR="00692A83">
        <w:t>O</w:t>
      </w:r>
      <w:r w:rsidR="00300A30">
        <w:t xml:space="preserve"> desenvolvimento dos jogos tem que ser feito em C++ pois BitEngine funciona como uma biblioteca simples que</w:t>
      </w:r>
      <w:r w:rsidR="005A017F">
        <w:t>:</w:t>
      </w:r>
    </w:p>
    <w:p w14:paraId="7FBF0E26" w14:textId="1463EFEC" w:rsidR="00166377" w:rsidRDefault="005A017F" w:rsidP="005A017F">
      <w:pPr>
        <w:pStyle w:val="ListParagraph"/>
        <w:numPr>
          <w:ilvl w:val="0"/>
          <w:numId w:val="25"/>
        </w:numPr>
      </w:pPr>
      <w:r>
        <w:t>Faz a gestão da janela</w:t>
      </w:r>
      <w:r w:rsidR="00104F16">
        <w:t xml:space="preserve"> (inicializa a janela </w:t>
      </w:r>
      <w:r w:rsidR="00166377">
        <w:t>de jogo, faz o redimensionamento da mesma, alteração do título e modo de janela (</w:t>
      </w:r>
      <w:proofErr w:type="spellStart"/>
      <w:r w:rsidR="00166377">
        <w:t>fullscreen</w:t>
      </w:r>
      <w:proofErr w:type="spellEnd"/>
      <w:r w:rsidR="00166377">
        <w:t xml:space="preserve"> ou </w:t>
      </w:r>
      <w:proofErr w:type="spellStart"/>
      <w:r w:rsidR="00166377">
        <w:t>windowed</w:t>
      </w:r>
      <w:proofErr w:type="spellEnd"/>
      <w:r w:rsidR="00166377">
        <w:t>))</w:t>
      </w:r>
    </w:p>
    <w:p w14:paraId="0F869F9A" w14:textId="573D7A36" w:rsidR="005A017F" w:rsidRDefault="00104F16" w:rsidP="005A017F">
      <w:pPr>
        <w:pStyle w:val="ListParagraph"/>
        <w:numPr>
          <w:ilvl w:val="0"/>
          <w:numId w:val="25"/>
        </w:numPr>
      </w:pPr>
      <w:r>
        <w:t xml:space="preserve"> </w:t>
      </w:r>
      <w:r w:rsidR="00032BCE">
        <w:t xml:space="preserve">Faz a gestão dos cenários, onde cada cenário é um contexto a que as várias entidades pertencem. Por exemplo: Menu Principal, </w:t>
      </w:r>
      <w:r w:rsidR="00083924">
        <w:t>Nível 1, Nível 2, etc.</w:t>
      </w:r>
    </w:p>
    <w:p w14:paraId="6C8642A1" w14:textId="4D0DD93A" w:rsidR="001E4B88" w:rsidRDefault="001E4B88" w:rsidP="005A017F">
      <w:pPr>
        <w:pStyle w:val="ListParagraph"/>
        <w:numPr>
          <w:ilvl w:val="0"/>
          <w:numId w:val="25"/>
        </w:numPr>
      </w:pPr>
      <w:r>
        <w:t xml:space="preserve">Gestão de Input, </w:t>
      </w:r>
      <w:r w:rsidR="000030B1">
        <w:t>ou seja,</w:t>
      </w:r>
      <w:r>
        <w:t xml:space="preserve"> indica qual o estado das teclas </w:t>
      </w:r>
      <w:r w:rsidR="000030B1">
        <w:t xml:space="preserve">do teclado e dos botões do rato. Ainda indica quais as coordenadas do cursor do rato no ecrã e </w:t>
      </w:r>
      <w:r w:rsidR="00600542">
        <w:t>qual foi o movimento em relação à frame anterior.</w:t>
      </w:r>
    </w:p>
    <w:p w14:paraId="27535A84" w14:textId="438B02D5" w:rsidR="00600542" w:rsidRDefault="00600542" w:rsidP="005A017F">
      <w:pPr>
        <w:pStyle w:val="ListParagraph"/>
        <w:numPr>
          <w:ilvl w:val="0"/>
          <w:numId w:val="25"/>
        </w:numPr>
      </w:pPr>
      <w:r>
        <w:t xml:space="preserve">Gestão do ciclo principal. Ou seja, </w:t>
      </w:r>
      <w:r w:rsidR="005A774E">
        <w:t>BitEngine é que tem o controlo sobre o ciclo principal do jogo e decide quando é para atualizar as entidades e quando é para fazer o rendering das entidades.</w:t>
      </w:r>
    </w:p>
    <w:p w14:paraId="46F890D3" w14:textId="4B5CB709" w:rsidR="005A774E" w:rsidRDefault="00B80AE6" w:rsidP="005A017F">
      <w:pPr>
        <w:pStyle w:val="ListParagraph"/>
        <w:numPr>
          <w:ilvl w:val="0"/>
          <w:numId w:val="25"/>
        </w:numPr>
      </w:pPr>
      <w:r>
        <w:t xml:space="preserve">Gestão das entidades e dos sistemas. BitEngine </w:t>
      </w:r>
      <w:r w:rsidR="00A10811">
        <w:t xml:space="preserve">fornece mecanismos para indica quais são os sistemas importantes para serem executados num determinado cenário bem como </w:t>
      </w:r>
      <w:r w:rsidR="00BC5FAB">
        <w:t>criar (e apagar) as entidades necessárias para esse mesmo cenário.</w:t>
      </w:r>
      <w:r w:rsidR="00B3629D">
        <w:t xml:space="preserve"> Isto é implementado com base em Entity Component System.</w:t>
      </w:r>
    </w:p>
    <w:p w14:paraId="3225B833" w14:textId="7684A527" w:rsidR="00BC5FAB" w:rsidRPr="00694F64" w:rsidRDefault="00BC5FAB" w:rsidP="005A017F">
      <w:pPr>
        <w:pStyle w:val="ListParagraph"/>
        <w:numPr>
          <w:ilvl w:val="0"/>
          <w:numId w:val="25"/>
        </w:numPr>
      </w:pPr>
      <w:r>
        <w:t xml:space="preserve">Gestão de processamento paralelo. </w:t>
      </w:r>
      <w:r w:rsidR="00B76F9A">
        <w:t>Apesar de internamente BitEngine ser Single Core, fornece um mecanismo que permite executar tarefas de forma paralela de forma a aproveitar os vários Cores disponíveis.</w:t>
      </w:r>
    </w:p>
    <w:p w14:paraId="23BF0E73" w14:textId="16DF22B3" w:rsidR="002C5676" w:rsidRDefault="002C5676" w:rsidP="002E5F92"/>
    <w:p w14:paraId="73A7816B" w14:textId="77777777" w:rsidR="00F542AA" w:rsidRDefault="00F542AA" w:rsidP="00F542AA">
      <w:pPr>
        <w:pStyle w:val="Heading2"/>
      </w:pPr>
      <w:bookmarkStart w:id="21" w:name="_Toc77164439"/>
      <w:r>
        <w:lastRenderedPageBreak/>
        <w:t>Acesso à memória</w:t>
      </w:r>
      <w:bookmarkEnd w:id="21"/>
    </w:p>
    <w:p w14:paraId="7C1CCF24" w14:textId="6EF1C9E4" w:rsidR="00F542AA" w:rsidRDefault="00F542AA" w:rsidP="00F542AA">
      <w:r>
        <w:t xml:space="preserve">Os padrões de acesso à memória têm um grande impacto na performance de um Software. Por isso muitas das decisões tomadas durante o desenvolvimento de BitEngine derivam deste facto. Esta secção dedica-se ao estudo e análise de performance da memória principal com o objetivo de compreender os padrões de acesso e </w:t>
      </w:r>
      <w:r w:rsidR="0030333F">
        <w:t xml:space="preserve">como </w:t>
      </w:r>
      <w:r>
        <w:t>tirar proveito das mesmas.</w:t>
      </w:r>
    </w:p>
    <w:p w14:paraId="7843A038" w14:textId="77777777" w:rsidR="00F542AA" w:rsidRDefault="00F542AA" w:rsidP="00F542AA">
      <w:pPr>
        <w:pStyle w:val="Heading3"/>
      </w:pPr>
      <w:bookmarkStart w:id="22" w:name="_Toc77164440"/>
      <w:r>
        <w:t>DRAM</w:t>
      </w:r>
      <w:bookmarkEnd w:id="22"/>
    </w:p>
    <w:p w14:paraId="55668632" w14:textId="77777777" w:rsidR="00F542AA" w:rsidRDefault="00F542AA" w:rsidP="00F542AA">
      <w:r>
        <w:t>O mercado de hoje em dia é constituído maioritariamente por SRAM (Static RAM) e DRAM (Dynamic RAM). SRAM é muito mais eficiente e fornece as mesmas funcionalidades que DRAM, no entanto têm um custo de desenvolvimento muito mais elevado. Por esse motivo este tipo de tecnologia é encontrado em memória cache ou em equipamentos que requerem um elevado desempenho (ex.: equipamentos de rede). Por outro lado, DRAM é utilizado na memória principal e por esse motivo é a tecnologia que se analisa neste documento.</w:t>
      </w:r>
    </w:p>
    <w:p w14:paraId="5936FDC2" w14:textId="77777777" w:rsidR="00F542AA" w:rsidRDefault="00F542AA" w:rsidP="00F542AA">
      <w:pPr>
        <w:jc w:val="center"/>
      </w:pPr>
      <w:r>
        <w:rPr>
          <w:noProof/>
        </w:rPr>
        <w:drawing>
          <wp:inline distT="0" distB="0" distL="0" distR="0" wp14:anchorId="617571EE" wp14:editId="71A0ACB9">
            <wp:extent cx="2295525" cy="1851091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2286" cy="1872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B1F443" w14:textId="31601E99" w:rsidR="00F542AA" w:rsidRDefault="00F542AA" w:rsidP="00F542AA">
      <w:pPr>
        <w:pStyle w:val="Caption"/>
      </w:pPr>
      <w:bookmarkStart w:id="23" w:name="_Ref70078208"/>
      <w:bookmarkStart w:id="24" w:name="_Toc77164395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CC390A">
        <w:rPr>
          <w:noProof/>
        </w:rPr>
        <w:t>1</w:t>
      </w:r>
      <w:r>
        <w:fldChar w:fldCharType="end"/>
      </w:r>
      <w:r>
        <w:t xml:space="preserve"> Circuito de uma célula de DRAM</w:t>
      </w:r>
      <w:bookmarkEnd w:id="23"/>
      <w:bookmarkEnd w:id="24"/>
    </w:p>
    <w:p w14:paraId="1EF480B0" w14:textId="77777777" w:rsidR="00F542AA" w:rsidRDefault="00F542AA" w:rsidP="00F542AA">
      <w:r>
        <w:t xml:space="preserve">A </w:t>
      </w:r>
      <w:r>
        <w:fldChar w:fldCharType="begin"/>
      </w:r>
      <w:r>
        <w:instrText xml:space="preserve"> REF _Ref70078208 \h </w:instrText>
      </w:r>
      <w:r>
        <w:fldChar w:fldCharType="separate"/>
      </w:r>
      <w:r>
        <w:t xml:space="preserve">Figura </w:t>
      </w:r>
      <w:r>
        <w:rPr>
          <w:noProof/>
        </w:rPr>
        <w:t>1</w:t>
      </w:r>
      <w:r>
        <w:t xml:space="preserve"> Circuito de uma célula de DRAM</w:t>
      </w:r>
      <w:r>
        <w:fldChar w:fldCharType="end"/>
      </w:r>
      <w:r>
        <w:t xml:space="preserve"> mostra o circuito eletrónico que forma uma célula de DRAM. O componente mais importante no circuito é o condensador pois é responsável pelo armazenamento do bit lógico. O condensador apesar de tornar o circuito muito mais simples (comparado ao SRAM) e ter um custo de desenvolvimento mais barato tem alguns problemas:</w:t>
      </w:r>
    </w:p>
    <w:p w14:paraId="24F9AB51" w14:textId="77777777" w:rsidR="00F542AA" w:rsidRDefault="00F542AA" w:rsidP="00F542AA">
      <w:pPr>
        <w:pStyle w:val="ListParagraph"/>
        <w:numPr>
          <w:ilvl w:val="0"/>
          <w:numId w:val="17"/>
        </w:numPr>
      </w:pPr>
      <w:r>
        <w:t>O condensador perde a carga ao longo do tempo. Por isso é preciso recarregar o condensador de vez em quando para que o estado prevaleça. Durante o tempo de recarga as operações de leitura são proibidas.</w:t>
      </w:r>
    </w:p>
    <w:p w14:paraId="192E11ED" w14:textId="77777777" w:rsidR="00F542AA" w:rsidRDefault="00F542AA" w:rsidP="00F542AA">
      <w:pPr>
        <w:pStyle w:val="ListParagraph"/>
        <w:numPr>
          <w:ilvl w:val="0"/>
          <w:numId w:val="17"/>
        </w:numPr>
      </w:pPr>
      <w:r>
        <w:lastRenderedPageBreak/>
        <w:t>As operações de escrita têm um tempo associado. Isto é, quando se pretende guardar um bit lógico é preciso dar tempo ao condensador para que este carregue (ou descarregue).</w:t>
      </w:r>
    </w:p>
    <w:p w14:paraId="1772803A" w14:textId="77777777" w:rsidR="00F542AA" w:rsidRDefault="00F542AA" w:rsidP="00F542AA">
      <w:pPr>
        <w:pStyle w:val="ListParagraph"/>
        <w:numPr>
          <w:ilvl w:val="0"/>
          <w:numId w:val="17"/>
        </w:numPr>
      </w:pPr>
      <w:r>
        <w:t>As operações de leitura também têm um tempo associado. Isto porque o estado da célula não é acessível diretamente. O valor quando sai da célula tem que passar por um amplificador que por sua vez descodifica o valor lógico da célula.</w:t>
      </w:r>
    </w:p>
    <w:p w14:paraId="1EADDD5B" w14:textId="77777777" w:rsidR="00F542AA" w:rsidRDefault="00F542AA" w:rsidP="00F542AA">
      <w:pPr>
        <w:pStyle w:val="Heading3"/>
      </w:pPr>
      <w:bookmarkStart w:id="25" w:name="_Toc77164441"/>
      <w:r>
        <w:t>Acesso à DRAM</w:t>
      </w:r>
      <w:bookmarkEnd w:id="25"/>
    </w:p>
    <w:p w14:paraId="0F11ACF3" w14:textId="77777777" w:rsidR="00F542AA" w:rsidRDefault="00F542AA" w:rsidP="00F542AA">
      <w:r>
        <w:t xml:space="preserve">Para aceder aos dados é preciso indicar o seu endereço. É completamente impraticável ter uma linha de endereço para aceder a um endereço específico. Isto requeria ter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32</m:t>
            </m:r>
          </m:sup>
        </m:sSup>
      </m:oMath>
      <w:r>
        <w:t xml:space="preserve"> linhas de endereço para aceder a 4GB. Por isso os endereços são codificados e requerem o uso de desmultiplexer para desmultiplexar os endereços. Desta forma, de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32</m:t>
            </m:r>
          </m:sup>
        </m:sSup>
      </m:oMath>
      <w:r>
        <w:t xml:space="preserve"> linhas de endereço passamos a ter 32 linhas de endereço. No entanto como o espaço físico é um recurso precioso, existe uma necessidade de reduzir este número ainda mais. Quando o controlador de memória pretende enviar o endereço à RAM, este parte o endereço em duas partes e envia cada parte um de cada vez. Assim passamos a ter 16 linhas de endereço para aceder a 4GB. Internamente como as células estão agrupadas numa matriz, uma metade do endereço indica a linha e outra metade do endereço indica a coluna. Isto por sua vez tem implicância no desempenho ao acesso à memória.</w:t>
      </w:r>
    </w:p>
    <w:p w14:paraId="3424A54B" w14:textId="77777777" w:rsidR="00F542AA" w:rsidRDefault="00F542AA" w:rsidP="00F542AA">
      <w:pPr>
        <w:keepNext/>
      </w:pPr>
      <w:r>
        <w:rPr>
          <w:noProof/>
        </w:rPr>
        <w:drawing>
          <wp:inline distT="0" distB="0" distL="0" distR="0" wp14:anchorId="3C0F1950" wp14:editId="2A4ADF51">
            <wp:extent cx="5278120" cy="975360"/>
            <wp:effectExtent l="0" t="0" r="0" b="0"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975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E5FEDE" w14:textId="06605F23" w:rsidR="00F542AA" w:rsidRDefault="00F542AA" w:rsidP="00F542AA">
      <w:pPr>
        <w:pStyle w:val="Caption"/>
      </w:pPr>
      <w:bookmarkStart w:id="26" w:name="_Ref70431935"/>
      <w:bookmarkStart w:id="27" w:name="_Toc77164396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CC390A">
        <w:rPr>
          <w:noProof/>
        </w:rPr>
        <w:t>2</w:t>
      </w:r>
      <w:r>
        <w:fldChar w:fldCharType="end"/>
      </w:r>
      <w:r>
        <w:t xml:space="preserve"> Tempos de acesso à memória</w:t>
      </w:r>
      <w:bookmarkEnd w:id="26"/>
      <w:bookmarkEnd w:id="27"/>
    </w:p>
    <w:p w14:paraId="1E6F7593" w14:textId="77777777" w:rsidR="00F542AA" w:rsidRDefault="00F542AA" w:rsidP="00F542AA">
      <w:r>
        <w:t xml:space="preserve">A </w:t>
      </w:r>
      <w:r>
        <w:fldChar w:fldCharType="begin"/>
      </w:r>
      <w:r>
        <w:instrText xml:space="preserve"> REF _Ref70431935 \h </w:instrText>
      </w:r>
      <w:r>
        <w:fldChar w:fldCharType="separate"/>
      </w:r>
      <w:r>
        <w:t xml:space="preserve">Figura </w:t>
      </w:r>
      <w:r>
        <w:rPr>
          <w:noProof/>
        </w:rPr>
        <w:t>2</w:t>
      </w:r>
      <w:r>
        <w:t xml:space="preserve"> Tempos de acesso à memória</w:t>
      </w:r>
      <w:r>
        <w:fldChar w:fldCharType="end"/>
      </w:r>
      <w:r>
        <w:t xml:space="preserve"> mostra a sequência típica para aceder a 4 bytes (no caso das tecnologias DDR a única coisa que muda é que num único ciclo é possível transmitir 2, 4 ou mais bytes). É primeiro indicado a linha com o comando RAS (Row Address Selection) juntamente com o respetivo endereço. Depois é indicado a coluna com o comando CAS (Column Address Selection) juntamente com o seu endereço. No entanto, existe um temp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RCD</m:t>
            </m:r>
          </m:sub>
        </m:sSub>
      </m:oMath>
      <w:r>
        <w:t xml:space="preserve"> (Time RAS-to-CAS Delay) que a memória necessita para assimilar internamente a linha, só depois deste tempo é que a coluna pode ser definida (2 ciclos no exemplo anterior). O mesmo acontece para a coluna, existe um tempo </w:t>
      </w:r>
      <m:oMath>
        <m:r>
          <w:rPr>
            <w:rFonts w:ascii="Cambria Math" w:hAnsi="Cambria Math"/>
          </w:rPr>
          <m:t>CL</m:t>
        </m:r>
      </m:oMath>
      <w:r>
        <w:t xml:space="preserve"> (CAS Latency) que é o tempo que a memória necessita para assimilar </w:t>
      </w:r>
      <w:r>
        <w:lastRenderedPageBreak/>
        <w:t>internamente a coluna. No final destes tempos é que os dados estão disponíveis. Isto significa que em 8 ciclos apenas 4 ciclos são efetivamente leituras de dados.</w:t>
      </w:r>
    </w:p>
    <w:p w14:paraId="34FE43AC" w14:textId="77777777" w:rsidR="00F542AA" w:rsidRDefault="00F542AA" w:rsidP="00F542AA">
      <w:r>
        <w:t xml:space="preserve">Existem mais dois tempos de espera associados ao endereçamento e ambos relacionados com o carregamento da linha. Para se carregar uma nova linha é primeiro preciso desativar a atual. Existe um tempo associado a este processo, no entanto é possível mitigar o seu impacto pois é permitido efetuar leituras durante este tempo. A </w:t>
      </w:r>
      <w:r>
        <w:fldChar w:fldCharType="begin"/>
      </w:r>
      <w:r>
        <w:instrText xml:space="preserve"> REF _Ref70527677 \h </w:instrText>
      </w:r>
      <w:r>
        <w:fldChar w:fldCharType="separate"/>
      </w:r>
      <w:r>
        <w:t xml:space="preserve">Figura </w:t>
      </w:r>
      <w:r>
        <w:rPr>
          <w:noProof/>
        </w:rPr>
        <w:t>3</w:t>
      </w:r>
      <w:r>
        <w:t xml:space="preserve"> Tempos de acesso à memória com precharge</w:t>
      </w:r>
      <w:r>
        <w:fldChar w:fldCharType="end"/>
      </w:r>
      <w:r>
        <w:t xml:space="preserve"> mostra a leitura de 4 bytes onde os bytes menos significativos não estão contíguos em relação aos mais significativos o que implica alteração da linha e da coluna. O temp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RP</m:t>
            </m:r>
          </m:sub>
        </m:sSub>
      </m:oMath>
      <w:r>
        <w:t xml:space="preserve"> (Row Precharge Time) é de 3 ciclos na figura e é possível ver que durante esse tempo é efetuado uma leitura. No entanto ainda existe 1 ciclo de espera antes de se carregar uma nova linha.</w:t>
      </w:r>
    </w:p>
    <w:p w14:paraId="1976EAF7" w14:textId="77777777" w:rsidR="00F542AA" w:rsidRDefault="00F542AA" w:rsidP="00F542AA">
      <w:pPr>
        <w:keepNext/>
      </w:pPr>
      <w:r>
        <w:rPr>
          <w:noProof/>
        </w:rPr>
        <w:drawing>
          <wp:inline distT="0" distB="0" distL="0" distR="0" wp14:anchorId="1565E452" wp14:editId="00F4D29E">
            <wp:extent cx="5278120" cy="773430"/>
            <wp:effectExtent l="0" t="0" r="0" b="7620"/>
            <wp:docPr id="3" name="Graphic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77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0B22B" w14:textId="75227209" w:rsidR="00F542AA" w:rsidRDefault="00F542AA" w:rsidP="00F542AA">
      <w:pPr>
        <w:pStyle w:val="Caption"/>
      </w:pPr>
      <w:bookmarkStart w:id="28" w:name="_Ref70527677"/>
      <w:bookmarkStart w:id="29" w:name="_Toc77164397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CC390A">
        <w:rPr>
          <w:noProof/>
        </w:rPr>
        <w:t>3</w:t>
      </w:r>
      <w:r>
        <w:fldChar w:fldCharType="end"/>
      </w:r>
      <w:r>
        <w:t xml:space="preserve"> Tempos de acesso à memória com precharge</w:t>
      </w:r>
      <w:bookmarkEnd w:id="28"/>
      <w:bookmarkEnd w:id="29"/>
    </w:p>
    <w:p w14:paraId="3B5FC415" w14:textId="77777777" w:rsidR="00F542AA" w:rsidRDefault="00F542AA" w:rsidP="00F542AA">
      <w:r>
        <w:t xml:space="preserve">O último tempo é designado po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RAS</m:t>
            </m:r>
          </m:sub>
        </m:sSub>
      </m:oMath>
      <w:r>
        <w:t xml:space="preserve"> e é o número de ciclos de espera sem ser possível efetuar outro precharge. Por outras palavras, é o tempo (em ciclos) obrigatório que uma linha tem que estar com um determinado valor. Este tempo geralmente costuma ser 2 ou 3 vezes maior qu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RP</m:t>
            </m:r>
          </m:sub>
        </m:sSub>
      </m:oMath>
      <w:r>
        <w:t xml:space="preserve">. Os fabricantes costumam anunciar estes tempos no formato w-x-y-z. Por exemplo a memória RAM </w:t>
      </w:r>
      <w:r w:rsidRPr="00261559">
        <w:t xml:space="preserve">Crucial </w:t>
      </w:r>
      <w:proofErr w:type="spellStart"/>
      <w:r w:rsidRPr="00261559">
        <w:t>Ballistix</w:t>
      </w:r>
      <w:proofErr w:type="spellEnd"/>
      <w:r w:rsidRPr="00261559">
        <w:t xml:space="preserve"> RGB 64GB (2x32GB) DDR4-3200MHz CL16</w:t>
      </w:r>
      <w:r>
        <w:t xml:space="preserve"> </w:t>
      </w:r>
      <w:sdt>
        <w:sdtPr>
          <w:id w:val="-1694750442"/>
          <w:citation/>
        </w:sdtPr>
        <w:sdtEndPr/>
        <w:sdtContent>
          <w:r>
            <w:fldChar w:fldCharType="begin"/>
          </w:r>
          <w:r>
            <w:instrText xml:space="preserve"> CITATION PCD21 \l 2070 </w:instrText>
          </w:r>
          <w:r>
            <w:fldChar w:fldCharType="separate"/>
          </w:r>
          <w:r>
            <w:rPr>
              <w:noProof/>
            </w:rPr>
            <w:t>(PC Diga, 2021)</w:t>
          </w:r>
          <w:r>
            <w:fldChar w:fldCharType="end"/>
          </w:r>
        </w:sdtContent>
      </w:sdt>
      <w:r>
        <w:t xml:space="preserve"> anuncia os seguintes tempos 16-18-18-36 e significam o seguinte:</w:t>
      </w:r>
    </w:p>
    <w:tbl>
      <w:tblPr>
        <w:tblStyle w:val="TableGrid"/>
        <w:tblW w:w="0" w:type="auto"/>
        <w:tblInd w:w="1555" w:type="dxa"/>
        <w:tblBorders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708"/>
        <w:gridCol w:w="709"/>
        <w:gridCol w:w="3402"/>
      </w:tblGrid>
      <w:tr w:rsidR="00F542AA" w14:paraId="5D94C24C" w14:textId="77777777" w:rsidTr="009805BF">
        <w:tc>
          <w:tcPr>
            <w:tcW w:w="708" w:type="dxa"/>
            <w:vAlign w:val="center"/>
          </w:tcPr>
          <w:p w14:paraId="63F236C4" w14:textId="77777777" w:rsidR="00F542AA" w:rsidRDefault="00F542AA" w:rsidP="009805BF">
            <w:pPr>
              <w:jc w:val="center"/>
            </w:pPr>
            <w:r>
              <w:t>w</w:t>
            </w:r>
          </w:p>
        </w:tc>
        <w:tc>
          <w:tcPr>
            <w:tcW w:w="709" w:type="dxa"/>
            <w:vAlign w:val="center"/>
          </w:tcPr>
          <w:p w14:paraId="5E2BE594" w14:textId="77777777" w:rsidR="00F542AA" w:rsidRDefault="00F542AA" w:rsidP="009805BF">
            <w:pPr>
              <w:jc w:val="center"/>
            </w:pPr>
            <w:r>
              <w:t>16</w:t>
            </w:r>
          </w:p>
        </w:tc>
        <w:tc>
          <w:tcPr>
            <w:tcW w:w="3402" w:type="dxa"/>
            <w:vAlign w:val="center"/>
          </w:tcPr>
          <w:p w14:paraId="55133994" w14:textId="77777777" w:rsidR="00F542AA" w:rsidRPr="00962E4D" w:rsidRDefault="00F542AA" w:rsidP="009805BF">
            <w:pPr>
              <w:jc w:val="left"/>
            </w:pPr>
            <w:r>
              <w:t>CAS Latency (</w:t>
            </w:r>
            <m:oMath>
              <m:r>
                <w:rPr>
                  <w:rFonts w:ascii="Cambria Math" w:hAnsi="Cambria Math"/>
                </w:rPr>
                <m:t>CL</m:t>
              </m:r>
            </m:oMath>
            <w:r>
              <w:t>)</w:t>
            </w:r>
          </w:p>
        </w:tc>
      </w:tr>
      <w:tr w:rsidR="00F542AA" w14:paraId="3F449649" w14:textId="77777777" w:rsidTr="009805BF">
        <w:tc>
          <w:tcPr>
            <w:tcW w:w="708" w:type="dxa"/>
            <w:vAlign w:val="center"/>
          </w:tcPr>
          <w:p w14:paraId="2EEECE27" w14:textId="77777777" w:rsidR="00F542AA" w:rsidRDefault="00F542AA" w:rsidP="009805BF">
            <w:pPr>
              <w:jc w:val="center"/>
            </w:pPr>
            <w:r>
              <w:t>x</w:t>
            </w:r>
          </w:p>
        </w:tc>
        <w:tc>
          <w:tcPr>
            <w:tcW w:w="709" w:type="dxa"/>
            <w:vAlign w:val="center"/>
          </w:tcPr>
          <w:p w14:paraId="1A678144" w14:textId="77777777" w:rsidR="00F542AA" w:rsidRDefault="00F542AA" w:rsidP="009805BF">
            <w:pPr>
              <w:jc w:val="center"/>
            </w:pPr>
            <w:r>
              <w:t>18</w:t>
            </w:r>
          </w:p>
        </w:tc>
        <w:tc>
          <w:tcPr>
            <w:tcW w:w="3402" w:type="dxa"/>
            <w:vAlign w:val="center"/>
          </w:tcPr>
          <w:p w14:paraId="0FD6D20A" w14:textId="77777777" w:rsidR="00F542AA" w:rsidRDefault="00F542AA" w:rsidP="009805BF">
            <w:pPr>
              <w:jc w:val="left"/>
            </w:pPr>
            <w:r>
              <w:t>RAS-to-CAS Delay (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RCD</m:t>
                  </m:r>
                </m:sub>
              </m:sSub>
            </m:oMath>
            <w:r>
              <w:t>)</w:t>
            </w:r>
          </w:p>
        </w:tc>
      </w:tr>
      <w:tr w:rsidR="00F542AA" w14:paraId="5A2F628A" w14:textId="77777777" w:rsidTr="009805BF">
        <w:tc>
          <w:tcPr>
            <w:tcW w:w="708" w:type="dxa"/>
            <w:vAlign w:val="center"/>
          </w:tcPr>
          <w:p w14:paraId="45464164" w14:textId="77777777" w:rsidR="00F542AA" w:rsidRDefault="00F542AA" w:rsidP="009805BF">
            <w:pPr>
              <w:jc w:val="center"/>
            </w:pPr>
            <w:r>
              <w:t>y</w:t>
            </w:r>
          </w:p>
        </w:tc>
        <w:tc>
          <w:tcPr>
            <w:tcW w:w="709" w:type="dxa"/>
            <w:vAlign w:val="center"/>
          </w:tcPr>
          <w:p w14:paraId="33476F1F" w14:textId="77777777" w:rsidR="00F542AA" w:rsidRDefault="00F542AA" w:rsidP="009805BF">
            <w:pPr>
              <w:jc w:val="center"/>
            </w:pPr>
            <w:r>
              <w:t>18</w:t>
            </w:r>
          </w:p>
        </w:tc>
        <w:tc>
          <w:tcPr>
            <w:tcW w:w="3402" w:type="dxa"/>
            <w:vAlign w:val="center"/>
          </w:tcPr>
          <w:p w14:paraId="567ED147" w14:textId="77777777" w:rsidR="00F542AA" w:rsidRDefault="00F542AA" w:rsidP="009805BF">
            <w:pPr>
              <w:jc w:val="left"/>
            </w:pPr>
            <w:r>
              <w:t>RAS Precharge (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RP</m:t>
                  </m:r>
                </m:sub>
              </m:sSub>
            </m:oMath>
            <w:r>
              <w:t>)</w:t>
            </w:r>
          </w:p>
        </w:tc>
      </w:tr>
      <w:tr w:rsidR="00F542AA" w14:paraId="5E56AF1A" w14:textId="77777777" w:rsidTr="009805BF">
        <w:tc>
          <w:tcPr>
            <w:tcW w:w="708" w:type="dxa"/>
            <w:vAlign w:val="center"/>
          </w:tcPr>
          <w:p w14:paraId="66E4287D" w14:textId="77777777" w:rsidR="00F542AA" w:rsidRDefault="00F542AA" w:rsidP="009805BF">
            <w:pPr>
              <w:jc w:val="center"/>
            </w:pPr>
            <w:r>
              <w:t>z</w:t>
            </w:r>
          </w:p>
        </w:tc>
        <w:tc>
          <w:tcPr>
            <w:tcW w:w="709" w:type="dxa"/>
            <w:vAlign w:val="center"/>
          </w:tcPr>
          <w:p w14:paraId="59F233E0" w14:textId="77777777" w:rsidR="00F542AA" w:rsidRDefault="00F542AA" w:rsidP="009805BF">
            <w:pPr>
              <w:jc w:val="center"/>
            </w:pPr>
            <w:r>
              <w:t>36</w:t>
            </w:r>
          </w:p>
        </w:tc>
        <w:tc>
          <w:tcPr>
            <w:tcW w:w="3402" w:type="dxa"/>
            <w:vAlign w:val="center"/>
          </w:tcPr>
          <w:p w14:paraId="3BBD0ADE" w14:textId="77777777" w:rsidR="00F542AA" w:rsidRDefault="00F542AA" w:rsidP="009805BF">
            <w:pPr>
              <w:jc w:val="left"/>
            </w:pPr>
            <w:r>
              <w:t>Active to Precharge Delay (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RAS</m:t>
                  </m:r>
                </m:sub>
              </m:sSub>
            </m:oMath>
            <w:r>
              <w:t>)</w:t>
            </w:r>
          </w:p>
        </w:tc>
      </w:tr>
    </w:tbl>
    <w:p w14:paraId="3E886B16" w14:textId="4E724A8C" w:rsidR="00F542AA" w:rsidRPr="007E7960" w:rsidRDefault="00F542AA" w:rsidP="00F542AA">
      <w:r>
        <w:t>Em termos práticos, isto significa que se os dados estiverem dispersos pela memória a probabilidade de esperar vários ciclos para obter os dados é elevada e existe uma penalização na performance. Enquanto se os dados estiverem contíguos a penalização é drasticamente reduzida.</w:t>
      </w:r>
    </w:p>
    <w:p w14:paraId="12810163" w14:textId="77777777" w:rsidR="00F542AA" w:rsidRDefault="00F542AA" w:rsidP="00F542AA">
      <w:pPr>
        <w:pStyle w:val="Heading3"/>
      </w:pPr>
      <w:bookmarkStart w:id="30" w:name="_Toc77164442"/>
      <w:r>
        <w:lastRenderedPageBreak/>
        <w:t>Teste de Performance</w:t>
      </w:r>
      <w:bookmarkEnd w:id="30"/>
    </w:p>
    <w:p w14:paraId="7A1EF6FF" w14:textId="77777777" w:rsidR="00F542AA" w:rsidRDefault="00F542AA" w:rsidP="00F542AA">
      <w:r>
        <w:t>O teste de performance baseia-se num array de 12MB e aceder a cada um dos elementos (sendo cada elemento 1 byte). Array apesar de ser sequencial é tratado como uma matriz.</w:t>
      </w:r>
    </w:p>
    <w:p w14:paraId="10F69225" w14:textId="77777777" w:rsidR="00F542AA" w:rsidRDefault="00F542AA" w:rsidP="00F542AA">
      <w:pPr>
        <w:keepNext/>
        <w:jc w:val="center"/>
      </w:pPr>
      <w:r>
        <w:rPr>
          <w:noProof/>
        </w:rPr>
        <w:drawing>
          <wp:inline distT="0" distB="0" distL="0" distR="0" wp14:anchorId="4B40AD0C" wp14:editId="0B3B814D">
            <wp:extent cx="5278120" cy="2207260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2207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515282" w14:textId="049922AA" w:rsidR="00F542AA" w:rsidRDefault="00F542AA" w:rsidP="00F542AA">
      <w:pPr>
        <w:pStyle w:val="Caption"/>
      </w:pPr>
      <w:bookmarkStart w:id="31" w:name="_Toc77164398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CC390A">
        <w:rPr>
          <w:noProof/>
        </w:rPr>
        <w:t>4</w:t>
      </w:r>
      <w:r>
        <w:fldChar w:fldCharType="end"/>
      </w:r>
      <w:r>
        <w:t xml:space="preserve"> Dimensões das matrizes</w:t>
      </w:r>
      <w:bookmarkEnd w:id="31"/>
    </w:p>
    <w:p w14:paraId="70D7207D" w14:textId="77777777" w:rsidR="00F542AA" w:rsidRDefault="00F542AA" w:rsidP="00F542AA">
      <w:r>
        <w:t>Para cada teste muda apenas a dimensão da matriz (mas mantem sempre os 12MB).</w:t>
      </w:r>
    </w:p>
    <w:p w14:paraId="08063E65" w14:textId="77777777" w:rsidR="00F542AA" w:rsidRDefault="00F542AA" w:rsidP="00F542AA">
      <w:pPr>
        <w:keepNext/>
        <w:jc w:val="center"/>
      </w:pPr>
      <w:r>
        <w:rPr>
          <w:noProof/>
        </w:rPr>
        <w:drawing>
          <wp:inline distT="0" distB="0" distL="0" distR="0" wp14:anchorId="04DC210C" wp14:editId="0BEC7412">
            <wp:extent cx="5278120" cy="238569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2385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945A37" w14:textId="534FD99B" w:rsidR="00F542AA" w:rsidRDefault="00F542AA" w:rsidP="00F542AA">
      <w:pPr>
        <w:pStyle w:val="Caption"/>
      </w:pPr>
      <w:bookmarkStart w:id="32" w:name="_Toc77164399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CC390A">
        <w:rPr>
          <w:noProof/>
        </w:rPr>
        <w:t>5</w:t>
      </w:r>
      <w:r>
        <w:fldChar w:fldCharType="end"/>
      </w:r>
      <w:r>
        <w:t xml:space="preserve"> Formas de percorrer a matriz</w:t>
      </w:r>
      <w:bookmarkEnd w:id="32"/>
    </w:p>
    <w:p w14:paraId="4055F2A8" w14:textId="77777777" w:rsidR="00F542AA" w:rsidRDefault="00F542AA" w:rsidP="00F542AA">
      <w:r>
        <w:t xml:space="preserve">A matriz é sempre percorrida em coluna e em linha. Estes dois factos causam diferentes padrões de acesso à memória. Por exemplo, em </w:t>
      </w:r>
      <w:r w:rsidRPr="008734D6">
        <w:rPr>
          <w:i/>
          <w:iCs/>
        </w:rPr>
        <w:t>Row Major</w:t>
      </w:r>
      <w:r>
        <w:t xml:space="preserve"> com uma largura de 4 bytes é lido 1 byte de 4 bytes em 4 bytes. A </w:t>
      </w:r>
      <w:r>
        <w:fldChar w:fldCharType="begin"/>
      </w:r>
      <w:r>
        <w:instrText xml:space="preserve"> REF _Ref70085221 \h </w:instrText>
      </w:r>
      <w:r>
        <w:fldChar w:fldCharType="separate"/>
      </w:r>
      <w:r>
        <w:t xml:space="preserve">Figura </w:t>
      </w:r>
      <w:r>
        <w:rPr>
          <w:noProof/>
        </w:rPr>
        <w:t>4</w:t>
      </w:r>
      <w:r>
        <w:t xml:space="preserve"> Tempos de acesso em Column Major e Row Major face à largura da matriz</w:t>
      </w:r>
      <w:r>
        <w:fldChar w:fldCharType="end"/>
      </w:r>
      <w:r>
        <w:t xml:space="preserve"> mostra o tempo medido para aceder a todos os bytes individualmente.</w:t>
      </w:r>
    </w:p>
    <w:p w14:paraId="3C4AE87B" w14:textId="77777777" w:rsidR="00F542AA" w:rsidRDefault="00F542AA" w:rsidP="00F542AA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092D9E8C" wp14:editId="362829B1">
            <wp:extent cx="5278120" cy="1634490"/>
            <wp:effectExtent l="0" t="0" r="17780" b="3810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0F8FB756-6589-4A48-B775-5786D37FCCE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2"/>
              </a:graphicData>
            </a:graphic>
          </wp:inline>
        </w:drawing>
      </w:r>
    </w:p>
    <w:p w14:paraId="20C57B2C" w14:textId="70FB8B03" w:rsidR="00F542AA" w:rsidRPr="007E7960" w:rsidRDefault="00F542AA" w:rsidP="00F542AA">
      <w:pPr>
        <w:pStyle w:val="Caption"/>
      </w:pPr>
      <w:bookmarkStart w:id="33" w:name="_Ref70085221"/>
      <w:bookmarkStart w:id="34" w:name="_Toc77164400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CC390A">
        <w:rPr>
          <w:noProof/>
        </w:rPr>
        <w:t>6</w:t>
      </w:r>
      <w:r>
        <w:fldChar w:fldCharType="end"/>
      </w:r>
      <w:r>
        <w:t xml:space="preserve"> Tempos de acesso em Column Major e Row Major face à largura da matriz</w:t>
      </w:r>
      <w:bookmarkEnd w:id="33"/>
      <w:bookmarkEnd w:id="34"/>
    </w:p>
    <w:p w14:paraId="5312FB35" w14:textId="77777777" w:rsidR="00F542AA" w:rsidRDefault="00F542AA" w:rsidP="00F542AA">
      <w:r>
        <w:t xml:space="preserve">Várias coisas se podem concluir com estes resultados. Primeiro, o acesso em </w:t>
      </w:r>
      <w:r w:rsidRPr="002B0C49">
        <w:rPr>
          <w:i/>
          <w:iCs/>
        </w:rPr>
        <w:t>Column Major</w:t>
      </w:r>
      <w:r>
        <w:t xml:space="preserve"> mantêm-se sempre constante devido ao facto de que esta forma satisfazer as condições para o bom uso da memória cache. Para além disso, o mecanismo de prefetch também auxilia este resultado. Por outro lado, quando o acesso é feito em Row Major existe grandes penalizações de performance. Isto deve-se ao facto de má utilização da memória cache. Na máquina em que os testes foram executados, a linha de cache tem o tamanho de 64 bytes, o que significa que quando a largura da matriz é 2 bytes, existe 1 byte que é desperdiçado. Quando a largura é 64 bytes significa que 63 bytes são desperdiçados a cada linha de cache. O que significa que o segundo nível de cache é acedido. Isto é visível na </w:t>
      </w:r>
      <w:r>
        <w:fldChar w:fldCharType="begin"/>
      </w:r>
      <w:r>
        <w:instrText xml:space="preserve"> REF _Ref70085221 \h </w:instrText>
      </w:r>
      <w:r>
        <w:fldChar w:fldCharType="separate"/>
      </w:r>
      <w:r>
        <w:t xml:space="preserve">Figura </w:t>
      </w:r>
      <w:r>
        <w:rPr>
          <w:noProof/>
        </w:rPr>
        <w:t>4</w:t>
      </w:r>
      <w:r>
        <w:t xml:space="preserve"> Tempos de acesso em Column Major e Row Major face à largura da matriz</w:t>
      </w:r>
      <w:r>
        <w:fldChar w:fldCharType="end"/>
      </w:r>
      <w:r>
        <w:t xml:space="preserve"> entre as larguras de 64bytes e 2048 bytes. Cache de L2 é acedido com a maior frequência e por esse motivo existe penalização de desempenho.</w:t>
      </w:r>
    </w:p>
    <w:p w14:paraId="1A3C1140" w14:textId="77777777" w:rsidR="00F542AA" w:rsidRDefault="00F542AA" w:rsidP="00F542AA">
      <w:pPr>
        <w:pStyle w:val="Heading3"/>
      </w:pPr>
      <w:bookmarkStart w:id="35" w:name="_Toc77164443"/>
      <w:r>
        <w:t>Conclusão</w:t>
      </w:r>
      <w:bookmarkEnd w:id="35"/>
    </w:p>
    <w:p w14:paraId="0D6E746F" w14:textId="77777777" w:rsidR="00F542AA" w:rsidRPr="006233F5" w:rsidRDefault="00F542AA" w:rsidP="00F542AA">
      <w:r>
        <w:t>Em suma, se os dados estiverem dispersos em memória, não é possível utilizar a memória cache de forma eficiente e por isso mais acessos à memória principal serão feitos que por sua vez é uma operação que demora tempo e leva a que o CPU fique muito tempo parado a espera dos dados. Por outro lado, se os dados estiverem contíguos em memória e o seu acesso for sequencial, consegue-se tirar maior proveito da memória cache e do mecanismo de prefetch reduzindo as penalizações e aumentando o desempenho do CPU.</w:t>
      </w:r>
    </w:p>
    <w:p w14:paraId="5332E58B" w14:textId="2829BFF4" w:rsidR="00FF41C3" w:rsidRDefault="00FF41C3" w:rsidP="00FF41C3">
      <w:pPr>
        <w:pStyle w:val="Heading2"/>
      </w:pPr>
      <w:bookmarkStart w:id="36" w:name="_Toc77164444"/>
      <w:r>
        <w:t>Entity Component System</w:t>
      </w:r>
      <w:bookmarkEnd w:id="36"/>
    </w:p>
    <w:p w14:paraId="2A7C7D2E" w14:textId="58B82BED" w:rsidR="00FF41C3" w:rsidRDefault="00FF41C3" w:rsidP="00FF41C3">
      <w:r>
        <w:t xml:space="preserve">Entity Component System é a arquitetura que é implementada no BitEngine. Esta arquitetura tem como base guardar os dados de forma sequencial em memória (por motivos de performance) e para além disso torna as várias entidades do jogo </w:t>
      </w:r>
      <w:r>
        <w:lastRenderedPageBreak/>
        <w:t>verdadeiramente polimórficas durante o runtime do jogo (algo que não é possível em programação orientado a objetos).</w:t>
      </w:r>
    </w:p>
    <w:p w14:paraId="04DB1DBD" w14:textId="77777777" w:rsidR="00FF41C3" w:rsidRDefault="00FF41C3" w:rsidP="00FF41C3">
      <w:r>
        <w:t>A sua implementação baseia-se em 3 componentes:</w:t>
      </w:r>
    </w:p>
    <w:p w14:paraId="65108ED6" w14:textId="77777777" w:rsidR="00FF41C3" w:rsidRDefault="00FF41C3" w:rsidP="00FF41C3">
      <w:pPr>
        <w:pStyle w:val="ListParagraph"/>
        <w:numPr>
          <w:ilvl w:val="0"/>
          <w:numId w:val="18"/>
        </w:numPr>
      </w:pPr>
      <w:r w:rsidRPr="00C455F7">
        <w:rPr>
          <w:b/>
          <w:bCs/>
        </w:rPr>
        <w:t>Entidades</w:t>
      </w:r>
      <w:r>
        <w:t>:</w:t>
      </w:r>
    </w:p>
    <w:p w14:paraId="474483E7" w14:textId="77777777" w:rsidR="00FF41C3" w:rsidRDefault="00FF41C3" w:rsidP="00FF41C3">
      <w:pPr>
        <w:pStyle w:val="ListParagraph"/>
        <w:numPr>
          <w:ilvl w:val="1"/>
          <w:numId w:val="18"/>
        </w:numPr>
      </w:pPr>
      <w:r>
        <w:t>As entidades funcionam como um identificador. Servem para identificar quais os componentes que em conjunto formam uma entidade no jogo.</w:t>
      </w:r>
    </w:p>
    <w:p w14:paraId="2A851ECB" w14:textId="77777777" w:rsidR="00FF41C3" w:rsidRPr="00C455F7" w:rsidRDefault="00FF41C3" w:rsidP="00FF41C3">
      <w:pPr>
        <w:pStyle w:val="ListParagraph"/>
        <w:numPr>
          <w:ilvl w:val="0"/>
          <w:numId w:val="18"/>
        </w:numPr>
        <w:rPr>
          <w:b/>
          <w:bCs/>
        </w:rPr>
      </w:pPr>
      <w:r w:rsidRPr="00C455F7">
        <w:rPr>
          <w:b/>
          <w:bCs/>
        </w:rPr>
        <w:t>Componentes</w:t>
      </w:r>
      <w:r>
        <w:t>:</w:t>
      </w:r>
    </w:p>
    <w:p w14:paraId="4FFB1E79" w14:textId="77777777" w:rsidR="00FF41C3" w:rsidRDefault="00FF41C3" w:rsidP="00FF41C3">
      <w:pPr>
        <w:pStyle w:val="ListParagraph"/>
        <w:numPr>
          <w:ilvl w:val="1"/>
          <w:numId w:val="18"/>
        </w:numPr>
      </w:pPr>
      <w:r>
        <w:t>Os componentes são apenas dados (ex.: vida, velocidade, gravidade, posição, etc.) que são guardados em arrays. Os componentes não têm qualquer comportamento associado. Um determinado componente é identificado por uma entidade.</w:t>
      </w:r>
    </w:p>
    <w:p w14:paraId="6FCCE1CB" w14:textId="77777777" w:rsidR="00FF41C3" w:rsidRDefault="00FF41C3" w:rsidP="00FF41C3">
      <w:pPr>
        <w:pStyle w:val="ListParagraph"/>
        <w:numPr>
          <w:ilvl w:val="0"/>
          <w:numId w:val="18"/>
        </w:numPr>
        <w:rPr>
          <w:b/>
          <w:bCs/>
        </w:rPr>
      </w:pPr>
      <w:r w:rsidRPr="00C455F7">
        <w:rPr>
          <w:b/>
          <w:bCs/>
        </w:rPr>
        <w:t>Sistemas</w:t>
      </w:r>
      <w:r>
        <w:t>:</w:t>
      </w:r>
    </w:p>
    <w:p w14:paraId="21FF20C9" w14:textId="77777777" w:rsidR="00FF41C3" w:rsidRPr="00391476" w:rsidRDefault="00FF41C3" w:rsidP="00FF41C3">
      <w:pPr>
        <w:pStyle w:val="ListParagraph"/>
        <w:numPr>
          <w:ilvl w:val="1"/>
          <w:numId w:val="18"/>
        </w:numPr>
        <w:rPr>
          <w:b/>
          <w:bCs/>
        </w:rPr>
      </w:pPr>
      <w:r>
        <w:t>Os sistemas são o que atuam sobre os componentes interessados. Por exemplo, um sistema gravitacional pode atuar sobre os componentes “posição”, “velocidade” e “gravidade”. Os sistemas geralmente não têm a necessidade de saber a quem um determinado componente pertence.</w:t>
      </w:r>
    </w:p>
    <w:p w14:paraId="53997232" w14:textId="77777777" w:rsidR="00FF41C3" w:rsidRDefault="00FF41C3" w:rsidP="00FF41C3">
      <w:pPr>
        <w:pStyle w:val="Heading3"/>
      </w:pPr>
      <w:bookmarkStart w:id="37" w:name="_Toc77164445"/>
      <w:r>
        <w:t>Vantagem de ECS sobre OOP</w:t>
      </w:r>
      <w:bookmarkEnd w:id="37"/>
    </w:p>
    <w:p w14:paraId="40BEC453" w14:textId="77777777" w:rsidR="00FF41C3" w:rsidRDefault="00FF41C3" w:rsidP="00FF41C3">
      <w:r>
        <w:t>Supondo que temos os seguintes objetos durante o desenvolvimento de um jogo:</w:t>
      </w:r>
    </w:p>
    <w:p w14:paraId="78B2B3A0" w14:textId="77777777" w:rsidR="00FE2E13" w:rsidRDefault="00FF41C3" w:rsidP="00FE2E13">
      <w:pPr>
        <w:keepNext/>
        <w:jc w:val="center"/>
      </w:pPr>
      <w:r>
        <w:rPr>
          <w:noProof/>
        </w:rPr>
        <w:drawing>
          <wp:inline distT="0" distB="0" distL="0" distR="0" wp14:anchorId="44C1307B" wp14:editId="426DA5DE">
            <wp:extent cx="5278120" cy="132207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1322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7E8E06" w14:textId="10845735" w:rsidR="00FF41C3" w:rsidRDefault="00FE2E13" w:rsidP="00FE2E13">
      <w:pPr>
        <w:pStyle w:val="Caption"/>
      </w:pPr>
      <w:bookmarkStart w:id="38" w:name="_Toc77164401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CC390A">
        <w:rPr>
          <w:noProof/>
        </w:rPr>
        <w:t>7</w:t>
      </w:r>
      <w:r>
        <w:fldChar w:fldCharType="end"/>
      </w:r>
      <w:r>
        <w:t xml:space="preserve"> Diagrama inicial</w:t>
      </w:r>
      <w:bookmarkEnd w:id="38"/>
    </w:p>
    <w:p w14:paraId="1F1B6F46" w14:textId="77777777" w:rsidR="00FF41C3" w:rsidRDefault="00FF41C3" w:rsidP="00FF41C3">
      <w:r>
        <w:t>Mas a uma dada altura decidiu-se que os Ogres também podem ser arqueiros. Para implementar tal solução fez-se a seguinte restruturação:</w:t>
      </w:r>
    </w:p>
    <w:p w14:paraId="63863BE0" w14:textId="77777777" w:rsidR="00FE2E13" w:rsidRDefault="00FF41C3" w:rsidP="00FE2E13">
      <w:pPr>
        <w:keepNext/>
      </w:pPr>
      <w:r>
        <w:rPr>
          <w:noProof/>
        </w:rPr>
        <w:lastRenderedPageBreak/>
        <w:drawing>
          <wp:inline distT="0" distB="0" distL="0" distR="0" wp14:anchorId="0380FE8F" wp14:editId="06B25D50">
            <wp:extent cx="5278120" cy="118237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1182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8883E7" w14:textId="6A96CE3B" w:rsidR="00FF41C3" w:rsidRDefault="00FE2E13" w:rsidP="00FE2E13">
      <w:pPr>
        <w:pStyle w:val="Caption"/>
      </w:pPr>
      <w:bookmarkStart w:id="39" w:name="_Toc77164402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CC390A">
        <w:rPr>
          <w:noProof/>
        </w:rPr>
        <w:t>8</w:t>
      </w:r>
      <w:r>
        <w:fldChar w:fldCharType="end"/>
      </w:r>
      <w:r>
        <w:t xml:space="preserve"> Diagrama com uma possível solução</w:t>
      </w:r>
      <w:bookmarkEnd w:id="39"/>
    </w:p>
    <w:p w14:paraId="62392CF4" w14:textId="77777777" w:rsidR="00FF41C3" w:rsidRDefault="00FF41C3" w:rsidP="00FF41C3">
      <w:r>
        <w:t>Isto tem dois problemas associados. Primeiro problema é a herança múltipla. O segundo problema está relacionado com a dimensão do projeto. Num projeto pequeno uma alteração destas pode ser insignificante, mas em projetos de grande dimensão fazer este tipo de alterações não é viável.</w:t>
      </w:r>
    </w:p>
    <w:p w14:paraId="467E662E" w14:textId="77777777" w:rsidR="00FF41C3" w:rsidRDefault="00FF41C3" w:rsidP="00FF41C3">
      <w:r>
        <w:t>Com ECS a abordagem é diferente. Podemos pensar numa tabela onde as colunas representam os componentes e as linhas representam as várias entidades do jogo. O “X” de cada célula indica se uma determinada entidade tem um determinado componente.</w:t>
      </w:r>
    </w:p>
    <w:p w14:paraId="0C2A65F6" w14:textId="77777777" w:rsidR="00FE2E13" w:rsidRDefault="00FF41C3" w:rsidP="00FE2E13">
      <w:pPr>
        <w:keepNext/>
        <w:jc w:val="center"/>
      </w:pPr>
      <w:r>
        <w:rPr>
          <w:noProof/>
        </w:rPr>
        <w:drawing>
          <wp:inline distT="0" distB="0" distL="0" distR="0" wp14:anchorId="03B283BC" wp14:editId="72746337">
            <wp:extent cx="5278120" cy="1116965"/>
            <wp:effectExtent l="0" t="0" r="0" b="698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1116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22CEDF" w14:textId="040D5423" w:rsidR="00FF41C3" w:rsidRPr="00391476" w:rsidRDefault="00FE2E13" w:rsidP="00FE2E13">
      <w:pPr>
        <w:pStyle w:val="Caption"/>
      </w:pPr>
      <w:bookmarkStart w:id="40" w:name="_Toc77164403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CC390A">
        <w:rPr>
          <w:noProof/>
        </w:rPr>
        <w:t>9</w:t>
      </w:r>
      <w:r>
        <w:fldChar w:fldCharType="end"/>
      </w:r>
      <w:r>
        <w:t xml:space="preserve"> ECS como uma tabela</w:t>
      </w:r>
      <w:bookmarkEnd w:id="40"/>
    </w:p>
    <w:p w14:paraId="24672AE3" w14:textId="77777777" w:rsidR="00FF41C3" w:rsidRDefault="00FF41C3" w:rsidP="00FF41C3">
      <w:r>
        <w:t>Desta forma é possível fazer quaisquer tipos de combinação. Podemos dizer que um Ogre pode ser arqueiro e mago ao mesmo tempo. Também é possível, em runtime, dizer que esse mesmo Ogre perdeu as suas capacidades mágicas e retirar esse componente.</w:t>
      </w:r>
    </w:p>
    <w:p w14:paraId="24E51345" w14:textId="77777777" w:rsidR="00FF41C3" w:rsidRDefault="00FF41C3" w:rsidP="00FF41C3">
      <w:r>
        <w:t>Isto permite uma maior flexibilidade para gerir as várias entidades.</w:t>
      </w:r>
    </w:p>
    <w:p w14:paraId="0320F884" w14:textId="77777777" w:rsidR="00FF41C3" w:rsidRDefault="00FF41C3" w:rsidP="00FF41C3">
      <w:pPr>
        <w:pStyle w:val="Heading3"/>
      </w:pPr>
      <w:bookmarkStart w:id="41" w:name="_Toc77164446"/>
      <w:r>
        <w:t>Archetypes</w:t>
      </w:r>
      <w:bookmarkEnd w:id="41"/>
    </w:p>
    <w:p w14:paraId="22EA8725" w14:textId="77777777" w:rsidR="00FF41C3" w:rsidRDefault="00FF41C3" w:rsidP="00FF41C3">
      <w:r>
        <w:t>Imaginemos o seguinte caso onde existem 6 entidades e 3 componentes:</w:t>
      </w:r>
    </w:p>
    <w:p w14:paraId="1C4ABA75" w14:textId="77777777" w:rsidR="00FE2E13" w:rsidRDefault="00FF41C3" w:rsidP="00FE2E13">
      <w:pPr>
        <w:keepNext/>
        <w:jc w:val="center"/>
      </w:pPr>
      <w:r>
        <w:rPr>
          <w:noProof/>
        </w:rPr>
        <w:drawing>
          <wp:inline distT="0" distB="0" distL="0" distR="0" wp14:anchorId="760F1D5A" wp14:editId="3CE606F2">
            <wp:extent cx="5278120" cy="1141095"/>
            <wp:effectExtent l="0" t="0" r="0" b="190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1141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4F49D9" w14:textId="5A539029" w:rsidR="00FF41C3" w:rsidRDefault="00FE2E13" w:rsidP="00FE2E13">
      <w:pPr>
        <w:pStyle w:val="Caption"/>
      </w:pPr>
      <w:bookmarkStart w:id="42" w:name="_Toc77164404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CC390A">
        <w:rPr>
          <w:noProof/>
        </w:rPr>
        <w:t>10</w:t>
      </w:r>
      <w:r>
        <w:fldChar w:fldCharType="end"/>
      </w:r>
      <w:r>
        <w:t xml:space="preserve"> ECS dispersão dos dados</w:t>
      </w:r>
      <w:bookmarkEnd w:id="42"/>
    </w:p>
    <w:p w14:paraId="6ED0C52C" w14:textId="77777777" w:rsidR="00FF41C3" w:rsidRDefault="00FF41C3" w:rsidP="00FF41C3">
      <w:r>
        <w:lastRenderedPageBreak/>
        <w:t>Um sistema de física que esteja interessado nos componentes de Posições e Velocidades vai processar esses mesmos arrays. O problema é que nem todas as entidades têm estes componentes. Isto implica duas, o carregamento da memória cache com dados desnecessários e saltos para endereços de memória distintos mais frequentes. Isto acontece porque os dados não estão verdadeiramente contíguos em memória.</w:t>
      </w:r>
    </w:p>
    <w:p w14:paraId="5A2923CA" w14:textId="77777777" w:rsidR="00FF41C3" w:rsidRDefault="00FF41C3" w:rsidP="00FF41C3">
      <w:r>
        <w:t>Para resolver este problema recorre-se a Archetypes. Archetypes são um conjunto de arrays de componentes que estão sempre contíguos em memórias. Pegando no caso anterior, o equivalente utilizando Archetypes fica de seguinte maneira:</w:t>
      </w:r>
    </w:p>
    <w:p w14:paraId="216E4BB9" w14:textId="77777777" w:rsidR="00AA45CF" w:rsidRDefault="00FF41C3" w:rsidP="00AA45CF">
      <w:pPr>
        <w:keepNext/>
      </w:pPr>
      <w:r>
        <w:rPr>
          <w:noProof/>
        </w:rPr>
        <w:drawing>
          <wp:inline distT="0" distB="0" distL="0" distR="0" wp14:anchorId="5FA5587D" wp14:editId="6540A6CC">
            <wp:extent cx="5278120" cy="114744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1147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4EF17E" w14:textId="5BD89D32" w:rsidR="00FF41C3" w:rsidRDefault="00AA45CF" w:rsidP="00AA45CF">
      <w:pPr>
        <w:pStyle w:val="Caption"/>
      </w:pPr>
      <w:bookmarkStart w:id="43" w:name="_Toc77164405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CC390A">
        <w:rPr>
          <w:noProof/>
        </w:rPr>
        <w:t>11</w:t>
      </w:r>
      <w:r>
        <w:fldChar w:fldCharType="end"/>
      </w:r>
      <w:r>
        <w:t xml:space="preserve"> ECS com Archetypes</w:t>
      </w:r>
      <w:bookmarkEnd w:id="43"/>
    </w:p>
    <w:p w14:paraId="2A936B4E" w14:textId="77777777" w:rsidR="00FF41C3" w:rsidRDefault="00FF41C3" w:rsidP="00FF41C3">
      <w:r>
        <w:t>Archetype 1 apenas tem os componentes de Posições e Velocidades, Archetype 2 tem de Posições e Vidas e o Archetype 3 não tem quaisquer componentes. Caso seja retirado o componente de Velocidade à Entidade 6, seria criado um novo Archetype só com o componente de Posições, Archetype 1 deixaria de ter os componentes da Entidade 6 pois estes passavam a ser guardados no novo Archetype criado. Desta forma os componentes estão sempre contíguos em memória.</w:t>
      </w:r>
    </w:p>
    <w:p w14:paraId="748864FA" w14:textId="2BCF6521" w:rsidR="00FF41C3" w:rsidRDefault="00D919CD" w:rsidP="00FF41C3">
      <w:pPr>
        <w:pStyle w:val="Heading3"/>
      </w:pPr>
      <w:bookmarkStart w:id="44" w:name="_Toc77164447"/>
      <w:r>
        <w:t>Potenciais otimizações</w:t>
      </w:r>
      <w:bookmarkEnd w:id="44"/>
    </w:p>
    <w:p w14:paraId="4F85A78B" w14:textId="44566BCA" w:rsidR="00D919CD" w:rsidRDefault="006E39FA" w:rsidP="006E39FA">
      <w:pPr>
        <w:pStyle w:val="Heading4"/>
      </w:pPr>
      <w:r>
        <w:t>Processamento paralelo</w:t>
      </w:r>
    </w:p>
    <w:p w14:paraId="42720F88" w14:textId="108DB52E" w:rsidR="006E39FA" w:rsidRDefault="006E39FA" w:rsidP="006E39FA">
      <w:r>
        <w:t xml:space="preserve">Como os dados estão em arrays, é muito fácil e intuitivo </w:t>
      </w:r>
      <w:r w:rsidR="00DA4D1E">
        <w:t xml:space="preserve">criar e utilizar algoritmos de processamento paralelo o que nos permite tirar o proveito dos Cores </w:t>
      </w:r>
      <w:r w:rsidR="00836FB9">
        <w:t>do computador aumentando assim o desempenho do jogo.</w:t>
      </w:r>
    </w:p>
    <w:p w14:paraId="276C5EA9" w14:textId="34D19DBB" w:rsidR="00836FB9" w:rsidRDefault="00836FB9" w:rsidP="00836FB9">
      <w:pPr>
        <w:pStyle w:val="Heading4"/>
      </w:pPr>
      <w:r>
        <w:t>SIMD</w:t>
      </w:r>
    </w:p>
    <w:p w14:paraId="689CE2DA" w14:textId="3B57E6A2" w:rsidR="00836FB9" w:rsidRDefault="00DF4EEA" w:rsidP="00836FB9">
      <w:r>
        <w:t xml:space="preserve">Os processadores de hoje em dia têm capacidade de fazer operações numa única instrução a 4, 8 e 16 </w:t>
      </w:r>
      <w:r w:rsidR="000A21A7">
        <w:t>valores diferentes</w:t>
      </w:r>
      <w:r w:rsidR="001309EF">
        <w:t xml:space="preserve">. Mas para tal é primeiro preciso fazer uma preparação dos dados, depois faz-se a operação (tem que ser a mesma operação para todos os valores) e por fim </w:t>
      </w:r>
      <w:r w:rsidR="00095758">
        <w:t xml:space="preserve">guardar os resultados da operação o que significa que é preciso fazer um pouco de trabalho do lado do processador. No </w:t>
      </w:r>
      <w:r w:rsidR="005E0171">
        <w:t xml:space="preserve">com este trabalho extra </w:t>
      </w:r>
      <w:r w:rsidR="005E0171">
        <w:lastRenderedPageBreak/>
        <w:t xml:space="preserve">geralmente existem aumentos de performance. </w:t>
      </w:r>
      <w:r w:rsidR="00196F8F">
        <w:t xml:space="preserve">Com ECS os dados vêm em arrays o que significa que já vêm </w:t>
      </w:r>
      <w:r w:rsidR="001626DE">
        <w:t>preparados para serem executados com operações SIMD, logo não existe esse esforço extra para preparar os dados. O mesmo acontece com os resultados, como estes têm que ser guardados em arrays</w:t>
      </w:r>
      <w:r w:rsidR="009C01E4">
        <w:t>, a escrita destes pode ser feita diretamente nas mesmas.</w:t>
      </w:r>
    </w:p>
    <w:p w14:paraId="64B5B8B9" w14:textId="4E02C9A9" w:rsidR="00FF41C3" w:rsidRDefault="0073393E" w:rsidP="0073393E">
      <w:r>
        <w:t>Devido à tecnologia implementada no BitEngine, é possível tirar o proveito das instruções SIMD.</w:t>
      </w:r>
    </w:p>
    <w:p w14:paraId="5BFF30BC" w14:textId="5F885B4F" w:rsidR="0073393E" w:rsidRDefault="0073393E" w:rsidP="0073393E">
      <w:pPr>
        <w:pStyle w:val="Heading2"/>
      </w:pPr>
      <w:bookmarkStart w:id="45" w:name="_Toc77164448"/>
      <w:r>
        <w:t>Tecnologias implementadas</w:t>
      </w:r>
      <w:bookmarkEnd w:id="45"/>
    </w:p>
    <w:p w14:paraId="2DC47381" w14:textId="260467BA" w:rsidR="0073393E" w:rsidRDefault="00FF2C05" w:rsidP="0073393E">
      <w:r>
        <w:t xml:space="preserve">A implementação de BitEngine é feita em C++ pelo facto de esta ser uma linguagem de alto </w:t>
      </w:r>
      <w:r w:rsidR="004B43EA">
        <w:t>nível,</w:t>
      </w:r>
      <w:r>
        <w:t xml:space="preserve"> mas ao mesmo tempo permitir </w:t>
      </w:r>
      <w:r w:rsidR="004B43EA">
        <w:t>ter acesso a coisas de baixo nível. Para alem disso, a flexibilidade que C++ permite para gestão da memória é fundamental para a implantação de ECS</w:t>
      </w:r>
      <w:r w:rsidR="00B75BCB">
        <w:t xml:space="preserve"> e tal como visto anteriormente, é possível obter melhores performances com bons padrões de acesso à memória e para tal esta tem que estar bem organizada.</w:t>
      </w:r>
    </w:p>
    <w:p w14:paraId="02727B8A" w14:textId="592DA06D" w:rsidR="00FE2F86" w:rsidRPr="00C41B25" w:rsidRDefault="00462714" w:rsidP="0048671E">
      <w:r>
        <w:t xml:space="preserve">Para a gestão da janela, renderização, input, etc. utilizou-se a biblioteca SDL2 pelo simples facto de </w:t>
      </w:r>
      <w:r w:rsidR="00345FF7">
        <w:t xml:space="preserve">haver uma familiarização com esta biblioteca e por ser de uso gratuito. Para alem desta biblioteca ainda é utilizado </w:t>
      </w:r>
      <w:r w:rsidR="0048671E">
        <w:t>SDL2_image para carregar as imagens para a memória.</w:t>
      </w:r>
    </w:p>
    <w:bookmarkEnd w:id="16"/>
    <w:bookmarkEnd w:id="17"/>
    <w:p w14:paraId="6BB9E253" w14:textId="77777777" w:rsidR="004F313B" w:rsidRDefault="004F313B"/>
    <w:p w14:paraId="23DE523C" w14:textId="77777777" w:rsidR="004F313B" w:rsidRDefault="004F313B">
      <w:pPr>
        <w:sectPr w:rsidR="004F313B">
          <w:type w:val="oddPage"/>
          <w:pgSz w:w="11906" w:h="16838" w:code="9"/>
          <w:pgMar w:top="1440" w:right="1797" w:bottom="1440" w:left="1797" w:header="709" w:footer="709" w:gutter="0"/>
          <w:cols w:space="708"/>
          <w:docGrid w:linePitch="360"/>
        </w:sectPr>
      </w:pPr>
    </w:p>
    <w:p w14:paraId="63E85BD2" w14:textId="7F606D8C" w:rsidR="00137BD2" w:rsidRDefault="00137BD2" w:rsidP="00137BD2">
      <w:pPr>
        <w:pStyle w:val="Heading1"/>
      </w:pPr>
      <w:bookmarkStart w:id="46" w:name="_Toc46052790"/>
      <w:bookmarkStart w:id="47" w:name="_Toc77164449"/>
      <w:r>
        <w:lastRenderedPageBreak/>
        <w:t xml:space="preserve">Trabalho de </w:t>
      </w:r>
      <w:r w:rsidR="006A0C28">
        <w:t>Projeto</w:t>
      </w:r>
      <w:bookmarkEnd w:id="47"/>
    </w:p>
    <w:p w14:paraId="69E34FE3" w14:textId="518D812C" w:rsidR="00E31F85" w:rsidRDefault="0063645F" w:rsidP="0063645F">
      <w:pPr>
        <w:pStyle w:val="Heading2"/>
      </w:pPr>
      <w:bookmarkStart w:id="48" w:name="_Toc77164450"/>
      <w:r>
        <w:t>Implementação de BitEngine</w:t>
      </w:r>
      <w:bookmarkEnd w:id="48"/>
    </w:p>
    <w:p w14:paraId="3CA16620" w14:textId="42297176" w:rsidR="0063645F" w:rsidRDefault="00FD7737" w:rsidP="0063645F">
      <w:r>
        <w:t xml:space="preserve">Tal como referido anteriormente BitEngine foi desenvolvido em C++ e com o uso das bibliotecas SDL2 e SDL2_image. </w:t>
      </w:r>
      <w:r w:rsidR="001700BA">
        <w:t>Para recordar, BitEngine tem os seguintes objetivos:</w:t>
      </w:r>
    </w:p>
    <w:p w14:paraId="4C478E9B" w14:textId="0F88BAD1" w:rsidR="0090266B" w:rsidRDefault="0090266B" w:rsidP="0090266B">
      <w:pPr>
        <w:pStyle w:val="ListParagraph"/>
        <w:numPr>
          <w:ilvl w:val="0"/>
          <w:numId w:val="19"/>
        </w:numPr>
      </w:pPr>
      <w:r>
        <w:t>Gestão da janela</w:t>
      </w:r>
    </w:p>
    <w:p w14:paraId="21466887" w14:textId="1828E030" w:rsidR="0090266B" w:rsidRDefault="0090266B" w:rsidP="0090266B">
      <w:pPr>
        <w:pStyle w:val="ListParagraph"/>
        <w:numPr>
          <w:ilvl w:val="0"/>
          <w:numId w:val="19"/>
        </w:numPr>
      </w:pPr>
      <w:r>
        <w:t xml:space="preserve">Gestão e renderização de </w:t>
      </w:r>
      <w:r w:rsidR="00AB30C7">
        <w:t>texturas</w:t>
      </w:r>
    </w:p>
    <w:p w14:paraId="732D42AA" w14:textId="70D49561" w:rsidR="00AB30C7" w:rsidRDefault="00AB30C7" w:rsidP="0090266B">
      <w:pPr>
        <w:pStyle w:val="ListParagraph"/>
        <w:numPr>
          <w:ilvl w:val="0"/>
          <w:numId w:val="19"/>
        </w:numPr>
      </w:pPr>
      <w:r>
        <w:t>Gestão de input</w:t>
      </w:r>
      <w:r w:rsidR="00F90FFA">
        <w:t xml:space="preserve"> (rato e teclado)</w:t>
      </w:r>
    </w:p>
    <w:p w14:paraId="35BE12EF" w14:textId="26739D7B" w:rsidR="00AB30C7" w:rsidRDefault="00AB30C7" w:rsidP="0090266B">
      <w:pPr>
        <w:pStyle w:val="ListParagraph"/>
        <w:numPr>
          <w:ilvl w:val="0"/>
          <w:numId w:val="19"/>
        </w:numPr>
      </w:pPr>
      <w:r>
        <w:t xml:space="preserve">Gestão de </w:t>
      </w:r>
      <w:r w:rsidR="00572E99">
        <w:t>cenários</w:t>
      </w:r>
    </w:p>
    <w:p w14:paraId="3C6D393F" w14:textId="53D7194E" w:rsidR="00F90FFA" w:rsidRDefault="00234033" w:rsidP="0090266B">
      <w:pPr>
        <w:pStyle w:val="ListParagraph"/>
        <w:numPr>
          <w:ilvl w:val="0"/>
          <w:numId w:val="19"/>
        </w:numPr>
      </w:pPr>
      <w:r>
        <w:t>Gestão de entidades</w:t>
      </w:r>
    </w:p>
    <w:p w14:paraId="7DF29F52" w14:textId="3F06435E" w:rsidR="00234033" w:rsidRDefault="00234033" w:rsidP="0090266B">
      <w:pPr>
        <w:pStyle w:val="ListParagraph"/>
        <w:numPr>
          <w:ilvl w:val="0"/>
          <w:numId w:val="19"/>
        </w:numPr>
      </w:pPr>
      <w:r>
        <w:t xml:space="preserve">Gestão do </w:t>
      </w:r>
      <w:r w:rsidR="001700BA">
        <w:t>ciclo principal</w:t>
      </w:r>
    </w:p>
    <w:p w14:paraId="25AEDDEB" w14:textId="295FCCE3" w:rsidR="00234033" w:rsidRDefault="00234033" w:rsidP="0090266B">
      <w:pPr>
        <w:pStyle w:val="ListParagraph"/>
        <w:numPr>
          <w:ilvl w:val="0"/>
          <w:numId w:val="19"/>
        </w:numPr>
      </w:pPr>
      <w:r>
        <w:t xml:space="preserve">Gestão de </w:t>
      </w:r>
      <w:r w:rsidR="00022487">
        <w:t>processamento multithread</w:t>
      </w:r>
    </w:p>
    <w:p w14:paraId="7E598787" w14:textId="423802EC" w:rsidR="007A21B1" w:rsidRDefault="00AB7013" w:rsidP="00A01FCF">
      <w:pPr>
        <w:pStyle w:val="Heading3"/>
      </w:pPr>
      <w:bookmarkStart w:id="49" w:name="_Toc77164451"/>
      <w:r>
        <w:t>Diagrama de classes</w:t>
      </w:r>
      <w:bookmarkEnd w:id="49"/>
    </w:p>
    <w:p w14:paraId="24A6EB54" w14:textId="77777777" w:rsidR="00AA45CF" w:rsidRDefault="00014340" w:rsidP="00AA45CF">
      <w:pPr>
        <w:keepNext/>
        <w:jc w:val="center"/>
      </w:pPr>
      <w:r>
        <w:rPr>
          <w:noProof/>
        </w:rPr>
        <w:drawing>
          <wp:inline distT="0" distB="0" distL="0" distR="0" wp14:anchorId="151AA755" wp14:editId="7D53AD57">
            <wp:extent cx="5278120" cy="2893060"/>
            <wp:effectExtent l="0" t="0" r="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289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DF680A" w14:textId="62625BC1" w:rsidR="00A01FCF" w:rsidRDefault="00AA45CF" w:rsidP="00AA45CF">
      <w:pPr>
        <w:pStyle w:val="Caption"/>
      </w:pPr>
      <w:bookmarkStart w:id="50" w:name="_Toc77164406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CC390A">
        <w:rPr>
          <w:noProof/>
        </w:rPr>
        <w:t>12</w:t>
      </w:r>
      <w:r>
        <w:fldChar w:fldCharType="end"/>
      </w:r>
      <w:r>
        <w:t xml:space="preserve"> Diagrama de classes de BitEngine</w:t>
      </w:r>
      <w:bookmarkEnd w:id="50"/>
    </w:p>
    <w:p w14:paraId="2981D626" w14:textId="58EEBC8A" w:rsidR="00706D10" w:rsidRPr="00A01FCF" w:rsidRDefault="00FD67CE" w:rsidP="00A01FCF">
      <w:r>
        <w:t xml:space="preserve">Em seguida segue uma breve descrição sobre </w:t>
      </w:r>
      <w:r w:rsidR="002D7DE4">
        <w:t>estas classes. Na secção seguinte estas classes são mais detalhadas consoante o seu uso na BitEngine.</w:t>
      </w:r>
    </w:p>
    <w:p w14:paraId="0ADD47D7" w14:textId="24FE0D8F" w:rsidR="0063645F" w:rsidRDefault="00E90F61" w:rsidP="00E90F61">
      <w:pPr>
        <w:pStyle w:val="Heading4"/>
      </w:pPr>
      <w:r>
        <w:t>Class Engine</w:t>
      </w:r>
    </w:p>
    <w:p w14:paraId="4C1030EE" w14:textId="53E395C1" w:rsidR="00706D10" w:rsidRPr="00E90F61" w:rsidRDefault="00E90F61" w:rsidP="00E90F61">
      <w:r>
        <w:t>Est</w:t>
      </w:r>
      <w:r w:rsidR="00700216">
        <w:t>a</w:t>
      </w:r>
      <w:r>
        <w:t xml:space="preserve"> é a class principal para </w:t>
      </w:r>
      <w:r w:rsidR="001F16B7">
        <w:t>pode utilizar a BitEngine. Os jogos terão que herdade desta class</w:t>
      </w:r>
      <w:r w:rsidR="00EB0B47">
        <w:t xml:space="preserve">. Internamente esta class é responsável por </w:t>
      </w:r>
      <w:r w:rsidR="00ED4367">
        <w:t xml:space="preserve">tudo o que acontece na </w:t>
      </w:r>
      <w:proofErr w:type="spellStart"/>
      <w:r w:rsidR="00ED4367">
        <w:t>engine</w:t>
      </w:r>
      <w:proofErr w:type="spellEnd"/>
      <w:r w:rsidR="00ED4367">
        <w:t xml:space="preserve">. É nesta </w:t>
      </w:r>
      <w:r w:rsidR="00ED4367">
        <w:lastRenderedPageBreak/>
        <w:t>class que é feita toda a inicial</w:t>
      </w:r>
      <w:r w:rsidR="007F30D4">
        <w:t xml:space="preserve">ização, gestão do </w:t>
      </w:r>
      <w:proofErr w:type="spellStart"/>
      <w:r w:rsidR="007F30D4">
        <w:t>loop</w:t>
      </w:r>
      <w:proofErr w:type="spellEnd"/>
      <w:r w:rsidR="007F30D4">
        <w:t xml:space="preserve"> principal, sincronização entre vários componentes da BitEngine e a finalização.</w:t>
      </w:r>
    </w:p>
    <w:p w14:paraId="06B45ED1" w14:textId="02258688" w:rsidR="0063645F" w:rsidRDefault="00C24043" w:rsidP="00557791">
      <w:pPr>
        <w:pStyle w:val="Heading4"/>
      </w:pPr>
      <w:r>
        <w:t xml:space="preserve">Class </w:t>
      </w:r>
      <w:proofErr w:type="spellStart"/>
      <w:r>
        <w:t>Window</w:t>
      </w:r>
      <w:proofErr w:type="spellEnd"/>
    </w:p>
    <w:p w14:paraId="67340ACB" w14:textId="0EB664A3" w:rsidR="00706D10" w:rsidRDefault="00700216" w:rsidP="00C24043">
      <w:r>
        <w:t xml:space="preserve">Esta class é responsável pela gestão da janela. Isto é, pelo seu </w:t>
      </w:r>
      <w:r w:rsidR="007751F4">
        <w:t>modo, resolução</w:t>
      </w:r>
      <w:r>
        <w:t xml:space="preserve">, </w:t>
      </w:r>
      <w:r w:rsidR="0054786D">
        <w:t>título</w:t>
      </w:r>
      <w:r>
        <w:t xml:space="preserve"> </w:t>
      </w:r>
      <w:r w:rsidR="007751F4">
        <w:t xml:space="preserve">e pelo </w:t>
      </w:r>
      <w:r w:rsidR="00E34710">
        <w:t>número máximo de FPS.</w:t>
      </w:r>
    </w:p>
    <w:p w14:paraId="7E93AECA" w14:textId="70AC9120" w:rsidR="00E34710" w:rsidRDefault="00E34710" w:rsidP="00E34710">
      <w:pPr>
        <w:pStyle w:val="Heading4"/>
      </w:pPr>
      <w:r>
        <w:t>Class Time</w:t>
      </w:r>
    </w:p>
    <w:p w14:paraId="668FAE13" w14:textId="7FC702AA" w:rsidR="00706D10" w:rsidRDefault="0054786D" w:rsidP="00C24043">
      <w:r>
        <w:t>Esta class é responsável por fazer a gestão do tempo.</w:t>
      </w:r>
      <w:r w:rsidR="0047214E">
        <w:t xml:space="preserve"> </w:t>
      </w:r>
      <w:r w:rsidR="001665F3">
        <w:t>Serve para indicar quanto tempo passou desde o início do jogo e para indicar a diferença de tempo entre a última frame e a frame atual.</w:t>
      </w:r>
    </w:p>
    <w:p w14:paraId="1144A101" w14:textId="16E9237E" w:rsidR="001665F3" w:rsidRDefault="001665F3" w:rsidP="001665F3">
      <w:pPr>
        <w:pStyle w:val="Heading4"/>
      </w:pPr>
      <w:r>
        <w:t xml:space="preserve">Class </w:t>
      </w:r>
      <w:proofErr w:type="spellStart"/>
      <w:r>
        <w:t>TextureManager</w:t>
      </w:r>
      <w:proofErr w:type="spellEnd"/>
    </w:p>
    <w:p w14:paraId="529BB188" w14:textId="0F5B1B0D" w:rsidR="00706D10" w:rsidRPr="00125431" w:rsidRDefault="00125431" w:rsidP="00125431">
      <w:r>
        <w:t xml:space="preserve">Esta class é responsável por fazer a gestão das </w:t>
      </w:r>
      <w:r w:rsidR="000952DA">
        <w:t xml:space="preserve">texturas. Isto é, é responsável por carregar as imagens, convertê-las para </w:t>
      </w:r>
      <w:proofErr w:type="spellStart"/>
      <w:r w:rsidR="000952DA">
        <w:t>SDL_Texture</w:t>
      </w:r>
      <w:proofErr w:type="spellEnd"/>
      <w:r w:rsidR="000952DA">
        <w:t xml:space="preserve">. Para além disso, é feito o </w:t>
      </w:r>
      <w:proofErr w:type="spellStart"/>
      <w:r w:rsidR="000952DA">
        <w:t>caching</w:t>
      </w:r>
      <w:proofErr w:type="spellEnd"/>
      <w:r w:rsidR="000952DA">
        <w:t xml:space="preserve"> das texturas o que significa </w:t>
      </w:r>
      <w:r w:rsidR="00706D10">
        <w:t>se carregar duas vezes a mesma imagem essa imagem só será carregada efetivamente uma vez, à segunda vez é devolvido a textura que está em cache. Por último esta class também é responsável por desalocar toda a memória das texturas carregadas.</w:t>
      </w:r>
    </w:p>
    <w:p w14:paraId="32A4870F" w14:textId="47A5ACAC" w:rsidR="001665F3" w:rsidRDefault="001665F3" w:rsidP="001665F3">
      <w:pPr>
        <w:pStyle w:val="Heading4"/>
      </w:pPr>
      <w:r>
        <w:t xml:space="preserve">Class </w:t>
      </w:r>
      <w:proofErr w:type="spellStart"/>
      <w:r>
        <w:t>SceneManager</w:t>
      </w:r>
      <w:proofErr w:type="spellEnd"/>
    </w:p>
    <w:p w14:paraId="6E6982E4" w14:textId="07A613BA" w:rsidR="008245F4" w:rsidRPr="003572DD" w:rsidRDefault="003572DD" w:rsidP="003572DD">
      <w:r>
        <w:t xml:space="preserve">Esta class é responsável por gestão dos cenários do jogo. </w:t>
      </w:r>
      <w:r w:rsidR="008245F4">
        <w:t xml:space="preserve">Ou seja, indica qual é o cenário atual que deve ser atualizado e </w:t>
      </w:r>
      <w:proofErr w:type="spellStart"/>
      <w:r w:rsidR="008245F4">
        <w:t>renderizado</w:t>
      </w:r>
      <w:proofErr w:type="spellEnd"/>
      <w:r w:rsidR="008245F4">
        <w:t>. Para além disso controla o tempo atividade do jogo, isto é, é responsável por indicar quando é que o jogo deve terminar.</w:t>
      </w:r>
    </w:p>
    <w:p w14:paraId="4F6EB7E1" w14:textId="60CF5BE3" w:rsidR="001665F3" w:rsidRDefault="001665F3" w:rsidP="001665F3">
      <w:pPr>
        <w:pStyle w:val="Heading4"/>
      </w:pPr>
      <w:r>
        <w:t xml:space="preserve">Class </w:t>
      </w:r>
      <w:proofErr w:type="spellStart"/>
      <w:r>
        <w:t>Renderer</w:t>
      </w:r>
      <w:proofErr w:type="spellEnd"/>
    </w:p>
    <w:p w14:paraId="29EFB07B" w14:textId="7DC3F54F" w:rsidR="00907CE6" w:rsidRPr="008245F4" w:rsidRDefault="0088756F" w:rsidP="008245F4">
      <w:r>
        <w:t xml:space="preserve">Esta é uma class de abstração ao </w:t>
      </w:r>
      <w:proofErr w:type="spellStart"/>
      <w:r>
        <w:t>SDL_Renderer</w:t>
      </w:r>
      <w:proofErr w:type="spellEnd"/>
      <w:r>
        <w:t xml:space="preserve"> que é utilizado para vários efeitos. Por isso esta class é um </w:t>
      </w:r>
      <w:proofErr w:type="spellStart"/>
      <w:r>
        <w:t>Singleton</w:t>
      </w:r>
      <w:proofErr w:type="spellEnd"/>
      <w:r>
        <w:t xml:space="preserve"> </w:t>
      </w:r>
      <w:r w:rsidR="00907CE6">
        <w:t xml:space="preserve">de forma a tornar </w:t>
      </w:r>
      <w:proofErr w:type="spellStart"/>
      <w:r w:rsidR="00907CE6">
        <w:t>SDL_Renderer</w:t>
      </w:r>
      <w:proofErr w:type="spellEnd"/>
      <w:r w:rsidR="00907CE6">
        <w:t xml:space="preserve"> global e seguro.</w:t>
      </w:r>
    </w:p>
    <w:p w14:paraId="0DA5F93A" w14:textId="6B5215FA" w:rsidR="001665F3" w:rsidRDefault="001665F3" w:rsidP="001665F3">
      <w:pPr>
        <w:pStyle w:val="Heading4"/>
      </w:pPr>
      <w:r>
        <w:t xml:space="preserve">Class </w:t>
      </w:r>
      <w:proofErr w:type="spellStart"/>
      <w:r>
        <w:t>MouseInputManager</w:t>
      </w:r>
      <w:proofErr w:type="spellEnd"/>
    </w:p>
    <w:p w14:paraId="59E9A637" w14:textId="6553FC24" w:rsidR="008F05AA" w:rsidRPr="00907CE6" w:rsidRDefault="00907CE6" w:rsidP="00907CE6">
      <w:r>
        <w:t xml:space="preserve">Esta class é responsável por guardar </w:t>
      </w:r>
      <w:r w:rsidR="00A93D9D">
        <w:t xml:space="preserve">todos os registos do rato. Isto é, as coordenadas atuais do rato, a diferença de movimento da </w:t>
      </w:r>
      <w:r w:rsidR="00EE77A3">
        <w:t>última</w:t>
      </w:r>
      <w:r w:rsidR="00A93D9D">
        <w:t xml:space="preserve"> frame para a frame atual e </w:t>
      </w:r>
      <w:r w:rsidR="00EE77A3">
        <w:t xml:space="preserve">o estado dos botões do rato. Esta class é um </w:t>
      </w:r>
      <w:proofErr w:type="spellStart"/>
      <w:r w:rsidR="00EE77A3">
        <w:t>Singleton</w:t>
      </w:r>
      <w:proofErr w:type="spellEnd"/>
      <w:r w:rsidR="00EE77A3">
        <w:t xml:space="preserve"> </w:t>
      </w:r>
      <w:r w:rsidR="008F05AA">
        <w:t>de forma que</w:t>
      </w:r>
      <w:r w:rsidR="00EE77A3">
        <w:t xml:space="preserve"> possa ser acedida de forma global e segura.</w:t>
      </w:r>
    </w:p>
    <w:p w14:paraId="3F74482E" w14:textId="16D19B7B" w:rsidR="001665F3" w:rsidRDefault="001665F3" w:rsidP="001665F3">
      <w:pPr>
        <w:pStyle w:val="Heading4"/>
      </w:pPr>
      <w:r>
        <w:lastRenderedPageBreak/>
        <w:t xml:space="preserve">Class </w:t>
      </w:r>
      <w:proofErr w:type="spellStart"/>
      <w:r>
        <w:t>KeyInputManager</w:t>
      </w:r>
      <w:proofErr w:type="spellEnd"/>
    </w:p>
    <w:p w14:paraId="7B0411C8" w14:textId="1C119186" w:rsidR="00A32C61" w:rsidRPr="008F05AA" w:rsidRDefault="008F05AA" w:rsidP="008F05AA">
      <w:r>
        <w:t xml:space="preserve">Esta class é responsável por guardar o registo das teclas pressionadas no teclado. </w:t>
      </w:r>
      <w:r w:rsidR="00A32C61">
        <w:t xml:space="preserve">Tem a capacidade de indicar se a tecla foi pressionada num determinado instante, se está a ser pressionada durante um logo período de tempo ou se foi libertada num determinado instante. Para a sua implementação esta class utiliza </w:t>
      </w:r>
      <w:proofErr w:type="spellStart"/>
      <w:r w:rsidR="00A32C61">
        <w:t>CacheSet</w:t>
      </w:r>
      <w:proofErr w:type="spellEnd"/>
      <w:r w:rsidR="00A32C61">
        <w:t xml:space="preserve">. Esta class é um </w:t>
      </w:r>
      <w:proofErr w:type="spellStart"/>
      <w:r w:rsidR="00A32C61">
        <w:t>Singleton</w:t>
      </w:r>
      <w:proofErr w:type="spellEnd"/>
      <w:r w:rsidR="00A32C61">
        <w:t xml:space="preserve"> de forma que possa ser acedida de forma global e segura.</w:t>
      </w:r>
    </w:p>
    <w:p w14:paraId="495C88D7" w14:textId="4BB0F0DD" w:rsidR="001665F3" w:rsidRDefault="001665F3" w:rsidP="001665F3">
      <w:pPr>
        <w:pStyle w:val="Heading4"/>
      </w:pPr>
      <w:r>
        <w:t xml:space="preserve">Class </w:t>
      </w:r>
      <w:proofErr w:type="spellStart"/>
      <w:r>
        <w:t>CacheSet</w:t>
      </w:r>
      <w:proofErr w:type="spellEnd"/>
      <w:r>
        <w:t xml:space="preserve"> e </w:t>
      </w:r>
      <w:proofErr w:type="spellStart"/>
      <w:r>
        <w:t>CacheUtilization</w:t>
      </w:r>
      <w:proofErr w:type="spellEnd"/>
    </w:p>
    <w:p w14:paraId="5E152FB1" w14:textId="299AC63B" w:rsidR="006D3B97" w:rsidRDefault="006D3B97" w:rsidP="006D3B97">
      <w:proofErr w:type="spellStart"/>
      <w:r>
        <w:t>CacheSet</w:t>
      </w:r>
      <w:proofErr w:type="spellEnd"/>
      <w:r>
        <w:t xml:space="preserve"> é uma estrutura de dados </w:t>
      </w:r>
      <w:r w:rsidR="002A0FC7">
        <w:t>cujo</w:t>
      </w:r>
      <w:r>
        <w:t xml:space="preserve"> seu objetivo é guardar os dados numa única linha de cache</w:t>
      </w:r>
      <w:r w:rsidR="00E13F3B">
        <w:t xml:space="preserve">, de forma a ser eficiente, e </w:t>
      </w:r>
      <w:r w:rsidR="002A0FC7">
        <w:t>cujo</w:t>
      </w:r>
      <w:r w:rsidR="00E13F3B">
        <w:t xml:space="preserve"> seus valores não sejam repetidos.</w:t>
      </w:r>
    </w:p>
    <w:p w14:paraId="03253911" w14:textId="799763DC" w:rsidR="009D2A3C" w:rsidRPr="006D3B97" w:rsidRDefault="002A0FC7" w:rsidP="006D3B97">
      <w:proofErr w:type="spellStart"/>
      <w:r>
        <w:t>CacheUtilization</w:t>
      </w:r>
      <w:proofErr w:type="spellEnd"/>
      <w:r>
        <w:t xml:space="preserve"> especifica qual a taxa de ocupação que deve ser feito da memória cache. </w:t>
      </w:r>
      <w:r w:rsidR="003C723E">
        <w:t>As possibilidades são 100%, 50% ou 25% da memória cache.</w:t>
      </w:r>
    </w:p>
    <w:p w14:paraId="7AEE6693" w14:textId="460AF480" w:rsidR="001665F3" w:rsidRDefault="00C879B1" w:rsidP="006A43CF">
      <w:pPr>
        <w:pStyle w:val="Heading4"/>
      </w:pPr>
      <w:r>
        <w:t xml:space="preserve">Class </w:t>
      </w:r>
      <w:proofErr w:type="spellStart"/>
      <w:r>
        <w:t>IScene</w:t>
      </w:r>
      <w:proofErr w:type="spellEnd"/>
    </w:p>
    <w:p w14:paraId="26915291" w14:textId="79BF84B6" w:rsidR="003D6B34" w:rsidRPr="009D2A3C" w:rsidRDefault="009D2A3C" w:rsidP="009D2A3C">
      <w:r>
        <w:t xml:space="preserve">Esta é uma class abstrata </w:t>
      </w:r>
      <w:r w:rsidR="000C7E8E">
        <w:t xml:space="preserve">que </w:t>
      </w:r>
      <w:r w:rsidR="003D6B34">
        <w:t>tem de</w:t>
      </w:r>
      <w:r w:rsidR="000C7E8E">
        <w:t xml:space="preserve"> ser herdada por todos os cenários do jogo e </w:t>
      </w:r>
      <w:r w:rsidR="0059596C">
        <w:t xml:space="preserve">implementar todos os seus métodos. </w:t>
      </w:r>
      <w:r w:rsidR="003D6B34">
        <w:t>Os cenários são uteis para fazer a diferenciação de menu principal, pausa, nível 1, nível 2, etc.</w:t>
      </w:r>
    </w:p>
    <w:p w14:paraId="44266A7A" w14:textId="16BDB364" w:rsidR="00C879B1" w:rsidRDefault="00C879B1" w:rsidP="00C879B1">
      <w:pPr>
        <w:pStyle w:val="Heading4"/>
      </w:pPr>
      <w:r>
        <w:t>Class ECS</w:t>
      </w:r>
    </w:p>
    <w:p w14:paraId="0697CF16" w14:textId="25EAFC63" w:rsidR="00E37ADF" w:rsidRDefault="00D47FFC" w:rsidP="00E37ADF">
      <w:r>
        <w:t>Esta</w:t>
      </w:r>
      <w:r w:rsidR="00E37ADF">
        <w:t xml:space="preserve"> class </w:t>
      </w:r>
      <w:r w:rsidR="00CF5C79">
        <w:t xml:space="preserve">centraliza </w:t>
      </w:r>
      <w:r w:rsidR="001C75E8">
        <w:t xml:space="preserve">Entity Component System. É através desta class que se criam novas entidades, associam-se componentes às entidades e se registam novos sistemas. Internamente esta class garante que os componentes das entidades se encontram em </w:t>
      </w:r>
      <w:r w:rsidR="008619D8">
        <w:t>Archetypes corretos.</w:t>
      </w:r>
    </w:p>
    <w:p w14:paraId="7C87B1C6" w14:textId="08DC9773" w:rsidR="00C879B1" w:rsidRDefault="00D474E1" w:rsidP="00D474E1">
      <w:pPr>
        <w:pStyle w:val="Heading4"/>
      </w:pPr>
      <w:r>
        <w:t>Class Signature</w:t>
      </w:r>
    </w:p>
    <w:p w14:paraId="1E43B106" w14:textId="23EC7B51" w:rsidR="009C1F22" w:rsidRPr="00FB4ADF" w:rsidRDefault="00FB4ADF" w:rsidP="00FB4ADF">
      <w:r>
        <w:t xml:space="preserve">Esta class é responsável por identificar os </w:t>
      </w:r>
      <w:r w:rsidR="00096DC5">
        <w:t xml:space="preserve">Archetypes e os respetivos componentes que os Archetypes guardam. </w:t>
      </w:r>
      <w:r w:rsidR="006175D8">
        <w:t xml:space="preserve">A cada componente é atribuído um ID, esse ID é utilizado como um índice num array de bits </w:t>
      </w:r>
      <w:r w:rsidR="009C1F22">
        <w:t>para determinar se um determinado Archetype guarda ou não um determinado componente.</w:t>
      </w:r>
    </w:p>
    <w:p w14:paraId="5853FE2B" w14:textId="031C2EDE" w:rsidR="00D474E1" w:rsidRDefault="00D474E1" w:rsidP="00D474E1">
      <w:pPr>
        <w:pStyle w:val="Heading4"/>
      </w:pPr>
      <w:r>
        <w:t>Class Archetype</w:t>
      </w:r>
    </w:p>
    <w:p w14:paraId="43D166E6" w14:textId="249CC829" w:rsidR="00FA720E" w:rsidRPr="009C1F22" w:rsidRDefault="003063B1" w:rsidP="009C1F22">
      <w:r>
        <w:t>Esta class é responsável por guardar os diversos arrays de componentes diferentes bem como uma referência para as entidades.</w:t>
      </w:r>
      <w:r w:rsidR="004B701E">
        <w:t xml:space="preserve"> Também garante que todos os array de componentes são array contíguos. Se um novo componente é inserido este vai para a </w:t>
      </w:r>
      <w:r w:rsidR="00C376C5">
        <w:t xml:space="preserve">última posição do array. Quando um componente a meio do array é retirado, o </w:t>
      </w:r>
      <w:r w:rsidR="00FA720E">
        <w:t>último</w:t>
      </w:r>
      <w:r w:rsidR="00C376C5">
        <w:t xml:space="preserve"> </w:t>
      </w:r>
      <w:r w:rsidR="00C376C5">
        <w:lastRenderedPageBreak/>
        <w:t>elemento do array ocupa o índice do elemento retirado mantendo assim os arrays sempre contíguos.</w:t>
      </w:r>
    </w:p>
    <w:p w14:paraId="32D365B7" w14:textId="7CAD1A4F" w:rsidR="00D474E1" w:rsidRDefault="00D474E1" w:rsidP="00D474E1">
      <w:pPr>
        <w:pStyle w:val="Heading4"/>
      </w:pPr>
      <w:r>
        <w:t xml:space="preserve">Class </w:t>
      </w:r>
      <w:proofErr w:type="spellStart"/>
      <w:r>
        <w:t>ISystem</w:t>
      </w:r>
      <w:proofErr w:type="spellEnd"/>
      <w:r>
        <w:t xml:space="preserve"> e System</w:t>
      </w:r>
    </w:p>
    <w:p w14:paraId="17D73A38" w14:textId="42C281E5" w:rsidR="00FA720E" w:rsidRDefault="00FA720E" w:rsidP="00FA720E">
      <w:r>
        <w:t xml:space="preserve">Class </w:t>
      </w:r>
      <w:proofErr w:type="spellStart"/>
      <w:r>
        <w:t>ISystem</w:t>
      </w:r>
      <w:proofErr w:type="spellEnd"/>
      <w:r>
        <w:t xml:space="preserve"> </w:t>
      </w:r>
      <w:r w:rsidR="00316DCB">
        <w:t xml:space="preserve">é a class base que guarda a </w:t>
      </w:r>
      <w:r w:rsidR="00A845D5">
        <w:t xml:space="preserve">assinatura do sistema (o que por sua vez identifica quais os </w:t>
      </w:r>
      <w:r w:rsidR="00C56AC1">
        <w:t>componentes a que o sistema está interessado)</w:t>
      </w:r>
      <w:r w:rsidR="00AE4D67">
        <w:t>.</w:t>
      </w:r>
    </w:p>
    <w:p w14:paraId="4666A657" w14:textId="16E75AF7" w:rsidR="009A546C" w:rsidRPr="00FA720E" w:rsidRDefault="00AE4D67" w:rsidP="00FA720E">
      <w:r>
        <w:t xml:space="preserve">A class System é uma class </w:t>
      </w:r>
      <w:proofErr w:type="spellStart"/>
      <w:r w:rsidR="00A34371">
        <w:t>template</w:t>
      </w:r>
      <w:proofErr w:type="spellEnd"/>
      <w:r w:rsidR="00A34371">
        <w:t xml:space="preserve"> que identifica os diversos componentes sobre os quais atua</w:t>
      </w:r>
      <w:r w:rsidR="009A546C">
        <w:t>. Todos os sistemas herdam desta class.</w:t>
      </w:r>
    </w:p>
    <w:p w14:paraId="0CA1C9BD" w14:textId="6B08357D" w:rsidR="00D474E1" w:rsidRDefault="00D474E1" w:rsidP="00D474E1">
      <w:pPr>
        <w:pStyle w:val="Heading4"/>
      </w:pPr>
      <w:r>
        <w:t>Class Entity</w:t>
      </w:r>
    </w:p>
    <w:p w14:paraId="1CB1BA88" w14:textId="531935DD" w:rsidR="00D52C68" w:rsidRPr="009A546C" w:rsidRDefault="009A546C" w:rsidP="009A546C">
      <w:r>
        <w:t>Esta class identifica uma entidade do jogo. Para além disso</w:t>
      </w:r>
      <w:r w:rsidR="00157EB7">
        <w:t xml:space="preserve"> guarda tem um Signature que identifica o Archetype a que pertence e tem um índice que indica qual é </w:t>
      </w:r>
      <w:r w:rsidR="00D52C68">
        <w:t>o índice nos arrays do Archetype dos seus componentes.</w:t>
      </w:r>
    </w:p>
    <w:p w14:paraId="7055511A" w14:textId="694DA216" w:rsidR="00D474E1" w:rsidRDefault="00D474E1" w:rsidP="00D474E1">
      <w:pPr>
        <w:pStyle w:val="Heading4"/>
      </w:pPr>
      <w:r>
        <w:t xml:space="preserve">Class </w:t>
      </w:r>
      <w:proofErr w:type="spellStart"/>
      <w:r>
        <w:t>TaskScheduler</w:t>
      </w:r>
      <w:proofErr w:type="spellEnd"/>
    </w:p>
    <w:p w14:paraId="6250060C" w14:textId="7BBCBE3A" w:rsidR="00D52C68" w:rsidRPr="00D52C68" w:rsidRDefault="00110BEA" w:rsidP="00D52C68">
      <w:r>
        <w:t>Esta class é responsável pela gestão d</w:t>
      </w:r>
      <w:r w:rsidR="00C4726E">
        <w:t xml:space="preserve">as </w:t>
      </w:r>
      <w:proofErr w:type="spellStart"/>
      <w:r w:rsidR="00C4726E">
        <w:t>threads</w:t>
      </w:r>
      <w:proofErr w:type="spellEnd"/>
      <w:r w:rsidR="00C4726E">
        <w:t xml:space="preserve"> existentes e por agendamento das várias tarefas executadas em </w:t>
      </w:r>
      <w:proofErr w:type="spellStart"/>
      <w:r w:rsidR="00C4726E">
        <w:t>threads</w:t>
      </w:r>
      <w:proofErr w:type="spellEnd"/>
      <w:r w:rsidR="00C4726E">
        <w:t xml:space="preserve"> diferentes.</w:t>
      </w:r>
      <w:r w:rsidR="00786E68">
        <w:t xml:space="preserve"> Cada tarefa é executada em uma </w:t>
      </w:r>
      <w:proofErr w:type="spellStart"/>
      <w:r w:rsidR="00786E68">
        <w:t>thread</w:t>
      </w:r>
      <w:proofErr w:type="spellEnd"/>
      <w:r w:rsidR="00786E68">
        <w:t xml:space="preserve">. Se </w:t>
      </w:r>
      <w:r w:rsidR="003F2EF1">
        <w:t xml:space="preserve">existirem 8 </w:t>
      </w:r>
      <w:proofErr w:type="spellStart"/>
      <w:r w:rsidR="003F2EF1">
        <w:t>threads</w:t>
      </w:r>
      <w:proofErr w:type="spellEnd"/>
      <w:r w:rsidR="003F2EF1">
        <w:t xml:space="preserve"> significa que podem ser executadas 8 tarefas ao mesmo tempo.</w:t>
      </w:r>
    </w:p>
    <w:p w14:paraId="1E1F1952" w14:textId="1DC3D3B6" w:rsidR="00D474E1" w:rsidRDefault="00D474E1" w:rsidP="00D474E1">
      <w:pPr>
        <w:pStyle w:val="Heading4"/>
      </w:pPr>
      <w:r>
        <w:t xml:space="preserve">Class </w:t>
      </w:r>
      <w:proofErr w:type="spellStart"/>
      <w:r>
        <w:t>TaskQueue</w:t>
      </w:r>
      <w:proofErr w:type="spellEnd"/>
    </w:p>
    <w:p w14:paraId="70725CC8" w14:textId="49418CD3" w:rsidR="00E86C86" w:rsidRPr="00E86C86" w:rsidRDefault="00E86C86" w:rsidP="00E86C86">
      <w:r>
        <w:t xml:space="preserve">Esta class é responsável por ter uma fila única de tarefas a executar em </w:t>
      </w:r>
      <w:proofErr w:type="spellStart"/>
      <w:r>
        <w:t>threads</w:t>
      </w:r>
      <w:proofErr w:type="spellEnd"/>
      <w:r>
        <w:t xml:space="preserve"> diferentes.</w:t>
      </w:r>
      <w:r w:rsidR="00786E68">
        <w:t xml:space="preserve"> Primeira tarefa a entrar na fila é a primeira tarefa a ser executada.</w:t>
      </w:r>
    </w:p>
    <w:p w14:paraId="048DF967" w14:textId="0A7C6DDB" w:rsidR="00D474E1" w:rsidRDefault="00D474E1" w:rsidP="00D474E1">
      <w:pPr>
        <w:pStyle w:val="Heading4"/>
      </w:pPr>
      <w:r>
        <w:t xml:space="preserve">Class </w:t>
      </w:r>
      <w:proofErr w:type="spellStart"/>
      <w:r>
        <w:t>ITask</w:t>
      </w:r>
      <w:proofErr w:type="spellEnd"/>
      <w:r>
        <w:t xml:space="preserve"> e </w:t>
      </w:r>
      <w:proofErr w:type="spellStart"/>
      <w:r>
        <w:t>Task</w:t>
      </w:r>
      <w:proofErr w:type="spellEnd"/>
    </w:p>
    <w:p w14:paraId="64ECE42F" w14:textId="4A6D31E7" w:rsidR="00F41DAE" w:rsidRPr="00DB0947" w:rsidRDefault="00DB0947" w:rsidP="00DB0947">
      <w:proofErr w:type="spellStart"/>
      <w:r>
        <w:t>ITask</w:t>
      </w:r>
      <w:proofErr w:type="spellEnd"/>
      <w:r>
        <w:t xml:space="preserve"> é a class abstrata para </w:t>
      </w:r>
      <w:proofErr w:type="spellStart"/>
      <w:r>
        <w:t>Task</w:t>
      </w:r>
      <w:proofErr w:type="spellEnd"/>
      <w:r>
        <w:t xml:space="preserve">. </w:t>
      </w:r>
      <w:r w:rsidR="002A4FDE">
        <w:t xml:space="preserve">Esta class é responsável por </w:t>
      </w:r>
      <w:r w:rsidR="00CF6A59">
        <w:t xml:space="preserve">executar uma tarefa em paralelo. Para além disso também é responsável por colocar na </w:t>
      </w:r>
      <w:proofErr w:type="spellStart"/>
      <w:r w:rsidR="00CF6A59">
        <w:t>TaskQueue</w:t>
      </w:r>
      <w:proofErr w:type="spellEnd"/>
      <w:r w:rsidR="00CF6A59">
        <w:t xml:space="preserve"> outras tarefas </w:t>
      </w:r>
      <w:r w:rsidR="00F41DAE">
        <w:t>cujo</w:t>
      </w:r>
      <w:r w:rsidR="007B0E8C">
        <w:t xml:space="preserve"> seu input depende do output da tarefa executada.</w:t>
      </w:r>
    </w:p>
    <w:p w14:paraId="3904D16B" w14:textId="4915A1A5" w:rsidR="00D474E1" w:rsidRDefault="00D474E1" w:rsidP="00D474E1">
      <w:pPr>
        <w:pStyle w:val="Heading4"/>
      </w:pPr>
      <w:r>
        <w:t xml:space="preserve">Class </w:t>
      </w:r>
      <w:proofErr w:type="spellStart"/>
      <w:r>
        <w:t>ActionHolder</w:t>
      </w:r>
      <w:proofErr w:type="spellEnd"/>
    </w:p>
    <w:p w14:paraId="179924C5" w14:textId="1DC8B085" w:rsidR="00D474E1" w:rsidRPr="00D474E1" w:rsidRDefault="001B17FB" w:rsidP="00D474E1">
      <w:r>
        <w:t xml:space="preserve">Esta class é responsável por delegar a colocação de </w:t>
      </w:r>
      <w:proofErr w:type="spellStart"/>
      <w:r w:rsidR="00A471B9">
        <w:t>Task</w:t>
      </w:r>
      <w:proofErr w:type="spellEnd"/>
      <w:r w:rsidR="00A471B9">
        <w:t xml:space="preserve"> na </w:t>
      </w:r>
      <w:proofErr w:type="spellStart"/>
      <w:r w:rsidR="00A471B9">
        <w:t>TaskQueue</w:t>
      </w:r>
      <w:proofErr w:type="spellEnd"/>
      <w:r w:rsidR="00A471B9">
        <w:t xml:space="preserve"> para outras </w:t>
      </w:r>
      <w:proofErr w:type="spellStart"/>
      <w:r w:rsidR="00A471B9">
        <w:t>Tasks</w:t>
      </w:r>
      <w:proofErr w:type="spellEnd"/>
      <w:r w:rsidR="00A471B9">
        <w:t xml:space="preserve"> quando necessário.</w:t>
      </w:r>
    </w:p>
    <w:p w14:paraId="498256DA" w14:textId="55AEFA15" w:rsidR="001665F3" w:rsidRDefault="008A1CA2" w:rsidP="008A1CA2">
      <w:pPr>
        <w:pStyle w:val="Heading3"/>
      </w:pPr>
      <w:bookmarkStart w:id="51" w:name="_Toc77164452"/>
      <w:r>
        <w:t>Implementação de ECS</w:t>
      </w:r>
      <w:bookmarkEnd w:id="51"/>
    </w:p>
    <w:p w14:paraId="4E0F93FC" w14:textId="2CDB82F2" w:rsidR="008A1CA2" w:rsidRDefault="00D87F1D" w:rsidP="008A1CA2">
      <w:r>
        <w:t>Nesta secção é explicada de forma detalhada a implementação de ECS</w:t>
      </w:r>
      <w:r w:rsidR="003228B1">
        <w:t xml:space="preserve"> bem como algumas das decisões tomadas ao longo da sua implementação.</w:t>
      </w:r>
    </w:p>
    <w:p w14:paraId="7E031DF4" w14:textId="77777777" w:rsidR="003228B1" w:rsidRDefault="003228B1" w:rsidP="008A1CA2"/>
    <w:p w14:paraId="231CF4D3" w14:textId="550F5E9D" w:rsidR="003228B1" w:rsidRDefault="003228B1" w:rsidP="003228B1">
      <w:pPr>
        <w:pStyle w:val="Heading4"/>
      </w:pPr>
      <w:bookmarkStart w:id="52" w:name="_Ref76912428"/>
      <w:r>
        <w:lastRenderedPageBreak/>
        <w:t>Signature</w:t>
      </w:r>
      <w:bookmarkEnd w:id="52"/>
    </w:p>
    <w:p w14:paraId="2038FB44" w14:textId="7BD93C69" w:rsidR="003228B1" w:rsidRDefault="00176824" w:rsidP="003228B1">
      <w:r>
        <w:t>Antes de entrar em grandes detalhes de ECS é primeiro necessário perceber o que são as Signatures e como funcionam.</w:t>
      </w:r>
    </w:p>
    <w:p w14:paraId="0B9D12E7" w14:textId="183DFBF3" w:rsidR="00C8579A" w:rsidRDefault="00C8579A" w:rsidP="003228B1">
      <w:r>
        <w:t xml:space="preserve">Uma Signature é apenas um conjunto de bits que </w:t>
      </w:r>
      <w:r w:rsidR="00D41032">
        <w:t>indica a presença de um determinado componente ou a sua ausência.</w:t>
      </w:r>
      <w:r w:rsidR="00280754">
        <w:t xml:space="preserve"> A cada</w:t>
      </w:r>
      <w:r w:rsidR="00053B5F">
        <w:t xml:space="preserve"> tipo de</w:t>
      </w:r>
      <w:r w:rsidR="00280754">
        <w:t xml:space="preserve"> componente é atribuído um ID e esse mesmo </w:t>
      </w:r>
      <w:r w:rsidR="00E12F02">
        <w:t xml:space="preserve">valor </w:t>
      </w:r>
      <w:r w:rsidR="00F96530">
        <w:t xml:space="preserve">acabar por determinar o índice correspondente na Signature que indica a sua presença. Vejamos o seguinte exemplo: Supondo que tempos os seguintes </w:t>
      </w:r>
      <w:r w:rsidR="00BF5871">
        <w:t xml:space="preserve">tipos de </w:t>
      </w:r>
      <w:r w:rsidR="00F96530">
        <w:t>componentes com os seus respetivos ID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51"/>
        <w:gridCol w:w="4151"/>
      </w:tblGrid>
      <w:tr w:rsidR="00F96530" w14:paraId="3A7B41CF" w14:textId="77777777" w:rsidTr="00664A41">
        <w:tc>
          <w:tcPr>
            <w:tcW w:w="4151" w:type="dxa"/>
            <w:shd w:val="clear" w:color="auto" w:fill="000000" w:themeFill="text1"/>
            <w:vAlign w:val="center"/>
          </w:tcPr>
          <w:p w14:paraId="64FA36F8" w14:textId="277E9D03" w:rsidR="00F96530" w:rsidRPr="00664A41" w:rsidRDefault="00F96530" w:rsidP="00664A41">
            <w:pPr>
              <w:jc w:val="center"/>
              <w:rPr>
                <w:b/>
                <w:bCs/>
                <w:sz w:val="28"/>
                <w:szCs w:val="28"/>
              </w:rPr>
            </w:pPr>
            <w:r w:rsidRPr="00664A41">
              <w:rPr>
                <w:b/>
                <w:bCs/>
                <w:sz w:val="28"/>
                <w:szCs w:val="28"/>
              </w:rPr>
              <w:t>Componente</w:t>
            </w:r>
          </w:p>
        </w:tc>
        <w:tc>
          <w:tcPr>
            <w:tcW w:w="4151" w:type="dxa"/>
            <w:shd w:val="clear" w:color="auto" w:fill="000000" w:themeFill="text1"/>
            <w:vAlign w:val="center"/>
          </w:tcPr>
          <w:p w14:paraId="6E1BC5AC" w14:textId="06774A75" w:rsidR="00F96530" w:rsidRPr="00664A41" w:rsidRDefault="00F96530" w:rsidP="00664A41">
            <w:pPr>
              <w:jc w:val="center"/>
              <w:rPr>
                <w:b/>
                <w:bCs/>
                <w:sz w:val="28"/>
                <w:szCs w:val="28"/>
              </w:rPr>
            </w:pPr>
            <w:r w:rsidRPr="00664A41">
              <w:rPr>
                <w:b/>
                <w:bCs/>
                <w:sz w:val="28"/>
                <w:szCs w:val="28"/>
              </w:rPr>
              <w:t>ID</w:t>
            </w:r>
          </w:p>
        </w:tc>
      </w:tr>
      <w:tr w:rsidR="00F96530" w14:paraId="086260B9" w14:textId="77777777" w:rsidTr="00664A41">
        <w:tc>
          <w:tcPr>
            <w:tcW w:w="4151" w:type="dxa"/>
            <w:vAlign w:val="center"/>
          </w:tcPr>
          <w:p w14:paraId="25987273" w14:textId="0C5D1423" w:rsidR="00F96530" w:rsidRDefault="00664A41" w:rsidP="00664A41">
            <w:pPr>
              <w:jc w:val="center"/>
            </w:pPr>
            <w:r>
              <w:t>Posição</w:t>
            </w:r>
          </w:p>
        </w:tc>
        <w:tc>
          <w:tcPr>
            <w:tcW w:w="4151" w:type="dxa"/>
            <w:vAlign w:val="center"/>
          </w:tcPr>
          <w:p w14:paraId="646B6DDB" w14:textId="15AB5D1B" w:rsidR="00F96530" w:rsidRDefault="00664A41" w:rsidP="00664A41">
            <w:pPr>
              <w:jc w:val="center"/>
            </w:pPr>
            <w:r>
              <w:t>0</w:t>
            </w:r>
          </w:p>
        </w:tc>
      </w:tr>
      <w:tr w:rsidR="00F96530" w14:paraId="4C48AE3D" w14:textId="77777777" w:rsidTr="00BF5871">
        <w:tc>
          <w:tcPr>
            <w:tcW w:w="4151" w:type="dxa"/>
            <w:shd w:val="clear" w:color="auto" w:fill="F2F2F2" w:themeFill="background1" w:themeFillShade="F2"/>
            <w:vAlign w:val="center"/>
          </w:tcPr>
          <w:p w14:paraId="41255DD7" w14:textId="5A3A389E" w:rsidR="00F96530" w:rsidRDefault="00664A41" w:rsidP="00664A41">
            <w:pPr>
              <w:jc w:val="center"/>
            </w:pPr>
            <w:r>
              <w:t>Velocidade</w:t>
            </w:r>
          </w:p>
        </w:tc>
        <w:tc>
          <w:tcPr>
            <w:tcW w:w="4151" w:type="dxa"/>
            <w:shd w:val="clear" w:color="auto" w:fill="F2F2F2" w:themeFill="background1" w:themeFillShade="F2"/>
            <w:vAlign w:val="center"/>
          </w:tcPr>
          <w:p w14:paraId="518DE9A1" w14:textId="6A1F8E0D" w:rsidR="00F96530" w:rsidRDefault="00664A41" w:rsidP="00664A41">
            <w:pPr>
              <w:jc w:val="center"/>
            </w:pPr>
            <w:r>
              <w:t>1</w:t>
            </w:r>
          </w:p>
        </w:tc>
      </w:tr>
      <w:tr w:rsidR="00F96530" w14:paraId="62A05097" w14:textId="77777777" w:rsidTr="00664A41">
        <w:tc>
          <w:tcPr>
            <w:tcW w:w="4151" w:type="dxa"/>
            <w:vAlign w:val="center"/>
          </w:tcPr>
          <w:p w14:paraId="1B513174" w14:textId="546083C1" w:rsidR="00F96530" w:rsidRDefault="00664A41" w:rsidP="00664A41">
            <w:pPr>
              <w:jc w:val="center"/>
            </w:pPr>
            <w:r>
              <w:t>Vida</w:t>
            </w:r>
          </w:p>
        </w:tc>
        <w:tc>
          <w:tcPr>
            <w:tcW w:w="4151" w:type="dxa"/>
            <w:vAlign w:val="center"/>
          </w:tcPr>
          <w:p w14:paraId="14E2FA12" w14:textId="5799803B" w:rsidR="00F96530" w:rsidRDefault="00664A41" w:rsidP="00664A41">
            <w:pPr>
              <w:jc w:val="center"/>
            </w:pPr>
            <w:r>
              <w:t>2</w:t>
            </w:r>
          </w:p>
        </w:tc>
      </w:tr>
    </w:tbl>
    <w:p w14:paraId="7ED99839" w14:textId="5F517243" w:rsidR="001665F3" w:rsidRDefault="00974637" w:rsidP="00C24043">
      <w:r>
        <w:t xml:space="preserve">Isto implica que todas as </w:t>
      </w:r>
      <w:r w:rsidR="009B5113">
        <w:t>Signatures</w:t>
      </w:r>
      <w:r>
        <w:t xml:space="preserve"> terão 3 bits</w:t>
      </w:r>
      <w:r w:rsidR="00C94321">
        <w:t>. Na tabela seguinte existem 3 Signatures</w:t>
      </w:r>
      <w:r w:rsidR="003939A8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75"/>
        <w:gridCol w:w="2075"/>
        <w:gridCol w:w="2076"/>
        <w:gridCol w:w="2076"/>
      </w:tblGrid>
      <w:tr w:rsidR="00CE77FF" w14:paraId="62BE1DA7" w14:textId="77777777" w:rsidTr="003F69CE">
        <w:tc>
          <w:tcPr>
            <w:tcW w:w="2075" w:type="dxa"/>
            <w:shd w:val="clear" w:color="auto" w:fill="000000" w:themeFill="text1"/>
            <w:vAlign w:val="center"/>
          </w:tcPr>
          <w:p w14:paraId="7E488D79" w14:textId="63A74E5C" w:rsidR="00CE77FF" w:rsidRPr="003F69CE" w:rsidRDefault="009B5113" w:rsidP="003F69CE">
            <w:pPr>
              <w:jc w:val="center"/>
              <w:rPr>
                <w:b/>
                <w:bCs/>
                <w:sz w:val="28"/>
                <w:szCs w:val="28"/>
              </w:rPr>
            </w:pPr>
            <w:r w:rsidRPr="003F69CE">
              <w:rPr>
                <w:b/>
                <w:bCs/>
                <w:sz w:val="28"/>
                <w:szCs w:val="28"/>
              </w:rPr>
              <w:t>Signature</w:t>
            </w:r>
          </w:p>
        </w:tc>
        <w:tc>
          <w:tcPr>
            <w:tcW w:w="2075" w:type="dxa"/>
            <w:shd w:val="clear" w:color="auto" w:fill="000000" w:themeFill="text1"/>
            <w:vAlign w:val="center"/>
          </w:tcPr>
          <w:p w14:paraId="406848CD" w14:textId="1A2D8ED6" w:rsidR="00CE77FF" w:rsidRPr="003F69CE" w:rsidRDefault="00CE77FF" w:rsidP="003F69CE">
            <w:pPr>
              <w:jc w:val="center"/>
              <w:rPr>
                <w:b/>
                <w:bCs/>
                <w:sz w:val="28"/>
                <w:szCs w:val="28"/>
              </w:rPr>
            </w:pPr>
            <w:r w:rsidRPr="003F69CE">
              <w:rPr>
                <w:b/>
                <w:bCs/>
                <w:sz w:val="28"/>
                <w:szCs w:val="28"/>
              </w:rPr>
              <w:t>Bit 2</w:t>
            </w:r>
          </w:p>
        </w:tc>
        <w:tc>
          <w:tcPr>
            <w:tcW w:w="2076" w:type="dxa"/>
            <w:shd w:val="clear" w:color="auto" w:fill="000000" w:themeFill="text1"/>
            <w:vAlign w:val="center"/>
          </w:tcPr>
          <w:p w14:paraId="7BBDC566" w14:textId="3C06CDCB" w:rsidR="00CE77FF" w:rsidRPr="003F69CE" w:rsidRDefault="00CE77FF" w:rsidP="003F69CE">
            <w:pPr>
              <w:jc w:val="center"/>
              <w:rPr>
                <w:b/>
                <w:bCs/>
                <w:sz w:val="28"/>
                <w:szCs w:val="28"/>
              </w:rPr>
            </w:pPr>
            <w:r w:rsidRPr="003F69CE">
              <w:rPr>
                <w:b/>
                <w:bCs/>
                <w:sz w:val="28"/>
                <w:szCs w:val="28"/>
              </w:rPr>
              <w:t>Bit 1</w:t>
            </w:r>
          </w:p>
        </w:tc>
        <w:tc>
          <w:tcPr>
            <w:tcW w:w="2076" w:type="dxa"/>
            <w:shd w:val="clear" w:color="auto" w:fill="000000" w:themeFill="text1"/>
            <w:vAlign w:val="center"/>
          </w:tcPr>
          <w:p w14:paraId="3A4ACD98" w14:textId="2D897A3A" w:rsidR="00CE77FF" w:rsidRPr="003F69CE" w:rsidRDefault="00CE77FF" w:rsidP="003F69CE">
            <w:pPr>
              <w:jc w:val="center"/>
              <w:rPr>
                <w:b/>
                <w:bCs/>
                <w:sz w:val="28"/>
                <w:szCs w:val="28"/>
              </w:rPr>
            </w:pPr>
            <w:r w:rsidRPr="003F69CE">
              <w:rPr>
                <w:b/>
                <w:bCs/>
                <w:sz w:val="28"/>
                <w:szCs w:val="28"/>
              </w:rPr>
              <w:t>Bit 0</w:t>
            </w:r>
          </w:p>
        </w:tc>
      </w:tr>
      <w:tr w:rsidR="003F69CE" w14:paraId="54D2619B" w14:textId="77777777" w:rsidTr="003F69CE">
        <w:tc>
          <w:tcPr>
            <w:tcW w:w="2075" w:type="dxa"/>
            <w:vAlign w:val="center"/>
          </w:tcPr>
          <w:p w14:paraId="696EFE9C" w14:textId="7BBF97CA" w:rsidR="003F69CE" w:rsidRDefault="003F69CE" w:rsidP="003F69CE">
            <w:pPr>
              <w:jc w:val="center"/>
            </w:pPr>
            <w:r>
              <w:t>S0</w:t>
            </w:r>
          </w:p>
        </w:tc>
        <w:tc>
          <w:tcPr>
            <w:tcW w:w="2075" w:type="dxa"/>
            <w:vAlign w:val="center"/>
          </w:tcPr>
          <w:p w14:paraId="622AA24D" w14:textId="7BF95661" w:rsidR="003F69CE" w:rsidRDefault="003F69CE" w:rsidP="003F69CE">
            <w:pPr>
              <w:jc w:val="center"/>
            </w:pPr>
            <w:r>
              <w:t>0</w:t>
            </w:r>
          </w:p>
        </w:tc>
        <w:tc>
          <w:tcPr>
            <w:tcW w:w="2076" w:type="dxa"/>
            <w:vAlign w:val="center"/>
          </w:tcPr>
          <w:p w14:paraId="18A158F0" w14:textId="2773C425" w:rsidR="003F69CE" w:rsidRDefault="003F69CE" w:rsidP="003F69CE">
            <w:pPr>
              <w:jc w:val="center"/>
            </w:pPr>
            <w:r>
              <w:t>1</w:t>
            </w:r>
          </w:p>
        </w:tc>
        <w:tc>
          <w:tcPr>
            <w:tcW w:w="2076" w:type="dxa"/>
            <w:vAlign w:val="center"/>
          </w:tcPr>
          <w:p w14:paraId="00DDB76C" w14:textId="1F38917D" w:rsidR="003F69CE" w:rsidRDefault="003F69CE" w:rsidP="003F69CE">
            <w:pPr>
              <w:jc w:val="center"/>
            </w:pPr>
            <w:r>
              <w:t>0</w:t>
            </w:r>
          </w:p>
        </w:tc>
      </w:tr>
      <w:tr w:rsidR="003F69CE" w14:paraId="575CDC48" w14:textId="77777777" w:rsidTr="00BF5871">
        <w:tc>
          <w:tcPr>
            <w:tcW w:w="2075" w:type="dxa"/>
            <w:shd w:val="clear" w:color="auto" w:fill="F2F2F2" w:themeFill="background1" w:themeFillShade="F2"/>
            <w:vAlign w:val="center"/>
          </w:tcPr>
          <w:p w14:paraId="7603E4A7" w14:textId="2C385E46" w:rsidR="003F69CE" w:rsidRDefault="003F69CE" w:rsidP="003F69CE">
            <w:pPr>
              <w:jc w:val="center"/>
            </w:pPr>
            <w:r>
              <w:t>S1</w:t>
            </w:r>
          </w:p>
        </w:tc>
        <w:tc>
          <w:tcPr>
            <w:tcW w:w="2075" w:type="dxa"/>
            <w:shd w:val="clear" w:color="auto" w:fill="F2F2F2" w:themeFill="background1" w:themeFillShade="F2"/>
            <w:vAlign w:val="center"/>
          </w:tcPr>
          <w:p w14:paraId="0E67CE83" w14:textId="58323E47" w:rsidR="003F69CE" w:rsidRDefault="003F69CE" w:rsidP="003F69CE">
            <w:pPr>
              <w:jc w:val="center"/>
            </w:pPr>
            <w:r>
              <w:t>1</w:t>
            </w:r>
          </w:p>
        </w:tc>
        <w:tc>
          <w:tcPr>
            <w:tcW w:w="2076" w:type="dxa"/>
            <w:shd w:val="clear" w:color="auto" w:fill="F2F2F2" w:themeFill="background1" w:themeFillShade="F2"/>
            <w:vAlign w:val="center"/>
          </w:tcPr>
          <w:p w14:paraId="3F6A242C" w14:textId="1A8C09C7" w:rsidR="003F69CE" w:rsidRDefault="003F69CE" w:rsidP="003F69CE">
            <w:pPr>
              <w:jc w:val="center"/>
            </w:pPr>
            <w:r>
              <w:t>1</w:t>
            </w:r>
          </w:p>
        </w:tc>
        <w:tc>
          <w:tcPr>
            <w:tcW w:w="2076" w:type="dxa"/>
            <w:shd w:val="clear" w:color="auto" w:fill="F2F2F2" w:themeFill="background1" w:themeFillShade="F2"/>
            <w:vAlign w:val="center"/>
          </w:tcPr>
          <w:p w14:paraId="65FA88BE" w14:textId="095FE4EC" w:rsidR="003F69CE" w:rsidRDefault="003F69CE" w:rsidP="003F69CE">
            <w:pPr>
              <w:jc w:val="center"/>
            </w:pPr>
            <w:r>
              <w:t>1</w:t>
            </w:r>
          </w:p>
        </w:tc>
      </w:tr>
      <w:tr w:rsidR="003F69CE" w14:paraId="4086069F" w14:textId="77777777" w:rsidTr="003F69CE">
        <w:tc>
          <w:tcPr>
            <w:tcW w:w="2075" w:type="dxa"/>
            <w:vAlign w:val="center"/>
          </w:tcPr>
          <w:p w14:paraId="18CDCFE1" w14:textId="5EA85CB4" w:rsidR="003F69CE" w:rsidRDefault="003F69CE" w:rsidP="003F69CE">
            <w:pPr>
              <w:jc w:val="center"/>
            </w:pPr>
            <w:r>
              <w:t>S2</w:t>
            </w:r>
          </w:p>
        </w:tc>
        <w:tc>
          <w:tcPr>
            <w:tcW w:w="2075" w:type="dxa"/>
            <w:vAlign w:val="center"/>
          </w:tcPr>
          <w:p w14:paraId="2AAC9CB8" w14:textId="3EDDEC1B" w:rsidR="003F69CE" w:rsidRDefault="003F69CE" w:rsidP="003F69CE">
            <w:pPr>
              <w:jc w:val="center"/>
            </w:pPr>
            <w:r>
              <w:t>1</w:t>
            </w:r>
          </w:p>
        </w:tc>
        <w:tc>
          <w:tcPr>
            <w:tcW w:w="2076" w:type="dxa"/>
            <w:vAlign w:val="center"/>
          </w:tcPr>
          <w:p w14:paraId="3B04F83D" w14:textId="62B78E64" w:rsidR="003F69CE" w:rsidRDefault="003F69CE" w:rsidP="003F69CE">
            <w:pPr>
              <w:jc w:val="center"/>
            </w:pPr>
            <w:r>
              <w:t>0</w:t>
            </w:r>
          </w:p>
        </w:tc>
        <w:tc>
          <w:tcPr>
            <w:tcW w:w="2076" w:type="dxa"/>
            <w:vAlign w:val="center"/>
          </w:tcPr>
          <w:p w14:paraId="48B41B3E" w14:textId="36DE7037" w:rsidR="003F69CE" w:rsidRDefault="003F69CE" w:rsidP="003F69CE">
            <w:pPr>
              <w:jc w:val="center"/>
            </w:pPr>
            <w:r>
              <w:t>1</w:t>
            </w:r>
          </w:p>
        </w:tc>
      </w:tr>
    </w:tbl>
    <w:p w14:paraId="1B99B63D" w14:textId="5A304EEE" w:rsidR="004D0C70" w:rsidRDefault="004D0C70" w:rsidP="00C24043">
      <w:r>
        <w:t xml:space="preserve">A Signature S0 indica que </w:t>
      </w:r>
      <w:r w:rsidR="0014543E">
        <w:t>a</w:t>
      </w:r>
      <w:r>
        <w:t xml:space="preserve"> componente </w:t>
      </w:r>
      <w:r w:rsidR="00AA0B09">
        <w:t xml:space="preserve">“Velocidade” faz parte da sua </w:t>
      </w:r>
      <w:r w:rsidR="00DA5864">
        <w:t>Signature enquanto as outras duas não.</w:t>
      </w:r>
    </w:p>
    <w:p w14:paraId="2C2F6929" w14:textId="2E70BE1B" w:rsidR="00DA5864" w:rsidRDefault="00DA5864" w:rsidP="00C24043">
      <w:r>
        <w:t xml:space="preserve">A Signature S1 indica que todos os componentes fazem parte da </w:t>
      </w:r>
      <w:r w:rsidR="009F4036">
        <w:t>sua Signature.</w:t>
      </w:r>
    </w:p>
    <w:p w14:paraId="65D01F76" w14:textId="484AE946" w:rsidR="009F4036" w:rsidRDefault="009F4036" w:rsidP="00C24043">
      <w:r>
        <w:t xml:space="preserve">A Signature S2 indica que a componente “Vida” e “Posição” fazem parte da sua </w:t>
      </w:r>
      <w:r w:rsidR="004A2E81">
        <w:t>Signature,</w:t>
      </w:r>
      <w:r>
        <w:t xml:space="preserve"> mas o componente “Velocidade” não.</w:t>
      </w:r>
    </w:p>
    <w:p w14:paraId="58C05B2F" w14:textId="6734DFCF" w:rsidR="005A12D4" w:rsidRDefault="004A2E81" w:rsidP="00C24043">
      <w:r>
        <w:t xml:space="preserve">Na implementação de ECS as Signature têm </w:t>
      </w:r>
      <w:r w:rsidR="00DF7BCE">
        <w:t>os seguintes objetivos:</w:t>
      </w:r>
    </w:p>
    <w:p w14:paraId="73323DC7" w14:textId="4E23B135" w:rsidR="00DF7BCE" w:rsidRDefault="00DF7BCE" w:rsidP="00DF7BCE">
      <w:pPr>
        <w:pStyle w:val="ListParagraph"/>
        <w:numPr>
          <w:ilvl w:val="0"/>
          <w:numId w:val="21"/>
        </w:numPr>
      </w:pPr>
      <w:r>
        <w:t>Identificar quais são as componentes que fazem parte de uma determinada Entidade</w:t>
      </w:r>
    </w:p>
    <w:p w14:paraId="3D5C0FF4" w14:textId="219CC44D" w:rsidR="00DF7BCE" w:rsidRDefault="001E5F1B" w:rsidP="00DF7BCE">
      <w:pPr>
        <w:pStyle w:val="ListParagraph"/>
        <w:numPr>
          <w:ilvl w:val="0"/>
          <w:numId w:val="21"/>
        </w:numPr>
      </w:pPr>
      <w:r>
        <w:t xml:space="preserve">Identificar quais são os </w:t>
      </w:r>
      <w:r w:rsidR="001D562E">
        <w:t xml:space="preserve">tipos de </w:t>
      </w:r>
      <w:r>
        <w:t xml:space="preserve">componentes </w:t>
      </w:r>
      <w:r w:rsidR="000E630F">
        <w:t>que um determinado</w:t>
      </w:r>
      <w:r w:rsidR="00690A21">
        <w:t xml:space="preserve"> Archetypes guarda</w:t>
      </w:r>
    </w:p>
    <w:p w14:paraId="3A3F93E1" w14:textId="5A7B12C9" w:rsidR="00690A21" w:rsidRDefault="00690A21" w:rsidP="00690A21">
      <w:pPr>
        <w:pStyle w:val="ListParagraph"/>
        <w:numPr>
          <w:ilvl w:val="0"/>
          <w:numId w:val="21"/>
        </w:numPr>
      </w:pPr>
      <w:r>
        <w:lastRenderedPageBreak/>
        <w:t>Identificar quais são os componentes que um determinado Sistema está interessado em processar</w:t>
      </w:r>
    </w:p>
    <w:p w14:paraId="2EAD6D4B" w14:textId="43A45CF6" w:rsidR="00690A21" w:rsidRDefault="005D412C" w:rsidP="00690A21">
      <w:r>
        <w:t xml:space="preserve">A implementação de Signatures é feita através da implementação de estrutura de dados </w:t>
      </w:r>
      <w:proofErr w:type="spellStart"/>
      <w:r>
        <w:t>BitSet</w:t>
      </w:r>
      <w:proofErr w:type="spellEnd"/>
      <w:r>
        <w:t xml:space="preserve"> de C++ e é feito da seguinte maneira:</w:t>
      </w:r>
    </w:p>
    <w:p w14:paraId="76B38980" w14:textId="4FE57DCE" w:rsidR="005D412C" w:rsidRPr="007F3A1D" w:rsidRDefault="00AE7945" w:rsidP="007F3A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proofErr w:type="spellStart"/>
      <w:r w:rsidRPr="007F3A1D">
        <w:rPr>
          <w:rFonts w:ascii="Consolas" w:hAnsi="Consolas"/>
        </w:rPr>
        <w:t>using</w:t>
      </w:r>
      <w:proofErr w:type="spellEnd"/>
      <w:r w:rsidRPr="007F3A1D">
        <w:rPr>
          <w:rFonts w:ascii="Consolas" w:hAnsi="Consolas"/>
        </w:rPr>
        <w:t xml:space="preserve"> Signature = </w:t>
      </w:r>
      <w:proofErr w:type="spellStart"/>
      <w:r w:rsidRPr="007F3A1D">
        <w:rPr>
          <w:rFonts w:ascii="Consolas" w:hAnsi="Consolas"/>
        </w:rPr>
        <w:t>std</w:t>
      </w:r>
      <w:proofErr w:type="spellEnd"/>
      <w:r w:rsidRPr="007F3A1D">
        <w:rPr>
          <w:rFonts w:ascii="Consolas" w:hAnsi="Consolas"/>
        </w:rPr>
        <w:t>::</w:t>
      </w:r>
      <w:proofErr w:type="spellStart"/>
      <w:r w:rsidRPr="007F3A1D">
        <w:rPr>
          <w:rFonts w:ascii="Consolas" w:hAnsi="Consolas"/>
        </w:rPr>
        <w:t>bitset</w:t>
      </w:r>
      <w:proofErr w:type="spellEnd"/>
      <w:r w:rsidRPr="007F3A1D">
        <w:rPr>
          <w:rFonts w:ascii="Consolas" w:hAnsi="Consolas"/>
        </w:rPr>
        <w:t>&lt;MAX_NUM_COMPONENTS</w:t>
      </w:r>
      <w:r w:rsidR="007F3A1D" w:rsidRPr="007F3A1D">
        <w:rPr>
          <w:rFonts w:ascii="Consolas" w:hAnsi="Consolas"/>
        </w:rPr>
        <w:t>&gt;;</w:t>
      </w:r>
    </w:p>
    <w:p w14:paraId="183198FD" w14:textId="0BFB42F5" w:rsidR="00493CBA" w:rsidRDefault="00493CBA" w:rsidP="00493CBA">
      <w:pPr>
        <w:pStyle w:val="Heading4"/>
      </w:pPr>
      <w:r>
        <w:t>Entity</w:t>
      </w:r>
    </w:p>
    <w:p w14:paraId="766B2464" w14:textId="4D0A31E5" w:rsidR="00493CBA" w:rsidRDefault="00780E8D" w:rsidP="00493CBA">
      <w:r>
        <w:t xml:space="preserve">As Entidades funcionam apenas como identificadores e </w:t>
      </w:r>
      <w:r w:rsidR="00426C43">
        <w:t>são definidos da seguinte forma:</w:t>
      </w:r>
    </w:p>
    <w:p w14:paraId="0DA35DE0" w14:textId="1DEEE740" w:rsidR="00426C43" w:rsidRPr="006E2F1D" w:rsidRDefault="00F57E18" w:rsidP="00E068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proofErr w:type="spellStart"/>
      <w:r w:rsidRPr="006E2F1D">
        <w:rPr>
          <w:rFonts w:ascii="Consolas" w:hAnsi="Consolas"/>
        </w:rPr>
        <w:t>struct</w:t>
      </w:r>
      <w:proofErr w:type="spellEnd"/>
      <w:r w:rsidRPr="006E2F1D">
        <w:rPr>
          <w:rFonts w:ascii="Consolas" w:hAnsi="Consolas"/>
        </w:rPr>
        <w:t xml:space="preserve"> Entity</w:t>
      </w:r>
    </w:p>
    <w:p w14:paraId="025BA197" w14:textId="77777777" w:rsidR="00D631CD" w:rsidRPr="006E2F1D" w:rsidRDefault="00D631CD" w:rsidP="00E068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6E2F1D">
        <w:rPr>
          <w:rFonts w:ascii="Consolas" w:hAnsi="Consolas"/>
        </w:rPr>
        <w:t>{</w:t>
      </w:r>
    </w:p>
    <w:p w14:paraId="5485F7EE" w14:textId="62CB6B1C" w:rsidR="00D631CD" w:rsidRPr="006E2F1D" w:rsidRDefault="00D631CD" w:rsidP="00E068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6E2F1D">
        <w:rPr>
          <w:rFonts w:ascii="Consolas" w:hAnsi="Consolas"/>
        </w:rPr>
        <w:t xml:space="preserve">    </w:t>
      </w:r>
      <w:proofErr w:type="spellStart"/>
      <w:r w:rsidR="006E2F1D" w:rsidRPr="006E2F1D">
        <w:rPr>
          <w:rFonts w:ascii="Consolas" w:hAnsi="Consolas"/>
        </w:rPr>
        <w:t>std</w:t>
      </w:r>
      <w:proofErr w:type="spellEnd"/>
      <w:r w:rsidR="006E2F1D" w:rsidRPr="006E2F1D">
        <w:rPr>
          <w:rFonts w:ascii="Consolas" w:hAnsi="Consolas"/>
        </w:rPr>
        <w:t>::</w:t>
      </w:r>
      <w:proofErr w:type="spellStart"/>
      <w:r w:rsidR="006E2F1D" w:rsidRPr="006E2F1D">
        <w:rPr>
          <w:rFonts w:ascii="Consolas" w:hAnsi="Consolas"/>
        </w:rPr>
        <w:t>size_t</w:t>
      </w:r>
      <w:proofErr w:type="spellEnd"/>
      <w:r w:rsidR="006E2F1D" w:rsidRPr="006E2F1D">
        <w:rPr>
          <w:rFonts w:ascii="Consolas" w:hAnsi="Consolas"/>
        </w:rPr>
        <w:t xml:space="preserve"> </w:t>
      </w:r>
      <w:proofErr w:type="spellStart"/>
      <w:r w:rsidR="006E2F1D" w:rsidRPr="006E2F1D">
        <w:rPr>
          <w:rFonts w:ascii="Consolas" w:hAnsi="Consolas"/>
        </w:rPr>
        <w:t>index</w:t>
      </w:r>
      <w:proofErr w:type="spellEnd"/>
      <w:r w:rsidR="006E2F1D" w:rsidRPr="006E2F1D">
        <w:rPr>
          <w:rFonts w:ascii="Consolas" w:hAnsi="Consolas"/>
        </w:rPr>
        <w:t>;</w:t>
      </w:r>
    </w:p>
    <w:p w14:paraId="0DE79651" w14:textId="62145750" w:rsidR="006E2F1D" w:rsidRPr="006E2F1D" w:rsidRDefault="006E2F1D" w:rsidP="00E068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6E2F1D">
        <w:rPr>
          <w:rFonts w:ascii="Consolas" w:hAnsi="Consolas"/>
        </w:rPr>
        <w:t xml:space="preserve">    Signature </w:t>
      </w:r>
      <w:proofErr w:type="spellStart"/>
      <w:r w:rsidRPr="006E2F1D">
        <w:rPr>
          <w:rFonts w:ascii="Consolas" w:hAnsi="Consolas"/>
        </w:rPr>
        <w:t>signature</w:t>
      </w:r>
      <w:proofErr w:type="spellEnd"/>
      <w:r w:rsidRPr="006E2F1D">
        <w:rPr>
          <w:rFonts w:ascii="Consolas" w:hAnsi="Consolas"/>
        </w:rPr>
        <w:t>;</w:t>
      </w:r>
    </w:p>
    <w:p w14:paraId="38A14B49" w14:textId="2E25FCAF" w:rsidR="00D631CD" w:rsidRPr="006E2F1D" w:rsidRDefault="00D631CD" w:rsidP="00E068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6E2F1D">
        <w:rPr>
          <w:rFonts w:ascii="Consolas" w:hAnsi="Consolas"/>
        </w:rPr>
        <w:t>};</w:t>
      </w:r>
    </w:p>
    <w:p w14:paraId="0D5D31BB" w14:textId="6CE69A53" w:rsidR="00426C43" w:rsidRDefault="00122184" w:rsidP="00493CBA">
      <w:r>
        <w:t xml:space="preserve">Onde </w:t>
      </w:r>
      <w:r w:rsidR="00365D82">
        <w:t>o atributo “</w:t>
      </w:r>
      <w:proofErr w:type="spellStart"/>
      <w:r w:rsidR="00365D82">
        <w:t>signature</w:t>
      </w:r>
      <w:proofErr w:type="spellEnd"/>
      <w:r w:rsidR="00365D82">
        <w:t xml:space="preserve">” para além de identificar os componentes que </w:t>
      </w:r>
      <w:r w:rsidR="00436A7B">
        <w:t xml:space="preserve">pertencem à </w:t>
      </w:r>
      <w:r w:rsidR="00B52734">
        <w:t>Entidade, mas</w:t>
      </w:r>
      <w:r w:rsidR="00436A7B">
        <w:t xml:space="preserve"> também identifica a que Archetype </w:t>
      </w:r>
      <w:r w:rsidR="00B52734">
        <w:t>essa</w:t>
      </w:r>
      <w:r w:rsidR="00436A7B">
        <w:t xml:space="preserve"> Entidade pertence.</w:t>
      </w:r>
    </w:p>
    <w:p w14:paraId="5AC62AE6" w14:textId="4D233CAA" w:rsidR="00436A7B" w:rsidRDefault="00436A7B" w:rsidP="00493CBA">
      <w:r>
        <w:t>O atributo “</w:t>
      </w:r>
      <w:proofErr w:type="spellStart"/>
      <w:r>
        <w:t>index</w:t>
      </w:r>
      <w:proofErr w:type="spellEnd"/>
      <w:r>
        <w:t xml:space="preserve">” identifica o índice </w:t>
      </w:r>
      <w:r w:rsidR="00C976EA">
        <w:t>de todos os componentes que fazem parte da Entidade no respetivo Archetype (explorado mais detalhadamente nas próximas secções).</w:t>
      </w:r>
    </w:p>
    <w:p w14:paraId="039F5C7F" w14:textId="538BFB5B" w:rsidR="00C976EA" w:rsidRDefault="003814FD" w:rsidP="003814FD">
      <w:pPr>
        <w:pStyle w:val="Heading4"/>
      </w:pPr>
      <w:proofErr w:type="spellStart"/>
      <w:r>
        <w:t>ComponentArray</w:t>
      </w:r>
      <w:proofErr w:type="spellEnd"/>
    </w:p>
    <w:p w14:paraId="1A505281" w14:textId="5320868C" w:rsidR="003814FD" w:rsidRDefault="006E4AF7" w:rsidP="003814FD">
      <w:proofErr w:type="spellStart"/>
      <w:r>
        <w:t>ComponentArray</w:t>
      </w:r>
      <w:proofErr w:type="spellEnd"/>
      <w:r>
        <w:t xml:space="preserve"> é responsável por </w:t>
      </w:r>
      <w:r w:rsidR="007F5A85">
        <w:t>guardar um conjunto de componentes do mesmo tipo em forma de array.</w:t>
      </w:r>
      <w:r w:rsidR="00E9141B">
        <w:t xml:space="preserve"> Esta class é uma class </w:t>
      </w:r>
      <w:proofErr w:type="spellStart"/>
      <w:r w:rsidR="00E9141B">
        <w:t>template</w:t>
      </w:r>
      <w:proofErr w:type="spellEnd"/>
      <w:r w:rsidR="00E9141B">
        <w:t xml:space="preserve"> o que significa que </w:t>
      </w:r>
      <w:proofErr w:type="spellStart"/>
      <w:r w:rsidR="00E9141B" w:rsidRPr="00895AA1">
        <w:rPr>
          <w:rFonts w:ascii="Consolas" w:hAnsi="Consolas"/>
        </w:rPr>
        <w:t>ComponentArray</w:t>
      </w:r>
      <w:proofErr w:type="spellEnd"/>
      <w:r w:rsidR="00E9141B" w:rsidRPr="00895AA1">
        <w:rPr>
          <w:rFonts w:ascii="Consolas" w:hAnsi="Consolas"/>
        </w:rPr>
        <w:t>&lt;Position&gt;</w:t>
      </w:r>
      <w:r w:rsidR="00E9141B">
        <w:t xml:space="preserve"> irá guardar um array de</w:t>
      </w:r>
      <w:r w:rsidR="00895AA1">
        <w:t xml:space="preserve"> posições e </w:t>
      </w:r>
      <w:proofErr w:type="spellStart"/>
      <w:r w:rsidR="00895AA1" w:rsidRPr="00895AA1">
        <w:rPr>
          <w:rFonts w:ascii="Consolas" w:hAnsi="Consolas"/>
        </w:rPr>
        <w:t>ComponentArray</w:t>
      </w:r>
      <w:proofErr w:type="spellEnd"/>
      <w:r w:rsidR="00895AA1" w:rsidRPr="00895AA1">
        <w:rPr>
          <w:rFonts w:ascii="Consolas" w:hAnsi="Consolas"/>
        </w:rPr>
        <w:t>&lt;Velocity&gt;</w:t>
      </w:r>
      <w:r w:rsidR="00895AA1">
        <w:t xml:space="preserve"> irá guardar um array de velocidades. </w:t>
      </w:r>
      <w:r w:rsidR="000E288E">
        <w:t xml:space="preserve">No entanto existe um problema associado aqui. </w:t>
      </w:r>
      <w:r w:rsidR="00A41040">
        <w:t xml:space="preserve">No exemplo anterior apesar de ambos serem </w:t>
      </w:r>
      <w:proofErr w:type="spellStart"/>
      <w:r w:rsidR="00A41040" w:rsidRPr="00534882">
        <w:rPr>
          <w:rFonts w:ascii="Consolas" w:hAnsi="Consolas"/>
        </w:rPr>
        <w:t>ComponentArray</w:t>
      </w:r>
      <w:proofErr w:type="spellEnd"/>
      <w:r w:rsidR="00534882">
        <w:t xml:space="preserve"> ambos são diferentes </w:t>
      </w:r>
      <w:r w:rsidR="007C727B">
        <w:t xml:space="preserve">o que significa que é impossível ter um array de </w:t>
      </w:r>
      <w:proofErr w:type="spellStart"/>
      <w:r w:rsidR="007C727B" w:rsidRPr="007C727B">
        <w:rPr>
          <w:rFonts w:ascii="Consolas" w:hAnsi="Consolas"/>
        </w:rPr>
        <w:t>ComponentArray</w:t>
      </w:r>
      <w:proofErr w:type="spellEnd"/>
      <w:r w:rsidR="007C727B">
        <w:t xml:space="preserve">. Para resolver o problema, criou-se uma outra class </w:t>
      </w:r>
      <w:proofErr w:type="spellStart"/>
      <w:r w:rsidR="007C727B" w:rsidRPr="007C727B">
        <w:rPr>
          <w:rFonts w:ascii="Consolas" w:hAnsi="Consolas"/>
        </w:rPr>
        <w:t>IComponentArray</w:t>
      </w:r>
      <w:proofErr w:type="spellEnd"/>
      <w:r w:rsidR="007C727B">
        <w:t xml:space="preserve"> que ser como uma class basse para </w:t>
      </w:r>
      <w:proofErr w:type="spellStart"/>
      <w:r w:rsidR="007C727B">
        <w:t>ComponentArray</w:t>
      </w:r>
      <w:proofErr w:type="spellEnd"/>
      <w:r w:rsidR="007C727B">
        <w:t xml:space="preserve">. Assim quando se pretender ter um array de </w:t>
      </w:r>
      <w:proofErr w:type="spellStart"/>
      <w:r w:rsidR="007C727B" w:rsidRPr="00E068F3">
        <w:rPr>
          <w:rFonts w:ascii="Consolas" w:hAnsi="Consolas"/>
        </w:rPr>
        <w:t>ComponentArray</w:t>
      </w:r>
      <w:proofErr w:type="spellEnd"/>
      <w:r w:rsidR="00E068F3">
        <w:t xml:space="preserve"> isto pode ser alcançado através de um array de </w:t>
      </w:r>
      <w:proofErr w:type="spellStart"/>
      <w:r w:rsidR="00E068F3" w:rsidRPr="00E068F3">
        <w:rPr>
          <w:rFonts w:ascii="Consolas" w:hAnsi="Consolas"/>
        </w:rPr>
        <w:t>IComponentArray</w:t>
      </w:r>
      <w:proofErr w:type="spellEnd"/>
      <w:r w:rsidR="00E068F3" w:rsidRPr="00E068F3">
        <w:rPr>
          <w:rFonts w:ascii="Consolas" w:hAnsi="Consolas"/>
        </w:rPr>
        <w:t>*</w:t>
      </w:r>
      <w:r w:rsidR="00E068F3">
        <w:t xml:space="preserve"> da seguinte forma:</w:t>
      </w:r>
    </w:p>
    <w:p w14:paraId="40719B65" w14:textId="54AC1914" w:rsidR="00E068F3" w:rsidRPr="00E068F3" w:rsidRDefault="00E068F3" w:rsidP="00E068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proofErr w:type="spellStart"/>
      <w:r w:rsidRPr="00E068F3">
        <w:rPr>
          <w:rFonts w:ascii="Consolas" w:hAnsi="Consolas"/>
        </w:rPr>
        <w:t>IComponentArray</w:t>
      </w:r>
      <w:proofErr w:type="spellEnd"/>
      <w:r w:rsidRPr="00E068F3">
        <w:rPr>
          <w:rFonts w:ascii="Consolas" w:hAnsi="Consolas"/>
        </w:rPr>
        <w:t xml:space="preserve"> *componentes[10];</w:t>
      </w:r>
    </w:p>
    <w:p w14:paraId="7AF94F57" w14:textId="3B3B6DBB" w:rsidR="00E068F3" w:rsidRDefault="00966CED" w:rsidP="003814FD">
      <w:r>
        <w:lastRenderedPageBreak/>
        <w:t xml:space="preserve">O exemplo anterior permite guardar 10 </w:t>
      </w:r>
      <w:proofErr w:type="spellStart"/>
      <w:r w:rsidRPr="00F749E4">
        <w:rPr>
          <w:rFonts w:ascii="Consolas" w:hAnsi="Consolas"/>
        </w:rPr>
        <w:t>ComponentArray</w:t>
      </w:r>
      <w:proofErr w:type="spellEnd"/>
      <w:r>
        <w:t xml:space="preserve"> independentemente </w:t>
      </w:r>
      <w:r w:rsidR="00411B06">
        <w:t xml:space="preserve">se é </w:t>
      </w:r>
      <w:proofErr w:type="spellStart"/>
      <w:r w:rsidR="00411B06" w:rsidRPr="00F749E4">
        <w:rPr>
          <w:rFonts w:ascii="Consolas" w:hAnsi="Consolas"/>
        </w:rPr>
        <w:t>ComponentArray</w:t>
      </w:r>
      <w:proofErr w:type="spellEnd"/>
      <w:r w:rsidR="00411B06" w:rsidRPr="00F749E4">
        <w:rPr>
          <w:rFonts w:ascii="Consolas" w:hAnsi="Consolas"/>
        </w:rPr>
        <w:t>&lt;Position&gt;</w:t>
      </w:r>
      <w:r w:rsidR="00411B06">
        <w:t xml:space="preserve"> ou </w:t>
      </w:r>
      <w:proofErr w:type="spellStart"/>
      <w:r w:rsidR="00411B06" w:rsidRPr="00F749E4">
        <w:rPr>
          <w:rFonts w:ascii="Consolas" w:hAnsi="Consolas"/>
        </w:rPr>
        <w:t>ComponentArray</w:t>
      </w:r>
      <w:proofErr w:type="spellEnd"/>
      <w:r w:rsidR="00F749E4" w:rsidRPr="00F749E4">
        <w:rPr>
          <w:rFonts w:ascii="Consolas" w:hAnsi="Consolas"/>
        </w:rPr>
        <w:t>&lt;Velocity&gt;</w:t>
      </w:r>
      <w:r w:rsidR="00F749E4">
        <w:t>.</w:t>
      </w:r>
    </w:p>
    <w:p w14:paraId="3A79410E" w14:textId="372076C5" w:rsidR="00F749E4" w:rsidRDefault="00F749E4" w:rsidP="003814FD">
      <w:r>
        <w:t xml:space="preserve">A class </w:t>
      </w:r>
      <w:proofErr w:type="spellStart"/>
      <w:r>
        <w:t>IComponentArray</w:t>
      </w:r>
      <w:proofErr w:type="spellEnd"/>
      <w:r>
        <w:t xml:space="preserve"> é </w:t>
      </w:r>
      <w:r w:rsidR="00313540">
        <w:t xml:space="preserve">uma class vazio sem atributos. A class </w:t>
      </w:r>
      <w:proofErr w:type="spellStart"/>
      <w:r w:rsidR="00313540">
        <w:t>ComponentArray</w:t>
      </w:r>
      <w:proofErr w:type="spellEnd"/>
      <w:r w:rsidR="00313540">
        <w:t xml:space="preserve"> é definida da seguinte forma:</w:t>
      </w:r>
    </w:p>
    <w:p w14:paraId="0D387BCB" w14:textId="2E39C372" w:rsidR="00313540" w:rsidRPr="00347166" w:rsidRDefault="00313540" w:rsidP="003471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proofErr w:type="spellStart"/>
      <w:r w:rsidRPr="00347166">
        <w:rPr>
          <w:rFonts w:ascii="Consolas" w:hAnsi="Consolas"/>
        </w:rPr>
        <w:t>template</w:t>
      </w:r>
      <w:proofErr w:type="spellEnd"/>
      <w:r w:rsidRPr="00347166">
        <w:rPr>
          <w:rFonts w:ascii="Consolas" w:hAnsi="Consolas"/>
        </w:rPr>
        <w:t>&lt;</w:t>
      </w:r>
      <w:proofErr w:type="spellStart"/>
      <w:r w:rsidRPr="00347166">
        <w:rPr>
          <w:rFonts w:ascii="Consolas" w:hAnsi="Consolas"/>
        </w:rPr>
        <w:t>typename</w:t>
      </w:r>
      <w:proofErr w:type="spellEnd"/>
      <w:r w:rsidRPr="00347166">
        <w:rPr>
          <w:rFonts w:ascii="Consolas" w:hAnsi="Consolas"/>
        </w:rPr>
        <w:t xml:space="preserve"> T&gt;</w:t>
      </w:r>
    </w:p>
    <w:p w14:paraId="53EF7B37" w14:textId="1C7AD953" w:rsidR="00313540" w:rsidRPr="00347166" w:rsidRDefault="00313540" w:rsidP="003471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proofErr w:type="spellStart"/>
      <w:r w:rsidRPr="00347166">
        <w:rPr>
          <w:rFonts w:ascii="Consolas" w:hAnsi="Consolas"/>
        </w:rPr>
        <w:t>struct</w:t>
      </w:r>
      <w:proofErr w:type="spellEnd"/>
      <w:r w:rsidRPr="00347166">
        <w:rPr>
          <w:rFonts w:ascii="Consolas" w:hAnsi="Consolas"/>
        </w:rPr>
        <w:t xml:space="preserve"> </w:t>
      </w:r>
      <w:proofErr w:type="spellStart"/>
      <w:r w:rsidRPr="00347166">
        <w:rPr>
          <w:rFonts w:ascii="Consolas" w:hAnsi="Consolas"/>
        </w:rPr>
        <w:t>ComponentArray</w:t>
      </w:r>
      <w:proofErr w:type="spellEnd"/>
      <w:r w:rsidRPr="00347166">
        <w:rPr>
          <w:rFonts w:ascii="Consolas" w:hAnsi="Consolas"/>
        </w:rPr>
        <w:t xml:space="preserve"> final : </w:t>
      </w:r>
      <w:proofErr w:type="spellStart"/>
      <w:r w:rsidRPr="00347166">
        <w:rPr>
          <w:rFonts w:ascii="Consolas" w:hAnsi="Consolas"/>
        </w:rPr>
        <w:t>public</w:t>
      </w:r>
      <w:proofErr w:type="spellEnd"/>
      <w:r w:rsidRPr="00347166">
        <w:rPr>
          <w:rFonts w:ascii="Consolas" w:hAnsi="Consolas"/>
        </w:rPr>
        <w:t xml:space="preserve"> </w:t>
      </w:r>
      <w:proofErr w:type="spellStart"/>
      <w:r w:rsidRPr="00347166">
        <w:rPr>
          <w:rFonts w:ascii="Consolas" w:hAnsi="Consolas"/>
        </w:rPr>
        <w:t>IComponentArrat</w:t>
      </w:r>
      <w:proofErr w:type="spellEnd"/>
    </w:p>
    <w:p w14:paraId="078EE9CD" w14:textId="77777777" w:rsidR="00313540" w:rsidRPr="00347166" w:rsidRDefault="00313540" w:rsidP="003471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347166">
        <w:rPr>
          <w:rFonts w:ascii="Consolas" w:hAnsi="Consolas"/>
        </w:rPr>
        <w:t>{</w:t>
      </w:r>
    </w:p>
    <w:p w14:paraId="35663CB1" w14:textId="7C9AACDB" w:rsidR="00313540" w:rsidRPr="00347166" w:rsidRDefault="00313540" w:rsidP="003471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347166">
        <w:rPr>
          <w:rFonts w:ascii="Consolas" w:hAnsi="Consolas"/>
        </w:rPr>
        <w:t xml:space="preserve">    T *</w:t>
      </w:r>
      <w:proofErr w:type="spellStart"/>
      <w:r w:rsidRPr="00347166">
        <w:rPr>
          <w:rFonts w:ascii="Consolas" w:hAnsi="Consolas"/>
        </w:rPr>
        <w:t>components</w:t>
      </w:r>
      <w:proofErr w:type="spellEnd"/>
      <w:r w:rsidRPr="00347166">
        <w:rPr>
          <w:rFonts w:ascii="Consolas" w:hAnsi="Consolas"/>
        </w:rPr>
        <w:t>;</w:t>
      </w:r>
    </w:p>
    <w:p w14:paraId="23AF0F56" w14:textId="385B33A8" w:rsidR="00313540" w:rsidRPr="00347166" w:rsidRDefault="00313540" w:rsidP="003471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347166">
        <w:rPr>
          <w:rFonts w:ascii="Consolas" w:hAnsi="Consolas"/>
        </w:rPr>
        <w:t>}</w:t>
      </w:r>
      <w:r w:rsidR="00347166" w:rsidRPr="00347166">
        <w:rPr>
          <w:rFonts w:ascii="Consolas" w:hAnsi="Consolas"/>
        </w:rPr>
        <w:t>;</w:t>
      </w:r>
    </w:p>
    <w:p w14:paraId="3B7E1434" w14:textId="60C99A32" w:rsidR="00347166" w:rsidRDefault="00075396" w:rsidP="00C32BE2">
      <w:pPr>
        <w:pStyle w:val="Heading4"/>
      </w:pPr>
      <w:r>
        <w:t>Archetype</w:t>
      </w:r>
    </w:p>
    <w:p w14:paraId="35203022" w14:textId="1E1C7D29" w:rsidR="00075396" w:rsidRDefault="00075396" w:rsidP="00075396">
      <w:r>
        <w:t xml:space="preserve">A class Archetype é responsável por guardar um conjunto de </w:t>
      </w:r>
      <w:proofErr w:type="spellStart"/>
      <w:r w:rsidRPr="000061E7">
        <w:rPr>
          <w:rFonts w:ascii="Consolas" w:hAnsi="Consolas"/>
        </w:rPr>
        <w:t>ComponentArray</w:t>
      </w:r>
      <w:proofErr w:type="spellEnd"/>
      <w:r>
        <w:t xml:space="preserve"> </w:t>
      </w:r>
      <w:r w:rsidR="000061E7">
        <w:t>(que por sua vez guardam um conjunto de componentes) e as Entidades que têm esses mesmos componentes.</w:t>
      </w:r>
    </w:p>
    <w:p w14:paraId="150278BC" w14:textId="611F1B6E" w:rsidR="000061E7" w:rsidRDefault="005C7C7F" w:rsidP="00075396">
      <w:r>
        <w:t>A class Archetype é definida da seguinte forma:</w:t>
      </w:r>
    </w:p>
    <w:p w14:paraId="2D39D93B" w14:textId="55804012" w:rsidR="005C7C7F" w:rsidRPr="00EC479D" w:rsidRDefault="00EC479D" w:rsidP="00EC47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EC479D">
        <w:rPr>
          <w:rFonts w:ascii="Consolas" w:hAnsi="Consolas"/>
        </w:rPr>
        <w:t>class Archetype</w:t>
      </w:r>
    </w:p>
    <w:p w14:paraId="79CE91FE" w14:textId="77777777" w:rsidR="00EC479D" w:rsidRPr="00EC479D" w:rsidRDefault="00EC479D" w:rsidP="00EC47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EC479D">
        <w:rPr>
          <w:rFonts w:ascii="Consolas" w:hAnsi="Consolas"/>
        </w:rPr>
        <w:t>{</w:t>
      </w:r>
    </w:p>
    <w:p w14:paraId="58F59900" w14:textId="55A208E9" w:rsidR="00EC479D" w:rsidRPr="00EC479D" w:rsidRDefault="00EC479D" w:rsidP="00EC47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EC479D">
        <w:rPr>
          <w:rFonts w:ascii="Consolas" w:hAnsi="Consolas"/>
        </w:rPr>
        <w:t xml:space="preserve">    </w:t>
      </w:r>
      <w:proofErr w:type="spellStart"/>
      <w:r w:rsidRPr="00EC479D">
        <w:rPr>
          <w:rFonts w:ascii="Consolas" w:hAnsi="Consolas"/>
        </w:rPr>
        <w:t>std</w:t>
      </w:r>
      <w:proofErr w:type="spellEnd"/>
      <w:r w:rsidRPr="00EC479D">
        <w:rPr>
          <w:rFonts w:ascii="Consolas" w:hAnsi="Consolas"/>
        </w:rPr>
        <w:t>::</w:t>
      </w:r>
      <w:proofErr w:type="spellStart"/>
      <w:r w:rsidRPr="00EC479D">
        <w:rPr>
          <w:rFonts w:ascii="Consolas" w:hAnsi="Consolas"/>
        </w:rPr>
        <w:t>size_t</w:t>
      </w:r>
      <w:proofErr w:type="spellEnd"/>
      <w:r w:rsidRPr="00EC479D">
        <w:rPr>
          <w:rFonts w:ascii="Consolas" w:hAnsi="Consolas"/>
        </w:rPr>
        <w:t xml:space="preserve"> </w:t>
      </w:r>
      <w:proofErr w:type="spellStart"/>
      <w:r w:rsidRPr="00EC479D">
        <w:rPr>
          <w:rFonts w:ascii="Consolas" w:hAnsi="Consolas"/>
        </w:rPr>
        <w:t>m_count</w:t>
      </w:r>
      <w:proofErr w:type="spellEnd"/>
      <w:r w:rsidRPr="00EC479D">
        <w:rPr>
          <w:rFonts w:ascii="Consolas" w:hAnsi="Consolas"/>
        </w:rPr>
        <w:t>;</w:t>
      </w:r>
    </w:p>
    <w:p w14:paraId="6AC833A4" w14:textId="648CDB81" w:rsidR="00EC479D" w:rsidRPr="00EC479D" w:rsidRDefault="00EC479D" w:rsidP="00EC47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EC479D">
        <w:rPr>
          <w:rFonts w:ascii="Consolas" w:hAnsi="Consolas"/>
        </w:rPr>
        <w:t xml:space="preserve">    </w:t>
      </w:r>
      <w:proofErr w:type="spellStart"/>
      <w:r w:rsidRPr="00EC479D">
        <w:rPr>
          <w:rFonts w:ascii="Consolas" w:hAnsi="Consolas"/>
        </w:rPr>
        <w:t>std</w:t>
      </w:r>
      <w:proofErr w:type="spellEnd"/>
      <w:r w:rsidRPr="00EC479D">
        <w:rPr>
          <w:rFonts w:ascii="Consolas" w:hAnsi="Consolas"/>
        </w:rPr>
        <w:t>::</w:t>
      </w:r>
      <w:proofErr w:type="spellStart"/>
      <w:r w:rsidRPr="00EC479D">
        <w:rPr>
          <w:rFonts w:ascii="Consolas" w:hAnsi="Consolas"/>
        </w:rPr>
        <w:t>unordered_map</w:t>
      </w:r>
      <w:proofErr w:type="spellEnd"/>
      <w:r w:rsidRPr="00EC479D">
        <w:rPr>
          <w:rFonts w:ascii="Consolas" w:hAnsi="Consolas"/>
        </w:rPr>
        <w:t>&lt;</w:t>
      </w:r>
      <w:proofErr w:type="spellStart"/>
      <w:r w:rsidRPr="00EC479D">
        <w:rPr>
          <w:rFonts w:ascii="Consolas" w:hAnsi="Consolas"/>
        </w:rPr>
        <w:t>std</w:t>
      </w:r>
      <w:proofErr w:type="spellEnd"/>
      <w:r w:rsidRPr="00EC479D">
        <w:rPr>
          <w:rFonts w:ascii="Consolas" w:hAnsi="Consolas"/>
        </w:rPr>
        <w:t>::</w:t>
      </w:r>
      <w:proofErr w:type="spellStart"/>
      <w:r w:rsidRPr="00EC479D">
        <w:rPr>
          <w:rFonts w:ascii="Consolas" w:hAnsi="Consolas"/>
        </w:rPr>
        <w:t>size_t,IComponentArray</w:t>
      </w:r>
      <w:proofErr w:type="spellEnd"/>
      <w:r w:rsidRPr="00EC479D">
        <w:rPr>
          <w:rFonts w:ascii="Consolas" w:hAnsi="Consolas"/>
        </w:rPr>
        <w:t xml:space="preserve">*&gt; </w:t>
      </w:r>
      <w:proofErr w:type="spellStart"/>
      <w:r w:rsidRPr="00EC479D">
        <w:rPr>
          <w:rFonts w:ascii="Consolas" w:hAnsi="Consolas"/>
        </w:rPr>
        <w:t>m_components</w:t>
      </w:r>
      <w:proofErr w:type="spellEnd"/>
      <w:r w:rsidRPr="00EC479D">
        <w:rPr>
          <w:rFonts w:ascii="Consolas" w:hAnsi="Consolas"/>
        </w:rPr>
        <w:t>;</w:t>
      </w:r>
    </w:p>
    <w:p w14:paraId="0E768A7E" w14:textId="6B91CD0B" w:rsidR="00EC479D" w:rsidRPr="00EC479D" w:rsidRDefault="00EC479D" w:rsidP="00EC47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EC479D">
        <w:rPr>
          <w:rFonts w:ascii="Consolas" w:hAnsi="Consolas"/>
        </w:rPr>
        <w:t xml:space="preserve">    </w:t>
      </w:r>
      <w:proofErr w:type="spellStart"/>
      <w:r w:rsidRPr="00EC479D">
        <w:rPr>
          <w:rFonts w:ascii="Consolas" w:hAnsi="Consolas"/>
        </w:rPr>
        <w:t>EntityPtr</w:t>
      </w:r>
      <w:proofErr w:type="spellEnd"/>
      <w:r w:rsidRPr="00EC479D">
        <w:rPr>
          <w:rFonts w:ascii="Consolas" w:hAnsi="Consolas"/>
        </w:rPr>
        <w:t xml:space="preserve"> *</w:t>
      </w:r>
      <w:proofErr w:type="spellStart"/>
      <w:r w:rsidRPr="00EC479D">
        <w:rPr>
          <w:rFonts w:ascii="Consolas" w:hAnsi="Consolas"/>
        </w:rPr>
        <w:t>m_entities</w:t>
      </w:r>
      <w:proofErr w:type="spellEnd"/>
      <w:r w:rsidRPr="00EC479D">
        <w:rPr>
          <w:rFonts w:ascii="Consolas" w:hAnsi="Consolas"/>
        </w:rPr>
        <w:t>;</w:t>
      </w:r>
    </w:p>
    <w:p w14:paraId="5161410E" w14:textId="04C3A7D3" w:rsidR="00EC479D" w:rsidRPr="00EC479D" w:rsidRDefault="00EC479D" w:rsidP="00EC47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EC479D">
        <w:rPr>
          <w:rFonts w:ascii="Consolas" w:hAnsi="Consolas"/>
        </w:rPr>
        <w:t>};</w:t>
      </w:r>
    </w:p>
    <w:p w14:paraId="3AB6491A" w14:textId="509DB92D" w:rsidR="00347166" w:rsidRDefault="000F43C7" w:rsidP="003814FD">
      <w:r>
        <w:t xml:space="preserve">Onde o atributo </w:t>
      </w:r>
      <w:r w:rsidR="00011C84">
        <w:t>“</w:t>
      </w:r>
      <w:proofErr w:type="spellStart"/>
      <w:r>
        <w:t>m_count</w:t>
      </w:r>
      <w:proofErr w:type="spellEnd"/>
      <w:r w:rsidR="00011C84">
        <w:t>”</w:t>
      </w:r>
      <w:r>
        <w:t xml:space="preserve"> identifica o número de Entidades pertencentes ao Archetype.</w:t>
      </w:r>
    </w:p>
    <w:p w14:paraId="1046A5D5" w14:textId="6BAD0C2D" w:rsidR="000F43C7" w:rsidRDefault="00962B93" w:rsidP="003814FD">
      <w:r>
        <w:t xml:space="preserve">O atributo </w:t>
      </w:r>
      <w:r w:rsidR="00011C84">
        <w:t>“</w:t>
      </w:r>
      <w:proofErr w:type="spellStart"/>
      <w:r>
        <w:t>m_components</w:t>
      </w:r>
      <w:proofErr w:type="spellEnd"/>
      <w:r w:rsidR="00011C84">
        <w:t>”</w:t>
      </w:r>
      <w:r>
        <w:t xml:space="preserve"> é uma tabela de </w:t>
      </w:r>
      <w:proofErr w:type="spellStart"/>
      <w:r>
        <w:t>hash</w:t>
      </w:r>
      <w:proofErr w:type="spellEnd"/>
      <w:r>
        <w:t xml:space="preserve"> onde a chave é o ID do componente e o valor é o </w:t>
      </w:r>
      <w:proofErr w:type="spellStart"/>
      <w:r>
        <w:t>ComponentArray</w:t>
      </w:r>
      <w:proofErr w:type="spellEnd"/>
      <w:r w:rsidR="00200343">
        <w:t>*. Desta forma é possível o array correspondente a um determinado componente</w:t>
      </w:r>
      <w:r w:rsidR="00134109">
        <w:t xml:space="preserve">. Referindo à tabela </w:t>
      </w:r>
      <w:r w:rsidR="00566BFF">
        <w:t xml:space="preserve">de componentes </w:t>
      </w:r>
      <w:r w:rsidR="00134109">
        <w:t>da secçã</w:t>
      </w:r>
      <w:r w:rsidR="00566BFF">
        <w:t>o</w:t>
      </w:r>
      <w:r w:rsidR="00134109">
        <w:t xml:space="preserve"> </w:t>
      </w:r>
      <w:r w:rsidR="00134109">
        <w:fldChar w:fldCharType="begin"/>
      </w:r>
      <w:r w:rsidR="00134109">
        <w:instrText xml:space="preserve"> REF _Ref76912428 \r \h </w:instrText>
      </w:r>
      <w:r w:rsidR="00134109">
        <w:fldChar w:fldCharType="separate"/>
      </w:r>
      <w:r w:rsidR="00134109">
        <w:t>3.3.2.1</w:t>
      </w:r>
      <w:r w:rsidR="00134109">
        <w:fldChar w:fldCharType="end"/>
      </w:r>
      <w:r w:rsidR="00566BFF">
        <w:t xml:space="preserve">, teríamos a chave 0 que correspondia </w:t>
      </w:r>
      <w:r w:rsidR="005B6A3D">
        <w:t>ao array de componentes de posições (</w:t>
      </w:r>
      <w:proofErr w:type="spellStart"/>
      <w:r w:rsidR="005B6A3D" w:rsidRPr="005B6A3D">
        <w:rPr>
          <w:rFonts w:ascii="Consolas" w:hAnsi="Consolas"/>
        </w:rPr>
        <w:t>ComponentArray</w:t>
      </w:r>
      <w:proofErr w:type="spellEnd"/>
      <w:r w:rsidR="005B6A3D" w:rsidRPr="005B6A3D">
        <w:rPr>
          <w:rFonts w:ascii="Consolas" w:hAnsi="Consolas"/>
        </w:rPr>
        <w:t>&lt;Position&gt;*</w:t>
      </w:r>
      <w:r w:rsidR="005B6A3D">
        <w:t>).</w:t>
      </w:r>
    </w:p>
    <w:p w14:paraId="2ED0A265" w14:textId="7E430B72" w:rsidR="005B6A3D" w:rsidRDefault="005B6A3D" w:rsidP="003814FD">
      <w:r>
        <w:t xml:space="preserve">Por fim o </w:t>
      </w:r>
      <w:r w:rsidR="00011C84">
        <w:t>último</w:t>
      </w:r>
      <w:r>
        <w:t xml:space="preserve"> atributo </w:t>
      </w:r>
      <w:r w:rsidR="00011C84">
        <w:t>“</w:t>
      </w:r>
      <w:proofErr w:type="spellStart"/>
      <w:r>
        <w:t>m_</w:t>
      </w:r>
      <w:r w:rsidR="00011C84">
        <w:t>entities</w:t>
      </w:r>
      <w:proofErr w:type="spellEnd"/>
      <w:r w:rsidR="00011C84">
        <w:t>” é um array de referências para as entidades</w:t>
      </w:r>
      <w:r w:rsidR="005B304B">
        <w:t xml:space="preserve">. Como Archetype tem o poder de alterar os atributos das Entidades é necessário guardar </w:t>
      </w:r>
      <w:r w:rsidR="005B304B">
        <w:lastRenderedPageBreak/>
        <w:t xml:space="preserve">as referências das Entidades para as alterações sejam propagadas para </w:t>
      </w:r>
      <w:r w:rsidR="006160BF">
        <w:t>todos o que têm uma referência para a mesma Entidade.</w:t>
      </w:r>
    </w:p>
    <w:p w14:paraId="28735E23" w14:textId="77777777" w:rsidR="00EC479D" w:rsidRDefault="00EC479D" w:rsidP="003814FD"/>
    <w:p w14:paraId="15A8FD96" w14:textId="62F1CE8C" w:rsidR="008C364D" w:rsidRDefault="008C364D" w:rsidP="008C364D">
      <w:pPr>
        <w:pStyle w:val="Heading4"/>
      </w:pPr>
      <w:r>
        <w:t>System</w:t>
      </w:r>
    </w:p>
    <w:p w14:paraId="65166CF6" w14:textId="792BC6C6" w:rsidR="008C364D" w:rsidRDefault="0086511B" w:rsidP="008C364D">
      <w:r>
        <w:t>Os Sistemas são responsáveis por processar um conjunto de componentes que são do interesse deles. Por exemplo, um Sistema gravitacional poderia estar interessado nos componentes de Posição e Gravidade</w:t>
      </w:r>
      <w:r w:rsidR="00B45481">
        <w:t xml:space="preserve"> fazendo assim aplicar a gravidade a todas as Entidades. </w:t>
      </w:r>
      <w:r w:rsidR="00026E20">
        <w:t>A implementação deste sistema é feita da seguinte forma:</w:t>
      </w:r>
    </w:p>
    <w:p w14:paraId="7D7BBDF6" w14:textId="3EE751C3" w:rsidR="00026E20" w:rsidRPr="000372BA" w:rsidRDefault="00026E20" w:rsidP="000372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proofErr w:type="spellStart"/>
      <w:r w:rsidRPr="000372BA">
        <w:rPr>
          <w:rFonts w:ascii="Consolas" w:hAnsi="Consolas"/>
        </w:rPr>
        <w:t>struct</w:t>
      </w:r>
      <w:proofErr w:type="spellEnd"/>
      <w:r w:rsidRPr="000372BA">
        <w:rPr>
          <w:rFonts w:ascii="Consolas" w:hAnsi="Consolas"/>
        </w:rPr>
        <w:t xml:space="preserve"> </w:t>
      </w:r>
      <w:proofErr w:type="spellStart"/>
      <w:r w:rsidRPr="000372BA">
        <w:rPr>
          <w:rFonts w:ascii="Consolas" w:hAnsi="Consolas"/>
        </w:rPr>
        <w:t>GravitySystem</w:t>
      </w:r>
      <w:proofErr w:type="spellEnd"/>
      <w:r w:rsidRPr="000372BA">
        <w:rPr>
          <w:rFonts w:ascii="Consolas" w:hAnsi="Consolas"/>
        </w:rPr>
        <w:t xml:space="preserve"> final : </w:t>
      </w:r>
      <w:proofErr w:type="spellStart"/>
      <w:r w:rsidRPr="000372BA">
        <w:rPr>
          <w:rFonts w:ascii="Consolas" w:hAnsi="Consolas"/>
        </w:rPr>
        <w:t>public</w:t>
      </w:r>
      <w:proofErr w:type="spellEnd"/>
      <w:r w:rsidRPr="000372BA">
        <w:rPr>
          <w:rFonts w:ascii="Consolas" w:hAnsi="Consolas"/>
        </w:rPr>
        <w:t xml:space="preserve"> System&lt;Position, </w:t>
      </w:r>
      <w:proofErr w:type="spellStart"/>
      <w:r w:rsidRPr="000372BA">
        <w:rPr>
          <w:rFonts w:ascii="Consolas" w:hAnsi="Consolas"/>
        </w:rPr>
        <w:t>Gravity</w:t>
      </w:r>
      <w:proofErr w:type="spellEnd"/>
      <w:r w:rsidRPr="000372BA">
        <w:rPr>
          <w:rFonts w:ascii="Consolas" w:hAnsi="Consolas"/>
        </w:rPr>
        <w:t>&gt;</w:t>
      </w:r>
    </w:p>
    <w:p w14:paraId="01516110" w14:textId="77777777" w:rsidR="000372BA" w:rsidRPr="000372BA" w:rsidRDefault="00026E20" w:rsidP="000372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0372BA">
        <w:rPr>
          <w:rFonts w:ascii="Consolas" w:hAnsi="Consolas"/>
        </w:rPr>
        <w:t>{</w:t>
      </w:r>
    </w:p>
    <w:p w14:paraId="4B539EA4" w14:textId="059E5FD2" w:rsidR="000372BA" w:rsidRPr="000372BA" w:rsidRDefault="000372BA" w:rsidP="000372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0372BA">
        <w:rPr>
          <w:rFonts w:ascii="Consolas" w:hAnsi="Consolas"/>
        </w:rPr>
        <w:t xml:space="preserve">    </w:t>
      </w:r>
      <w:proofErr w:type="spellStart"/>
      <w:r w:rsidRPr="000372BA">
        <w:rPr>
          <w:rFonts w:ascii="Consolas" w:hAnsi="Consolas"/>
        </w:rPr>
        <w:t>void</w:t>
      </w:r>
      <w:proofErr w:type="spellEnd"/>
      <w:r w:rsidRPr="000372BA">
        <w:rPr>
          <w:rFonts w:ascii="Consolas" w:hAnsi="Consolas"/>
        </w:rPr>
        <w:t xml:space="preserve"> </w:t>
      </w:r>
      <w:proofErr w:type="spellStart"/>
      <w:r w:rsidRPr="000372BA">
        <w:rPr>
          <w:rFonts w:ascii="Consolas" w:hAnsi="Consolas"/>
        </w:rPr>
        <w:t>update</w:t>
      </w:r>
      <w:proofErr w:type="spellEnd"/>
      <w:r w:rsidRPr="000372BA">
        <w:rPr>
          <w:rFonts w:ascii="Consolas" w:hAnsi="Consolas"/>
        </w:rPr>
        <w:t>(</w:t>
      </w:r>
      <w:proofErr w:type="spellStart"/>
      <w:r w:rsidRPr="000372BA">
        <w:rPr>
          <w:rFonts w:ascii="Consolas" w:hAnsi="Consolas"/>
        </w:rPr>
        <w:t>const</w:t>
      </w:r>
      <w:proofErr w:type="spellEnd"/>
      <w:r w:rsidRPr="000372BA">
        <w:rPr>
          <w:rFonts w:ascii="Consolas" w:hAnsi="Consolas"/>
        </w:rPr>
        <w:t xml:space="preserve"> </w:t>
      </w:r>
      <w:proofErr w:type="spellStart"/>
      <w:r w:rsidRPr="000372BA">
        <w:rPr>
          <w:rFonts w:ascii="Consolas" w:hAnsi="Consolas"/>
        </w:rPr>
        <w:t>std</w:t>
      </w:r>
      <w:proofErr w:type="spellEnd"/>
      <w:r w:rsidRPr="000372BA">
        <w:rPr>
          <w:rFonts w:ascii="Consolas" w:hAnsi="Consolas"/>
        </w:rPr>
        <w:t>::</w:t>
      </w:r>
      <w:proofErr w:type="spellStart"/>
      <w:r w:rsidRPr="000372BA">
        <w:rPr>
          <w:rFonts w:ascii="Consolas" w:hAnsi="Consolas"/>
        </w:rPr>
        <w:t>vector</w:t>
      </w:r>
      <w:proofErr w:type="spellEnd"/>
      <w:r w:rsidRPr="000372BA">
        <w:rPr>
          <w:rFonts w:ascii="Consolas" w:hAnsi="Consolas"/>
        </w:rPr>
        <w:t>&lt;</w:t>
      </w:r>
      <w:proofErr w:type="spellStart"/>
      <w:r w:rsidRPr="000372BA">
        <w:rPr>
          <w:rFonts w:ascii="Consolas" w:hAnsi="Consolas"/>
        </w:rPr>
        <w:t>ArchetypePtr</w:t>
      </w:r>
      <w:proofErr w:type="spellEnd"/>
      <w:r w:rsidRPr="000372BA">
        <w:rPr>
          <w:rFonts w:ascii="Consolas" w:hAnsi="Consolas"/>
        </w:rPr>
        <w:t>&gt; &amp;</w:t>
      </w:r>
      <w:proofErr w:type="spellStart"/>
      <w:r w:rsidRPr="000372BA">
        <w:rPr>
          <w:rFonts w:ascii="Consolas" w:hAnsi="Consolas"/>
        </w:rPr>
        <w:t>archetypes</w:t>
      </w:r>
      <w:proofErr w:type="spellEnd"/>
      <w:r w:rsidRPr="000372BA">
        <w:rPr>
          <w:rFonts w:ascii="Consolas" w:hAnsi="Consolas"/>
        </w:rPr>
        <w:t xml:space="preserve">) </w:t>
      </w:r>
      <w:proofErr w:type="spellStart"/>
      <w:r w:rsidRPr="000372BA">
        <w:rPr>
          <w:rFonts w:ascii="Consolas" w:hAnsi="Consolas"/>
        </w:rPr>
        <w:t>override</w:t>
      </w:r>
      <w:proofErr w:type="spellEnd"/>
      <w:r w:rsidR="00CD557F">
        <w:rPr>
          <w:rFonts w:ascii="Consolas" w:hAnsi="Consolas"/>
        </w:rPr>
        <w:t>;</w:t>
      </w:r>
    </w:p>
    <w:p w14:paraId="61F9D5E3" w14:textId="3C8F83D8" w:rsidR="000372BA" w:rsidRPr="000372BA" w:rsidRDefault="000372BA" w:rsidP="000372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0372BA">
        <w:rPr>
          <w:rFonts w:ascii="Consolas" w:hAnsi="Consolas"/>
        </w:rPr>
        <w:t xml:space="preserve">    </w:t>
      </w:r>
      <w:proofErr w:type="spellStart"/>
      <w:r w:rsidRPr="000372BA">
        <w:rPr>
          <w:rFonts w:ascii="Consolas" w:hAnsi="Consolas"/>
        </w:rPr>
        <w:t>void</w:t>
      </w:r>
      <w:proofErr w:type="spellEnd"/>
      <w:r w:rsidRPr="000372BA">
        <w:rPr>
          <w:rFonts w:ascii="Consolas" w:hAnsi="Consolas"/>
        </w:rPr>
        <w:t xml:space="preserve"> render(</w:t>
      </w:r>
      <w:proofErr w:type="spellStart"/>
      <w:r w:rsidRPr="000372BA">
        <w:rPr>
          <w:rFonts w:ascii="Consolas" w:hAnsi="Consolas"/>
        </w:rPr>
        <w:t>const</w:t>
      </w:r>
      <w:proofErr w:type="spellEnd"/>
      <w:r w:rsidRPr="000372BA">
        <w:rPr>
          <w:rFonts w:ascii="Consolas" w:hAnsi="Consolas"/>
        </w:rPr>
        <w:t xml:space="preserve"> </w:t>
      </w:r>
      <w:proofErr w:type="spellStart"/>
      <w:r w:rsidRPr="000372BA">
        <w:rPr>
          <w:rFonts w:ascii="Consolas" w:hAnsi="Consolas"/>
        </w:rPr>
        <w:t>std</w:t>
      </w:r>
      <w:proofErr w:type="spellEnd"/>
      <w:r w:rsidRPr="000372BA">
        <w:rPr>
          <w:rFonts w:ascii="Consolas" w:hAnsi="Consolas"/>
        </w:rPr>
        <w:t>::</w:t>
      </w:r>
      <w:proofErr w:type="spellStart"/>
      <w:r w:rsidRPr="000372BA">
        <w:rPr>
          <w:rFonts w:ascii="Consolas" w:hAnsi="Consolas"/>
        </w:rPr>
        <w:t>vector</w:t>
      </w:r>
      <w:proofErr w:type="spellEnd"/>
      <w:r w:rsidRPr="000372BA">
        <w:rPr>
          <w:rFonts w:ascii="Consolas" w:hAnsi="Consolas"/>
        </w:rPr>
        <w:t>&lt;</w:t>
      </w:r>
      <w:proofErr w:type="spellStart"/>
      <w:r w:rsidRPr="000372BA">
        <w:rPr>
          <w:rFonts w:ascii="Consolas" w:hAnsi="Consolas"/>
        </w:rPr>
        <w:t>ArchetypePtr</w:t>
      </w:r>
      <w:proofErr w:type="spellEnd"/>
      <w:r w:rsidRPr="000372BA">
        <w:rPr>
          <w:rFonts w:ascii="Consolas" w:hAnsi="Consolas"/>
        </w:rPr>
        <w:t>&gt; &amp;</w:t>
      </w:r>
      <w:proofErr w:type="spellStart"/>
      <w:r w:rsidRPr="000372BA">
        <w:rPr>
          <w:rFonts w:ascii="Consolas" w:hAnsi="Consolas"/>
        </w:rPr>
        <w:t>archetypes</w:t>
      </w:r>
      <w:proofErr w:type="spellEnd"/>
      <w:r w:rsidRPr="000372BA">
        <w:rPr>
          <w:rFonts w:ascii="Consolas" w:hAnsi="Consolas"/>
        </w:rPr>
        <w:t xml:space="preserve">) </w:t>
      </w:r>
      <w:proofErr w:type="spellStart"/>
      <w:r w:rsidRPr="000372BA">
        <w:rPr>
          <w:rFonts w:ascii="Consolas" w:hAnsi="Consolas"/>
        </w:rPr>
        <w:t>override</w:t>
      </w:r>
      <w:proofErr w:type="spellEnd"/>
      <w:r w:rsidR="00CD557F">
        <w:rPr>
          <w:rFonts w:ascii="Consolas" w:hAnsi="Consolas"/>
        </w:rPr>
        <w:t>;</w:t>
      </w:r>
    </w:p>
    <w:p w14:paraId="531695E8" w14:textId="1FC53D26" w:rsidR="00026E20" w:rsidRPr="000372BA" w:rsidRDefault="00026E20" w:rsidP="000372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0372BA">
        <w:rPr>
          <w:rFonts w:ascii="Consolas" w:hAnsi="Consolas"/>
        </w:rPr>
        <w:t>}</w:t>
      </w:r>
      <w:r w:rsidR="000372BA" w:rsidRPr="000372BA">
        <w:rPr>
          <w:rFonts w:ascii="Consolas" w:hAnsi="Consolas"/>
        </w:rPr>
        <w:t>;</w:t>
      </w:r>
    </w:p>
    <w:p w14:paraId="3EAD11B3" w14:textId="019309E4" w:rsidR="000372BA" w:rsidRDefault="00976F53" w:rsidP="000372BA">
      <w:r>
        <w:t xml:space="preserve">Existem dois aspetos a ter em conta aqui. Primeiro um sistema tem que herdade da class </w:t>
      </w:r>
      <w:r w:rsidRPr="0098527C">
        <w:rPr>
          <w:rFonts w:ascii="Consolas" w:hAnsi="Consolas"/>
        </w:rPr>
        <w:t>System</w:t>
      </w:r>
      <w:r>
        <w:t xml:space="preserve"> e ao fazer isso tem que indicar quais são os componentes a que está interessado em processar.</w:t>
      </w:r>
    </w:p>
    <w:p w14:paraId="4C117CAB" w14:textId="628D3B41" w:rsidR="006B0788" w:rsidRDefault="006B0788" w:rsidP="000372BA">
      <w:r>
        <w:t>Depois tem que reescrever dois métodos (</w:t>
      </w:r>
      <w:proofErr w:type="spellStart"/>
      <w:r w:rsidRPr="0098527C">
        <w:rPr>
          <w:rFonts w:ascii="Consolas" w:hAnsi="Consolas"/>
        </w:rPr>
        <w:t>update</w:t>
      </w:r>
      <w:proofErr w:type="spellEnd"/>
      <w:r>
        <w:t xml:space="preserve"> e </w:t>
      </w:r>
      <w:r w:rsidRPr="0098527C">
        <w:rPr>
          <w:rFonts w:ascii="Consolas" w:hAnsi="Consolas"/>
        </w:rPr>
        <w:t>render</w:t>
      </w:r>
      <w:r>
        <w:t xml:space="preserve">) cujo seu argumento são todos os Archetypes que têm os componentes </w:t>
      </w:r>
      <w:r w:rsidR="0098527C">
        <w:t>a que o sistema está interessado.</w:t>
      </w:r>
    </w:p>
    <w:p w14:paraId="3CEB642D" w14:textId="1451198D" w:rsidR="00C25B3F" w:rsidRDefault="00365954" w:rsidP="000372BA">
      <w:r>
        <w:t xml:space="preserve">É de notar que a classe </w:t>
      </w:r>
      <w:r w:rsidRPr="005E3168">
        <w:rPr>
          <w:rFonts w:ascii="Consolas" w:hAnsi="Consolas"/>
        </w:rPr>
        <w:t>System</w:t>
      </w:r>
      <w:r>
        <w:t xml:space="preserve"> é também uma class </w:t>
      </w:r>
      <w:proofErr w:type="spellStart"/>
      <w:r>
        <w:t>template</w:t>
      </w:r>
      <w:proofErr w:type="spellEnd"/>
      <w:r>
        <w:t xml:space="preserve"> o que significa que também ela tem uma classe base </w:t>
      </w:r>
      <w:proofErr w:type="spellStart"/>
      <w:r w:rsidRPr="005E3168">
        <w:rPr>
          <w:rFonts w:ascii="Consolas" w:hAnsi="Consolas"/>
        </w:rPr>
        <w:t>ISystem</w:t>
      </w:r>
      <w:proofErr w:type="spellEnd"/>
      <w:r>
        <w:t xml:space="preserve"> pelos mesmos motivos que </w:t>
      </w:r>
      <w:r w:rsidR="005E3168">
        <w:t xml:space="preserve">a classe </w:t>
      </w:r>
      <w:proofErr w:type="spellStart"/>
      <w:r w:rsidR="005E3168" w:rsidRPr="005E3168">
        <w:rPr>
          <w:rFonts w:ascii="Consolas" w:hAnsi="Consolas"/>
        </w:rPr>
        <w:t>ComponentArray</w:t>
      </w:r>
      <w:proofErr w:type="spellEnd"/>
      <w:r w:rsidR="005E3168">
        <w:t>.</w:t>
      </w:r>
      <w:r w:rsidR="0074540A">
        <w:t xml:space="preserve"> A </w:t>
      </w:r>
      <w:r w:rsidR="00C25B3F">
        <w:t xml:space="preserve">class System é </w:t>
      </w:r>
      <w:proofErr w:type="spellStart"/>
      <w:r w:rsidR="00C25B3F">
        <w:t>defenida</w:t>
      </w:r>
      <w:proofErr w:type="spellEnd"/>
      <w:r w:rsidR="00C25B3F">
        <w:t xml:space="preserve"> da seguinte forma:</w:t>
      </w:r>
    </w:p>
    <w:p w14:paraId="6A4F8535" w14:textId="77777777" w:rsidR="00C25B3F" w:rsidRPr="00C25B3F" w:rsidRDefault="00C25B3F" w:rsidP="00C25B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proofErr w:type="spellStart"/>
      <w:r w:rsidRPr="00C25B3F">
        <w:rPr>
          <w:rFonts w:ascii="Consolas" w:hAnsi="Consolas"/>
        </w:rPr>
        <w:t>template</w:t>
      </w:r>
      <w:proofErr w:type="spellEnd"/>
      <w:r w:rsidRPr="00C25B3F">
        <w:rPr>
          <w:rFonts w:ascii="Consolas" w:hAnsi="Consolas"/>
        </w:rPr>
        <w:t>&lt;</w:t>
      </w:r>
      <w:proofErr w:type="spellStart"/>
      <w:r w:rsidRPr="00C25B3F">
        <w:rPr>
          <w:rFonts w:ascii="Consolas" w:hAnsi="Consolas"/>
        </w:rPr>
        <w:t>typename</w:t>
      </w:r>
      <w:proofErr w:type="spellEnd"/>
      <w:r w:rsidRPr="00C25B3F">
        <w:rPr>
          <w:rFonts w:ascii="Consolas" w:hAnsi="Consolas"/>
        </w:rPr>
        <w:t xml:space="preserve"> ...</w:t>
      </w:r>
      <w:proofErr w:type="spellStart"/>
      <w:r w:rsidRPr="00C25B3F">
        <w:rPr>
          <w:rFonts w:ascii="Consolas" w:hAnsi="Consolas"/>
        </w:rPr>
        <w:t>Queries</w:t>
      </w:r>
      <w:proofErr w:type="spellEnd"/>
      <w:r w:rsidRPr="00C25B3F">
        <w:rPr>
          <w:rFonts w:ascii="Consolas" w:hAnsi="Consolas"/>
        </w:rPr>
        <w:t>&gt;</w:t>
      </w:r>
    </w:p>
    <w:p w14:paraId="07B63D24" w14:textId="77777777" w:rsidR="00C25B3F" w:rsidRPr="00C25B3F" w:rsidRDefault="00C25B3F" w:rsidP="00C25B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proofErr w:type="spellStart"/>
      <w:r w:rsidRPr="00C25B3F">
        <w:rPr>
          <w:rFonts w:ascii="Consolas" w:hAnsi="Consolas"/>
        </w:rPr>
        <w:t>struct</w:t>
      </w:r>
      <w:proofErr w:type="spellEnd"/>
      <w:r w:rsidRPr="00C25B3F">
        <w:rPr>
          <w:rFonts w:ascii="Consolas" w:hAnsi="Consolas"/>
        </w:rPr>
        <w:t xml:space="preserve"> System : </w:t>
      </w:r>
      <w:proofErr w:type="spellStart"/>
      <w:r w:rsidRPr="00C25B3F">
        <w:rPr>
          <w:rFonts w:ascii="Consolas" w:hAnsi="Consolas"/>
        </w:rPr>
        <w:t>public</w:t>
      </w:r>
      <w:proofErr w:type="spellEnd"/>
      <w:r w:rsidRPr="00C25B3F">
        <w:rPr>
          <w:rFonts w:ascii="Consolas" w:hAnsi="Consolas"/>
        </w:rPr>
        <w:t xml:space="preserve"> </w:t>
      </w:r>
      <w:proofErr w:type="spellStart"/>
      <w:r w:rsidRPr="00C25B3F">
        <w:rPr>
          <w:rFonts w:ascii="Consolas" w:hAnsi="Consolas"/>
        </w:rPr>
        <w:t>ISystem</w:t>
      </w:r>
      <w:proofErr w:type="spellEnd"/>
    </w:p>
    <w:p w14:paraId="75543D5B" w14:textId="77777777" w:rsidR="00C25B3F" w:rsidRPr="00C25B3F" w:rsidRDefault="00C25B3F" w:rsidP="00C25B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C25B3F">
        <w:rPr>
          <w:rFonts w:ascii="Consolas" w:hAnsi="Consolas"/>
        </w:rPr>
        <w:t>{</w:t>
      </w:r>
    </w:p>
    <w:p w14:paraId="3BC2BD80" w14:textId="77777777" w:rsidR="00C25B3F" w:rsidRPr="00C25B3F" w:rsidRDefault="00C25B3F" w:rsidP="00C25B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C25B3F">
        <w:rPr>
          <w:rFonts w:ascii="Consolas" w:hAnsi="Consolas"/>
        </w:rPr>
        <w:tab/>
        <w:t xml:space="preserve">System() : </w:t>
      </w:r>
      <w:proofErr w:type="spellStart"/>
      <w:r w:rsidRPr="00C25B3F">
        <w:rPr>
          <w:rFonts w:ascii="Consolas" w:hAnsi="Consolas"/>
        </w:rPr>
        <w:t>ISystem</w:t>
      </w:r>
      <w:proofErr w:type="spellEnd"/>
      <w:r w:rsidRPr="00C25B3F">
        <w:rPr>
          <w:rFonts w:ascii="Consolas" w:hAnsi="Consolas"/>
        </w:rPr>
        <w:t>(</w:t>
      </w:r>
      <w:proofErr w:type="spellStart"/>
      <w:r w:rsidRPr="00C25B3F">
        <w:rPr>
          <w:rFonts w:ascii="Consolas" w:hAnsi="Consolas"/>
        </w:rPr>
        <w:t>genSignature</w:t>
      </w:r>
      <w:proofErr w:type="spellEnd"/>
      <w:r w:rsidRPr="00C25B3F">
        <w:rPr>
          <w:rFonts w:ascii="Consolas" w:hAnsi="Consolas"/>
        </w:rPr>
        <w:t>&lt;</w:t>
      </w:r>
      <w:proofErr w:type="spellStart"/>
      <w:r w:rsidRPr="00C25B3F">
        <w:rPr>
          <w:rFonts w:ascii="Consolas" w:hAnsi="Consolas"/>
        </w:rPr>
        <w:t>Queries</w:t>
      </w:r>
      <w:proofErr w:type="spellEnd"/>
      <w:r w:rsidRPr="00C25B3F">
        <w:rPr>
          <w:rFonts w:ascii="Consolas" w:hAnsi="Consolas"/>
        </w:rPr>
        <w:t>...&gt;()) {}</w:t>
      </w:r>
    </w:p>
    <w:p w14:paraId="38ECB1A4" w14:textId="77777777" w:rsidR="00C25B3F" w:rsidRPr="00C25B3F" w:rsidRDefault="00C25B3F" w:rsidP="00C25B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C25B3F">
        <w:rPr>
          <w:rFonts w:ascii="Consolas" w:hAnsi="Consolas"/>
        </w:rPr>
        <w:tab/>
        <w:t>virtual ~System() {}</w:t>
      </w:r>
    </w:p>
    <w:p w14:paraId="6B67A7C2" w14:textId="77777777" w:rsidR="00C25B3F" w:rsidRPr="00C25B3F" w:rsidRDefault="00C25B3F" w:rsidP="00C25B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</w:p>
    <w:p w14:paraId="029BACC0" w14:textId="77777777" w:rsidR="00C25B3F" w:rsidRPr="00C25B3F" w:rsidRDefault="00C25B3F" w:rsidP="00C25B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C25B3F">
        <w:rPr>
          <w:rFonts w:ascii="Consolas" w:hAnsi="Consolas"/>
        </w:rPr>
        <w:tab/>
        <w:t xml:space="preserve">virtual </w:t>
      </w:r>
      <w:proofErr w:type="spellStart"/>
      <w:r w:rsidRPr="00C25B3F">
        <w:rPr>
          <w:rFonts w:ascii="Consolas" w:hAnsi="Consolas"/>
        </w:rPr>
        <w:t>void</w:t>
      </w:r>
      <w:proofErr w:type="spellEnd"/>
      <w:r w:rsidRPr="00C25B3F">
        <w:rPr>
          <w:rFonts w:ascii="Consolas" w:hAnsi="Consolas"/>
        </w:rPr>
        <w:t xml:space="preserve"> </w:t>
      </w:r>
      <w:proofErr w:type="spellStart"/>
      <w:r w:rsidRPr="00C25B3F">
        <w:rPr>
          <w:rFonts w:ascii="Consolas" w:hAnsi="Consolas"/>
        </w:rPr>
        <w:t>update</w:t>
      </w:r>
      <w:proofErr w:type="spellEnd"/>
      <w:r w:rsidRPr="00C25B3F">
        <w:rPr>
          <w:rFonts w:ascii="Consolas" w:hAnsi="Consolas"/>
        </w:rPr>
        <w:t>(</w:t>
      </w:r>
      <w:proofErr w:type="spellStart"/>
      <w:r w:rsidRPr="00C25B3F">
        <w:rPr>
          <w:rFonts w:ascii="Consolas" w:hAnsi="Consolas"/>
        </w:rPr>
        <w:t>const</w:t>
      </w:r>
      <w:proofErr w:type="spellEnd"/>
      <w:r w:rsidRPr="00C25B3F">
        <w:rPr>
          <w:rFonts w:ascii="Consolas" w:hAnsi="Consolas"/>
        </w:rPr>
        <w:t xml:space="preserve"> </w:t>
      </w:r>
      <w:proofErr w:type="spellStart"/>
      <w:r w:rsidRPr="00C25B3F">
        <w:rPr>
          <w:rFonts w:ascii="Consolas" w:hAnsi="Consolas"/>
        </w:rPr>
        <w:t>std</w:t>
      </w:r>
      <w:proofErr w:type="spellEnd"/>
      <w:r w:rsidRPr="00C25B3F">
        <w:rPr>
          <w:rFonts w:ascii="Consolas" w:hAnsi="Consolas"/>
        </w:rPr>
        <w:t>::</w:t>
      </w:r>
      <w:proofErr w:type="spellStart"/>
      <w:r w:rsidRPr="00C25B3F">
        <w:rPr>
          <w:rFonts w:ascii="Consolas" w:hAnsi="Consolas"/>
        </w:rPr>
        <w:t>vector</w:t>
      </w:r>
      <w:proofErr w:type="spellEnd"/>
      <w:r w:rsidRPr="00C25B3F">
        <w:rPr>
          <w:rFonts w:ascii="Consolas" w:hAnsi="Consolas"/>
        </w:rPr>
        <w:t>&lt;</w:t>
      </w:r>
      <w:proofErr w:type="spellStart"/>
      <w:r w:rsidRPr="00C25B3F">
        <w:rPr>
          <w:rFonts w:ascii="Consolas" w:hAnsi="Consolas"/>
        </w:rPr>
        <w:t>ArchetypePtr</w:t>
      </w:r>
      <w:proofErr w:type="spellEnd"/>
      <w:r w:rsidRPr="00C25B3F">
        <w:rPr>
          <w:rFonts w:ascii="Consolas" w:hAnsi="Consolas"/>
        </w:rPr>
        <w:t>&gt; &amp;</w:t>
      </w:r>
      <w:proofErr w:type="spellStart"/>
      <w:r w:rsidRPr="00C25B3F">
        <w:rPr>
          <w:rFonts w:ascii="Consolas" w:hAnsi="Consolas"/>
        </w:rPr>
        <w:t>archtypes</w:t>
      </w:r>
      <w:proofErr w:type="spellEnd"/>
      <w:r w:rsidRPr="00C25B3F">
        <w:rPr>
          <w:rFonts w:ascii="Consolas" w:hAnsi="Consolas"/>
        </w:rPr>
        <w:t>) = 0;</w:t>
      </w:r>
    </w:p>
    <w:p w14:paraId="293EEB30" w14:textId="77777777" w:rsidR="00C25B3F" w:rsidRPr="00C25B3F" w:rsidRDefault="00C25B3F" w:rsidP="00C25B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C25B3F">
        <w:rPr>
          <w:rFonts w:ascii="Consolas" w:hAnsi="Consolas"/>
        </w:rPr>
        <w:lastRenderedPageBreak/>
        <w:tab/>
        <w:t xml:space="preserve">virtual </w:t>
      </w:r>
      <w:proofErr w:type="spellStart"/>
      <w:r w:rsidRPr="00C25B3F">
        <w:rPr>
          <w:rFonts w:ascii="Consolas" w:hAnsi="Consolas"/>
        </w:rPr>
        <w:t>void</w:t>
      </w:r>
      <w:proofErr w:type="spellEnd"/>
      <w:r w:rsidRPr="00C25B3F">
        <w:rPr>
          <w:rFonts w:ascii="Consolas" w:hAnsi="Consolas"/>
        </w:rPr>
        <w:t xml:space="preserve"> render(</w:t>
      </w:r>
      <w:proofErr w:type="spellStart"/>
      <w:r w:rsidRPr="00C25B3F">
        <w:rPr>
          <w:rFonts w:ascii="Consolas" w:hAnsi="Consolas"/>
        </w:rPr>
        <w:t>const</w:t>
      </w:r>
      <w:proofErr w:type="spellEnd"/>
      <w:r w:rsidRPr="00C25B3F">
        <w:rPr>
          <w:rFonts w:ascii="Consolas" w:hAnsi="Consolas"/>
        </w:rPr>
        <w:t xml:space="preserve"> </w:t>
      </w:r>
      <w:proofErr w:type="spellStart"/>
      <w:r w:rsidRPr="00C25B3F">
        <w:rPr>
          <w:rFonts w:ascii="Consolas" w:hAnsi="Consolas"/>
        </w:rPr>
        <w:t>std</w:t>
      </w:r>
      <w:proofErr w:type="spellEnd"/>
      <w:r w:rsidRPr="00C25B3F">
        <w:rPr>
          <w:rFonts w:ascii="Consolas" w:hAnsi="Consolas"/>
        </w:rPr>
        <w:t>::</w:t>
      </w:r>
      <w:proofErr w:type="spellStart"/>
      <w:r w:rsidRPr="00C25B3F">
        <w:rPr>
          <w:rFonts w:ascii="Consolas" w:hAnsi="Consolas"/>
        </w:rPr>
        <w:t>vector</w:t>
      </w:r>
      <w:proofErr w:type="spellEnd"/>
      <w:r w:rsidRPr="00C25B3F">
        <w:rPr>
          <w:rFonts w:ascii="Consolas" w:hAnsi="Consolas"/>
        </w:rPr>
        <w:t>&lt;</w:t>
      </w:r>
      <w:proofErr w:type="spellStart"/>
      <w:r w:rsidRPr="00C25B3F">
        <w:rPr>
          <w:rFonts w:ascii="Consolas" w:hAnsi="Consolas"/>
        </w:rPr>
        <w:t>ArchetypePtr</w:t>
      </w:r>
      <w:proofErr w:type="spellEnd"/>
      <w:r w:rsidRPr="00C25B3F">
        <w:rPr>
          <w:rFonts w:ascii="Consolas" w:hAnsi="Consolas"/>
        </w:rPr>
        <w:t>&gt; &amp;</w:t>
      </w:r>
      <w:proofErr w:type="spellStart"/>
      <w:r w:rsidRPr="00C25B3F">
        <w:rPr>
          <w:rFonts w:ascii="Consolas" w:hAnsi="Consolas"/>
        </w:rPr>
        <w:t>archtypes</w:t>
      </w:r>
      <w:proofErr w:type="spellEnd"/>
      <w:r w:rsidRPr="00C25B3F">
        <w:rPr>
          <w:rFonts w:ascii="Consolas" w:hAnsi="Consolas"/>
        </w:rPr>
        <w:t>) = 0;</w:t>
      </w:r>
    </w:p>
    <w:p w14:paraId="10EC7BB2" w14:textId="6DD15512" w:rsidR="00C25B3F" w:rsidRPr="00C25B3F" w:rsidRDefault="00C25B3F" w:rsidP="00C25B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C25B3F">
        <w:rPr>
          <w:rFonts w:ascii="Consolas" w:hAnsi="Consolas"/>
        </w:rPr>
        <w:t>};</w:t>
      </w:r>
    </w:p>
    <w:p w14:paraId="05E27315" w14:textId="0420EF4B" w:rsidR="000372BA" w:rsidRDefault="00F61263" w:rsidP="000372BA">
      <w:r>
        <w:t xml:space="preserve">Os dois métodos são métodos abstratos o que significa que têm que ser implementados por quem herda desta class. Para além disso a classe herda de </w:t>
      </w:r>
      <w:proofErr w:type="spellStart"/>
      <w:r w:rsidRPr="0013336F">
        <w:rPr>
          <w:rFonts w:ascii="Consolas" w:hAnsi="Consolas"/>
        </w:rPr>
        <w:t>ISystem</w:t>
      </w:r>
      <w:proofErr w:type="spellEnd"/>
      <w:r>
        <w:t xml:space="preserve"> e ao </w:t>
      </w:r>
      <w:r w:rsidR="0013336F">
        <w:t>chamar o construtor da classe gera uma Signature com base nos componentes interessados.</w:t>
      </w:r>
      <w:r w:rsidR="0001297C">
        <w:t xml:space="preserve"> A classe </w:t>
      </w:r>
      <w:proofErr w:type="spellStart"/>
      <w:r w:rsidR="0001297C" w:rsidRPr="0001297C">
        <w:rPr>
          <w:rFonts w:ascii="Consolas" w:hAnsi="Consolas"/>
        </w:rPr>
        <w:t>ISystem</w:t>
      </w:r>
      <w:proofErr w:type="spellEnd"/>
      <w:r w:rsidR="0001297C">
        <w:t xml:space="preserve"> é definida da seguinte forma:</w:t>
      </w:r>
    </w:p>
    <w:p w14:paraId="2511F12F" w14:textId="77777777" w:rsidR="0001297C" w:rsidRPr="0001297C" w:rsidRDefault="0001297C" w:rsidP="000129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proofErr w:type="spellStart"/>
      <w:r w:rsidRPr="0001297C">
        <w:rPr>
          <w:rFonts w:ascii="Consolas" w:hAnsi="Consolas"/>
        </w:rPr>
        <w:t>struct</w:t>
      </w:r>
      <w:proofErr w:type="spellEnd"/>
      <w:r w:rsidRPr="0001297C">
        <w:rPr>
          <w:rFonts w:ascii="Consolas" w:hAnsi="Consolas"/>
        </w:rPr>
        <w:t xml:space="preserve"> </w:t>
      </w:r>
      <w:proofErr w:type="spellStart"/>
      <w:r w:rsidRPr="0001297C">
        <w:rPr>
          <w:rFonts w:ascii="Consolas" w:hAnsi="Consolas"/>
        </w:rPr>
        <w:t>ISystem</w:t>
      </w:r>
      <w:proofErr w:type="spellEnd"/>
    </w:p>
    <w:p w14:paraId="3C5E548B" w14:textId="77777777" w:rsidR="0001297C" w:rsidRPr="0001297C" w:rsidRDefault="0001297C" w:rsidP="000129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01297C">
        <w:rPr>
          <w:rFonts w:ascii="Consolas" w:hAnsi="Consolas"/>
        </w:rPr>
        <w:t>{</w:t>
      </w:r>
    </w:p>
    <w:p w14:paraId="09DE2261" w14:textId="77777777" w:rsidR="0001297C" w:rsidRPr="0001297C" w:rsidRDefault="0001297C" w:rsidP="000129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01297C">
        <w:rPr>
          <w:rFonts w:ascii="Consolas" w:hAnsi="Consolas"/>
        </w:rPr>
        <w:tab/>
      </w:r>
      <w:proofErr w:type="spellStart"/>
      <w:r w:rsidRPr="0001297C">
        <w:rPr>
          <w:rFonts w:ascii="Consolas" w:hAnsi="Consolas"/>
        </w:rPr>
        <w:t>ISystem</w:t>
      </w:r>
      <w:proofErr w:type="spellEnd"/>
      <w:r w:rsidRPr="0001297C">
        <w:rPr>
          <w:rFonts w:ascii="Consolas" w:hAnsi="Consolas"/>
        </w:rPr>
        <w:t xml:space="preserve">(Signature s) : </w:t>
      </w:r>
      <w:proofErr w:type="spellStart"/>
      <w:r w:rsidRPr="0001297C">
        <w:rPr>
          <w:rFonts w:ascii="Consolas" w:hAnsi="Consolas"/>
        </w:rPr>
        <w:t>signature</w:t>
      </w:r>
      <w:proofErr w:type="spellEnd"/>
      <w:r w:rsidRPr="0001297C">
        <w:rPr>
          <w:rFonts w:ascii="Consolas" w:hAnsi="Consolas"/>
        </w:rPr>
        <w:t>(s) {}</w:t>
      </w:r>
    </w:p>
    <w:p w14:paraId="29D99A76" w14:textId="77777777" w:rsidR="0001297C" w:rsidRPr="0001297C" w:rsidRDefault="0001297C" w:rsidP="000129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01297C">
        <w:rPr>
          <w:rFonts w:ascii="Consolas" w:hAnsi="Consolas"/>
        </w:rPr>
        <w:tab/>
        <w:t>virtual ~</w:t>
      </w:r>
      <w:proofErr w:type="spellStart"/>
      <w:r w:rsidRPr="0001297C">
        <w:rPr>
          <w:rFonts w:ascii="Consolas" w:hAnsi="Consolas"/>
        </w:rPr>
        <w:t>ISystem</w:t>
      </w:r>
      <w:proofErr w:type="spellEnd"/>
      <w:r w:rsidRPr="0001297C">
        <w:rPr>
          <w:rFonts w:ascii="Consolas" w:hAnsi="Consolas"/>
        </w:rPr>
        <w:t>() {}</w:t>
      </w:r>
    </w:p>
    <w:p w14:paraId="1C0775B0" w14:textId="77777777" w:rsidR="0001297C" w:rsidRPr="0001297C" w:rsidRDefault="0001297C" w:rsidP="000129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01297C">
        <w:rPr>
          <w:rFonts w:ascii="Consolas" w:hAnsi="Consolas"/>
        </w:rPr>
        <w:tab/>
        <w:t xml:space="preserve">virtual </w:t>
      </w:r>
      <w:proofErr w:type="spellStart"/>
      <w:r w:rsidRPr="0001297C">
        <w:rPr>
          <w:rFonts w:ascii="Consolas" w:hAnsi="Consolas"/>
        </w:rPr>
        <w:t>void</w:t>
      </w:r>
      <w:proofErr w:type="spellEnd"/>
      <w:r w:rsidRPr="0001297C">
        <w:rPr>
          <w:rFonts w:ascii="Consolas" w:hAnsi="Consolas"/>
        </w:rPr>
        <w:t xml:space="preserve"> </w:t>
      </w:r>
      <w:proofErr w:type="spellStart"/>
      <w:r w:rsidRPr="0001297C">
        <w:rPr>
          <w:rFonts w:ascii="Consolas" w:hAnsi="Consolas"/>
        </w:rPr>
        <w:t>update</w:t>
      </w:r>
      <w:proofErr w:type="spellEnd"/>
      <w:r w:rsidRPr="0001297C">
        <w:rPr>
          <w:rFonts w:ascii="Consolas" w:hAnsi="Consolas"/>
        </w:rPr>
        <w:t>(</w:t>
      </w:r>
      <w:proofErr w:type="spellStart"/>
      <w:r w:rsidRPr="0001297C">
        <w:rPr>
          <w:rFonts w:ascii="Consolas" w:hAnsi="Consolas"/>
        </w:rPr>
        <w:t>const</w:t>
      </w:r>
      <w:proofErr w:type="spellEnd"/>
      <w:r w:rsidRPr="0001297C">
        <w:rPr>
          <w:rFonts w:ascii="Consolas" w:hAnsi="Consolas"/>
        </w:rPr>
        <w:t xml:space="preserve"> </w:t>
      </w:r>
      <w:proofErr w:type="spellStart"/>
      <w:r w:rsidRPr="0001297C">
        <w:rPr>
          <w:rFonts w:ascii="Consolas" w:hAnsi="Consolas"/>
        </w:rPr>
        <w:t>std</w:t>
      </w:r>
      <w:proofErr w:type="spellEnd"/>
      <w:r w:rsidRPr="0001297C">
        <w:rPr>
          <w:rFonts w:ascii="Consolas" w:hAnsi="Consolas"/>
        </w:rPr>
        <w:t>::</w:t>
      </w:r>
      <w:proofErr w:type="spellStart"/>
      <w:r w:rsidRPr="0001297C">
        <w:rPr>
          <w:rFonts w:ascii="Consolas" w:hAnsi="Consolas"/>
        </w:rPr>
        <w:t>vector</w:t>
      </w:r>
      <w:proofErr w:type="spellEnd"/>
      <w:r w:rsidRPr="0001297C">
        <w:rPr>
          <w:rFonts w:ascii="Consolas" w:hAnsi="Consolas"/>
        </w:rPr>
        <w:t>&lt;</w:t>
      </w:r>
      <w:proofErr w:type="spellStart"/>
      <w:r w:rsidRPr="0001297C">
        <w:rPr>
          <w:rFonts w:ascii="Consolas" w:hAnsi="Consolas"/>
        </w:rPr>
        <w:t>ArchetypePtr</w:t>
      </w:r>
      <w:proofErr w:type="spellEnd"/>
      <w:r w:rsidRPr="0001297C">
        <w:rPr>
          <w:rFonts w:ascii="Consolas" w:hAnsi="Consolas"/>
        </w:rPr>
        <w:t>&gt; &amp;</w:t>
      </w:r>
      <w:proofErr w:type="spellStart"/>
      <w:r w:rsidRPr="0001297C">
        <w:rPr>
          <w:rFonts w:ascii="Consolas" w:hAnsi="Consolas"/>
        </w:rPr>
        <w:t>archtypes</w:t>
      </w:r>
      <w:proofErr w:type="spellEnd"/>
      <w:r w:rsidRPr="0001297C">
        <w:rPr>
          <w:rFonts w:ascii="Consolas" w:hAnsi="Consolas"/>
        </w:rPr>
        <w:t>) = 0;</w:t>
      </w:r>
    </w:p>
    <w:p w14:paraId="16E8CF51" w14:textId="5948D644" w:rsidR="0001297C" w:rsidRPr="0001297C" w:rsidRDefault="0001297C" w:rsidP="000129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01297C">
        <w:rPr>
          <w:rFonts w:ascii="Consolas" w:hAnsi="Consolas"/>
        </w:rPr>
        <w:tab/>
        <w:t xml:space="preserve">virtual </w:t>
      </w:r>
      <w:proofErr w:type="spellStart"/>
      <w:r w:rsidRPr="0001297C">
        <w:rPr>
          <w:rFonts w:ascii="Consolas" w:hAnsi="Consolas"/>
        </w:rPr>
        <w:t>void</w:t>
      </w:r>
      <w:proofErr w:type="spellEnd"/>
      <w:r w:rsidRPr="0001297C">
        <w:rPr>
          <w:rFonts w:ascii="Consolas" w:hAnsi="Consolas"/>
        </w:rPr>
        <w:t xml:space="preserve"> render(</w:t>
      </w:r>
      <w:proofErr w:type="spellStart"/>
      <w:r w:rsidRPr="0001297C">
        <w:rPr>
          <w:rFonts w:ascii="Consolas" w:hAnsi="Consolas"/>
        </w:rPr>
        <w:t>const</w:t>
      </w:r>
      <w:proofErr w:type="spellEnd"/>
      <w:r w:rsidRPr="0001297C">
        <w:rPr>
          <w:rFonts w:ascii="Consolas" w:hAnsi="Consolas"/>
        </w:rPr>
        <w:t xml:space="preserve"> </w:t>
      </w:r>
      <w:proofErr w:type="spellStart"/>
      <w:r w:rsidRPr="0001297C">
        <w:rPr>
          <w:rFonts w:ascii="Consolas" w:hAnsi="Consolas"/>
        </w:rPr>
        <w:t>std</w:t>
      </w:r>
      <w:proofErr w:type="spellEnd"/>
      <w:r w:rsidRPr="0001297C">
        <w:rPr>
          <w:rFonts w:ascii="Consolas" w:hAnsi="Consolas"/>
        </w:rPr>
        <w:t>::</w:t>
      </w:r>
      <w:proofErr w:type="spellStart"/>
      <w:r w:rsidRPr="0001297C">
        <w:rPr>
          <w:rFonts w:ascii="Consolas" w:hAnsi="Consolas"/>
        </w:rPr>
        <w:t>vector</w:t>
      </w:r>
      <w:proofErr w:type="spellEnd"/>
      <w:r w:rsidRPr="0001297C">
        <w:rPr>
          <w:rFonts w:ascii="Consolas" w:hAnsi="Consolas"/>
        </w:rPr>
        <w:t>&lt;</w:t>
      </w:r>
      <w:proofErr w:type="spellStart"/>
      <w:r w:rsidRPr="0001297C">
        <w:rPr>
          <w:rFonts w:ascii="Consolas" w:hAnsi="Consolas"/>
        </w:rPr>
        <w:t>ArchetypePtr</w:t>
      </w:r>
      <w:proofErr w:type="spellEnd"/>
      <w:r w:rsidRPr="0001297C">
        <w:rPr>
          <w:rFonts w:ascii="Consolas" w:hAnsi="Consolas"/>
        </w:rPr>
        <w:t>&gt; &amp;</w:t>
      </w:r>
      <w:proofErr w:type="spellStart"/>
      <w:r w:rsidRPr="0001297C">
        <w:rPr>
          <w:rFonts w:ascii="Consolas" w:hAnsi="Consolas"/>
        </w:rPr>
        <w:t>archtypes</w:t>
      </w:r>
      <w:proofErr w:type="spellEnd"/>
      <w:r w:rsidRPr="0001297C">
        <w:rPr>
          <w:rFonts w:ascii="Consolas" w:hAnsi="Consolas"/>
        </w:rPr>
        <w:t>) = 0;</w:t>
      </w:r>
    </w:p>
    <w:p w14:paraId="71D5F1BE" w14:textId="1E8B5C5F" w:rsidR="0001297C" w:rsidRPr="0001297C" w:rsidRDefault="0001297C" w:rsidP="000129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01297C">
        <w:rPr>
          <w:rFonts w:ascii="Consolas" w:hAnsi="Consolas"/>
        </w:rPr>
        <w:tab/>
        <w:t xml:space="preserve">Signature </w:t>
      </w:r>
      <w:proofErr w:type="spellStart"/>
      <w:r w:rsidRPr="0001297C">
        <w:rPr>
          <w:rFonts w:ascii="Consolas" w:hAnsi="Consolas"/>
        </w:rPr>
        <w:t>signature</w:t>
      </w:r>
      <w:proofErr w:type="spellEnd"/>
      <w:r w:rsidRPr="0001297C">
        <w:rPr>
          <w:rFonts w:ascii="Consolas" w:hAnsi="Consolas"/>
        </w:rPr>
        <w:t>;</w:t>
      </w:r>
    </w:p>
    <w:p w14:paraId="37A7F7D7" w14:textId="77777777" w:rsidR="0001297C" w:rsidRPr="0001297C" w:rsidRDefault="0001297C" w:rsidP="000129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01297C">
        <w:rPr>
          <w:rFonts w:ascii="Consolas" w:hAnsi="Consolas"/>
        </w:rPr>
        <w:tab/>
        <w:t>ECS *</w:t>
      </w:r>
      <w:proofErr w:type="spellStart"/>
      <w:r w:rsidRPr="0001297C">
        <w:rPr>
          <w:rFonts w:ascii="Consolas" w:hAnsi="Consolas"/>
        </w:rPr>
        <w:t>ecs</w:t>
      </w:r>
      <w:proofErr w:type="spellEnd"/>
      <w:r w:rsidRPr="0001297C">
        <w:rPr>
          <w:rFonts w:ascii="Consolas" w:hAnsi="Consolas"/>
        </w:rPr>
        <w:t xml:space="preserve">{ </w:t>
      </w:r>
      <w:proofErr w:type="spellStart"/>
      <w:r w:rsidRPr="0001297C">
        <w:rPr>
          <w:rFonts w:ascii="Consolas" w:hAnsi="Consolas"/>
        </w:rPr>
        <w:t>nullptr</w:t>
      </w:r>
      <w:proofErr w:type="spellEnd"/>
      <w:r w:rsidRPr="0001297C">
        <w:rPr>
          <w:rFonts w:ascii="Consolas" w:hAnsi="Consolas"/>
        </w:rPr>
        <w:t xml:space="preserve"> };</w:t>
      </w:r>
    </w:p>
    <w:p w14:paraId="61CECA99" w14:textId="41DBC9A6" w:rsidR="0001297C" w:rsidRPr="0001297C" w:rsidRDefault="0001297C" w:rsidP="000129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01297C">
        <w:rPr>
          <w:rFonts w:ascii="Consolas" w:hAnsi="Consolas"/>
        </w:rPr>
        <w:t>};</w:t>
      </w:r>
    </w:p>
    <w:p w14:paraId="12406289" w14:textId="18333FE3" w:rsidR="00347166" w:rsidRDefault="0001297C" w:rsidP="003814FD">
      <w:r>
        <w:t xml:space="preserve">É de notar que tem um atributo </w:t>
      </w:r>
      <w:r w:rsidR="006770E3">
        <w:t xml:space="preserve">Signature que identifica quais são os componentes a que o Sistema está interessado. Para além disso tem uma referência para uma class </w:t>
      </w:r>
      <w:r w:rsidR="006770E3" w:rsidRPr="000250BD">
        <w:rPr>
          <w:rFonts w:ascii="Consolas" w:hAnsi="Consolas"/>
        </w:rPr>
        <w:t>ECS</w:t>
      </w:r>
      <w:r w:rsidR="000250BD">
        <w:t xml:space="preserve"> que permite gerir todo o </w:t>
      </w:r>
      <w:r w:rsidR="000A3A6A">
        <w:t>mecanismo</w:t>
      </w:r>
      <w:r w:rsidR="000250BD">
        <w:t xml:space="preserve"> de Entity Component System</w:t>
      </w:r>
      <w:r w:rsidR="000A3A6A">
        <w:t xml:space="preserve"> (explicado em seguida)</w:t>
      </w:r>
      <w:r w:rsidR="000250BD">
        <w:t>.</w:t>
      </w:r>
      <w:r w:rsidR="002F4B07">
        <w:t xml:space="preserve"> Este atributo é necessário pois permite aos sistemas criar novas entidades, removê-las ou até alterar os seus componentes.</w:t>
      </w:r>
    </w:p>
    <w:p w14:paraId="6CA9D5D1" w14:textId="78262B23" w:rsidR="00F749E4" w:rsidRDefault="002F4B07" w:rsidP="006332A4">
      <w:pPr>
        <w:pStyle w:val="Heading4"/>
      </w:pPr>
      <w:r>
        <w:t>ECS</w:t>
      </w:r>
    </w:p>
    <w:p w14:paraId="6A77B17A" w14:textId="2F005E2A" w:rsidR="00651926" w:rsidRDefault="0041028C" w:rsidP="00651926">
      <w:r>
        <w:t>Esta é a classe principal através da qual se faz toda a interação com Entity Componente System. É através desta classe que se identificam os vários sistemas</w:t>
      </w:r>
      <w:r w:rsidR="00CA6719">
        <w:t>, criam-se novas entidades, associam-se componentes às entidades e removem-se as entidades.</w:t>
      </w:r>
    </w:p>
    <w:p w14:paraId="13C05776" w14:textId="60D33340" w:rsidR="00CA6719" w:rsidRDefault="001C3BA4" w:rsidP="00651926">
      <w:r>
        <w:t>Esta class tem dois atributos:</w:t>
      </w:r>
    </w:p>
    <w:p w14:paraId="4208A164" w14:textId="77777777" w:rsidR="001C3BA4" w:rsidRPr="001C3BA4" w:rsidRDefault="001C3BA4" w:rsidP="001C3B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proofErr w:type="spellStart"/>
      <w:r>
        <w:t>std</w:t>
      </w:r>
      <w:proofErr w:type="spellEnd"/>
      <w:r>
        <w:t>::</w:t>
      </w:r>
      <w:proofErr w:type="spellStart"/>
      <w:r>
        <w:t>unordered_map</w:t>
      </w:r>
      <w:proofErr w:type="spellEnd"/>
      <w:r>
        <w:t xml:space="preserve">&lt;Signature, </w:t>
      </w:r>
      <w:proofErr w:type="spellStart"/>
      <w:r>
        <w:t>ArchetypePtr</w:t>
      </w:r>
      <w:proofErr w:type="spellEnd"/>
      <w:r>
        <w:t xml:space="preserve">&gt; </w:t>
      </w:r>
      <w:proofErr w:type="spellStart"/>
      <w:r>
        <w:t>m</w:t>
      </w:r>
      <w:r w:rsidRPr="001C3BA4">
        <w:rPr>
          <w:rFonts w:ascii="Consolas" w:hAnsi="Consolas"/>
        </w:rPr>
        <w:t>_archetypes</w:t>
      </w:r>
      <w:proofErr w:type="spellEnd"/>
      <w:r w:rsidRPr="001C3BA4">
        <w:rPr>
          <w:rFonts w:ascii="Consolas" w:hAnsi="Consolas"/>
        </w:rPr>
        <w:t>{};</w:t>
      </w:r>
    </w:p>
    <w:p w14:paraId="489F4332" w14:textId="466BA087" w:rsidR="001C3BA4" w:rsidRPr="001C3BA4" w:rsidRDefault="001C3BA4" w:rsidP="001C3B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proofErr w:type="spellStart"/>
      <w:r w:rsidRPr="001C3BA4">
        <w:rPr>
          <w:rFonts w:ascii="Consolas" w:hAnsi="Consolas"/>
        </w:rPr>
        <w:t>std</w:t>
      </w:r>
      <w:proofErr w:type="spellEnd"/>
      <w:r w:rsidRPr="001C3BA4">
        <w:rPr>
          <w:rFonts w:ascii="Consolas" w:hAnsi="Consolas"/>
        </w:rPr>
        <w:t>::</w:t>
      </w:r>
      <w:proofErr w:type="spellStart"/>
      <w:r w:rsidRPr="001C3BA4">
        <w:rPr>
          <w:rFonts w:ascii="Consolas" w:hAnsi="Consolas"/>
        </w:rPr>
        <w:t>vector</w:t>
      </w:r>
      <w:proofErr w:type="spellEnd"/>
      <w:r w:rsidRPr="001C3BA4">
        <w:rPr>
          <w:rFonts w:ascii="Consolas" w:hAnsi="Consolas"/>
        </w:rPr>
        <w:t>&lt;</w:t>
      </w:r>
      <w:proofErr w:type="spellStart"/>
      <w:r w:rsidRPr="001C3BA4">
        <w:rPr>
          <w:rFonts w:ascii="Consolas" w:hAnsi="Consolas"/>
        </w:rPr>
        <w:t>std</w:t>
      </w:r>
      <w:proofErr w:type="spellEnd"/>
      <w:r w:rsidRPr="001C3BA4">
        <w:rPr>
          <w:rFonts w:ascii="Consolas" w:hAnsi="Consolas"/>
        </w:rPr>
        <w:t>::</w:t>
      </w:r>
      <w:proofErr w:type="spellStart"/>
      <w:r w:rsidRPr="001C3BA4">
        <w:rPr>
          <w:rFonts w:ascii="Consolas" w:hAnsi="Consolas"/>
        </w:rPr>
        <w:t>pair</w:t>
      </w:r>
      <w:proofErr w:type="spellEnd"/>
      <w:r w:rsidRPr="001C3BA4">
        <w:rPr>
          <w:rFonts w:ascii="Consolas" w:hAnsi="Consolas"/>
        </w:rPr>
        <w:t>&lt;</w:t>
      </w:r>
      <w:proofErr w:type="spellStart"/>
      <w:r w:rsidRPr="001C3BA4">
        <w:rPr>
          <w:rFonts w:ascii="Consolas" w:hAnsi="Consolas"/>
        </w:rPr>
        <w:t>ISystem</w:t>
      </w:r>
      <w:proofErr w:type="spellEnd"/>
      <w:r w:rsidRPr="001C3BA4">
        <w:rPr>
          <w:rFonts w:ascii="Consolas" w:hAnsi="Consolas"/>
        </w:rPr>
        <w:t>*,</w:t>
      </w:r>
      <w:proofErr w:type="spellStart"/>
      <w:r w:rsidRPr="001C3BA4">
        <w:rPr>
          <w:rFonts w:ascii="Consolas" w:hAnsi="Consolas"/>
        </w:rPr>
        <w:t>std</w:t>
      </w:r>
      <w:proofErr w:type="spellEnd"/>
      <w:r w:rsidRPr="001C3BA4">
        <w:rPr>
          <w:rFonts w:ascii="Consolas" w:hAnsi="Consolas"/>
        </w:rPr>
        <w:t>::</w:t>
      </w:r>
      <w:proofErr w:type="spellStart"/>
      <w:r w:rsidRPr="001C3BA4">
        <w:rPr>
          <w:rFonts w:ascii="Consolas" w:hAnsi="Consolas"/>
        </w:rPr>
        <w:t>vector</w:t>
      </w:r>
      <w:proofErr w:type="spellEnd"/>
      <w:r w:rsidRPr="001C3BA4">
        <w:rPr>
          <w:rFonts w:ascii="Consolas" w:hAnsi="Consolas"/>
        </w:rPr>
        <w:t>&lt;</w:t>
      </w:r>
      <w:proofErr w:type="spellStart"/>
      <w:r w:rsidRPr="001C3BA4">
        <w:rPr>
          <w:rFonts w:ascii="Consolas" w:hAnsi="Consolas"/>
        </w:rPr>
        <w:t>ArchetypePtr</w:t>
      </w:r>
      <w:proofErr w:type="spellEnd"/>
      <w:r w:rsidRPr="001C3BA4">
        <w:rPr>
          <w:rFonts w:ascii="Consolas" w:hAnsi="Consolas"/>
        </w:rPr>
        <w:t>&gt;&gt;&gt;</w:t>
      </w:r>
      <w:r w:rsidR="00E82EC5">
        <w:rPr>
          <w:rFonts w:ascii="Consolas" w:hAnsi="Consolas"/>
        </w:rPr>
        <w:t xml:space="preserve"> </w:t>
      </w:r>
      <w:proofErr w:type="spellStart"/>
      <w:r w:rsidRPr="001C3BA4">
        <w:rPr>
          <w:rFonts w:ascii="Consolas" w:hAnsi="Consolas"/>
        </w:rPr>
        <w:t>m_systems</w:t>
      </w:r>
      <w:proofErr w:type="spellEnd"/>
      <w:r w:rsidRPr="001C3BA4">
        <w:rPr>
          <w:rFonts w:ascii="Consolas" w:hAnsi="Consolas"/>
        </w:rPr>
        <w:t>;</w:t>
      </w:r>
    </w:p>
    <w:p w14:paraId="61E0D758" w14:textId="4CAEE461" w:rsidR="00426C43" w:rsidRDefault="00E82EC5" w:rsidP="00493CBA">
      <w:r>
        <w:lastRenderedPageBreak/>
        <w:t xml:space="preserve">O primeiro atributo é uma tabela de </w:t>
      </w:r>
      <w:proofErr w:type="spellStart"/>
      <w:r>
        <w:t>hash</w:t>
      </w:r>
      <w:proofErr w:type="spellEnd"/>
      <w:r>
        <w:t xml:space="preserve"> que associa uma Signature a um determinado Archetype</w:t>
      </w:r>
      <w:r w:rsidR="003D538B">
        <w:t xml:space="preserve">. O segundo atributo é um vetor de pares onde o primeiro elemento do par é o Sistema e o segundo elemento do par é um vetor de Archetypes. </w:t>
      </w:r>
      <w:r w:rsidR="00FB3EF9">
        <w:t xml:space="preserve">A razão para o segundo atributo é evitar </w:t>
      </w:r>
      <w:r w:rsidR="005D615A">
        <w:t xml:space="preserve">fazer pesquisas todas as </w:t>
      </w:r>
      <w:proofErr w:type="spellStart"/>
      <w:r w:rsidR="005D615A">
        <w:t>frames</w:t>
      </w:r>
      <w:proofErr w:type="spellEnd"/>
      <w:r w:rsidR="005D615A">
        <w:t>. Isto é</w:t>
      </w:r>
      <w:r w:rsidR="00F86675">
        <w:t>,</w:t>
      </w:r>
      <w:r w:rsidR="009E6BA6">
        <w:t xml:space="preserve"> todas as </w:t>
      </w:r>
      <w:proofErr w:type="spellStart"/>
      <w:r w:rsidR="009E6BA6">
        <w:t>frames</w:t>
      </w:r>
      <w:proofErr w:type="spellEnd"/>
      <w:r w:rsidR="009E6BA6">
        <w:t xml:space="preserve"> é necessário indicar aos sistemas quais são os Archetypes do seu interesse e para tal </w:t>
      </w:r>
      <w:r w:rsidR="00556FC8">
        <w:t xml:space="preserve">é preciso fazer uma pesquisa por todos os Archetypes cujo a Signature seja compatível coma Signature </w:t>
      </w:r>
      <w:r w:rsidR="00197AFB">
        <w:t>do sistema.</w:t>
      </w:r>
      <w:r w:rsidR="00E3484C">
        <w:t xml:space="preserve"> Para evitar estas pesquisas, </w:t>
      </w:r>
      <w:r w:rsidR="00373DC0">
        <w:t>cada vez que é criado um novo Archetype, ele é associado imediatamente aos sistemas interessados.</w:t>
      </w:r>
    </w:p>
    <w:p w14:paraId="6C7C40D1" w14:textId="0AF9B442" w:rsidR="00CC389E" w:rsidRDefault="00C650E7" w:rsidP="00493CBA">
      <w:r>
        <w:t>Existe um método chamado “</w:t>
      </w:r>
      <w:proofErr w:type="spellStart"/>
      <w:r>
        <w:t>update</w:t>
      </w:r>
      <w:proofErr w:type="spellEnd"/>
      <w:r>
        <w:t xml:space="preserve">” e outro “render” </w:t>
      </w:r>
      <w:r w:rsidR="009E5BCE">
        <w:t xml:space="preserve">que para todos os pares de </w:t>
      </w:r>
      <w:proofErr w:type="spellStart"/>
      <w:r w:rsidR="009E5BCE">
        <w:t>m_systems</w:t>
      </w:r>
      <w:proofErr w:type="spellEnd"/>
      <w:r w:rsidR="009E5BCE">
        <w:t xml:space="preserve"> chamam os seus respetivos métodos com os Archetypes correspondentes. Estes métodos são declarados e definidos da seguinte forma:</w:t>
      </w:r>
    </w:p>
    <w:p w14:paraId="49534FBD" w14:textId="77777777" w:rsidR="00A546E4" w:rsidRPr="00A546E4" w:rsidRDefault="00A546E4" w:rsidP="00A546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proofErr w:type="spellStart"/>
      <w:r w:rsidRPr="00A546E4">
        <w:rPr>
          <w:rFonts w:ascii="Consolas" w:hAnsi="Consolas"/>
        </w:rPr>
        <w:t>void</w:t>
      </w:r>
      <w:proofErr w:type="spellEnd"/>
      <w:r w:rsidRPr="00A546E4">
        <w:rPr>
          <w:rFonts w:ascii="Consolas" w:hAnsi="Consolas"/>
        </w:rPr>
        <w:t xml:space="preserve"> </w:t>
      </w:r>
      <w:proofErr w:type="spellStart"/>
      <w:r w:rsidRPr="00A546E4">
        <w:rPr>
          <w:rFonts w:ascii="Consolas" w:hAnsi="Consolas"/>
        </w:rPr>
        <w:t>update</w:t>
      </w:r>
      <w:proofErr w:type="spellEnd"/>
      <w:r w:rsidRPr="00A546E4">
        <w:rPr>
          <w:rFonts w:ascii="Consolas" w:hAnsi="Consolas"/>
        </w:rPr>
        <w:t>()</w:t>
      </w:r>
    </w:p>
    <w:p w14:paraId="1C26DA2F" w14:textId="77777777" w:rsidR="00A546E4" w:rsidRPr="00A546E4" w:rsidRDefault="00A546E4" w:rsidP="00A546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A546E4">
        <w:rPr>
          <w:rFonts w:ascii="Consolas" w:hAnsi="Consolas"/>
        </w:rPr>
        <w:t>{</w:t>
      </w:r>
    </w:p>
    <w:p w14:paraId="198CEC5B" w14:textId="77777777" w:rsidR="00A546E4" w:rsidRPr="00A546E4" w:rsidRDefault="00A546E4" w:rsidP="00A546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A546E4">
        <w:rPr>
          <w:rFonts w:ascii="Consolas" w:hAnsi="Consolas"/>
        </w:rPr>
        <w:tab/>
        <w:t xml:space="preserve">for (auto </w:t>
      </w:r>
      <w:proofErr w:type="spellStart"/>
      <w:r w:rsidRPr="00A546E4">
        <w:rPr>
          <w:rFonts w:ascii="Consolas" w:hAnsi="Consolas"/>
        </w:rPr>
        <w:t>const</w:t>
      </w:r>
      <w:proofErr w:type="spellEnd"/>
      <w:r w:rsidRPr="00A546E4">
        <w:rPr>
          <w:rFonts w:ascii="Consolas" w:hAnsi="Consolas"/>
        </w:rPr>
        <w:t xml:space="preserve"> &amp;</w:t>
      </w:r>
      <w:proofErr w:type="spellStart"/>
      <w:r w:rsidRPr="00A546E4">
        <w:rPr>
          <w:rFonts w:ascii="Consolas" w:hAnsi="Consolas"/>
        </w:rPr>
        <w:t>pair</w:t>
      </w:r>
      <w:proofErr w:type="spellEnd"/>
      <w:r w:rsidRPr="00A546E4">
        <w:rPr>
          <w:rFonts w:ascii="Consolas" w:hAnsi="Consolas"/>
        </w:rPr>
        <w:t xml:space="preserve"> : </w:t>
      </w:r>
      <w:proofErr w:type="spellStart"/>
      <w:r w:rsidRPr="00A546E4">
        <w:rPr>
          <w:rFonts w:ascii="Consolas" w:hAnsi="Consolas"/>
        </w:rPr>
        <w:t>m_systems</w:t>
      </w:r>
      <w:proofErr w:type="spellEnd"/>
      <w:r w:rsidRPr="00A546E4">
        <w:rPr>
          <w:rFonts w:ascii="Consolas" w:hAnsi="Consolas"/>
        </w:rPr>
        <w:t>)</w:t>
      </w:r>
    </w:p>
    <w:p w14:paraId="4E542A23" w14:textId="77777777" w:rsidR="00A546E4" w:rsidRPr="00A546E4" w:rsidRDefault="00A546E4" w:rsidP="00A546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A546E4">
        <w:rPr>
          <w:rFonts w:ascii="Consolas" w:hAnsi="Consolas"/>
        </w:rPr>
        <w:tab/>
        <w:t>{</w:t>
      </w:r>
    </w:p>
    <w:p w14:paraId="0DE15AB5" w14:textId="77777777" w:rsidR="00A546E4" w:rsidRPr="00A546E4" w:rsidRDefault="00A546E4" w:rsidP="00A546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A546E4">
        <w:rPr>
          <w:rFonts w:ascii="Consolas" w:hAnsi="Consolas"/>
        </w:rPr>
        <w:tab/>
      </w:r>
      <w:r w:rsidRPr="00A546E4">
        <w:rPr>
          <w:rFonts w:ascii="Consolas" w:hAnsi="Consolas"/>
        </w:rPr>
        <w:tab/>
      </w:r>
      <w:proofErr w:type="spellStart"/>
      <w:r w:rsidRPr="00A546E4">
        <w:rPr>
          <w:rFonts w:ascii="Consolas" w:hAnsi="Consolas"/>
        </w:rPr>
        <w:t>pair.first</w:t>
      </w:r>
      <w:proofErr w:type="spellEnd"/>
      <w:r w:rsidRPr="00A546E4">
        <w:rPr>
          <w:rFonts w:ascii="Consolas" w:hAnsi="Consolas"/>
        </w:rPr>
        <w:t>-&gt;</w:t>
      </w:r>
      <w:proofErr w:type="spellStart"/>
      <w:r w:rsidRPr="00A546E4">
        <w:rPr>
          <w:rFonts w:ascii="Consolas" w:hAnsi="Consolas"/>
        </w:rPr>
        <w:t>update</w:t>
      </w:r>
      <w:proofErr w:type="spellEnd"/>
      <w:r w:rsidRPr="00A546E4">
        <w:rPr>
          <w:rFonts w:ascii="Consolas" w:hAnsi="Consolas"/>
        </w:rPr>
        <w:t>(</w:t>
      </w:r>
      <w:proofErr w:type="spellStart"/>
      <w:r w:rsidRPr="00A546E4">
        <w:rPr>
          <w:rFonts w:ascii="Consolas" w:hAnsi="Consolas"/>
        </w:rPr>
        <w:t>pair.second</w:t>
      </w:r>
      <w:proofErr w:type="spellEnd"/>
      <w:r w:rsidRPr="00A546E4">
        <w:rPr>
          <w:rFonts w:ascii="Consolas" w:hAnsi="Consolas"/>
        </w:rPr>
        <w:t>);</w:t>
      </w:r>
    </w:p>
    <w:p w14:paraId="19618B00" w14:textId="77777777" w:rsidR="00A546E4" w:rsidRPr="00A546E4" w:rsidRDefault="00A546E4" w:rsidP="00A546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A546E4">
        <w:rPr>
          <w:rFonts w:ascii="Consolas" w:hAnsi="Consolas"/>
        </w:rPr>
        <w:tab/>
        <w:t>}</w:t>
      </w:r>
    </w:p>
    <w:p w14:paraId="4E1E5026" w14:textId="77777777" w:rsidR="00A546E4" w:rsidRPr="00A546E4" w:rsidRDefault="00A546E4" w:rsidP="00A546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A546E4">
        <w:rPr>
          <w:rFonts w:ascii="Consolas" w:hAnsi="Consolas"/>
        </w:rPr>
        <w:t>}</w:t>
      </w:r>
    </w:p>
    <w:p w14:paraId="7BF590C7" w14:textId="77777777" w:rsidR="00A546E4" w:rsidRPr="00A546E4" w:rsidRDefault="00A546E4" w:rsidP="00A546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</w:p>
    <w:p w14:paraId="16C00D5E" w14:textId="77777777" w:rsidR="00A546E4" w:rsidRPr="00A546E4" w:rsidRDefault="00A546E4" w:rsidP="00A546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proofErr w:type="spellStart"/>
      <w:r w:rsidRPr="00A546E4">
        <w:rPr>
          <w:rFonts w:ascii="Consolas" w:hAnsi="Consolas"/>
        </w:rPr>
        <w:t>void</w:t>
      </w:r>
      <w:proofErr w:type="spellEnd"/>
      <w:r w:rsidRPr="00A546E4">
        <w:rPr>
          <w:rFonts w:ascii="Consolas" w:hAnsi="Consolas"/>
        </w:rPr>
        <w:t xml:space="preserve"> render()</w:t>
      </w:r>
    </w:p>
    <w:p w14:paraId="60CD985A" w14:textId="77777777" w:rsidR="00A546E4" w:rsidRPr="00A546E4" w:rsidRDefault="00A546E4" w:rsidP="00A546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A546E4">
        <w:rPr>
          <w:rFonts w:ascii="Consolas" w:hAnsi="Consolas"/>
        </w:rPr>
        <w:t>{</w:t>
      </w:r>
    </w:p>
    <w:p w14:paraId="4A5AA04B" w14:textId="77777777" w:rsidR="00A546E4" w:rsidRPr="00A546E4" w:rsidRDefault="00A546E4" w:rsidP="00A546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A546E4">
        <w:rPr>
          <w:rFonts w:ascii="Consolas" w:hAnsi="Consolas"/>
        </w:rPr>
        <w:tab/>
        <w:t xml:space="preserve">for (auto </w:t>
      </w:r>
      <w:proofErr w:type="spellStart"/>
      <w:r w:rsidRPr="00A546E4">
        <w:rPr>
          <w:rFonts w:ascii="Consolas" w:hAnsi="Consolas"/>
        </w:rPr>
        <w:t>const</w:t>
      </w:r>
      <w:proofErr w:type="spellEnd"/>
      <w:r w:rsidRPr="00A546E4">
        <w:rPr>
          <w:rFonts w:ascii="Consolas" w:hAnsi="Consolas"/>
        </w:rPr>
        <w:t xml:space="preserve"> &amp;</w:t>
      </w:r>
      <w:proofErr w:type="spellStart"/>
      <w:r w:rsidRPr="00A546E4">
        <w:rPr>
          <w:rFonts w:ascii="Consolas" w:hAnsi="Consolas"/>
        </w:rPr>
        <w:t>pair</w:t>
      </w:r>
      <w:proofErr w:type="spellEnd"/>
      <w:r w:rsidRPr="00A546E4">
        <w:rPr>
          <w:rFonts w:ascii="Consolas" w:hAnsi="Consolas"/>
        </w:rPr>
        <w:t xml:space="preserve"> : </w:t>
      </w:r>
      <w:proofErr w:type="spellStart"/>
      <w:r w:rsidRPr="00A546E4">
        <w:rPr>
          <w:rFonts w:ascii="Consolas" w:hAnsi="Consolas"/>
        </w:rPr>
        <w:t>m_systems</w:t>
      </w:r>
      <w:proofErr w:type="spellEnd"/>
      <w:r w:rsidRPr="00A546E4">
        <w:rPr>
          <w:rFonts w:ascii="Consolas" w:hAnsi="Consolas"/>
        </w:rPr>
        <w:t>)</w:t>
      </w:r>
    </w:p>
    <w:p w14:paraId="11C430CB" w14:textId="77777777" w:rsidR="00A546E4" w:rsidRPr="00A546E4" w:rsidRDefault="00A546E4" w:rsidP="00A546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A546E4">
        <w:rPr>
          <w:rFonts w:ascii="Consolas" w:hAnsi="Consolas"/>
        </w:rPr>
        <w:tab/>
        <w:t>{</w:t>
      </w:r>
    </w:p>
    <w:p w14:paraId="2E90A387" w14:textId="77777777" w:rsidR="00A546E4" w:rsidRPr="00A546E4" w:rsidRDefault="00A546E4" w:rsidP="00A546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A546E4">
        <w:rPr>
          <w:rFonts w:ascii="Consolas" w:hAnsi="Consolas"/>
        </w:rPr>
        <w:tab/>
      </w:r>
      <w:r w:rsidRPr="00A546E4">
        <w:rPr>
          <w:rFonts w:ascii="Consolas" w:hAnsi="Consolas"/>
        </w:rPr>
        <w:tab/>
      </w:r>
      <w:proofErr w:type="spellStart"/>
      <w:r w:rsidRPr="00A546E4">
        <w:rPr>
          <w:rFonts w:ascii="Consolas" w:hAnsi="Consolas"/>
        </w:rPr>
        <w:t>pair.first</w:t>
      </w:r>
      <w:proofErr w:type="spellEnd"/>
      <w:r w:rsidRPr="00A546E4">
        <w:rPr>
          <w:rFonts w:ascii="Consolas" w:hAnsi="Consolas"/>
        </w:rPr>
        <w:t>-&gt;render(</w:t>
      </w:r>
      <w:proofErr w:type="spellStart"/>
      <w:r w:rsidRPr="00A546E4">
        <w:rPr>
          <w:rFonts w:ascii="Consolas" w:hAnsi="Consolas"/>
        </w:rPr>
        <w:t>pair.second</w:t>
      </w:r>
      <w:proofErr w:type="spellEnd"/>
      <w:r w:rsidRPr="00A546E4">
        <w:rPr>
          <w:rFonts w:ascii="Consolas" w:hAnsi="Consolas"/>
        </w:rPr>
        <w:t>);</w:t>
      </w:r>
    </w:p>
    <w:p w14:paraId="7DDE4C54" w14:textId="77777777" w:rsidR="00A546E4" w:rsidRPr="00A546E4" w:rsidRDefault="00A546E4" w:rsidP="00A546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A546E4">
        <w:rPr>
          <w:rFonts w:ascii="Consolas" w:hAnsi="Consolas"/>
        </w:rPr>
        <w:tab/>
        <w:t>}</w:t>
      </w:r>
    </w:p>
    <w:p w14:paraId="28850C87" w14:textId="54232DFF" w:rsidR="009E5BCE" w:rsidRPr="00A546E4" w:rsidRDefault="00A546E4" w:rsidP="00A546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A546E4">
        <w:rPr>
          <w:rFonts w:ascii="Consolas" w:hAnsi="Consolas"/>
        </w:rPr>
        <w:t>}</w:t>
      </w:r>
    </w:p>
    <w:p w14:paraId="2F051D63" w14:textId="77777777" w:rsidR="005D412C" w:rsidRDefault="005D412C" w:rsidP="00690A21"/>
    <w:p w14:paraId="647BAA30" w14:textId="052035BF" w:rsidR="005D412C" w:rsidRDefault="00E84896" w:rsidP="00690A21">
      <w:r>
        <w:t xml:space="preserve">É da responsabilidade da classe Engine </w:t>
      </w:r>
      <w:r w:rsidR="0060546A">
        <w:t xml:space="preserve">chamar estes dois métodos do ECS no </w:t>
      </w:r>
      <w:proofErr w:type="spellStart"/>
      <w:r w:rsidR="0060546A">
        <w:t>loop</w:t>
      </w:r>
      <w:proofErr w:type="spellEnd"/>
      <w:r w:rsidR="0060546A">
        <w:t xml:space="preserve"> principal.</w:t>
      </w:r>
    </w:p>
    <w:p w14:paraId="3FBA8A46" w14:textId="72576782" w:rsidR="0060546A" w:rsidRDefault="0060546A" w:rsidP="00690A21"/>
    <w:p w14:paraId="1E2ADC64" w14:textId="045B8ED6" w:rsidR="0060546A" w:rsidRDefault="0060546A" w:rsidP="0060546A">
      <w:pPr>
        <w:pStyle w:val="Heading3"/>
      </w:pPr>
      <w:bookmarkStart w:id="53" w:name="_Toc77164453"/>
      <w:r>
        <w:lastRenderedPageBreak/>
        <w:t>Gestão de Cenários</w:t>
      </w:r>
      <w:bookmarkEnd w:id="53"/>
    </w:p>
    <w:p w14:paraId="47835CCB" w14:textId="3E2AA866" w:rsidR="00F0031C" w:rsidRDefault="00F0031C" w:rsidP="00F0031C">
      <w:r>
        <w:t xml:space="preserve">Para facilitar a diferenciação do menu principal, nível 1, nível 2, </w:t>
      </w:r>
      <w:r w:rsidR="004B1839">
        <w:t>etc</w:t>
      </w:r>
      <w:r>
        <w:t xml:space="preserve">. </w:t>
      </w:r>
      <w:r w:rsidR="004B1839">
        <w:t xml:space="preserve">criaram-se os cenários. </w:t>
      </w:r>
      <w:r w:rsidR="007F442C">
        <w:t xml:space="preserve">Para que seja criado um novo cenário, este tem que herdar de </w:t>
      </w:r>
      <w:proofErr w:type="spellStart"/>
      <w:r w:rsidR="007F442C">
        <w:t>IScene</w:t>
      </w:r>
      <w:proofErr w:type="spellEnd"/>
      <w:r w:rsidR="007F442C">
        <w:t xml:space="preserve"> que é definido da seguinte </w:t>
      </w:r>
      <w:r w:rsidR="00FC22BF">
        <w:t>forma</w:t>
      </w:r>
      <w:r w:rsidR="007F442C">
        <w:t>:</w:t>
      </w:r>
    </w:p>
    <w:p w14:paraId="2432EB58" w14:textId="77777777" w:rsidR="00FC22BF" w:rsidRPr="00FC22BF" w:rsidRDefault="00FC22BF" w:rsidP="00FC22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proofErr w:type="spellStart"/>
      <w:r w:rsidRPr="00FC22BF">
        <w:rPr>
          <w:rFonts w:ascii="Consolas" w:hAnsi="Consolas"/>
        </w:rPr>
        <w:t>struct</w:t>
      </w:r>
      <w:proofErr w:type="spellEnd"/>
      <w:r w:rsidRPr="00FC22BF">
        <w:rPr>
          <w:rFonts w:ascii="Consolas" w:hAnsi="Consolas"/>
        </w:rPr>
        <w:t xml:space="preserve"> </w:t>
      </w:r>
      <w:proofErr w:type="spellStart"/>
      <w:r w:rsidRPr="00FC22BF">
        <w:rPr>
          <w:rFonts w:ascii="Consolas" w:hAnsi="Consolas"/>
        </w:rPr>
        <w:t>IScene</w:t>
      </w:r>
      <w:proofErr w:type="spellEnd"/>
    </w:p>
    <w:p w14:paraId="507B5C72" w14:textId="77777777" w:rsidR="00FC22BF" w:rsidRPr="00FC22BF" w:rsidRDefault="00FC22BF" w:rsidP="00FC22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FC22BF">
        <w:rPr>
          <w:rFonts w:ascii="Consolas" w:hAnsi="Consolas"/>
        </w:rPr>
        <w:t>{</w:t>
      </w:r>
    </w:p>
    <w:p w14:paraId="27965436" w14:textId="77777777" w:rsidR="00FC22BF" w:rsidRPr="00FC22BF" w:rsidRDefault="00FC22BF" w:rsidP="00FC22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FC22BF">
        <w:rPr>
          <w:rFonts w:ascii="Consolas" w:hAnsi="Consolas"/>
        </w:rPr>
        <w:tab/>
      </w:r>
      <w:proofErr w:type="spellStart"/>
      <w:r w:rsidRPr="00FC22BF">
        <w:rPr>
          <w:rFonts w:ascii="Consolas" w:hAnsi="Consolas"/>
        </w:rPr>
        <w:t>IScene</w:t>
      </w:r>
      <w:proofErr w:type="spellEnd"/>
      <w:r w:rsidRPr="00FC22BF">
        <w:rPr>
          <w:rFonts w:ascii="Consolas" w:hAnsi="Consolas"/>
        </w:rPr>
        <w:t xml:space="preserve">() = </w:t>
      </w:r>
      <w:proofErr w:type="spellStart"/>
      <w:r w:rsidRPr="00FC22BF">
        <w:rPr>
          <w:rFonts w:ascii="Consolas" w:hAnsi="Consolas"/>
        </w:rPr>
        <w:t>default</w:t>
      </w:r>
      <w:proofErr w:type="spellEnd"/>
      <w:r w:rsidRPr="00FC22BF">
        <w:rPr>
          <w:rFonts w:ascii="Consolas" w:hAnsi="Consolas"/>
        </w:rPr>
        <w:t>;</w:t>
      </w:r>
    </w:p>
    <w:p w14:paraId="4D296A71" w14:textId="77777777" w:rsidR="00FC22BF" w:rsidRPr="00FC22BF" w:rsidRDefault="00FC22BF" w:rsidP="00FC22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FC22BF">
        <w:rPr>
          <w:rFonts w:ascii="Consolas" w:hAnsi="Consolas"/>
        </w:rPr>
        <w:tab/>
        <w:t>virtual ~</w:t>
      </w:r>
      <w:proofErr w:type="spellStart"/>
      <w:r w:rsidRPr="00FC22BF">
        <w:rPr>
          <w:rFonts w:ascii="Consolas" w:hAnsi="Consolas"/>
        </w:rPr>
        <w:t>IScene</w:t>
      </w:r>
      <w:proofErr w:type="spellEnd"/>
      <w:r w:rsidRPr="00FC22BF">
        <w:rPr>
          <w:rFonts w:ascii="Consolas" w:hAnsi="Consolas"/>
        </w:rPr>
        <w:t xml:space="preserve">() = </w:t>
      </w:r>
      <w:proofErr w:type="spellStart"/>
      <w:r w:rsidRPr="00FC22BF">
        <w:rPr>
          <w:rFonts w:ascii="Consolas" w:hAnsi="Consolas"/>
        </w:rPr>
        <w:t>default</w:t>
      </w:r>
      <w:proofErr w:type="spellEnd"/>
      <w:r w:rsidRPr="00FC22BF">
        <w:rPr>
          <w:rFonts w:ascii="Consolas" w:hAnsi="Consolas"/>
        </w:rPr>
        <w:t>;</w:t>
      </w:r>
    </w:p>
    <w:p w14:paraId="48E54E30" w14:textId="77777777" w:rsidR="00FC22BF" w:rsidRPr="00FC22BF" w:rsidRDefault="00FC22BF" w:rsidP="00FC22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</w:p>
    <w:p w14:paraId="1FF558D0" w14:textId="77777777" w:rsidR="00FC22BF" w:rsidRPr="00FC22BF" w:rsidRDefault="00FC22BF" w:rsidP="00FC22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FC22BF">
        <w:rPr>
          <w:rFonts w:ascii="Consolas" w:hAnsi="Consolas"/>
        </w:rPr>
        <w:tab/>
        <w:t xml:space="preserve">virtual </w:t>
      </w:r>
      <w:proofErr w:type="spellStart"/>
      <w:r w:rsidRPr="00FC22BF">
        <w:rPr>
          <w:rFonts w:ascii="Consolas" w:hAnsi="Consolas"/>
        </w:rPr>
        <w:t>void</w:t>
      </w:r>
      <w:proofErr w:type="spellEnd"/>
      <w:r w:rsidRPr="00FC22BF">
        <w:rPr>
          <w:rFonts w:ascii="Consolas" w:hAnsi="Consolas"/>
        </w:rPr>
        <w:t xml:space="preserve"> </w:t>
      </w:r>
      <w:proofErr w:type="spellStart"/>
      <w:r w:rsidRPr="00FC22BF">
        <w:rPr>
          <w:rFonts w:ascii="Consolas" w:hAnsi="Consolas"/>
        </w:rPr>
        <w:t>initialize</w:t>
      </w:r>
      <w:proofErr w:type="spellEnd"/>
      <w:r w:rsidRPr="00FC22BF">
        <w:rPr>
          <w:rFonts w:ascii="Consolas" w:hAnsi="Consolas"/>
        </w:rPr>
        <w:t>() = 0;</w:t>
      </w:r>
    </w:p>
    <w:p w14:paraId="225CE115" w14:textId="77777777" w:rsidR="00FC22BF" w:rsidRPr="00FC22BF" w:rsidRDefault="00FC22BF" w:rsidP="00FC22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FC22BF">
        <w:rPr>
          <w:rFonts w:ascii="Consolas" w:hAnsi="Consolas"/>
        </w:rPr>
        <w:tab/>
        <w:t xml:space="preserve">virtual </w:t>
      </w:r>
      <w:proofErr w:type="spellStart"/>
      <w:r w:rsidRPr="00FC22BF">
        <w:rPr>
          <w:rFonts w:ascii="Consolas" w:hAnsi="Consolas"/>
        </w:rPr>
        <w:t>void</w:t>
      </w:r>
      <w:proofErr w:type="spellEnd"/>
      <w:r w:rsidRPr="00FC22BF">
        <w:rPr>
          <w:rFonts w:ascii="Consolas" w:hAnsi="Consolas"/>
        </w:rPr>
        <w:t xml:space="preserve"> </w:t>
      </w:r>
      <w:proofErr w:type="spellStart"/>
      <w:r w:rsidRPr="00FC22BF">
        <w:rPr>
          <w:rFonts w:ascii="Consolas" w:hAnsi="Consolas"/>
        </w:rPr>
        <w:t>shutdown</w:t>
      </w:r>
      <w:proofErr w:type="spellEnd"/>
      <w:r w:rsidRPr="00FC22BF">
        <w:rPr>
          <w:rFonts w:ascii="Consolas" w:hAnsi="Consolas"/>
        </w:rPr>
        <w:t>() = 0;</w:t>
      </w:r>
    </w:p>
    <w:p w14:paraId="60339AF9" w14:textId="77777777" w:rsidR="00FC22BF" w:rsidRPr="00FC22BF" w:rsidRDefault="00FC22BF" w:rsidP="00FC22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</w:p>
    <w:p w14:paraId="36CD3313" w14:textId="77777777" w:rsidR="00FC22BF" w:rsidRPr="00FC22BF" w:rsidRDefault="00FC22BF" w:rsidP="00FC22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FC22BF">
        <w:rPr>
          <w:rFonts w:ascii="Consolas" w:hAnsi="Consolas"/>
        </w:rPr>
        <w:tab/>
        <w:t xml:space="preserve">ECS </w:t>
      </w:r>
      <w:proofErr w:type="spellStart"/>
      <w:r w:rsidRPr="00FC22BF">
        <w:rPr>
          <w:rFonts w:ascii="Consolas" w:hAnsi="Consolas"/>
        </w:rPr>
        <w:t>ecs</w:t>
      </w:r>
      <w:proofErr w:type="spellEnd"/>
      <w:r w:rsidRPr="00FC22BF">
        <w:rPr>
          <w:rFonts w:ascii="Consolas" w:hAnsi="Consolas"/>
        </w:rPr>
        <w:t>;</w:t>
      </w:r>
    </w:p>
    <w:p w14:paraId="4CD214B9" w14:textId="57159F4E" w:rsidR="007F442C" w:rsidRDefault="00FC22BF" w:rsidP="00FC22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</w:pPr>
      <w:r w:rsidRPr="00FC22BF">
        <w:rPr>
          <w:rFonts w:ascii="Consolas" w:hAnsi="Consolas"/>
        </w:rPr>
        <w:t>};</w:t>
      </w:r>
    </w:p>
    <w:p w14:paraId="738D66CC" w14:textId="1DE9743E" w:rsidR="00FC22BF" w:rsidRDefault="00FC22BF" w:rsidP="00FC22BF">
      <w:r>
        <w:t xml:space="preserve">É de notar que </w:t>
      </w:r>
      <w:r w:rsidR="00213992">
        <w:t>os cenários que herdarem desta classe serão forçados a definir o método “</w:t>
      </w:r>
      <w:proofErr w:type="spellStart"/>
      <w:r w:rsidR="00213992">
        <w:t>initialize</w:t>
      </w:r>
      <w:proofErr w:type="spellEnd"/>
      <w:r w:rsidR="00213992">
        <w:t>” e o “</w:t>
      </w:r>
      <w:proofErr w:type="spellStart"/>
      <w:r w:rsidR="00213992">
        <w:t>shutdown</w:t>
      </w:r>
      <w:proofErr w:type="spellEnd"/>
      <w:r w:rsidR="00213992">
        <w:t xml:space="preserve">”. </w:t>
      </w:r>
      <w:r w:rsidR="001D500B">
        <w:t>É nestes dois métodos que fazem toda a inicialização e o fecho necessário. Para além disso existe um atributo “</w:t>
      </w:r>
      <w:proofErr w:type="spellStart"/>
      <w:r w:rsidR="001D500B">
        <w:t>ecs</w:t>
      </w:r>
      <w:proofErr w:type="spellEnd"/>
      <w:r w:rsidR="001D500B">
        <w:t xml:space="preserve">” </w:t>
      </w:r>
      <w:r w:rsidR="001D0348">
        <w:t xml:space="preserve">associado ao cenário. </w:t>
      </w:r>
    </w:p>
    <w:p w14:paraId="2964D4D0" w14:textId="7313C4EA" w:rsidR="00FC22BF" w:rsidRDefault="00E456A9" w:rsidP="00FC22BF">
      <w:r>
        <w:t xml:space="preserve">A gestão dos vários cenários </w:t>
      </w:r>
      <w:r w:rsidR="00A91967">
        <w:t xml:space="preserve">é feita através de uma classe </w:t>
      </w:r>
      <w:proofErr w:type="spellStart"/>
      <w:r w:rsidR="00A91967">
        <w:t>Singleton</w:t>
      </w:r>
      <w:proofErr w:type="spellEnd"/>
      <w:r w:rsidR="00A91967">
        <w:t xml:space="preserve"> chamada </w:t>
      </w:r>
      <w:proofErr w:type="spellStart"/>
      <w:r w:rsidR="00A91967">
        <w:t>SceneManager</w:t>
      </w:r>
      <w:proofErr w:type="spellEnd"/>
      <w:r w:rsidR="0035240F">
        <w:t xml:space="preserve">. Está classe para além de gerir os cenários também indica se </w:t>
      </w:r>
      <w:r w:rsidR="00B50CCE">
        <w:t xml:space="preserve">é para terminar o jogo ou não. </w:t>
      </w:r>
    </w:p>
    <w:p w14:paraId="58763DB7" w14:textId="5183AA3E" w:rsidR="00B50CCE" w:rsidRDefault="00B50CCE" w:rsidP="00FC22BF">
      <w:r>
        <w:t xml:space="preserve">Quando é pretendido </w:t>
      </w:r>
      <w:r w:rsidR="00560F31">
        <w:t xml:space="preserve">mudar para um cenário </w:t>
      </w:r>
      <w:r w:rsidR="00254D71">
        <w:t>específico, isso é feito da seguinte forma:</w:t>
      </w:r>
    </w:p>
    <w:p w14:paraId="0EEC7082" w14:textId="7180890B" w:rsidR="00254D71" w:rsidRPr="00254D71" w:rsidRDefault="00254D71" w:rsidP="00254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proofErr w:type="spellStart"/>
      <w:r w:rsidRPr="00254D71">
        <w:rPr>
          <w:rFonts w:ascii="Consolas" w:hAnsi="Consolas"/>
        </w:rPr>
        <w:t>SceneManager</w:t>
      </w:r>
      <w:proofErr w:type="spellEnd"/>
      <w:r w:rsidRPr="00254D71">
        <w:rPr>
          <w:rFonts w:ascii="Consolas" w:hAnsi="Consolas"/>
        </w:rPr>
        <w:t>::</w:t>
      </w:r>
      <w:proofErr w:type="spellStart"/>
      <w:r w:rsidRPr="00254D71">
        <w:rPr>
          <w:rFonts w:ascii="Consolas" w:hAnsi="Consolas"/>
        </w:rPr>
        <w:t>getInstance</w:t>
      </w:r>
      <w:proofErr w:type="spellEnd"/>
      <w:r w:rsidRPr="00254D71">
        <w:rPr>
          <w:rFonts w:ascii="Consolas" w:hAnsi="Consolas"/>
        </w:rPr>
        <w:t>().</w:t>
      </w:r>
      <w:proofErr w:type="spellStart"/>
      <w:r w:rsidRPr="00254D71">
        <w:rPr>
          <w:rFonts w:ascii="Consolas" w:hAnsi="Consolas"/>
        </w:rPr>
        <w:t>changeScene</w:t>
      </w:r>
      <w:proofErr w:type="spellEnd"/>
      <w:r w:rsidRPr="00254D71">
        <w:rPr>
          <w:rFonts w:ascii="Consolas" w:hAnsi="Consolas"/>
        </w:rPr>
        <w:t>&lt;</w:t>
      </w:r>
      <w:proofErr w:type="spellStart"/>
      <w:r w:rsidRPr="00254D71">
        <w:rPr>
          <w:rFonts w:ascii="Consolas" w:hAnsi="Consolas"/>
        </w:rPr>
        <w:t>MainMenuScene</w:t>
      </w:r>
      <w:proofErr w:type="spellEnd"/>
      <w:r w:rsidRPr="00254D71">
        <w:rPr>
          <w:rFonts w:ascii="Consolas" w:hAnsi="Consolas"/>
        </w:rPr>
        <w:t>&gt;();</w:t>
      </w:r>
    </w:p>
    <w:p w14:paraId="010CF4EB" w14:textId="0C40E6E1" w:rsidR="005A12D4" w:rsidRDefault="00981D11" w:rsidP="00C24043">
      <w:r>
        <w:t xml:space="preserve">E na próxima frame do jogo, </w:t>
      </w:r>
      <w:proofErr w:type="spellStart"/>
      <w:r>
        <w:t>SceneManager</w:t>
      </w:r>
      <w:proofErr w:type="spellEnd"/>
      <w:r>
        <w:t xml:space="preserve"> irá assumir esta mudança. </w:t>
      </w:r>
    </w:p>
    <w:p w14:paraId="30E5FBFD" w14:textId="6D8128BC" w:rsidR="00D833E5" w:rsidRDefault="00466FF3" w:rsidP="00466FF3">
      <w:pPr>
        <w:pStyle w:val="Heading3"/>
      </w:pPr>
      <w:bookmarkStart w:id="54" w:name="_Toc77164454"/>
      <w:r>
        <w:t>Loop Principal</w:t>
      </w:r>
      <w:bookmarkEnd w:id="54"/>
    </w:p>
    <w:p w14:paraId="0F04A8F7" w14:textId="0B204976" w:rsidR="00466FF3" w:rsidRPr="00466FF3" w:rsidRDefault="00466FF3" w:rsidP="00466FF3">
      <w:r>
        <w:t xml:space="preserve">A BitEngine controla o </w:t>
      </w:r>
      <w:proofErr w:type="spellStart"/>
      <w:r>
        <w:t>loop</w:t>
      </w:r>
      <w:proofErr w:type="spellEnd"/>
      <w:r>
        <w:t xml:space="preserve"> principal do jogo</w:t>
      </w:r>
      <w:r w:rsidR="004561BD">
        <w:t xml:space="preserve"> e tem a seguinte ordem:</w:t>
      </w:r>
    </w:p>
    <w:p w14:paraId="7F0129D2" w14:textId="77777777" w:rsidR="005B43DC" w:rsidRDefault="00486E7B" w:rsidP="005B43DC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1ECD7959" wp14:editId="02516E60">
            <wp:extent cx="2000250" cy="45720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09BC51" w14:textId="57116409" w:rsidR="00254D71" w:rsidRDefault="005B43DC" w:rsidP="005B43DC">
      <w:pPr>
        <w:pStyle w:val="Caption"/>
      </w:pPr>
      <w:bookmarkStart w:id="55" w:name="_Toc77164407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CC390A">
        <w:rPr>
          <w:noProof/>
        </w:rPr>
        <w:t>13</w:t>
      </w:r>
      <w:r>
        <w:fldChar w:fldCharType="end"/>
      </w:r>
      <w:r>
        <w:t xml:space="preserve"> BitEngine Ciclo Principal</w:t>
      </w:r>
      <w:bookmarkEnd w:id="55"/>
    </w:p>
    <w:p w14:paraId="18069BA6" w14:textId="148BC5D9" w:rsidR="006F6280" w:rsidRDefault="006F6280" w:rsidP="006F6280">
      <w:pPr>
        <w:pStyle w:val="ListParagraph"/>
        <w:numPr>
          <w:ilvl w:val="0"/>
          <w:numId w:val="22"/>
        </w:numPr>
      </w:pPr>
      <w:r>
        <w:t>Inicialização: é aqui que BitEngine inicializa SDL2</w:t>
      </w:r>
      <w:r w:rsidR="00212F27">
        <w:t>, a janela e o sis</w:t>
      </w:r>
      <w:r w:rsidR="0098337B">
        <w:t>tema de multithread.</w:t>
      </w:r>
    </w:p>
    <w:p w14:paraId="5131C0FD" w14:textId="506BDA73" w:rsidR="0098337B" w:rsidRDefault="0098337B" w:rsidP="006F6280">
      <w:pPr>
        <w:pStyle w:val="ListParagraph"/>
        <w:numPr>
          <w:ilvl w:val="0"/>
          <w:numId w:val="22"/>
        </w:numPr>
      </w:pPr>
      <w:r>
        <w:t xml:space="preserve">Input </w:t>
      </w:r>
      <w:proofErr w:type="spellStart"/>
      <w:r>
        <w:t>Update</w:t>
      </w:r>
      <w:proofErr w:type="spellEnd"/>
      <w:r>
        <w:t>: é aqui que é feito a atualização do estado dos inputs</w:t>
      </w:r>
      <w:r w:rsidR="00E87ED7">
        <w:t>.</w:t>
      </w:r>
    </w:p>
    <w:p w14:paraId="54A86104" w14:textId="4F8310BB" w:rsidR="00E87ED7" w:rsidRDefault="00E87ED7" w:rsidP="006F6280">
      <w:pPr>
        <w:pStyle w:val="ListParagraph"/>
        <w:numPr>
          <w:ilvl w:val="0"/>
          <w:numId w:val="22"/>
        </w:numPr>
      </w:pPr>
      <w:r>
        <w:t xml:space="preserve">ECS </w:t>
      </w:r>
      <w:proofErr w:type="spellStart"/>
      <w:r>
        <w:t>Update</w:t>
      </w:r>
      <w:proofErr w:type="spellEnd"/>
      <w:r>
        <w:t xml:space="preserve">: é aqui que a classe Engine pede ao </w:t>
      </w:r>
      <w:proofErr w:type="spellStart"/>
      <w:r>
        <w:t>SceneManager</w:t>
      </w:r>
      <w:proofErr w:type="spellEnd"/>
      <w:r>
        <w:t xml:space="preserve"> o cenário atual e </w:t>
      </w:r>
      <w:r w:rsidR="00F834E9">
        <w:t>pega no ECS e chama o método “</w:t>
      </w:r>
      <w:proofErr w:type="spellStart"/>
      <w:r w:rsidR="00F834E9">
        <w:t>update</w:t>
      </w:r>
      <w:proofErr w:type="spellEnd"/>
      <w:r w:rsidR="00F834E9">
        <w:t>” desse ECS. Este método pode ser chamado várias vezes</w:t>
      </w:r>
      <w:r w:rsidR="00730F64">
        <w:t xml:space="preserve"> na mesma frame</w:t>
      </w:r>
      <w:r w:rsidR="00243328">
        <w:t xml:space="preserve"> (que depende do frame rate definido)</w:t>
      </w:r>
      <w:r w:rsidR="00730F64">
        <w:t>.</w:t>
      </w:r>
    </w:p>
    <w:p w14:paraId="1DF998A2" w14:textId="7B2078A3" w:rsidR="00F834E9" w:rsidRDefault="00F834E9" w:rsidP="006F6280">
      <w:pPr>
        <w:pStyle w:val="ListParagraph"/>
        <w:numPr>
          <w:ilvl w:val="0"/>
          <w:numId w:val="22"/>
        </w:numPr>
      </w:pPr>
      <w:r>
        <w:t xml:space="preserve">ECS Render: a </w:t>
      </w:r>
      <w:r w:rsidR="00243328">
        <w:t xml:space="preserve">mesma coisa que no ECS </w:t>
      </w:r>
      <w:proofErr w:type="spellStart"/>
      <w:r w:rsidR="00243328">
        <w:t>Update</w:t>
      </w:r>
      <w:proofErr w:type="spellEnd"/>
      <w:r w:rsidR="00243328">
        <w:t xml:space="preserve"> mas aqui é chamado o ECS Render e é chamado apenas uma vez a cada frame. É aqui que é feito todo o rendering.</w:t>
      </w:r>
    </w:p>
    <w:p w14:paraId="27C10FC2" w14:textId="79F07AA9" w:rsidR="00243328" w:rsidRDefault="00243328" w:rsidP="006F6280">
      <w:pPr>
        <w:pStyle w:val="ListParagraph"/>
        <w:numPr>
          <w:ilvl w:val="0"/>
          <w:numId w:val="22"/>
        </w:numPr>
      </w:pPr>
      <w:proofErr w:type="spellStart"/>
      <w:r>
        <w:t>Update</w:t>
      </w:r>
      <w:proofErr w:type="spellEnd"/>
      <w:r>
        <w:t xml:space="preserve"> de cenários: é aqui que é feito a mudança de cenários que seja necessário</w:t>
      </w:r>
    </w:p>
    <w:p w14:paraId="199EAA50" w14:textId="7AA4A7AB" w:rsidR="00486E7B" w:rsidRDefault="00486E7B" w:rsidP="006F6280">
      <w:pPr>
        <w:pStyle w:val="ListParagraph"/>
        <w:numPr>
          <w:ilvl w:val="0"/>
          <w:numId w:val="22"/>
        </w:numPr>
      </w:pPr>
      <w:r>
        <w:t>Finalização: é aqui que BitEngine finaliza o sistema multithread, a janela e o SDL2</w:t>
      </w:r>
    </w:p>
    <w:p w14:paraId="2CADC16D" w14:textId="1A2F8031" w:rsidR="00254D71" w:rsidRDefault="00380A5F" w:rsidP="00380A5F">
      <w:pPr>
        <w:pStyle w:val="Heading3"/>
      </w:pPr>
      <w:bookmarkStart w:id="56" w:name="_Toc77164455"/>
      <w:r>
        <w:lastRenderedPageBreak/>
        <w:t>Gestão de Input</w:t>
      </w:r>
      <w:bookmarkEnd w:id="56"/>
    </w:p>
    <w:p w14:paraId="2B559CF6" w14:textId="5683185E" w:rsidR="00380A5F" w:rsidRDefault="006F0D0A" w:rsidP="00380A5F">
      <w:r>
        <w:t xml:space="preserve">Os eventos de SDL fornecem informação sobre quais as teclas que foram pressionadas e quais foram </w:t>
      </w:r>
      <w:r w:rsidR="006C1649">
        <w:t xml:space="preserve">libertadas, mas, no entanto, não é informação suficiente para determinar o estado de um determinado input. Por isso existem dois </w:t>
      </w:r>
      <w:proofErr w:type="spellStart"/>
      <w:r w:rsidR="006C1649">
        <w:t>Singletons</w:t>
      </w:r>
      <w:proofErr w:type="spellEnd"/>
      <w:r w:rsidR="006C1649">
        <w:t xml:space="preserve"> </w:t>
      </w:r>
      <w:r w:rsidR="00596371">
        <w:t xml:space="preserve">chamados </w:t>
      </w:r>
      <w:proofErr w:type="spellStart"/>
      <w:r w:rsidR="00596371">
        <w:t>KeyInputManager</w:t>
      </w:r>
      <w:proofErr w:type="spellEnd"/>
      <w:r w:rsidR="00596371">
        <w:t xml:space="preserve"> e </w:t>
      </w:r>
      <w:proofErr w:type="spellStart"/>
      <w:r w:rsidR="00596371">
        <w:t>MouseInputManager</w:t>
      </w:r>
      <w:proofErr w:type="spellEnd"/>
      <w:r w:rsidR="00596371">
        <w:t xml:space="preserve"> que server para guardar o estado dos </w:t>
      </w:r>
      <w:proofErr w:type="spellStart"/>
      <w:r w:rsidR="00596371">
        <w:t>inpits</w:t>
      </w:r>
      <w:proofErr w:type="spellEnd"/>
      <w:r w:rsidR="00596371">
        <w:t xml:space="preserve"> bem como </w:t>
      </w:r>
      <w:r w:rsidR="008F0C41">
        <w:t>facilitar o seu acesso.</w:t>
      </w:r>
    </w:p>
    <w:p w14:paraId="7E4AA463" w14:textId="4EFA0EAB" w:rsidR="008F0C41" w:rsidRDefault="008F0C41" w:rsidP="008F0C41">
      <w:pPr>
        <w:pStyle w:val="Heading4"/>
      </w:pPr>
      <w:proofErr w:type="spellStart"/>
      <w:r>
        <w:t>KeyInputManager</w:t>
      </w:r>
      <w:proofErr w:type="spellEnd"/>
    </w:p>
    <w:p w14:paraId="6A119E1F" w14:textId="5B0F427A" w:rsidR="008F0C41" w:rsidRDefault="008F0C41" w:rsidP="008F0C41">
      <w:r>
        <w:t xml:space="preserve">Esta classe serve para </w:t>
      </w:r>
      <w:r w:rsidR="004127F5">
        <w:t>guardar o estado das teclas pressionadas. Para isso, é utilizado um</w:t>
      </w:r>
      <w:r w:rsidR="00A2706C">
        <w:t xml:space="preserve">a outra classe chamada </w:t>
      </w:r>
      <w:proofErr w:type="spellStart"/>
      <w:r w:rsidR="00A2706C">
        <w:t>CacheSet</w:t>
      </w:r>
      <w:proofErr w:type="spellEnd"/>
      <w:r w:rsidR="00A2706C">
        <w:t xml:space="preserve"> que permite com que um set esteja sem em </w:t>
      </w:r>
      <w:r w:rsidR="00D45372">
        <w:t xml:space="preserve">uma linha </w:t>
      </w:r>
      <w:r w:rsidR="00A2706C">
        <w:t>cache diminuído assim o tempo de acesso</w:t>
      </w:r>
      <w:r w:rsidR="00031B47">
        <w:t xml:space="preserve"> a esse mesmo set.</w:t>
      </w:r>
      <w:r w:rsidR="00635596">
        <w:t xml:space="preserve"> Para além disso, é possível indicar qual a taxa de ocupação d</w:t>
      </w:r>
      <w:r w:rsidR="00FD79CE">
        <w:t>o</w:t>
      </w:r>
      <w:r w:rsidR="00635596">
        <w:t xml:space="preserve"> set em </w:t>
      </w:r>
      <w:r w:rsidR="00FD79CE">
        <w:t xml:space="preserve">uma linha de </w:t>
      </w:r>
      <w:r w:rsidR="00635596">
        <w:t>cache</w:t>
      </w:r>
      <w:r w:rsidR="00D45372">
        <w:t xml:space="preserve"> </w:t>
      </w:r>
      <w:r w:rsidR="000B22E9">
        <w:t xml:space="preserve">utilizando </w:t>
      </w:r>
      <w:proofErr w:type="spellStart"/>
      <w:r w:rsidR="000B22E9" w:rsidRPr="000B22E9">
        <w:t>CacheUtilization</w:t>
      </w:r>
      <w:proofErr w:type="spellEnd"/>
      <w:r w:rsidR="00635596">
        <w:t>.</w:t>
      </w:r>
    </w:p>
    <w:p w14:paraId="5DD8CD16" w14:textId="77777777" w:rsidR="005B43DC" w:rsidRDefault="000D5FC6" w:rsidP="005B43DC">
      <w:pPr>
        <w:keepNext/>
        <w:jc w:val="center"/>
      </w:pPr>
      <w:r>
        <w:rPr>
          <w:noProof/>
        </w:rPr>
        <w:drawing>
          <wp:inline distT="0" distB="0" distL="0" distR="0" wp14:anchorId="5F6B21DE" wp14:editId="794A0381">
            <wp:extent cx="5278120" cy="190627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1906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761796" w14:textId="76986EF1" w:rsidR="00FD79CE" w:rsidRDefault="005B43DC" w:rsidP="005B43DC">
      <w:pPr>
        <w:pStyle w:val="Caption"/>
      </w:pPr>
      <w:bookmarkStart w:id="57" w:name="_Toc77164408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CC390A">
        <w:rPr>
          <w:noProof/>
        </w:rPr>
        <w:t>14</w:t>
      </w:r>
      <w:r>
        <w:fldChar w:fldCharType="end"/>
      </w:r>
      <w:r>
        <w:t xml:space="preserve"> Utilização da linha de cache</w:t>
      </w:r>
      <w:bookmarkEnd w:id="57"/>
    </w:p>
    <w:p w14:paraId="7FA7A9A9" w14:textId="773E6FBD" w:rsidR="00E05EF2" w:rsidRDefault="00E05EF2" w:rsidP="008F0C41">
      <w:r>
        <w:t>O exemplo anterior, supondo que uma linha de cache é de 64bytes</w:t>
      </w:r>
      <w:r w:rsidR="00FB0CFC">
        <w:t xml:space="preserve">, </w:t>
      </w:r>
      <w:r w:rsidR="005845CA">
        <w:t xml:space="preserve">podemos observar quais serão as dimensões de cada set. No case </w:t>
      </w:r>
      <w:r w:rsidR="008E7940">
        <w:t xml:space="preserve">em que a utilização seja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  <w:r w:rsidR="008E7940">
        <w:t xml:space="preserve"> da linha de cache, teremos então </w:t>
      </w:r>
      <w:r w:rsidR="00FA2983">
        <w:t xml:space="preserve">16 bytes para guardar os dados. No caso em que a utilização seja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 w:rsidR="00FA2983">
        <w:t xml:space="preserve"> então teremos 32 bytes para guardar os dados. Por fim</w:t>
      </w:r>
      <w:r w:rsidR="00985E4F">
        <w:t>, quando a utilização da linha ache é total, teremos os 64 bytes para guardar os dados.</w:t>
      </w:r>
    </w:p>
    <w:p w14:paraId="2C612C2D" w14:textId="2EA85657" w:rsidR="00DD36C9" w:rsidRDefault="00585D71" w:rsidP="008F0C41">
      <w:r>
        <w:t xml:space="preserve">Como </w:t>
      </w:r>
      <w:r w:rsidR="006F607A">
        <w:t xml:space="preserve">a representação das teclas é feita através de um </w:t>
      </w:r>
      <w:proofErr w:type="spellStart"/>
      <w:r w:rsidR="006F607A">
        <w:t>Enum</w:t>
      </w:r>
      <w:proofErr w:type="spellEnd"/>
      <w:r w:rsidR="006F607A">
        <w:t xml:space="preserve"> que ocupa 4 bytes</w:t>
      </w:r>
      <w:r w:rsidR="00F84E6D">
        <w:t xml:space="preserve">, para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 w:rsidR="00F84E6D">
        <w:t xml:space="preserve"> da utilização da linha de cache, teremos então </w:t>
      </w:r>
      <w:r w:rsidR="00952E5D">
        <w:t>8 teclas possíveis que podem ser guardadas em cache</w:t>
      </w:r>
      <w:r w:rsidR="00DD36C9">
        <w:t>, o que é suficiente (não é comum encontrar jogos que requerem que mais do que 4 teclas sejam pressionadas ao mesmo tempo</w:t>
      </w:r>
      <w:r w:rsidR="00C8663C">
        <w:t>).</w:t>
      </w:r>
    </w:p>
    <w:p w14:paraId="37A76D38" w14:textId="0C0004C7" w:rsidR="00635596" w:rsidRDefault="00C8663C" w:rsidP="00037ADC">
      <w:r>
        <w:lastRenderedPageBreak/>
        <w:t>O estado das teclas é guardado em 2</w:t>
      </w:r>
      <w:r w:rsidR="000B463A">
        <w:t xml:space="preserve"> </w:t>
      </w:r>
      <w:proofErr w:type="spellStart"/>
      <w:r w:rsidR="000B463A">
        <w:t>CacheSets</w:t>
      </w:r>
      <w:proofErr w:type="spellEnd"/>
      <w:r w:rsidR="000B463A">
        <w:t xml:space="preserve"> a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 w:rsidR="000B463A">
        <w:t xml:space="preserve"> da ocupação da linha de cache fazendo assim o uso total da linha de cache. </w:t>
      </w:r>
      <w:r w:rsidR="005933C4">
        <w:t xml:space="preserve">Ambas são necessárias porque uma guarda o estado da tecla na frame atual e outra guarda o estado da tecla na </w:t>
      </w:r>
      <w:r w:rsidR="00815DAE">
        <w:t>última</w:t>
      </w:r>
      <w:r w:rsidR="005933C4">
        <w:t xml:space="preserve"> frame.</w:t>
      </w:r>
      <w:r w:rsidR="00815DAE">
        <w:t xml:space="preserve"> Estes dois sets têm o nome de “</w:t>
      </w:r>
      <w:proofErr w:type="spellStart"/>
      <w:r w:rsidR="00815DAE" w:rsidRPr="00815DAE">
        <w:t>m_currFrameKeys</w:t>
      </w:r>
      <w:proofErr w:type="spellEnd"/>
      <w:r w:rsidR="00815DAE">
        <w:t>” e “</w:t>
      </w:r>
      <w:proofErr w:type="spellStart"/>
      <w:r w:rsidR="00815DAE" w:rsidRPr="00815DAE">
        <w:t>m_oldFrameKeys</w:t>
      </w:r>
      <w:proofErr w:type="spellEnd"/>
      <w:r w:rsidR="00815DAE">
        <w:t xml:space="preserve">” e funcionam da seguinte forma: </w:t>
      </w:r>
      <w:r w:rsidR="00596408">
        <w:t>quando uma tecla é pressionada, é inserida na “</w:t>
      </w:r>
      <w:proofErr w:type="spellStart"/>
      <w:r w:rsidR="00596408" w:rsidRPr="00815DAE">
        <w:t>m_currFrameKeys</w:t>
      </w:r>
      <w:proofErr w:type="spellEnd"/>
      <w:r w:rsidR="00596408">
        <w:t xml:space="preserve">”, no </w:t>
      </w:r>
      <w:r w:rsidR="00CA12DF">
        <w:t>início</w:t>
      </w:r>
      <w:r w:rsidR="00645FF8">
        <w:t xml:space="preserve"> de cada frame o estado de “</w:t>
      </w:r>
      <w:proofErr w:type="spellStart"/>
      <w:r w:rsidR="00645FF8" w:rsidRPr="00815DAE">
        <w:t>m_currFrameKeys</w:t>
      </w:r>
      <w:proofErr w:type="spellEnd"/>
      <w:r w:rsidR="00645FF8">
        <w:t>”</w:t>
      </w:r>
      <w:r w:rsidR="00596408">
        <w:t xml:space="preserve"> </w:t>
      </w:r>
      <w:r w:rsidR="00645FF8">
        <w:t>é copiado para “</w:t>
      </w:r>
      <w:proofErr w:type="spellStart"/>
      <w:r w:rsidR="00645FF8" w:rsidRPr="00815DAE">
        <w:t>m_oldFrameKeys</w:t>
      </w:r>
      <w:proofErr w:type="spellEnd"/>
      <w:r w:rsidR="00645FF8">
        <w:t>”.</w:t>
      </w:r>
      <w:r w:rsidR="00CA12DF">
        <w:t xml:space="preserve"> Quando se pretende obter o estado de uma tecla, amb</w:t>
      </w:r>
      <w:r w:rsidR="00DD4585">
        <w:t>o</w:t>
      </w:r>
      <w:r w:rsidR="00CA12DF">
        <w:t xml:space="preserve">s </w:t>
      </w:r>
      <w:r w:rsidR="00DD4585">
        <w:t>os sets</w:t>
      </w:r>
      <w:r w:rsidR="00CA12DF">
        <w:t xml:space="preserve"> são </w:t>
      </w:r>
      <w:r w:rsidR="00DD4585">
        <w:t>observados</w:t>
      </w:r>
      <w:r w:rsidR="00CA12DF">
        <w:t xml:space="preserve">. </w:t>
      </w:r>
      <w:r w:rsidR="00DD4585">
        <w:t xml:space="preserve">Podemos interrogar 3 estado diferentes de uma tecla: se a tecla foi pressionada, se a tecla está a ser pressionada e se a tecla foi libertada. </w:t>
      </w:r>
      <w:r w:rsidR="00037ADC">
        <w:t>Para obter o estado das teclas supondo que temos os seguintes valores em cada um dos sets:</w:t>
      </w:r>
    </w:p>
    <w:p w14:paraId="7A2B0DB8" w14:textId="77777777" w:rsidR="00CC390A" w:rsidRDefault="007F5495" w:rsidP="00CC390A">
      <w:pPr>
        <w:keepNext/>
        <w:jc w:val="center"/>
      </w:pPr>
      <w:r>
        <w:rPr>
          <w:noProof/>
        </w:rPr>
        <w:drawing>
          <wp:inline distT="0" distB="0" distL="0" distR="0" wp14:anchorId="2C780170" wp14:editId="5A1F2D78">
            <wp:extent cx="5278120" cy="909955"/>
            <wp:effectExtent l="0" t="0" r="0" b="444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909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9C8C9F" w14:textId="41AD0DB6" w:rsidR="00031B47" w:rsidRPr="008F0C41" w:rsidRDefault="00CC390A" w:rsidP="00CC390A">
      <w:pPr>
        <w:pStyle w:val="Caption"/>
      </w:pPr>
      <w:bookmarkStart w:id="58" w:name="_Toc77164409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15</w:t>
      </w:r>
      <w:r>
        <w:fldChar w:fldCharType="end"/>
      </w:r>
      <w:r>
        <w:t xml:space="preserve"> Estado de input</w:t>
      </w:r>
      <w:bookmarkEnd w:id="58"/>
    </w:p>
    <w:p w14:paraId="24E03342" w14:textId="7C1B71A4" w:rsidR="00254D71" w:rsidRDefault="00165983" w:rsidP="00C24043">
      <w:r>
        <w:t>Então podemos deduzir que:</w:t>
      </w:r>
    </w:p>
    <w:p w14:paraId="43E3A3C7" w14:textId="64252D44" w:rsidR="00165983" w:rsidRDefault="00165983" w:rsidP="00165983">
      <w:pPr>
        <w:pStyle w:val="ListParagraph"/>
        <w:numPr>
          <w:ilvl w:val="0"/>
          <w:numId w:val="23"/>
        </w:numPr>
      </w:pPr>
      <w:r>
        <w:t>A tecla “W” foi pressionada</w:t>
      </w:r>
    </w:p>
    <w:p w14:paraId="7D4A841D" w14:textId="3A218787" w:rsidR="00165983" w:rsidRDefault="00165983" w:rsidP="00165983">
      <w:pPr>
        <w:pStyle w:val="ListParagraph"/>
        <w:numPr>
          <w:ilvl w:val="0"/>
          <w:numId w:val="23"/>
        </w:numPr>
      </w:pPr>
      <w:r>
        <w:t xml:space="preserve">A tecla “A” </w:t>
      </w:r>
      <w:r w:rsidR="00BE0A9E">
        <w:t>está a ser pressionada</w:t>
      </w:r>
    </w:p>
    <w:p w14:paraId="2BC72417" w14:textId="50B77637" w:rsidR="00BE0A9E" w:rsidRDefault="00BE0A9E" w:rsidP="00165983">
      <w:pPr>
        <w:pStyle w:val="ListParagraph"/>
        <w:numPr>
          <w:ilvl w:val="0"/>
          <w:numId w:val="23"/>
        </w:numPr>
      </w:pPr>
      <w:r>
        <w:t>A tecla “D” foi libertada</w:t>
      </w:r>
    </w:p>
    <w:p w14:paraId="293EEEA1" w14:textId="37FAA08B" w:rsidR="00BE0A9E" w:rsidRDefault="001B2790" w:rsidP="001B2790">
      <w:pPr>
        <w:pStyle w:val="Heading4"/>
      </w:pPr>
      <w:proofErr w:type="spellStart"/>
      <w:r>
        <w:t>MouseInputManager</w:t>
      </w:r>
      <w:proofErr w:type="spellEnd"/>
    </w:p>
    <w:p w14:paraId="55C7BEA7" w14:textId="0D41E029" w:rsidR="00254D71" w:rsidRDefault="00602DC0" w:rsidP="00C24043">
      <w:r>
        <w:t xml:space="preserve">Para o caso do rato, é também utilizado um </w:t>
      </w:r>
      <w:proofErr w:type="spellStart"/>
      <w:r>
        <w:t>CacheSet</w:t>
      </w:r>
      <w:proofErr w:type="spellEnd"/>
      <w:r>
        <w:t xml:space="preserve"> para determinar o estado dos botões do rato da mesma forma como funciona para as teclas. </w:t>
      </w:r>
      <w:r w:rsidR="00FF11F2">
        <w:t>Mas para além do estado das teclas do rato</w:t>
      </w:r>
      <w:r w:rsidR="001866FE">
        <w:t xml:space="preserve">, </w:t>
      </w:r>
      <w:proofErr w:type="spellStart"/>
      <w:r w:rsidR="001866FE">
        <w:t>MouseInputManager</w:t>
      </w:r>
      <w:proofErr w:type="spellEnd"/>
      <w:r w:rsidR="001866FE">
        <w:t xml:space="preserve"> também guarda a posição do cursor na janela de jogo e qual é o movimento em relação à </w:t>
      </w:r>
      <w:r w:rsidR="00306408">
        <w:t>última</w:t>
      </w:r>
      <w:r w:rsidR="001866FE">
        <w:t xml:space="preserve"> frame.</w:t>
      </w:r>
    </w:p>
    <w:p w14:paraId="088CA1E7" w14:textId="1D344522" w:rsidR="005A12D4" w:rsidRDefault="00306408" w:rsidP="00306408">
      <w:pPr>
        <w:pStyle w:val="Heading3"/>
      </w:pPr>
      <w:bookmarkStart w:id="59" w:name="_Toc77164456"/>
      <w:r>
        <w:t>Gestão de texturas</w:t>
      </w:r>
      <w:bookmarkEnd w:id="59"/>
    </w:p>
    <w:p w14:paraId="794CDAA7" w14:textId="2E828587" w:rsidR="00306408" w:rsidRDefault="00125863" w:rsidP="00306408">
      <w:r>
        <w:t xml:space="preserve">A classe </w:t>
      </w:r>
      <w:proofErr w:type="spellStart"/>
      <w:r>
        <w:t>TextureManager</w:t>
      </w:r>
      <w:proofErr w:type="spellEnd"/>
      <w:r>
        <w:t xml:space="preserve"> é um </w:t>
      </w:r>
      <w:proofErr w:type="spellStart"/>
      <w:r>
        <w:t>Singleton</w:t>
      </w:r>
      <w:proofErr w:type="spellEnd"/>
      <w:r>
        <w:t xml:space="preserve"> que é responsável pela gestão das texturas</w:t>
      </w:r>
      <w:r w:rsidR="00DF36C4">
        <w:t>. Para além disso, evita que duas texturas iguais sejam carregadas para a memória</w:t>
      </w:r>
      <w:r w:rsidR="00E0707C">
        <w:t xml:space="preserve"> fazendo assim </w:t>
      </w:r>
      <w:proofErr w:type="spellStart"/>
      <w:r w:rsidR="00E0707C">
        <w:t>caching</w:t>
      </w:r>
      <w:proofErr w:type="spellEnd"/>
      <w:r w:rsidR="00E0707C">
        <w:t xml:space="preserve"> das texturas. Isto é, se uma determinada textura já esteja em memória então</w:t>
      </w:r>
      <w:r w:rsidR="00FF5C37">
        <w:t xml:space="preserve"> quando se pedir para carregar outra vez a mesma textura, esta irá devolver a </w:t>
      </w:r>
      <w:r w:rsidR="00C71A44">
        <w:t xml:space="preserve">mesma textura que esteja em cache. Na finalização do BitEngine, todas as </w:t>
      </w:r>
      <w:r w:rsidR="00C71A44">
        <w:lastRenderedPageBreak/>
        <w:t>texturas são libertadas da memória</w:t>
      </w:r>
      <w:r w:rsidR="00C702E7">
        <w:t>. Também é possível fazer a libertação destas texturas a qualquer momento do jogo.</w:t>
      </w:r>
    </w:p>
    <w:p w14:paraId="60494C54" w14:textId="15373809" w:rsidR="00C702E7" w:rsidRDefault="00C702E7" w:rsidP="00306408">
      <w:r>
        <w:t xml:space="preserve">Para carregar as texturas, é utilizado a biblioteca SDL2_image que </w:t>
      </w:r>
      <w:r w:rsidR="00754B40">
        <w:t xml:space="preserve">carrega uma textura para um formato </w:t>
      </w:r>
      <w:proofErr w:type="spellStart"/>
      <w:r w:rsidR="00754B40" w:rsidRPr="00754B40">
        <w:rPr>
          <w:rFonts w:ascii="Consolas" w:hAnsi="Consolas"/>
        </w:rPr>
        <w:t>SDL_Surface</w:t>
      </w:r>
      <w:proofErr w:type="spellEnd"/>
      <w:r w:rsidR="00754B40" w:rsidRPr="00754B40">
        <w:rPr>
          <w:rFonts w:ascii="Consolas" w:hAnsi="Consolas"/>
        </w:rPr>
        <w:t>*</w:t>
      </w:r>
      <w:r w:rsidR="00754B40">
        <w:t xml:space="preserve">, depois é necessário converter esse </w:t>
      </w:r>
      <w:proofErr w:type="spellStart"/>
      <w:r w:rsidR="00754B40" w:rsidRPr="00754B40">
        <w:rPr>
          <w:rFonts w:ascii="Consolas" w:hAnsi="Consolas"/>
        </w:rPr>
        <w:t>SDL_Surface</w:t>
      </w:r>
      <w:proofErr w:type="spellEnd"/>
      <w:r w:rsidR="00754B40" w:rsidRPr="00754B40">
        <w:rPr>
          <w:rFonts w:ascii="Consolas" w:hAnsi="Consolas"/>
        </w:rPr>
        <w:t>*</w:t>
      </w:r>
      <w:r w:rsidR="00754B40">
        <w:t xml:space="preserve"> para </w:t>
      </w:r>
      <w:proofErr w:type="spellStart"/>
      <w:r w:rsidR="00754B40" w:rsidRPr="00754B40">
        <w:rPr>
          <w:rFonts w:ascii="Consolas" w:hAnsi="Consolas"/>
        </w:rPr>
        <w:t>SDL_Texture</w:t>
      </w:r>
      <w:proofErr w:type="spellEnd"/>
      <w:r w:rsidR="00754B40" w:rsidRPr="00754B40">
        <w:rPr>
          <w:rFonts w:ascii="Consolas" w:hAnsi="Consolas"/>
        </w:rPr>
        <w:t>*</w:t>
      </w:r>
      <w:r w:rsidR="00754B40">
        <w:t>.</w:t>
      </w:r>
    </w:p>
    <w:p w14:paraId="026D778E" w14:textId="72B63560" w:rsidR="00754B40" w:rsidRPr="00306408" w:rsidRDefault="00754B40" w:rsidP="00306408">
      <w:r>
        <w:t xml:space="preserve">É possível </w:t>
      </w:r>
      <w:proofErr w:type="spellStart"/>
      <w:r>
        <w:t>renderizar</w:t>
      </w:r>
      <w:proofErr w:type="spellEnd"/>
      <w:r>
        <w:t xml:space="preserve"> </w:t>
      </w:r>
      <w:proofErr w:type="spellStart"/>
      <w:r w:rsidRPr="00CD6761">
        <w:rPr>
          <w:rFonts w:ascii="Consolas" w:hAnsi="Consolas"/>
        </w:rPr>
        <w:t>SDL_Surface</w:t>
      </w:r>
      <w:proofErr w:type="spellEnd"/>
      <w:r w:rsidRPr="00CD6761">
        <w:rPr>
          <w:rFonts w:ascii="Consolas" w:hAnsi="Consolas"/>
        </w:rPr>
        <w:t>*</w:t>
      </w:r>
      <w:r>
        <w:t xml:space="preserve"> e assim não seria necessário estar a fazer conversões, mas o problema é que </w:t>
      </w:r>
      <w:proofErr w:type="spellStart"/>
      <w:r w:rsidRPr="00CD6761">
        <w:rPr>
          <w:rFonts w:ascii="Consolas" w:hAnsi="Consolas"/>
        </w:rPr>
        <w:t>SDL_Surface</w:t>
      </w:r>
      <w:proofErr w:type="spellEnd"/>
      <w:r w:rsidRPr="00CD6761">
        <w:rPr>
          <w:rFonts w:ascii="Consolas" w:hAnsi="Consolas"/>
        </w:rPr>
        <w:t>*</w:t>
      </w:r>
      <w:r>
        <w:t xml:space="preserve"> tem problemas de performance</w:t>
      </w:r>
      <w:r w:rsidR="00CD6761">
        <w:t>, por isso é que é feita a conversão.</w:t>
      </w:r>
    </w:p>
    <w:p w14:paraId="685023DB" w14:textId="2A1B1CC5" w:rsidR="00306408" w:rsidRDefault="00573586" w:rsidP="00573586">
      <w:pPr>
        <w:pStyle w:val="Heading3"/>
      </w:pPr>
      <w:bookmarkStart w:id="60" w:name="_Toc77164457"/>
      <w:r>
        <w:t>Gestão de multithread</w:t>
      </w:r>
      <w:bookmarkEnd w:id="60"/>
    </w:p>
    <w:p w14:paraId="6D2B6856" w14:textId="681003F2" w:rsidR="00573586" w:rsidRDefault="00C55454" w:rsidP="00573586">
      <w:r>
        <w:t>Apesar de BitEngine internamente não fazer uso d</w:t>
      </w:r>
      <w:r w:rsidR="00C453CC">
        <w:t>e multithread, este permite o uso para os que tiverem interessados em processamento paralelo com o objetivo de aumentar a performance.</w:t>
      </w:r>
    </w:p>
    <w:p w14:paraId="49744157" w14:textId="5C57D1F2" w:rsidR="00C61ED6" w:rsidRDefault="00553AB8" w:rsidP="00573586">
      <w:r>
        <w:t>O seu funcionamento consiste numa fila (FIFO) de tarefas a executar.</w:t>
      </w:r>
    </w:p>
    <w:p w14:paraId="6B35EE56" w14:textId="77777777" w:rsidR="00CC390A" w:rsidRDefault="00C61ED6" w:rsidP="00CC390A">
      <w:pPr>
        <w:keepNext/>
        <w:jc w:val="center"/>
      </w:pPr>
      <w:r>
        <w:rPr>
          <w:noProof/>
        </w:rPr>
        <w:drawing>
          <wp:inline distT="0" distB="0" distL="0" distR="0" wp14:anchorId="25935FEE" wp14:editId="1A8840C4">
            <wp:extent cx="5143500" cy="66675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6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DB3557" w14:textId="231C4C21" w:rsidR="009324DC" w:rsidRPr="00573586" w:rsidRDefault="00CC390A" w:rsidP="00CC390A">
      <w:pPr>
        <w:pStyle w:val="Caption"/>
      </w:pPr>
      <w:bookmarkStart w:id="61" w:name="_Toc77164410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16</w:t>
      </w:r>
      <w:r>
        <w:fldChar w:fldCharType="end"/>
      </w:r>
      <w:r>
        <w:t xml:space="preserve"> Fila de tarefas</w:t>
      </w:r>
      <w:bookmarkEnd w:id="61"/>
    </w:p>
    <w:p w14:paraId="7028311A" w14:textId="36118782" w:rsidR="00306408" w:rsidRDefault="00553AB8" w:rsidP="00C24043">
      <w:r>
        <w:t xml:space="preserve">Cada </w:t>
      </w:r>
      <w:proofErr w:type="spellStart"/>
      <w:r>
        <w:t>thread</w:t>
      </w:r>
      <w:proofErr w:type="spellEnd"/>
      <w:r>
        <w:t>, retira da fila uma tarefa e executa-a.</w:t>
      </w:r>
      <w:r w:rsidR="00D337D1">
        <w:t xml:space="preserve"> Mas existem operações mais complexas associada à gestão de multithread. Existem </w:t>
      </w:r>
      <w:proofErr w:type="spellStart"/>
      <w:r w:rsidR="00D337D1">
        <w:t>tasks</w:t>
      </w:r>
      <w:proofErr w:type="spellEnd"/>
      <w:r w:rsidR="00D337D1">
        <w:t xml:space="preserve"> que depende do resultado de outras </w:t>
      </w:r>
      <w:proofErr w:type="spellStart"/>
      <w:r w:rsidR="00D337D1">
        <w:t>tasks</w:t>
      </w:r>
      <w:proofErr w:type="spellEnd"/>
      <w:r w:rsidR="00CB762A">
        <w:t xml:space="preserve">. Na figura seguinte, a tarefa E depende do resultado da Tarefa B, por isso a tarefa E apenas será colocada </w:t>
      </w:r>
      <w:r w:rsidR="00C10F9D">
        <w:t xml:space="preserve">na fila após o término da tarefa B. Neste exemplo, </w:t>
      </w:r>
      <w:r w:rsidR="00A067C8">
        <w:t>tarefa E apenas depende de uma única tarefa, mas pode depende de um número ilimitado de tarefas.</w:t>
      </w:r>
    </w:p>
    <w:p w14:paraId="3E481A6C" w14:textId="77777777" w:rsidR="00CC390A" w:rsidRDefault="00CB762A" w:rsidP="00CC390A">
      <w:pPr>
        <w:keepNext/>
      </w:pPr>
      <w:r>
        <w:rPr>
          <w:noProof/>
        </w:rPr>
        <w:drawing>
          <wp:inline distT="0" distB="0" distL="0" distR="0" wp14:anchorId="18268446" wp14:editId="1E46AC7B">
            <wp:extent cx="5143500" cy="15240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E59D58" w14:textId="5B1B651E" w:rsidR="00306408" w:rsidRDefault="00CC390A" w:rsidP="00CC390A">
      <w:pPr>
        <w:pStyle w:val="Caption"/>
      </w:pPr>
      <w:bookmarkStart w:id="62" w:name="_Toc77164411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17</w:t>
      </w:r>
      <w:r>
        <w:fldChar w:fldCharType="end"/>
      </w:r>
      <w:r>
        <w:t xml:space="preserve"> Fila de tarefas com dependência</w:t>
      </w:r>
      <w:bookmarkEnd w:id="62"/>
    </w:p>
    <w:p w14:paraId="5EBACAC7" w14:textId="4BDE93B3" w:rsidR="00A067C8" w:rsidRDefault="00F70C97" w:rsidP="00C24043">
      <w:r>
        <w:lastRenderedPageBreak/>
        <w:t xml:space="preserve">A complexidade aumenta ainda mais quando uma tarefa devolve não um resultado em concreto, mas sim, uma outra tarefa. Voltado ao exemplo anterior, </w:t>
      </w:r>
      <w:r w:rsidR="00DD029D">
        <w:t xml:space="preserve">supondo que B na realidade devolva uma tarefa, </w:t>
      </w:r>
      <w:r w:rsidR="00621F39">
        <w:t xml:space="preserve">assim quando B terminar, a tarefa E passa a depender dessa nova tarefa criada pela tarefa B e por sua vez só entra na fila depois desta nova tarefa </w:t>
      </w:r>
      <w:r w:rsidR="00681C2B">
        <w:t>terminar.</w:t>
      </w:r>
    </w:p>
    <w:p w14:paraId="6E15EF6B" w14:textId="77777777" w:rsidR="00CC390A" w:rsidRDefault="00621F39" w:rsidP="00CC390A">
      <w:pPr>
        <w:keepNext/>
        <w:jc w:val="center"/>
      </w:pPr>
      <w:r>
        <w:rPr>
          <w:noProof/>
        </w:rPr>
        <w:drawing>
          <wp:inline distT="0" distB="0" distL="0" distR="0" wp14:anchorId="4372BC07" wp14:editId="58FF47E7">
            <wp:extent cx="4191000" cy="15240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8FB0B4" w14:textId="59BD724D" w:rsidR="00306408" w:rsidRDefault="00CC390A" w:rsidP="00CC390A">
      <w:pPr>
        <w:pStyle w:val="Caption"/>
      </w:pPr>
      <w:bookmarkStart w:id="63" w:name="_Toc77164412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18</w:t>
      </w:r>
      <w:r>
        <w:fldChar w:fldCharType="end"/>
      </w:r>
      <w:r>
        <w:t xml:space="preserve"> Nova fila de tarefas com dependência</w:t>
      </w:r>
      <w:bookmarkEnd w:id="63"/>
    </w:p>
    <w:p w14:paraId="6C5F8937" w14:textId="73BC1DA8" w:rsidR="00681C2B" w:rsidRDefault="001C062B" w:rsidP="00C24043">
      <w:r>
        <w:t>A criação de tarefa é simples:</w:t>
      </w:r>
    </w:p>
    <w:p w14:paraId="12CAAB39" w14:textId="3EE5831F" w:rsidR="001C062B" w:rsidRPr="005774A5" w:rsidRDefault="005774A5" w:rsidP="005774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5774A5">
        <w:rPr>
          <w:rFonts w:ascii="Consolas" w:hAnsi="Consolas"/>
        </w:rPr>
        <w:t xml:space="preserve">auto task1 = </w:t>
      </w:r>
      <w:proofErr w:type="spellStart"/>
      <w:r w:rsidRPr="005774A5">
        <w:rPr>
          <w:rFonts w:ascii="Consolas" w:hAnsi="Consolas"/>
        </w:rPr>
        <w:t>make_task</w:t>
      </w:r>
      <w:proofErr w:type="spellEnd"/>
      <w:r w:rsidRPr="005774A5">
        <w:rPr>
          <w:rFonts w:ascii="Consolas" w:hAnsi="Consolas"/>
        </w:rPr>
        <w:t xml:space="preserve">([](){ </w:t>
      </w:r>
      <w:proofErr w:type="spellStart"/>
      <w:r w:rsidRPr="005774A5">
        <w:rPr>
          <w:rFonts w:ascii="Consolas" w:hAnsi="Consolas"/>
        </w:rPr>
        <w:t>return</w:t>
      </w:r>
      <w:proofErr w:type="spellEnd"/>
      <w:r w:rsidRPr="005774A5">
        <w:rPr>
          <w:rFonts w:ascii="Consolas" w:hAnsi="Consolas"/>
        </w:rPr>
        <w:t xml:space="preserve"> 4; });</w:t>
      </w:r>
    </w:p>
    <w:p w14:paraId="05E412BC" w14:textId="21B42809" w:rsidR="005774A5" w:rsidRPr="005774A5" w:rsidRDefault="005774A5" w:rsidP="005774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5774A5">
        <w:rPr>
          <w:rFonts w:ascii="Consolas" w:hAnsi="Consolas"/>
        </w:rPr>
        <w:t xml:space="preserve">auto task2 = </w:t>
      </w:r>
      <w:proofErr w:type="spellStart"/>
      <w:r w:rsidRPr="005774A5">
        <w:rPr>
          <w:rFonts w:ascii="Consolas" w:hAnsi="Consolas"/>
        </w:rPr>
        <w:t>make_task</w:t>
      </w:r>
      <w:proofErr w:type="spellEnd"/>
      <w:r w:rsidRPr="005774A5">
        <w:rPr>
          <w:rFonts w:ascii="Consolas" w:hAnsi="Consolas"/>
        </w:rPr>
        <w:t xml:space="preserve">([]() { </w:t>
      </w:r>
      <w:proofErr w:type="spellStart"/>
      <w:r w:rsidRPr="005774A5">
        <w:rPr>
          <w:rFonts w:ascii="Consolas" w:hAnsi="Consolas"/>
        </w:rPr>
        <w:t>return</w:t>
      </w:r>
      <w:proofErr w:type="spellEnd"/>
      <w:r w:rsidRPr="005774A5">
        <w:rPr>
          <w:rFonts w:ascii="Consolas" w:hAnsi="Consolas"/>
        </w:rPr>
        <w:t xml:space="preserve"> 6; });</w:t>
      </w:r>
    </w:p>
    <w:p w14:paraId="17709978" w14:textId="5F875093" w:rsidR="005774A5" w:rsidRPr="005774A5" w:rsidRDefault="005774A5" w:rsidP="005774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5774A5">
        <w:rPr>
          <w:rFonts w:ascii="Consolas" w:hAnsi="Consolas"/>
        </w:rPr>
        <w:t xml:space="preserve">auto task3 = </w:t>
      </w:r>
      <w:proofErr w:type="spellStart"/>
      <w:r w:rsidRPr="005774A5">
        <w:rPr>
          <w:rFonts w:ascii="Consolas" w:hAnsi="Consolas"/>
        </w:rPr>
        <w:t>make_task</w:t>
      </w:r>
      <w:proofErr w:type="spellEnd"/>
      <w:r w:rsidRPr="005774A5">
        <w:rPr>
          <w:rFonts w:ascii="Consolas" w:hAnsi="Consolas"/>
        </w:rPr>
        <w:t>([](</w:t>
      </w:r>
      <w:proofErr w:type="spellStart"/>
      <w:r w:rsidRPr="005774A5">
        <w:rPr>
          <w:rFonts w:ascii="Consolas" w:hAnsi="Consolas"/>
        </w:rPr>
        <w:t>int</w:t>
      </w:r>
      <w:proofErr w:type="spellEnd"/>
      <w:r w:rsidRPr="005774A5">
        <w:rPr>
          <w:rFonts w:ascii="Consolas" w:hAnsi="Consolas"/>
        </w:rPr>
        <w:t xml:space="preserve"> a, </w:t>
      </w:r>
      <w:proofErr w:type="spellStart"/>
      <w:r w:rsidRPr="005774A5">
        <w:rPr>
          <w:rFonts w:ascii="Consolas" w:hAnsi="Consolas"/>
        </w:rPr>
        <w:t>int</w:t>
      </w:r>
      <w:proofErr w:type="spellEnd"/>
      <w:r w:rsidRPr="005774A5">
        <w:rPr>
          <w:rFonts w:ascii="Consolas" w:hAnsi="Consolas"/>
        </w:rPr>
        <w:t xml:space="preserve"> b) { </w:t>
      </w:r>
      <w:proofErr w:type="spellStart"/>
      <w:r w:rsidRPr="005774A5">
        <w:rPr>
          <w:rFonts w:ascii="Consolas" w:hAnsi="Consolas"/>
        </w:rPr>
        <w:t>return</w:t>
      </w:r>
      <w:proofErr w:type="spellEnd"/>
      <w:r w:rsidRPr="005774A5">
        <w:rPr>
          <w:rFonts w:ascii="Consolas" w:hAnsi="Consolas"/>
        </w:rPr>
        <w:t xml:space="preserve"> a + b; }, task1, task2);</w:t>
      </w:r>
    </w:p>
    <w:p w14:paraId="652B04CC" w14:textId="2C289E60" w:rsidR="005774A5" w:rsidRPr="005774A5" w:rsidRDefault="005774A5" w:rsidP="005774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proofErr w:type="spellStart"/>
      <w:r w:rsidRPr="005774A5">
        <w:rPr>
          <w:rFonts w:ascii="Consolas" w:hAnsi="Consolas"/>
        </w:rPr>
        <w:t>std</w:t>
      </w:r>
      <w:proofErr w:type="spellEnd"/>
      <w:r w:rsidRPr="005774A5">
        <w:rPr>
          <w:rFonts w:ascii="Consolas" w:hAnsi="Consolas"/>
        </w:rPr>
        <w:t>::</w:t>
      </w:r>
      <w:proofErr w:type="spellStart"/>
      <w:r w:rsidRPr="005774A5">
        <w:rPr>
          <w:rFonts w:ascii="Consolas" w:hAnsi="Consolas"/>
        </w:rPr>
        <w:t>cout</w:t>
      </w:r>
      <w:proofErr w:type="spellEnd"/>
      <w:r w:rsidRPr="005774A5">
        <w:rPr>
          <w:rFonts w:ascii="Consolas" w:hAnsi="Consolas"/>
        </w:rPr>
        <w:t xml:space="preserve"> &lt;&lt; task3.result() &lt;&lt; </w:t>
      </w:r>
      <w:proofErr w:type="spellStart"/>
      <w:r w:rsidRPr="005774A5">
        <w:rPr>
          <w:rFonts w:ascii="Consolas" w:hAnsi="Consolas"/>
        </w:rPr>
        <w:t>std</w:t>
      </w:r>
      <w:proofErr w:type="spellEnd"/>
      <w:r w:rsidRPr="005774A5">
        <w:rPr>
          <w:rFonts w:ascii="Consolas" w:hAnsi="Consolas"/>
        </w:rPr>
        <w:t>::</w:t>
      </w:r>
      <w:proofErr w:type="spellStart"/>
      <w:r w:rsidRPr="005774A5">
        <w:rPr>
          <w:rFonts w:ascii="Consolas" w:hAnsi="Consolas"/>
        </w:rPr>
        <w:t>endl</w:t>
      </w:r>
      <w:proofErr w:type="spellEnd"/>
      <w:r w:rsidRPr="005774A5">
        <w:rPr>
          <w:rFonts w:ascii="Consolas" w:hAnsi="Consolas"/>
        </w:rPr>
        <w:t>;</w:t>
      </w:r>
    </w:p>
    <w:p w14:paraId="2D508173" w14:textId="54AE1B01" w:rsidR="005774A5" w:rsidRDefault="005774A5" w:rsidP="00C24043">
      <w:r>
        <w:t>No exemplo anterior são criadas 3 tarefas</w:t>
      </w:r>
      <w:r w:rsidR="004C122D">
        <w:t>. A criação de cada tarefa é apenas uma função lambda. A primeira tarefa devolve o valor 4. A segunda tarefa devolve 6. A terceira tarefa tem como argumento dois valores, devolve a soma desses dois valores e ainda depende do resultado da primeira tarefa e da segunda tarefa.</w:t>
      </w:r>
      <w:r w:rsidR="009545FC">
        <w:t xml:space="preserve"> Isto faz com que a tarefa 3 seja colocada na fila de execução após a execução das duas primeiras tarefas.</w:t>
      </w:r>
    </w:p>
    <w:p w14:paraId="54D97AFD" w14:textId="0F6E9706" w:rsidR="00306408" w:rsidRDefault="00877415" w:rsidP="00877415">
      <w:pPr>
        <w:pStyle w:val="Heading4"/>
      </w:pPr>
      <w:proofErr w:type="spellStart"/>
      <w:r>
        <w:t>Task</w:t>
      </w:r>
      <w:proofErr w:type="spellEnd"/>
    </w:p>
    <w:p w14:paraId="20A47615" w14:textId="13F58B32" w:rsidR="00877415" w:rsidRDefault="00877415" w:rsidP="00877415">
      <w:r>
        <w:t xml:space="preserve">A classe </w:t>
      </w:r>
      <w:proofErr w:type="spellStart"/>
      <w:r>
        <w:t>Task</w:t>
      </w:r>
      <w:proofErr w:type="spellEnd"/>
      <w:r w:rsidR="00A150C6">
        <w:t xml:space="preserve"> funciona como um </w:t>
      </w:r>
      <w:proofErr w:type="spellStart"/>
      <w:r w:rsidR="00A150C6">
        <w:t>wrapper</w:t>
      </w:r>
      <w:proofErr w:type="spellEnd"/>
      <w:r w:rsidR="00A150C6">
        <w:t xml:space="preserve"> às tarefas a executar e tem 3 componentes:</w:t>
      </w:r>
    </w:p>
    <w:p w14:paraId="4DE9B6B5" w14:textId="36F6E9CD" w:rsidR="00A150C6" w:rsidRDefault="00A150C6" w:rsidP="00A150C6">
      <w:pPr>
        <w:pStyle w:val="ListParagraph"/>
        <w:numPr>
          <w:ilvl w:val="0"/>
          <w:numId w:val="24"/>
        </w:numPr>
      </w:pPr>
      <w:r>
        <w:t>A tarefa a executar</w:t>
      </w:r>
    </w:p>
    <w:p w14:paraId="397421A8" w14:textId="2B692827" w:rsidR="00A150C6" w:rsidRDefault="003F00F8" w:rsidP="00A150C6">
      <w:pPr>
        <w:pStyle w:val="ListParagraph"/>
        <w:numPr>
          <w:ilvl w:val="0"/>
          <w:numId w:val="24"/>
        </w:numPr>
      </w:pPr>
      <w:r>
        <w:t>Número de tarefas pendentes</w:t>
      </w:r>
      <w:r w:rsidR="00816D9D">
        <w:t xml:space="preserve"> (contador)</w:t>
      </w:r>
    </w:p>
    <w:p w14:paraId="35671B28" w14:textId="44BB5DB4" w:rsidR="003F00F8" w:rsidRDefault="003F00F8" w:rsidP="00A150C6">
      <w:pPr>
        <w:pStyle w:val="ListParagraph"/>
        <w:numPr>
          <w:ilvl w:val="0"/>
          <w:numId w:val="24"/>
        </w:numPr>
      </w:pPr>
      <w:r>
        <w:t>Referência para as tarefas dependentes da mesma</w:t>
      </w:r>
    </w:p>
    <w:p w14:paraId="630698EE" w14:textId="3123CD52" w:rsidR="003F00F8" w:rsidRDefault="00816D9D" w:rsidP="003F00F8">
      <w:r>
        <w:t xml:space="preserve">A </w:t>
      </w:r>
      <w:proofErr w:type="spellStart"/>
      <w:r>
        <w:t>Task</w:t>
      </w:r>
      <w:proofErr w:type="spellEnd"/>
      <w:r>
        <w:t xml:space="preserve"> só </w:t>
      </w:r>
      <w:r w:rsidR="00B16B65">
        <w:t xml:space="preserve">entra a fila de </w:t>
      </w:r>
      <w:proofErr w:type="spellStart"/>
      <w:r w:rsidR="00B16B65">
        <w:t>Tasks</w:t>
      </w:r>
      <w:proofErr w:type="spellEnd"/>
      <w:r w:rsidR="00B16B65">
        <w:t xml:space="preserve"> quando o número de tarefas pendentes for igual a zero. Este contador indica quantas tarefas pendentes ainda têm que terminar a sua execução. </w:t>
      </w:r>
      <w:r w:rsidR="00043CBC">
        <w:t xml:space="preserve">A referência para as tarefas pendentes server para quando a tarefa terminar a sua </w:t>
      </w:r>
      <w:r w:rsidR="00043CBC">
        <w:lastRenderedPageBreak/>
        <w:t>execução, decrementa o contador das tarefas dependentes de forma que estas possam ser colocadas na fila.</w:t>
      </w:r>
    </w:p>
    <w:p w14:paraId="532C3969" w14:textId="0FF63655" w:rsidR="00043CBC" w:rsidRDefault="00043CBC" w:rsidP="00043CBC">
      <w:pPr>
        <w:pStyle w:val="Heading4"/>
      </w:pPr>
      <w:proofErr w:type="spellStart"/>
      <w:r>
        <w:t>ActionHolder</w:t>
      </w:r>
      <w:proofErr w:type="spellEnd"/>
    </w:p>
    <w:p w14:paraId="738F1C97" w14:textId="30F04A85" w:rsidR="00043CBC" w:rsidRDefault="00436FB5" w:rsidP="00043CBC">
      <w:r>
        <w:t xml:space="preserve">Esta classe serve como um conector entre as tarefas pendentes e as dependentes. </w:t>
      </w:r>
      <w:r w:rsidR="00D20B2A">
        <w:t xml:space="preserve">Quando uma tarefa termina, é através do </w:t>
      </w:r>
      <w:proofErr w:type="spellStart"/>
      <w:r w:rsidR="00D20B2A">
        <w:t>ActionHolder</w:t>
      </w:r>
      <w:proofErr w:type="spellEnd"/>
      <w:r w:rsidR="00D20B2A">
        <w:t xml:space="preserve"> que é feito a indicação para as tarefas dependentes de que a tarefa terminou e ao mesmo tempo envia os argumentos necessários para a execução da tarefa dependente.</w:t>
      </w:r>
    </w:p>
    <w:p w14:paraId="0D67AA29" w14:textId="38779903" w:rsidR="00D20B2A" w:rsidRDefault="00D20B2A" w:rsidP="00D20B2A">
      <w:pPr>
        <w:pStyle w:val="Heading4"/>
      </w:pPr>
      <w:proofErr w:type="spellStart"/>
      <w:r>
        <w:t>TaskQueue</w:t>
      </w:r>
      <w:proofErr w:type="spellEnd"/>
    </w:p>
    <w:p w14:paraId="3BE6A888" w14:textId="43DD3391" w:rsidR="00A264B0" w:rsidRDefault="00D20B2A" w:rsidP="00D20B2A">
      <w:r>
        <w:t xml:space="preserve">Esta classe é a classe que representa a fila de tarefas a executar. A fila é </w:t>
      </w:r>
      <w:proofErr w:type="spellStart"/>
      <w:r>
        <w:t>thread</w:t>
      </w:r>
      <w:proofErr w:type="spellEnd"/>
      <w:r>
        <w:t xml:space="preserve"> safe, o que significa que uma </w:t>
      </w:r>
      <w:proofErr w:type="spellStart"/>
      <w:r>
        <w:t>thread</w:t>
      </w:r>
      <w:proofErr w:type="spellEnd"/>
      <w:r>
        <w:t xml:space="preserve"> de cada vez é que pode retirar uma </w:t>
      </w:r>
      <w:proofErr w:type="spellStart"/>
      <w:r>
        <w:t>task</w:t>
      </w:r>
      <w:proofErr w:type="spellEnd"/>
      <w:r>
        <w:t xml:space="preserve"> da fila. Quando não existirem tarefas na </w:t>
      </w:r>
      <w:r w:rsidR="00A264B0">
        <w:t xml:space="preserve">fila, a </w:t>
      </w:r>
      <w:proofErr w:type="spellStart"/>
      <w:r w:rsidR="00A264B0">
        <w:t>thread</w:t>
      </w:r>
      <w:proofErr w:type="spellEnd"/>
      <w:r w:rsidR="00A264B0">
        <w:t xml:space="preserve"> é adormecida. Quando surgir uma tarefa, é acordada uma </w:t>
      </w:r>
      <w:proofErr w:type="spellStart"/>
      <w:r w:rsidR="00A264B0">
        <w:t>thread</w:t>
      </w:r>
      <w:proofErr w:type="spellEnd"/>
      <w:r w:rsidR="00A264B0">
        <w:t xml:space="preserve"> e é enviada a tarefa a executar.</w:t>
      </w:r>
    </w:p>
    <w:p w14:paraId="18100FAE" w14:textId="7419E183" w:rsidR="00905C4D" w:rsidRDefault="00905C4D" w:rsidP="00905C4D">
      <w:pPr>
        <w:pStyle w:val="Heading4"/>
      </w:pPr>
      <w:proofErr w:type="spellStart"/>
      <w:r>
        <w:t>TaskScheduler</w:t>
      </w:r>
      <w:proofErr w:type="spellEnd"/>
    </w:p>
    <w:p w14:paraId="1FED5F05" w14:textId="16513CB5" w:rsidR="00905C4D" w:rsidRDefault="00905C4D" w:rsidP="00905C4D">
      <w:r>
        <w:t xml:space="preserve">Esta classe guarda todas as </w:t>
      </w:r>
      <w:proofErr w:type="spellStart"/>
      <w:r>
        <w:t>threads</w:t>
      </w:r>
      <w:proofErr w:type="spellEnd"/>
      <w:r>
        <w:t xml:space="preserve"> e a fila </w:t>
      </w:r>
      <w:r w:rsidR="00D375A2">
        <w:t xml:space="preserve">de </w:t>
      </w:r>
      <w:proofErr w:type="spellStart"/>
      <w:r w:rsidR="00D375A2">
        <w:t>tasks</w:t>
      </w:r>
      <w:proofErr w:type="spellEnd"/>
      <w:r w:rsidR="00D375A2">
        <w:t xml:space="preserve"> a executar. É através desta classe que as tarefas são colocadas na fila.</w:t>
      </w:r>
    </w:p>
    <w:p w14:paraId="4592AA78" w14:textId="44A0EF2E" w:rsidR="00D375A2" w:rsidRDefault="00D375A2" w:rsidP="00905C4D"/>
    <w:p w14:paraId="6D048110" w14:textId="48967658" w:rsidR="00DD790A" w:rsidRDefault="00DD790A" w:rsidP="00DD790A">
      <w:pPr>
        <w:pStyle w:val="Heading4"/>
      </w:pPr>
      <w:r>
        <w:t xml:space="preserve">Nota final de </w:t>
      </w:r>
      <w:r w:rsidR="00E34768">
        <w:t>gestão de multithread</w:t>
      </w:r>
    </w:p>
    <w:p w14:paraId="4F46FA8A" w14:textId="2ED12D00" w:rsidR="00E34768" w:rsidRPr="00E34768" w:rsidRDefault="00E34768" w:rsidP="00E34768">
      <w:r>
        <w:t xml:space="preserve">Apesar de existir forma de gerir funções que correm em paralelo a BitEngine não faz o seu uso. Ou seja, BitEngine é single core. Um dos objetivos </w:t>
      </w:r>
      <w:r w:rsidR="00F63D4D">
        <w:t>pretendidos para multithread era correr os vários sistemas não relacionados (ou seja, que não partilhem o interesse nos mesmos componentes ou que se partilhassem o acesso seria apenas de leitura)</w:t>
      </w:r>
      <w:r w:rsidR="001E0E57">
        <w:t xml:space="preserve"> em </w:t>
      </w:r>
      <w:proofErr w:type="spellStart"/>
      <w:r w:rsidR="001E0E57">
        <w:t>threads</w:t>
      </w:r>
      <w:proofErr w:type="spellEnd"/>
      <w:r w:rsidR="001E0E57">
        <w:t xml:space="preserve"> diferentes para aumentar a performance e o uso d</w:t>
      </w:r>
      <w:r w:rsidR="00385D3F">
        <w:t>o</w:t>
      </w:r>
      <w:r w:rsidR="001E0E57">
        <w:t>s vári</w:t>
      </w:r>
      <w:r w:rsidR="00385D3F">
        <w:t>o</w:t>
      </w:r>
      <w:r w:rsidR="001E0E57">
        <w:t xml:space="preserve">s </w:t>
      </w:r>
      <w:r w:rsidR="00FC2062">
        <w:t>C</w:t>
      </w:r>
      <w:r w:rsidR="001E0E57">
        <w:t>or</w:t>
      </w:r>
      <w:r w:rsidR="00385D3F">
        <w:t>e</w:t>
      </w:r>
      <w:r w:rsidR="001E0E57">
        <w:t xml:space="preserve">s disponíveis. Por </w:t>
      </w:r>
      <w:r w:rsidR="00385D3F">
        <w:t>falta causa das restrições de tempo tal não foi possível implementar.</w:t>
      </w:r>
    </w:p>
    <w:p w14:paraId="3A480DF2" w14:textId="5F76AF29" w:rsidR="00306408" w:rsidRDefault="003E39D3" w:rsidP="003E39D3">
      <w:pPr>
        <w:pStyle w:val="Heading2"/>
      </w:pPr>
      <w:bookmarkStart w:id="64" w:name="_Toc77164458"/>
      <w:r>
        <w:t>Medição de performance</w:t>
      </w:r>
      <w:bookmarkEnd w:id="64"/>
    </w:p>
    <w:p w14:paraId="6F2108C6" w14:textId="50667238" w:rsidR="00306408" w:rsidRDefault="001716B1" w:rsidP="006E0245">
      <w:r>
        <w:t xml:space="preserve">Para medir a performance, foram criados dois jogos </w:t>
      </w:r>
      <w:r w:rsidR="00C45059">
        <w:t>similares,</w:t>
      </w:r>
      <w:r>
        <w:t xml:space="preserve"> mas um deles faz o uso do ECS do BitEngine (projeto chamado </w:t>
      </w:r>
      <w:proofErr w:type="spellStart"/>
      <w:r>
        <w:t>Castle</w:t>
      </w:r>
      <w:proofErr w:type="spellEnd"/>
      <w:r>
        <w:t xml:space="preserve"> Defender ECS) </w:t>
      </w:r>
      <w:r w:rsidR="00C45059">
        <w:t xml:space="preserve">e o outro faz o uso dos objetos de OOP (projeto chamado </w:t>
      </w:r>
      <w:proofErr w:type="spellStart"/>
      <w:r w:rsidR="00C45059">
        <w:t>Castle</w:t>
      </w:r>
      <w:proofErr w:type="spellEnd"/>
      <w:r w:rsidR="00C45059">
        <w:t xml:space="preserve"> Defender OOP). A implementação dos projetos não é detalhada neste </w:t>
      </w:r>
      <w:r w:rsidR="00E95E51">
        <w:t>relatório,</w:t>
      </w:r>
      <w:r w:rsidR="00C45059">
        <w:t xml:space="preserve"> mas o </w:t>
      </w:r>
      <w:r w:rsidR="00E95E51">
        <w:t xml:space="preserve">código fonte </w:t>
      </w:r>
      <w:r w:rsidR="00C935A0">
        <w:t xml:space="preserve">pode ser encontrado no </w:t>
      </w:r>
      <w:r w:rsidR="00192C89">
        <w:t xml:space="preserve">GitHub </w:t>
      </w:r>
      <w:r w:rsidR="00C935A0">
        <w:t>do projeto</w:t>
      </w:r>
      <w:r w:rsidR="00E20A5C">
        <w:t xml:space="preserve"> (em anexo)</w:t>
      </w:r>
      <w:r w:rsidR="00E95E51">
        <w:t>.</w:t>
      </w:r>
    </w:p>
    <w:p w14:paraId="1A96E879" w14:textId="546C1B10" w:rsidR="006E0245" w:rsidRDefault="006E0245" w:rsidP="006E0245">
      <w:r>
        <w:lastRenderedPageBreak/>
        <w:t>As medições de performance baseiam-se nos FPS (</w:t>
      </w:r>
      <w:proofErr w:type="spellStart"/>
      <w:r>
        <w:t>Frames</w:t>
      </w:r>
      <w:proofErr w:type="spellEnd"/>
      <w:r>
        <w:t xml:space="preserve"> Per </w:t>
      </w:r>
      <w:proofErr w:type="spellStart"/>
      <w:r>
        <w:t>Second</w:t>
      </w:r>
      <w:proofErr w:type="spellEnd"/>
      <w:r>
        <w:t>)</w:t>
      </w:r>
      <w:r w:rsidR="00213F02">
        <w:t xml:space="preserve"> dependendo da quantidade de entidades que existem por </w:t>
      </w:r>
      <w:r w:rsidR="00192C89">
        <w:t>processar</w:t>
      </w:r>
      <w:r w:rsidR="00213F02">
        <w:t>.</w:t>
      </w:r>
    </w:p>
    <w:p w14:paraId="099B16CB" w14:textId="77777777" w:rsidR="00CC390A" w:rsidRDefault="008732A4" w:rsidP="00CC390A">
      <w:pPr>
        <w:keepNext/>
        <w:jc w:val="center"/>
      </w:pPr>
      <w:r>
        <w:rPr>
          <w:noProof/>
        </w:rPr>
        <w:drawing>
          <wp:inline distT="0" distB="0" distL="0" distR="0" wp14:anchorId="02AFEBB3" wp14:editId="47D7D930">
            <wp:extent cx="2609850" cy="2061633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631342" cy="2078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62637" w14:textId="7BC1459A" w:rsidR="00CC390A" w:rsidRDefault="00CC390A" w:rsidP="00CC390A">
      <w:pPr>
        <w:pStyle w:val="Caption"/>
      </w:pPr>
      <w:bookmarkStart w:id="65" w:name="_Toc77164413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19</w:t>
      </w:r>
      <w:r>
        <w:fldChar w:fldCharType="end"/>
      </w:r>
      <w:r>
        <w:t xml:space="preserve"> Jogo feito com OOP</w:t>
      </w:r>
      <w:bookmarkEnd w:id="65"/>
    </w:p>
    <w:p w14:paraId="72327191" w14:textId="77777777" w:rsidR="00CC390A" w:rsidRDefault="00A01CCE" w:rsidP="00CC390A">
      <w:pPr>
        <w:keepNext/>
        <w:jc w:val="center"/>
      </w:pPr>
      <w:r>
        <w:t xml:space="preserve"> </w:t>
      </w:r>
      <w:r w:rsidR="003D1282">
        <w:rPr>
          <w:noProof/>
        </w:rPr>
        <w:drawing>
          <wp:inline distT="0" distB="0" distL="0" distR="0" wp14:anchorId="617CB7C4" wp14:editId="403B0D45">
            <wp:extent cx="2590800" cy="2046581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611030" cy="2062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41385" w14:textId="4C2B4CFE" w:rsidR="00213F02" w:rsidRDefault="00CC390A" w:rsidP="00CC390A">
      <w:pPr>
        <w:pStyle w:val="Caption"/>
      </w:pPr>
      <w:bookmarkStart w:id="66" w:name="_Toc77164414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20</w:t>
      </w:r>
      <w:r>
        <w:fldChar w:fldCharType="end"/>
      </w:r>
      <w:r>
        <w:t xml:space="preserve"> Jogo feito com ECS</w:t>
      </w:r>
      <w:bookmarkEnd w:id="66"/>
    </w:p>
    <w:p w14:paraId="6657231F" w14:textId="44777E9F" w:rsidR="00306408" w:rsidRDefault="009312C7" w:rsidP="00326612">
      <w:r>
        <w:t xml:space="preserve">Após a execução de ambos os jogos com quantidades de entidades </w:t>
      </w:r>
      <w:r w:rsidR="00326612">
        <w:t>diferentes temos os seguintes resultados:</w:t>
      </w:r>
    </w:p>
    <w:p w14:paraId="2CCF42FC" w14:textId="77777777" w:rsidR="00CC390A" w:rsidRDefault="00675A32" w:rsidP="00CC390A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7CF25D8F" wp14:editId="18AABDEF">
            <wp:extent cx="5278120" cy="2475865"/>
            <wp:effectExtent l="0" t="0" r="0" b="63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2475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C303AE" w14:textId="69B287D3" w:rsidR="008A4E20" w:rsidRDefault="00CC390A" w:rsidP="00CC390A">
      <w:pPr>
        <w:pStyle w:val="Caption"/>
      </w:pPr>
      <w:bookmarkStart w:id="67" w:name="_Toc77164415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21</w:t>
      </w:r>
      <w:r>
        <w:fldChar w:fldCharType="end"/>
      </w:r>
      <w:r>
        <w:t xml:space="preserve"> Gráfico de performance OOP </w:t>
      </w:r>
      <w:proofErr w:type="spellStart"/>
      <w:r>
        <w:t>vs</w:t>
      </w:r>
      <w:proofErr w:type="spellEnd"/>
      <w:r>
        <w:t xml:space="preserve"> ECS</w:t>
      </w:r>
      <w:bookmarkEnd w:id="67"/>
    </w:p>
    <w:bookmarkEnd w:id="46"/>
    <w:p w14:paraId="52E56223" w14:textId="03EFACF9" w:rsidR="004F313B" w:rsidRDefault="00675A32">
      <w:r>
        <w:t xml:space="preserve">É de notar que para </w:t>
      </w:r>
      <w:r w:rsidR="001B06E6">
        <w:t xml:space="preserve">1024 entidades e 16384 entidades, a performance é semelhante e temos o máximo de FPS (que é </w:t>
      </w:r>
      <w:r w:rsidR="00CE13F8">
        <w:t>definido na implementação).</w:t>
      </w:r>
    </w:p>
    <w:p w14:paraId="1CCB78F8" w14:textId="5DC725BD" w:rsidR="00CE13F8" w:rsidRDefault="00CE13F8">
      <w:r>
        <w:t xml:space="preserve">Mas quando tempo 65536 entidades para serem processadas, a </w:t>
      </w:r>
      <w:r w:rsidR="00071A59">
        <w:t xml:space="preserve">performance para ambas baixa drasticamente, mas </w:t>
      </w:r>
      <w:r w:rsidR="00FF46F5">
        <w:t>enquanto</w:t>
      </w:r>
      <w:r w:rsidR="00071A59">
        <w:t xml:space="preserve"> na implementação de ECS os FPS ainda rondam os 35</w:t>
      </w:r>
      <w:r w:rsidR="00FF46F5">
        <w:t xml:space="preserve"> na implementação de OOP temos a volta de 25 FPS. O que mostra uma melhoria </w:t>
      </w:r>
      <w:r w:rsidR="005D7986">
        <w:t>em termos de performance. Para os restantes números de entidades os FPS baixam bastante em ambos os casos.</w:t>
      </w:r>
    </w:p>
    <w:p w14:paraId="052CD193" w14:textId="77777777" w:rsidR="00675A32" w:rsidRDefault="00675A32"/>
    <w:p w14:paraId="07547A01" w14:textId="77777777" w:rsidR="004F313B" w:rsidRDefault="004F313B">
      <w:pPr>
        <w:sectPr w:rsidR="004F313B">
          <w:type w:val="oddPage"/>
          <w:pgSz w:w="11906" w:h="16838" w:code="9"/>
          <w:pgMar w:top="1440" w:right="1797" w:bottom="1440" w:left="1797" w:header="709" w:footer="709" w:gutter="0"/>
          <w:cols w:space="708"/>
          <w:docGrid w:linePitch="360"/>
        </w:sectPr>
      </w:pPr>
    </w:p>
    <w:p w14:paraId="7170E40A" w14:textId="77777777" w:rsidR="004F313B" w:rsidRDefault="004F313B">
      <w:pPr>
        <w:pStyle w:val="Heading1"/>
      </w:pPr>
      <w:bookmarkStart w:id="68" w:name="_Toc46052793"/>
      <w:bookmarkStart w:id="69" w:name="_Toc77164459"/>
      <w:r>
        <w:lastRenderedPageBreak/>
        <w:t>Conclus</w:t>
      </w:r>
      <w:bookmarkEnd w:id="68"/>
      <w:r>
        <w:t>ões</w:t>
      </w:r>
      <w:bookmarkEnd w:id="69"/>
    </w:p>
    <w:p w14:paraId="7F4755ED" w14:textId="2944871A" w:rsidR="009B31CB" w:rsidRDefault="00C065E6">
      <w:r>
        <w:t>É seguro afirmar que BitEngine foi concluído com sucesso</w:t>
      </w:r>
      <w:r w:rsidR="000673DD">
        <w:t>, a gestão da janela é feita de forma simples, bem como a gestão de input</w:t>
      </w:r>
      <w:r w:rsidR="005C7AB8">
        <w:t xml:space="preserve">, ciclo principal, gestão das texturas, gestão dos cenários e </w:t>
      </w:r>
      <w:r w:rsidR="003D7AEF">
        <w:t xml:space="preserve">a gestão de processamento paralelo. </w:t>
      </w:r>
      <w:r w:rsidR="00AF46A8">
        <w:t xml:space="preserve">Para além disso, a implementação de ECS também foi um sucesso, é muito fácil criar novas entidades e atribuir/revogar componentes a estes de foram a que eles tenham comportamentos dinâmicos em runtime. </w:t>
      </w:r>
      <w:r w:rsidR="003F0FB0">
        <w:t xml:space="preserve">A criação de sistemas também é simples e permite com que cada sistema esteja </w:t>
      </w:r>
      <w:r w:rsidR="00612DEC">
        <w:t>dedicado</w:t>
      </w:r>
      <w:r w:rsidR="003F0FB0">
        <w:t xml:space="preserve"> a um processamento </w:t>
      </w:r>
      <w:r w:rsidR="00612DEC">
        <w:t>específico</w:t>
      </w:r>
      <w:r w:rsidR="003F0FB0">
        <w:t xml:space="preserve"> sem ter a preocupação </w:t>
      </w:r>
      <w:r w:rsidR="00612DEC">
        <w:t xml:space="preserve">da existência de outros sistemas. Por fim, </w:t>
      </w:r>
      <w:r w:rsidR="00A862F0">
        <w:t>os resultados de performance são</w:t>
      </w:r>
      <w:r w:rsidR="00612DEC">
        <w:t xml:space="preserve"> positivos, existe uma clara melhoria em relação aos métodos convencionais de programação (OOP neste caso)</w:t>
      </w:r>
      <w:r w:rsidR="00A862F0">
        <w:t xml:space="preserve"> o que demonstra que os padrões de acesso à memória são efetivamente importantes.</w:t>
      </w:r>
    </w:p>
    <w:p w14:paraId="1CAB53B7" w14:textId="722D32FF" w:rsidR="00A862F0" w:rsidRDefault="008D04B9">
      <w:r>
        <w:t xml:space="preserve">Mas apesar de todo o sucesso, ainda existem alguns inconvenientes e aspetos que podem ser melhorados. </w:t>
      </w:r>
      <w:r w:rsidR="00456004">
        <w:t>Os Archetypes apesar de serem fundamentais no ECS têm uma complexidade extremamente elevada</w:t>
      </w:r>
      <w:r w:rsidR="00250678">
        <w:t xml:space="preserve">. Existem formas de reduzir essa complexidade </w:t>
      </w:r>
      <w:r w:rsidR="00846A1A">
        <w:t>e assim melhorar ainda mais o desempenho de BitEngine.</w:t>
      </w:r>
      <w:r w:rsidR="00743B7A">
        <w:t xml:space="preserve"> Esta complexidade é o motivo pela qual os compiladores terão dificuldade em </w:t>
      </w:r>
      <w:r w:rsidR="000E2505">
        <w:t>implementar operações SIMD automaticamente, o que significa que par</w:t>
      </w:r>
      <w:r w:rsidR="00ED4285">
        <w:t>a tirar o proveito de SIMD o programador terá que o fazer explicitamente.</w:t>
      </w:r>
      <w:r w:rsidR="00846A1A">
        <w:t xml:space="preserve"> Para além disso, </w:t>
      </w:r>
      <w:r w:rsidR="00A21A9F">
        <w:t xml:space="preserve">a forma como </w:t>
      </w:r>
      <w:r w:rsidR="00245B20">
        <w:t>ECS</w:t>
      </w:r>
      <w:r w:rsidR="00A21A9F">
        <w:t xml:space="preserve"> está implementado não é possível com que um </w:t>
      </w:r>
      <w:r w:rsidR="00DB4DF3">
        <w:t>Archetype</w:t>
      </w:r>
      <w:r w:rsidR="00A21A9F">
        <w:t xml:space="preserve">, Entity ou System operem </w:t>
      </w:r>
      <w:r w:rsidR="00021008">
        <w:t>sobre dois componentes do mesmo tipo. Isto é</w:t>
      </w:r>
      <w:r w:rsidR="0003724E">
        <w:t xml:space="preserve"> uma entidade não pode ter dois componentes do tipo </w:t>
      </w:r>
      <w:r w:rsidR="0003724E" w:rsidRPr="00743B7A">
        <w:rPr>
          <w:rFonts w:ascii="Consolas" w:hAnsi="Consolas"/>
        </w:rPr>
        <w:t>Velocidade</w:t>
      </w:r>
      <w:r w:rsidR="008B5753">
        <w:t xml:space="preserve"> o que pode ser visto como inconveniente </w:t>
      </w:r>
      <w:r w:rsidR="00743B7A">
        <w:t>e reduz a flexibilidade de desenvolvimento dos jogos.</w:t>
      </w:r>
      <w:r w:rsidR="0065409C">
        <w:t xml:space="preserve"> Um outro aspeto que é alvo de melhoria é o facto de que</w:t>
      </w:r>
      <w:r w:rsidR="00DB4935">
        <w:t xml:space="preserve"> os arrays de componentes de</w:t>
      </w:r>
      <w:r w:rsidR="0065409C">
        <w:t xml:space="preserve"> </w:t>
      </w:r>
      <w:r w:rsidR="00DB4935">
        <w:t xml:space="preserve">todos os Archetypes ocupem </w:t>
      </w:r>
      <w:r w:rsidR="00CE58EE">
        <w:t xml:space="preserve">um número igual de </w:t>
      </w:r>
      <w:r w:rsidR="00D179D5">
        <w:t>elementos,</w:t>
      </w:r>
      <w:r w:rsidR="00CE58EE">
        <w:t xml:space="preserve"> </w:t>
      </w:r>
      <w:r w:rsidR="009D56A3">
        <w:t>mas, no entanto,</w:t>
      </w:r>
      <w:r w:rsidR="003E2ED5">
        <w:t xml:space="preserve"> existem muitas situações em que existe apenas uma entidade </w:t>
      </w:r>
      <w:r w:rsidR="00D179D5">
        <w:t>que tenha uma combinação especifica de componentes.</w:t>
      </w:r>
      <w:r w:rsidR="009D56A3">
        <w:t xml:space="preserve"> Um exempl</w:t>
      </w:r>
      <w:r w:rsidR="00276CC5">
        <w:t xml:space="preserve">o: um Archetype que guarde os seguintes tipos de componentes: </w:t>
      </w:r>
      <w:r w:rsidR="00276CC5" w:rsidRPr="00DB4DF3">
        <w:rPr>
          <w:rFonts w:ascii="Consolas" w:hAnsi="Consolas"/>
        </w:rPr>
        <w:t>Player</w:t>
      </w:r>
      <w:r w:rsidR="00276CC5">
        <w:t xml:space="preserve">, </w:t>
      </w:r>
      <w:r w:rsidR="00276CC5" w:rsidRPr="00DB4DF3">
        <w:rPr>
          <w:rFonts w:ascii="Consolas" w:hAnsi="Consolas"/>
        </w:rPr>
        <w:t>Position</w:t>
      </w:r>
      <w:r w:rsidR="00276CC5">
        <w:t xml:space="preserve">, </w:t>
      </w:r>
      <w:r w:rsidR="00276CC5" w:rsidRPr="00DB4DF3">
        <w:rPr>
          <w:rFonts w:ascii="Consolas" w:hAnsi="Consolas"/>
        </w:rPr>
        <w:t>Velocity</w:t>
      </w:r>
      <w:r w:rsidR="00276CC5">
        <w:t xml:space="preserve"> e </w:t>
      </w:r>
      <w:r w:rsidR="00BC4087" w:rsidRPr="00DB4DF3">
        <w:rPr>
          <w:rFonts w:ascii="Consolas" w:hAnsi="Consolas"/>
        </w:rPr>
        <w:t>Texture</w:t>
      </w:r>
      <w:r w:rsidR="00BC4087">
        <w:t xml:space="preserve">. Isto implica que para cada tipo irá existir um array com 1024 (ou mais) elementos. Para um jogo de </w:t>
      </w:r>
      <w:r w:rsidR="00DB4DF3">
        <w:t>M</w:t>
      </w:r>
      <w:r w:rsidR="00BC4087">
        <w:t xml:space="preserve">ultiplayer isto pode ser desejado, mas para um jogo </w:t>
      </w:r>
      <w:r w:rsidR="00DB4DF3">
        <w:t>Si</w:t>
      </w:r>
      <w:r w:rsidR="00BC4087">
        <w:t>ngleplayer isto é</w:t>
      </w:r>
      <w:r w:rsidR="00D179D5">
        <w:t xml:space="preserve"> um enorme desperdício de memória</w:t>
      </w:r>
      <w:r w:rsidR="00BC4087">
        <w:t xml:space="preserve"> porque </w:t>
      </w:r>
      <w:r w:rsidR="00DB4DF3">
        <w:t>de todos esses elementos apenas seria necessário um elemento.</w:t>
      </w:r>
      <w:r w:rsidR="00F7078E">
        <w:t xml:space="preserve"> Um último aspeto que pode ser melhorado no BitEngine é o facto de este ser apenas single Core. Apesar de permitir processamento paralelo</w:t>
      </w:r>
      <w:r w:rsidR="00422327">
        <w:t xml:space="preserve"> a essência do BitEngine é apenas single Core. Para tirar o </w:t>
      </w:r>
      <w:r w:rsidR="00422327">
        <w:lastRenderedPageBreak/>
        <w:t>máximo proveito d</w:t>
      </w:r>
      <w:r w:rsidR="001D161E">
        <w:t xml:space="preserve">os vários Cores </w:t>
      </w:r>
      <w:r w:rsidR="00C56387">
        <w:t>a ideia inicial era fazer com que os sistemas fizessem o seu processamento em paralelo</w:t>
      </w:r>
      <w:r w:rsidR="00060AA4">
        <w:t xml:space="preserve">. Mas para tal, apenas os sistemas que não partilhassem o interesse pelos mesmos tipos de componentes </w:t>
      </w:r>
      <w:r w:rsidR="005B2F92">
        <w:t xml:space="preserve">(ou cujo acesso seria apenas de leitura) </w:t>
      </w:r>
      <w:r w:rsidR="00060AA4">
        <w:t>é que poderiam correr em paralelo</w:t>
      </w:r>
      <w:r w:rsidR="005B2F92">
        <w:t>. E por falta de tempo não se conseguiu implementar esta funcionalidade.</w:t>
      </w:r>
    </w:p>
    <w:p w14:paraId="33FBE22C" w14:textId="0BA9EA05" w:rsidR="009B31CB" w:rsidRDefault="001C46F7">
      <w:r>
        <w:t xml:space="preserve">Em geral, os objetivos de BitEngine foram todos </w:t>
      </w:r>
      <w:r w:rsidR="002F5748">
        <w:t>cumpridos. O trabalho futuro do projeto requeria trabalhar apenas nos inconvenientes e nos aspetos a melhorar.</w:t>
      </w:r>
    </w:p>
    <w:p w14:paraId="730532AF" w14:textId="24C1AB91" w:rsidR="004F313B" w:rsidRDefault="002C76C4" w:rsidP="001828BE">
      <w:r>
        <w:t xml:space="preserve">Este foi um dos projetos mais complexos em que trabalhei devido ao facto </w:t>
      </w:r>
      <w:r w:rsidR="00BB6DBB">
        <w:t xml:space="preserve">de ser necessário de fazer um estudo à memória para perceber como é que é possível reduzir a quantidade de acesso à mesma </w:t>
      </w:r>
      <w:r w:rsidR="00321088">
        <w:t xml:space="preserve">reduzindo assim o tempo de espera do CPU pelos dados a processar. </w:t>
      </w:r>
      <w:r w:rsidR="0087596A">
        <w:t>Para além disso, a implementação de ECS também não foi fácil. A primeira versão da implementação tinha uma performance pior em relação a OOP</w:t>
      </w:r>
      <w:r w:rsidR="00832CE3">
        <w:t xml:space="preserve"> o que numa fase inicial me levou a começar a duvidar da implementação. </w:t>
      </w:r>
    </w:p>
    <w:p w14:paraId="5043CB0F" w14:textId="77777777" w:rsidR="004F313B" w:rsidRDefault="004F313B"/>
    <w:p w14:paraId="07459315" w14:textId="77777777" w:rsidR="004F313B" w:rsidRDefault="004F313B">
      <w:pPr>
        <w:sectPr w:rsidR="004F313B">
          <w:type w:val="oddPage"/>
          <w:pgSz w:w="11906" w:h="16838" w:code="9"/>
          <w:pgMar w:top="1440" w:right="1797" w:bottom="1440" w:left="1797" w:header="709" w:footer="709" w:gutter="0"/>
          <w:cols w:space="708"/>
          <w:docGrid w:linePitch="360"/>
        </w:sectPr>
      </w:pPr>
    </w:p>
    <w:bookmarkStart w:id="70" w:name="_Toc46052795" w:displacedByCustomXml="next"/>
    <w:sdt>
      <w:sdtPr>
        <w:rPr>
          <w:rFonts w:ascii="Times New Roman" w:hAnsi="Times New Roman" w:cs="Times New Roman"/>
          <w:b w:val="0"/>
          <w:bCs w:val="0"/>
          <w:sz w:val="24"/>
        </w:rPr>
        <w:id w:val="894249708"/>
        <w:docPartObj>
          <w:docPartGallery w:val="Bibliographies"/>
          <w:docPartUnique/>
        </w:docPartObj>
      </w:sdtPr>
      <w:sdtEndPr/>
      <w:sdtContent>
        <w:bookmarkStart w:id="71" w:name="_Toc274738976" w:displacedByCustomXml="prev"/>
        <w:p w14:paraId="3B8684E6" w14:textId="2FF048DB" w:rsidR="004848DC" w:rsidRDefault="00611F60" w:rsidP="00611F60">
          <w:pPr>
            <w:pStyle w:val="indice"/>
          </w:pPr>
          <w:r>
            <w:t>Bibliografia</w:t>
          </w:r>
          <w:bookmarkEnd w:id="71"/>
        </w:p>
        <w:sdt>
          <w:sdtPr>
            <w:id w:val="111145805"/>
            <w:bibliography/>
          </w:sdtPr>
          <w:sdtEndPr/>
          <w:sdtContent>
            <w:p w14:paraId="3E16EBF9" w14:textId="77777777" w:rsidR="004848DC" w:rsidRDefault="004848DC" w:rsidP="00611F60">
              <w:pPr>
                <w:pStyle w:val="Bibliography"/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Acton, M. (10 de 7 de 2021). </w:t>
              </w:r>
              <w:r>
                <w:rPr>
                  <w:i/>
                  <w:iCs/>
                  <w:noProof/>
                </w:rPr>
                <w:t>Data-Oriented Design and C++</w:t>
              </w:r>
              <w:r>
                <w:rPr>
                  <w:noProof/>
                </w:rPr>
                <w:t>. Obtido de YouTube: https://www.youtube.com/watch?v=rX0ItVEVjHc</w:t>
              </w:r>
            </w:p>
            <w:p w14:paraId="106795AA" w14:textId="77777777" w:rsidR="004848DC" w:rsidRDefault="004848DC" w:rsidP="004848D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Assassinscreed Fandom. (10 de 7 de 1021). </w:t>
              </w:r>
              <w:r>
                <w:rPr>
                  <w:i/>
                  <w:iCs/>
                  <w:noProof/>
                </w:rPr>
                <w:t>Anvil (game engine)</w:t>
              </w:r>
              <w:r>
                <w:rPr>
                  <w:noProof/>
                </w:rPr>
                <w:t>. Obtido de https://assassinscreed.fandom.com: https://assassinscreed.fandom.com/wiki/Anvil_(game_engine)</w:t>
              </w:r>
            </w:p>
            <w:p w14:paraId="70E544F1" w14:textId="77777777" w:rsidR="004848DC" w:rsidRDefault="004848DC" w:rsidP="004848D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Epic Games. (10 de 7 de 2021). </w:t>
              </w:r>
              <w:r>
                <w:rPr>
                  <w:i/>
                  <w:iCs/>
                  <w:noProof/>
                </w:rPr>
                <w:t>The world’s most open and advanced real-time 3D creation tool</w:t>
              </w:r>
              <w:r>
                <w:rPr>
                  <w:noProof/>
                </w:rPr>
                <w:t>. Obtido de Unreal Engine: https://www.unrealengine.com/en-US/</w:t>
              </w:r>
            </w:p>
            <w:p w14:paraId="2692B582" w14:textId="77777777" w:rsidR="004848DC" w:rsidRDefault="004848DC" w:rsidP="004848D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Fabian, R. (2018). </w:t>
              </w:r>
              <w:r>
                <w:rPr>
                  <w:i/>
                  <w:iCs/>
                  <w:noProof/>
                </w:rPr>
                <w:t>Data-Oriented Design.</w:t>
              </w:r>
              <w:r>
                <w:rPr>
                  <w:noProof/>
                </w:rPr>
                <w:t xml:space="preserve"> Richard Fabian.</w:t>
              </w:r>
            </w:p>
            <w:p w14:paraId="6549FBB0" w14:textId="77777777" w:rsidR="004848DC" w:rsidRDefault="004848DC" w:rsidP="004848D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GDC. (10 de 7 de 2021). </w:t>
              </w:r>
              <w:r>
                <w:rPr>
                  <w:i/>
                  <w:iCs/>
                  <w:noProof/>
                </w:rPr>
                <w:t>Overwatch Gameplay Architecture and Netcode</w:t>
              </w:r>
              <w:r>
                <w:rPr>
                  <w:noProof/>
                </w:rPr>
                <w:t>. Obtido de YouTube: https://www.youtube.com/watch?v=W3aieHjyNvw</w:t>
              </w:r>
            </w:p>
            <w:p w14:paraId="6249895E" w14:textId="77777777" w:rsidR="004848DC" w:rsidRDefault="004848DC" w:rsidP="004848D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Lazy Foo' Productions. (10 de 7 de 2021). </w:t>
              </w:r>
              <w:r>
                <w:rPr>
                  <w:i/>
                  <w:iCs/>
                  <w:noProof/>
                </w:rPr>
                <w:t>Beginning Game Programming v2.0</w:t>
              </w:r>
              <w:r>
                <w:rPr>
                  <w:noProof/>
                </w:rPr>
                <w:t>. Obtido de Lazy Foo: https://lazyfoo.net/tutorials/SDL/</w:t>
              </w:r>
            </w:p>
            <w:p w14:paraId="3A27D3B5" w14:textId="77777777" w:rsidR="004848DC" w:rsidRDefault="004848DC" w:rsidP="004848D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MORLAN, A. (10 de 7 de 2021). </w:t>
              </w:r>
              <w:r>
                <w:rPr>
                  <w:i/>
                  <w:iCs/>
                  <w:noProof/>
                </w:rPr>
                <w:t>A SIMPLE ENTITY COMPONENT SYSTEM (ECS) [C++]</w:t>
              </w:r>
              <w:r>
                <w:rPr>
                  <w:noProof/>
                </w:rPr>
                <w:t>. Obtido de AUSTIN MORLAN: https://austinmorlan.com/posts/entity_component_system/#introduction</w:t>
              </w:r>
            </w:p>
            <w:p w14:paraId="24F1AA8F" w14:textId="77777777" w:rsidR="004848DC" w:rsidRDefault="004848DC" w:rsidP="004848D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PC Diga. (28 de Abril de 2021). </w:t>
              </w:r>
              <w:r>
                <w:rPr>
                  <w:i/>
                  <w:iCs/>
                  <w:noProof/>
                </w:rPr>
                <w:t>Crucial Ballistix RGB 64GB (2x32GB) DDR4-3200MHz CL16</w:t>
              </w:r>
              <w:r>
                <w:rPr>
                  <w:noProof/>
                </w:rPr>
                <w:t>. Obtido de PC Diga: https://www.pcdiga.com/memoria-ram-crucial-ballistix-rgb-64gb-2x32gb-ddr4-3200mhz-cl16-branca-bl2k32g32c16u4wl?gclid=CjwKCAjwj6SEBhAOEiwAvFRuKHocI4weY6ayc7Dvw-TRbLaTlm_aVGlnLuEkw-aoxun8FgcxF6BjrhoCHMwQAvD_BwE</w:t>
              </w:r>
            </w:p>
            <w:p w14:paraId="662907B0" w14:textId="77777777" w:rsidR="004848DC" w:rsidRDefault="004848DC" w:rsidP="004848D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Sinicki, A. (10 de 7 de 2021). </w:t>
              </w:r>
              <w:r>
                <w:rPr>
                  <w:i/>
                  <w:iCs/>
                  <w:noProof/>
                </w:rPr>
                <w:t>What is Unity? Everything you need to know</w:t>
              </w:r>
              <w:r>
                <w:rPr>
                  <w:noProof/>
                </w:rPr>
                <w:t>. Obtido de Android Authority: https://www.androidauthority.com/what-is-unity-1131558/</w:t>
              </w:r>
            </w:p>
            <w:p w14:paraId="32A55042" w14:textId="11C576DF" w:rsidR="004848DC" w:rsidRDefault="004848DC" w:rsidP="004848DC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6DFB9E20" w14:textId="6129873F" w:rsidR="00B31037" w:rsidRDefault="00B31037" w:rsidP="00611F60">
      <w:pPr>
        <w:pStyle w:val="referencia"/>
        <w:ind w:left="0" w:firstLine="0"/>
        <w:jc w:val="left"/>
      </w:pPr>
    </w:p>
    <w:p w14:paraId="70DF9E56" w14:textId="77777777" w:rsidR="004F313B" w:rsidRDefault="004F313B"/>
    <w:p w14:paraId="44E871BC" w14:textId="77777777" w:rsidR="004F313B" w:rsidRDefault="004F313B">
      <w:pPr>
        <w:sectPr w:rsidR="004F313B">
          <w:type w:val="oddPage"/>
          <w:pgSz w:w="11906" w:h="16838" w:code="9"/>
          <w:pgMar w:top="1440" w:right="1797" w:bottom="1440" w:left="1797" w:header="709" w:footer="709" w:gutter="0"/>
          <w:cols w:space="708"/>
          <w:docGrid w:linePitch="360"/>
        </w:sectPr>
      </w:pPr>
    </w:p>
    <w:p w14:paraId="3A45E772" w14:textId="69E5F4F9" w:rsidR="000C435F" w:rsidRDefault="00513197" w:rsidP="000C435F">
      <w:pPr>
        <w:pStyle w:val="anexoheading1"/>
      </w:pPr>
      <w:bookmarkStart w:id="72" w:name="_Toc77164460"/>
      <w:bookmarkEnd w:id="14"/>
      <w:bookmarkEnd w:id="70"/>
      <w:r>
        <w:lastRenderedPageBreak/>
        <w:t>Repositório GitHub</w:t>
      </w:r>
      <w:bookmarkEnd w:id="72"/>
    </w:p>
    <w:p w14:paraId="77D63B4E" w14:textId="4EF33CAD" w:rsidR="000C435F" w:rsidRDefault="004667C1" w:rsidP="000C435F">
      <w:r>
        <w:t xml:space="preserve">Link para o repositório de GitHub: </w:t>
      </w:r>
      <w:hyperlink r:id="rId48" w:history="1">
        <w:r w:rsidRPr="00F40996">
          <w:rPr>
            <w:rStyle w:val="Hyperlink"/>
          </w:rPr>
          <w:t>https://github.com/vadimsZinatulins/BitEngine-Project</w:t>
        </w:r>
      </w:hyperlink>
      <w:r>
        <w:t xml:space="preserve">  </w:t>
      </w:r>
    </w:p>
    <w:sectPr w:rsidR="000C435F" w:rsidSect="00B31037">
      <w:footerReference w:type="default" r:id="rId49"/>
      <w:pgSz w:w="11906" w:h="16838" w:code="9"/>
      <w:pgMar w:top="1440" w:right="1797" w:bottom="1440" w:left="179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4CD9C4" w14:textId="77777777" w:rsidR="004C4A0F" w:rsidRDefault="004C4A0F">
      <w:r>
        <w:separator/>
      </w:r>
    </w:p>
  </w:endnote>
  <w:endnote w:type="continuationSeparator" w:id="0">
    <w:p w14:paraId="02A6A460" w14:textId="77777777" w:rsidR="004C4A0F" w:rsidRDefault="004C4A0F">
      <w:r>
        <w:continuationSeparator/>
      </w:r>
    </w:p>
  </w:endnote>
  <w:endnote w:type="continuationNotice" w:id="1">
    <w:p w14:paraId="7395940B" w14:textId="77777777" w:rsidR="004C4A0F" w:rsidRDefault="004C4A0F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B10CEB" w14:textId="77777777" w:rsidR="004F313B" w:rsidRDefault="007220EF">
    <w:pPr>
      <w:pStyle w:val="Footer"/>
      <w:rPr>
        <w:b/>
        <w:sz w:val="20"/>
      </w:rPr>
    </w:pPr>
    <w:r>
      <w:rPr>
        <w:b/>
        <w:noProof/>
        <w:sz w:val="20"/>
      </w:rPr>
      <mc:AlternateContent>
        <mc:Choice Requires="wps">
          <w:drawing>
            <wp:anchor distT="0" distB="0" distL="114300" distR="114300" simplePos="0" relativeHeight="251658241" behindDoc="0" locked="0" layoutInCell="0" allowOverlap="1" wp14:anchorId="26266014" wp14:editId="07777777">
              <wp:simplePos x="0" y="0"/>
              <wp:positionH relativeFrom="column">
                <wp:posOffset>0</wp:posOffset>
              </wp:positionH>
              <wp:positionV relativeFrom="paragraph">
                <wp:posOffset>-37465</wp:posOffset>
              </wp:positionV>
              <wp:extent cx="5257800" cy="0"/>
              <wp:effectExtent l="0" t="0" r="0" b="0"/>
              <wp:wrapNone/>
              <wp:docPr id="1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25780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5D90A3A" id="Line 3" o:spid="_x0000_s1026" style="position:absolute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-2.95pt" to="414pt,-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" o:allowincell="f" strokeweight="1pt"/>
          </w:pict>
        </mc:Fallback>
      </mc:AlternateContent>
    </w:r>
    <w:r w:rsidR="004F313B">
      <w:rPr>
        <w:b/>
        <w:sz w:val="20"/>
      </w:rPr>
      <w:tab/>
    </w:r>
    <w:r w:rsidR="004F313B">
      <w:rPr>
        <w:b/>
        <w:sz w:val="20"/>
      </w:rPr>
      <w:tab/>
    </w:r>
    <w:r w:rsidR="004F313B">
      <w:rPr>
        <w:rStyle w:val="PageNumber"/>
        <w:b/>
        <w:sz w:val="20"/>
      </w:rPr>
      <w:fldChar w:fldCharType="begin"/>
    </w:r>
    <w:r w:rsidR="004F313B">
      <w:rPr>
        <w:rStyle w:val="PageNumber"/>
        <w:b/>
        <w:sz w:val="20"/>
      </w:rPr>
      <w:instrText xml:space="preserve"> PAGE </w:instrText>
    </w:r>
    <w:r w:rsidR="004F313B">
      <w:rPr>
        <w:rStyle w:val="PageNumber"/>
        <w:b/>
        <w:sz w:val="20"/>
      </w:rPr>
      <w:fldChar w:fldCharType="separate"/>
    </w:r>
    <w:r w:rsidR="004F313B">
      <w:rPr>
        <w:rStyle w:val="PageNumber"/>
        <w:b/>
        <w:noProof/>
        <w:sz w:val="20"/>
      </w:rPr>
      <w:t>22</w:t>
    </w:r>
    <w:r w:rsidR="004F313B">
      <w:rPr>
        <w:rStyle w:val="PageNumber"/>
        <w:b/>
        <w:sz w:val="20"/>
      </w:rPr>
      <w:fldChar w:fldCharType="end"/>
    </w:r>
    <w:r w:rsidR="004F313B">
      <w:rPr>
        <w:rStyle w:val="PageNumber"/>
        <w:b/>
        <w:sz w:val="20"/>
      </w:rPr>
      <w:t>/</w:t>
    </w:r>
    <w:r w:rsidR="004F313B">
      <w:rPr>
        <w:rStyle w:val="PageNumber"/>
        <w:b/>
        <w:sz w:val="20"/>
      </w:rPr>
      <w:fldChar w:fldCharType="begin"/>
    </w:r>
    <w:r w:rsidR="004F313B">
      <w:rPr>
        <w:rStyle w:val="PageNumber"/>
        <w:b/>
        <w:sz w:val="20"/>
      </w:rPr>
      <w:instrText xml:space="preserve"> NUMPAGES </w:instrText>
    </w:r>
    <w:r w:rsidR="004F313B">
      <w:rPr>
        <w:rStyle w:val="PageNumber"/>
        <w:b/>
        <w:sz w:val="20"/>
      </w:rPr>
      <w:fldChar w:fldCharType="separate"/>
    </w:r>
    <w:r w:rsidR="004F313B">
      <w:rPr>
        <w:rStyle w:val="PageNumber"/>
        <w:b/>
        <w:noProof/>
        <w:sz w:val="20"/>
      </w:rPr>
      <w:t>39</w:t>
    </w:r>
    <w:r w:rsidR="004F313B">
      <w:rPr>
        <w:rStyle w:val="PageNumber"/>
        <w:b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264E7B" w14:textId="77777777" w:rsidR="004F313B" w:rsidRDefault="004F313B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61644F">
      <w:rPr>
        <w:rStyle w:val="PageNumber"/>
        <w:noProof/>
      </w:rPr>
      <w:t>xii</w:t>
    </w:r>
    <w:r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30AD66" w14:textId="77777777" w:rsidR="004F313B" w:rsidRDefault="004F313B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48AA21" w14:textId="77777777" w:rsidR="004F313B" w:rsidRDefault="004F313B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95F6C">
      <w:rPr>
        <w:rStyle w:val="PageNumber"/>
        <w:noProof/>
      </w:rPr>
      <w:t>ix</w:t>
    </w:r>
    <w:r>
      <w:rPr>
        <w:rStyle w:val="PageNumber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6D095B" w14:textId="77777777" w:rsidR="004F313B" w:rsidRDefault="004F313B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95F6C">
      <w:rPr>
        <w:rStyle w:val="PageNumber"/>
        <w:noProof/>
      </w:rPr>
      <w:t>xi</w:t>
    </w:r>
    <w:r>
      <w:rPr>
        <w:rStyle w:val="PageNumber"/>
      </w:rP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35C254" w14:textId="655AD24B" w:rsidR="004F313B" w:rsidRDefault="00562484">
    <w:pPr>
      <w:pStyle w:val="Footer"/>
      <w:pBdr>
        <w:top w:val="single" w:sz="4" w:space="1" w:color="auto"/>
      </w:pBdr>
      <w:tabs>
        <w:tab w:val="clear" w:pos="8306"/>
        <w:tab w:val="left" w:pos="6795"/>
        <w:tab w:val="right" w:pos="8100"/>
      </w:tabs>
      <w:jc w:val="left"/>
    </w:pPr>
    <w:r>
      <w:rPr>
        <w:rStyle w:val="PageNumber"/>
      </w:rPr>
      <w:t>Vadims Zinatulins</w:t>
    </w:r>
    <w:r w:rsidR="004F313B">
      <w:rPr>
        <w:rStyle w:val="PageNumber"/>
      </w:rPr>
      <w:tab/>
    </w:r>
    <w:r w:rsidR="004F313B">
      <w:rPr>
        <w:rStyle w:val="PageNumber"/>
      </w:rPr>
      <w:tab/>
    </w:r>
    <w:r w:rsidR="004F313B">
      <w:rPr>
        <w:rStyle w:val="PageNumber"/>
      </w:rPr>
      <w:tab/>
    </w:r>
    <w:r w:rsidR="004F313B">
      <w:rPr>
        <w:rStyle w:val="PageNumber"/>
      </w:rPr>
      <w:fldChar w:fldCharType="begin"/>
    </w:r>
    <w:r w:rsidR="004F313B">
      <w:rPr>
        <w:rStyle w:val="PageNumber"/>
      </w:rPr>
      <w:instrText xml:space="preserve"> PAGE </w:instrText>
    </w:r>
    <w:r w:rsidR="004F313B">
      <w:rPr>
        <w:rStyle w:val="PageNumber"/>
      </w:rPr>
      <w:fldChar w:fldCharType="separate"/>
    </w:r>
    <w:r w:rsidR="00A95F6C">
      <w:rPr>
        <w:rStyle w:val="PageNumber"/>
        <w:noProof/>
      </w:rPr>
      <w:t>3</w:t>
    </w:r>
    <w:r w:rsidR="004F313B">
      <w:rPr>
        <w:rStyle w:val="PageNumber"/>
      </w:rPr>
      <w:fldChar w:fldCharType="end"/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3DE964" w14:textId="266423C1" w:rsidR="004F313B" w:rsidRPr="00BB708D" w:rsidRDefault="003D5310">
    <w:pPr>
      <w:pStyle w:val="Footer"/>
      <w:pBdr>
        <w:top w:val="single" w:sz="4" w:space="1" w:color="auto"/>
      </w:pBdr>
      <w:tabs>
        <w:tab w:val="clear" w:pos="8306"/>
        <w:tab w:val="left" w:pos="6795"/>
        <w:tab w:val="right" w:pos="8100"/>
      </w:tabs>
      <w:jc w:val="left"/>
    </w:pPr>
    <w:r>
      <w:rPr>
        <w:rStyle w:val="PageNumber"/>
      </w:rPr>
      <w:t>Vadims Zinatulins</w:t>
    </w:r>
    <w:r w:rsidR="004F313B" w:rsidRPr="00BB708D">
      <w:rPr>
        <w:rStyle w:val="PageNumber"/>
      </w:rPr>
      <w:tab/>
    </w:r>
    <w:r w:rsidR="004F313B" w:rsidRPr="00BB708D">
      <w:rPr>
        <w:rStyle w:val="PageNumber"/>
      </w:rPr>
      <w:tab/>
    </w:r>
    <w:r w:rsidR="004F313B" w:rsidRPr="00BB708D">
      <w:rPr>
        <w:rStyle w:val="PageNumber"/>
      </w:rPr>
      <w:tab/>
    </w:r>
    <w:r w:rsidR="004F313B">
      <w:rPr>
        <w:rStyle w:val="PageNumber"/>
      </w:rPr>
      <w:fldChar w:fldCharType="begin"/>
    </w:r>
    <w:r w:rsidR="004F313B" w:rsidRPr="00BB708D">
      <w:rPr>
        <w:rStyle w:val="PageNumber"/>
      </w:rPr>
      <w:instrText xml:space="preserve"> PAGE </w:instrText>
    </w:r>
    <w:r w:rsidR="004F313B">
      <w:rPr>
        <w:rStyle w:val="PageNumber"/>
      </w:rPr>
      <w:fldChar w:fldCharType="separate"/>
    </w:r>
    <w:r w:rsidR="00A95F6C">
      <w:rPr>
        <w:rStyle w:val="PageNumber"/>
        <w:noProof/>
      </w:rPr>
      <w:t>13</w:t>
    </w:r>
    <w:r w:rsidR="004F313B">
      <w:rPr>
        <w:rStyle w:val="PageNumber"/>
      </w:rPr>
      <w:fldChar w:fldCharType="end"/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C7F7DA" w14:textId="77777777" w:rsidR="004F313B" w:rsidRDefault="004F313B">
    <w:pPr>
      <w:pStyle w:val="Footer"/>
      <w:pBdr>
        <w:top w:val="single" w:sz="4" w:space="1" w:color="auto"/>
      </w:pBdr>
      <w:tabs>
        <w:tab w:val="clear" w:pos="8306"/>
        <w:tab w:val="left" w:pos="6795"/>
        <w:tab w:val="right" w:pos="8100"/>
      </w:tabs>
      <w:jc w:val="left"/>
    </w:pPr>
    <w:r>
      <w:rPr>
        <w:rStyle w:val="PageNumber"/>
      </w:rPr>
      <w:t>«autor»</w:t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31037">
      <w:rPr>
        <w:rStyle w:val="PageNumber"/>
        <w:noProof/>
      </w:rPr>
      <w:t>20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7629F0" w14:textId="77777777" w:rsidR="004C4A0F" w:rsidRDefault="004C4A0F">
      <w:r>
        <w:separator/>
      </w:r>
    </w:p>
  </w:footnote>
  <w:footnote w:type="continuationSeparator" w:id="0">
    <w:p w14:paraId="4F4D7483" w14:textId="77777777" w:rsidR="004C4A0F" w:rsidRDefault="004C4A0F">
      <w:r>
        <w:continuationSeparator/>
      </w:r>
    </w:p>
  </w:footnote>
  <w:footnote w:type="continuationNotice" w:id="1">
    <w:p w14:paraId="46AE6FFC" w14:textId="77777777" w:rsidR="004C4A0F" w:rsidRDefault="004C4A0F">
      <w:pPr>
        <w:spacing w:before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F2066B" w14:textId="77777777" w:rsidR="004F313B" w:rsidRDefault="007220EF">
    <w:pPr>
      <w:pStyle w:val="Header"/>
      <w:rPr>
        <w:rFonts w:ascii="Palatino Linotype" w:hAnsi="Palatino Linotype"/>
        <w:b/>
        <w:sz w:val="20"/>
      </w:rPr>
    </w:pPr>
    <w:r>
      <w:rPr>
        <w:rFonts w:ascii="Palatino Linotype" w:hAnsi="Palatino Linotype"/>
        <w:b/>
        <w:noProof/>
        <w:sz w:val="20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7651A60E" wp14:editId="07777777">
              <wp:simplePos x="0" y="0"/>
              <wp:positionH relativeFrom="column">
                <wp:posOffset>0</wp:posOffset>
              </wp:positionH>
              <wp:positionV relativeFrom="paragraph">
                <wp:posOffset>235585</wp:posOffset>
              </wp:positionV>
              <wp:extent cx="5257800" cy="0"/>
              <wp:effectExtent l="0" t="0" r="0" b="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>
                        <a:off x="0" y="0"/>
                        <a:ext cx="5257800" cy="0"/>
                      </a:xfrm>
                      <a:prstGeom prst="line">
                        <a:avLst/>
                      </a:prstGeom>
                      <a:noFill/>
                      <a:ln w="285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7C3170B" id="Line 1" o:spid="_x0000_s1026" style="position:absolute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8.55pt" to="414pt,1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" o:allowincell="f" strokeweight="2.25pt"/>
          </w:pict>
        </mc:Fallback>
      </mc:AlternateContent>
    </w:r>
    <w:r w:rsidR="004F313B">
      <w:rPr>
        <w:rFonts w:ascii="Palatino Linotype" w:hAnsi="Palatino Linotype"/>
        <w:b/>
        <w:sz w:val="20"/>
      </w:rPr>
      <w:t xml:space="preserve">«título do </w:t>
    </w:r>
    <w:proofErr w:type="spellStart"/>
    <w:r w:rsidR="004F313B">
      <w:rPr>
        <w:rFonts w:ascii="Palatino Linotype" w:hAnsi="Palatino Linotype"/>
        <w:b/>
        <w:sz w:val="20"/>
      </w:rPr>
      <w:t>projecto</w:t>
    </w:r>
    <w:proofErr w:type="spellEnd"/>
    <w:r w:rsidR="004F313B">
      <w:rPr>
        <w:rFonts w:ascii="Palatino Linotype" w:hAnsi="Palatino Linotype"/>
        <w:b/>
        <w:sz w:val="20"/>
      </w:rPr>
      <w:t>/estágio»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E4B5B7" w14:textId="77777777" w:rsidR="004F313B" w:rsidRDefault="004F313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0FF5F2" w14:textId="77777777" w:rsidR="004F313B" w:rsidRDefault="004F313B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F2790A" w14:textId="1EF6BD1B" w:rsidR="004F313B" w:rsidRDefault="006A0C28">
    <w:pPr>
      <w:pStyle w:val="Header"/>
      <w:pBdr>
        <w:bottom w:val="single" w:sz="4" w:space="1" w:color="auto"/>
      </w:pBdr>
    </w:pPr>
    <w:r>
      <w:t>BitEngine</w:t>
    </w:r>
  </w:p>
  <w:p w14:paraId="3B7B4B86" w14:textId="77777777" w:rsidR="004F313B" w:rsidRDefault="004F313B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829076" w14:textId="5F37D553" w:rsidR="004F313B" w:rsidRDefault="003D5310">
    <w:pPr>
      <w:pStyle w:val="Header"/>
    </w:pPr>
    <w:r>
      <w:t>BitEngine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627DAF" w14:textId="7F1254B1" w:rsidR="004F313B" w:rsidRDefault="00A8252D">
    <w:pPr>
      <w:pStyle w:val="Header"/>
      <w:pBdr>
        <w:bottom w:val="single" w:sz="4" w:space="1" w:color="auto"/>
      </w:pBdr>
    </w:pPr>
    <w:r>
      <w:t>BitEngin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969FE"/>
    <w:multiLevelType w:val="multilevel"/>
    <w:tmpl w:val="D9E4B03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60640E8"/>
    <w:multiLevelType w:val="hybridMultilevel"/>
    <w:tmpl w:val="8A22DCB6"/>
    <w:lvl w:ilvl="0" w:tplc="D280FB4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ED84DB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050BF9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37E32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E70054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D0EC16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0AEEF6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B74B5D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076402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B1F56BC"/>
    <w:multiLevelType w:val="hybridMultilevel"/>
    <w:tmpl w:val="7BFCE1E8"/>
    <w:lvl w:ilvl="0" w:tplc="1A08090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A5C7DA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82C08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D5AC70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4F17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A5F8C9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2D8CC6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1DC36E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D046CCE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0E497C"/>
    <w:multiLevelType w:val="hybridMultilevel"/>
    <w:tmpl w:val="AC8AD89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8D75A1"/>
    <w:multiLevelType w:val="hybridMultilevel"/>
    <w:tmpl w:val="CED0C020"/>
    <w:lvl w:ilvl="0" w:tplc="D4AECA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2620F6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538A2A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F265C3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744E03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D598B01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BACA3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E00773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C8082C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5D01F9"/>
    <w:multiLevelType w:val="hybridMultilevel"/>
    <w:tmpl w:val="963607E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3934C4"/>
    <w:multiLevelType w:val="hybridMultilevel"/>
    <w:tmpl w:val="0CC64ACE"/>
    <w:lvl w:ilvl="0" w:tplc="08CCF474">
      <w:start w:val="1"/>
      <w:numFmt w:val="bullet"/>
      <w:pStyle w:val="ListBullet4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59E6F6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76E5B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798A55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1E6386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B02AE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4CA8B7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C00718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F0E05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126C5B"/>
    <w:multiLevelType w:val="hybridMultilevel"/>
    <w:tmpl w:val="801C432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DF1CC9"/>
    <w:multiLevelType w:val="hybridMultilevel"/>
    <w:tmpl w:val="F9DAA42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2E464F"/>
    <w:multiLevelType w:val="hybridMultilevel"/>
    <w:tmpl w:val="12328CF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8A1869"/>
    <w:multiLevelType w:val="multilevel"/>
    <w:tmpl w:val="4AA4E776"/>
    <w:lvl w:ilvl="0">
      <w:start w:val="1"/>
      <w:numFmt w:val="decimal"/>
      <w:pStyle w:val="anexoheading1"/>
      <w:lvlText w:val="Anexo 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Anexo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anexo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Anexo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3AA57BEC"/>
    <w:multiLevelType w:val="hybridMultilevel"/>
    <w:tmpl w:val="9C805D4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8D6DE7"/>
    <w:multiLevelType w:val="hybridMultilevel"/>
    <w:tmpl w:val="2CB44D7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2761C7"/>
    <w:multiLevelType w:val="hybridMultilevel"/>
    <w:tmpl w:val="B664994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542602"/>
    <w:multiLevelType w:val="hybridMultilevel"/>
    <w:tmpl w:val="99781F2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4F5F55"/>
    <w:multiLevelType w:val="hybridMultilevel"/>
    <w:tmpl w:val="F794827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CD30C5"/>
    <w:multiLevelType w:val="hybridMultilevel"/>
    <w:tmpl w:val="88CA2194"/>
    <w:lvl w:ilvl="0" w:tplc="0C4C171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AE2122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410960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DDEAE94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86654D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35AFC0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4B64A4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5B62DD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A6C04E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8C77903"/>
    <w:multiLevelType w:val="hybridMultilevel"/>
    <w:tmpl w:val="9A10BD98"/>
    <w:lvl w:ilvl="0" w:tplc="7E168D5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456C9F2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E3BEA19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14AAAB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7FA51B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25441B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7329BF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758CD6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26A66F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78625C"/>
    <w:multiLevelType w:val="hybridMultilevel"/>
    <w:tmpl w:val="6F208AC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4A3666"/>
    <w:multiLevelType w:val="hybridMultilevel"/>
    <w:tmpl w:val="60B8001E"/>
    <w:lvl w:ilvl="0" w:tplc="EED031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BE68C3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2A0A00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E8AAD8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6BE994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A9AF52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870881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0361D0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45089A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0357EFA"/>
    <w:multiLevelType w:val="hybridMultilevel"/>
    <w:tmpl w:val="3782FAA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B8671E"/>
    <w:multiLevelType w:val="hybridMultilevel"/>
    <w:tmpl w:val="83D62222"/>
    <w:lvl w:ilvl="0" w:tplc="9F34281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FBC4DA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E4E6C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44B01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4E01AB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8214B0C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E82E9D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20C1DB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42626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3A4DA6"/>
    <w:multiLevelType w:val="hybridMultilevel"/>
    <w:tmpl w:val="4844E49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B85872"/>
    <w:multiLevelType w:val="hybridMultilevel"/>
    <w:tmpl w:val="B274BE4C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6"/>
  </w:num>
  <w:num w:numId="3">
    <w:abstractNumId w:val="16"/>
  </w:num>
  <w:num w:numId="4">
    <w:abstractNumId w:val="2"/>
  </w:num>
  <w:num w:numId="5">
    <w:abstractNumId w:val="1"/>
  </w:num>
  <w:num w:numId="6">
    <w:abstractNumId w:val="4"/>
  </w:num>
  <w:num w:numId="7">
    <w:abstractNumId w:val="21"/>
  </w:num>
  <w:num w:numId="8">
    <w:abstractNumId w:val="0"/>
  </w:num>
  <w:num w:numId="9">
    <w:abstractNumId w:val="10"/>
  </w:num>
  <w:num w:numId="10">
    <w:abstractNumId w:val="17"/>
  </w:num>
  <w:num w:numId="11">
    <w:abstractNumId w:val="0"/>
  </w:num>
  <w:num w:numId="12">
    <w:abstractNumId w:val="13"/>
  </w:num>
  <w:num w:numId="13">
    <w:abstractNumId w:val="22"/>
  </w:num>
  <w:num w:numId="14">
    <w:abstractNumId w:val="14"/>
  </w:num>
  <w:num w:numId="15">
    <w:abstractNumId w:val="23"/>
  </w:num>
  <w:num w:numId="16">
    <w:abstractNumId w:val="9"/>
  </w:num>
  <w:num w:numId="17">
    <w:abstractNumId w:val="15"/>
  </w:num>
  <w:num w:numId="18">
    <w:abstractNumId w:val="8"/>
  </w:num>
  <w:num w:numId="19">
    <w:abstractNumId w:val="20"/>
  </w:num>
  <w:num w:numId="20">
    <w:abstractNumId w:val="5"/>
  </w:num>
  <w:num w:numId="21">
    <w:abstractNumId w:val="18"/>
  </w:num>
  <w:num w:numId="22">
    <w:abstractNumId w:val="12"/>
  </w:num>
  <w:num w:numId="23">
    <w:abstractNumId w:val="3"/>
  </w:num>
  <w:num w:numId="24">
    <w:abstractNumId w:val="7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zMTExNTUxMzIxtrRQ0lEKTi0uzszPAykwNKgFAGPgq6AtAAAA"/>
  </w:docVars>
  <w:rsids>
    <w:rsidRoot w:val="00614BD0"/>
    <w:rsid w:val="000022CA"/>
    <w:rsid w:val="000030B1"/>
    <w:rsid w:val="000061E7"/>
    <w:rsid w:val="0001021A"/>
    <w:rsid w:val="00011657"/>
    <w:rsid w:val="00011C84"/>
    <w:rsid w:val="0001297C"/>
    <w:rsid w:val="00014340"/>
    <w:rsid w:val="00021008"/>
    <w:rsid w:val="00022487"/>
    <w:rsid w:val="00025081"/>
    <w:rsid w:val="000250BD"/>
    <w:rsid w:val="00026E20"/>
    <w:rsid w:val="00031B47"/>
    <w:rsid w:val="00032BCE"/>
    <w:rsid w:val="00033FCB"/>
    <w:rsid w:val="0003724E"/>
    <w:rsid w:val="000372BA"/>
    <w:rsid w:val="00037ADC"/>
    <w:rsid w:val="00043CBC"/>
    <w:rsid w:val="00053B5F"/>
    <w:rsid w:val="0005708C"/>
    <w:rsid w:val="00060AA4"/>
    <w:rsid w:val="00064FE4"/>
    <w:rsid w:val="000673DD"/>
    <w:rsid w:val="00071A59"/>
    <w:rsid w:val="00075142"/>
    <w:rsid w:val="00075396"/>
    <w:rsid w:val="0007733C"/>
    <w:rsid w:val="00083924"/>
    <w:rsid w:val="00091725"/>
    <w:rsid w:val="000936EF"/>
    <w:rsid w:val="000952DA"/>
    <w:rsid w:val="00095758"/>
    <w:rsid w:val="00096DC5"/>
    <w:rsid w:val="000A0639"/>
    <w:rsid w:val="000A21A7"/>
    <w:rsid w:val="000A377C"/>
    <w:rsid w:val="000A3A6A"/>
    <w:rsid w:val="000A6F48"/>
    <w:rsid w:val="000B22E9"/>
    <w:rsid w:val="000B3566"/>
    <w:rsid w:val="000B45C0"/>
    <w:rsid w:val="000B463A"/>
    <w:rsid w:val="000B4833"/>
    <w:rsid w:val="000C435F"/>
    <w:rsid w:val="000C6748"/>
    <w:rsid w:val="000C7E8E"/>
    <w:rsid w:val="000D5FC6"/>
    <w:rsid w:val="000D7EAB"/>
    <w:rsid w:val="000E2505"/>
    <w:rsid w:val="000E288E"/>
    <w:rsid w:val="000E3D05"/>
    <w:rsid w:val="000E4981"/>
    <w:rsid w:val="000E630F"/>
    <w:rsid w:val="000E6B57"/>
    <w:rsid w:val="000F11A8"/>
    <w:rsid w:val="000F43C7"/>
    <w:rsid w:val="00104F16"/>
    <w:rsid w:val="00110BEA"/>
    <w:rsid w:val="001160EE"/>
    <w:rsid w:val="00122184"/>
    <w:rsid w:val="00123173"/>
    <w:rsid w:val="00124B2B"/>
    <w:rsid w:val="00125431"/>
    <w:rsid w:val="00125863"/>
    <w:rsid w:val="001309EF"/>
    <w:rsid w:val="0013336F"/>
    <w:rsid w:val="00134109"/>
    <w:rsid w:val="00134280"/>
    <w:rsid w:val="00137BD2"/>
    <w:rsid w:val="0014543E"/>
    <w:rsid w:val="00147B91"/>
    <w:rsid w:val="0015358B"/>
    <w:rsid w:val="001570C3"/>
    <w:rsid w:val="00157EB7"/>
    <w:rsid w:val="001626DE"/>
    <w:rsid w:val="00165983"/>
    <w:rsid w:val="00166377"/>
    <w:rsid w:val="001665F3"/>
    <w:rsid w:val="001700BA"/>
    <w:rsid w:val="00170595"/>
    <w:rsid w:val="001716B1"/>
    <w:rsid w:val="001723A9"/>
    <w:rsid w:val="00176824"/>
    <w:rsid w:val="00180B97"/>
    <w:rsid w:val="001828BE"/>
    <w:rsid w:val="00182BA6"/>
    <w:rsid w:val="001866FE"/>
    <w:rsid w:val="001902A0"/>
    <w:rsid w:val="00192C89"/>
    <w:rsid w:val="00196F8F"/>
    <w:rsid w:val="00197AFB"/>
    <w:rsid w:val="001A44A6"/>
    <w:rsid w:val="001B06E6"/>
    <w:rsid w:val="001B17FB"/>
    <w:rsid w:val="001B2790"/>
    <w:rsid w:val="001B70BA"/>
    <w:rsid w:val="001C062B"/>
    <w:rsid w:val="001C3BA4"/>
    <w:rsid w:val="001C3BF7"/>
    <w:rsid w:val="001C46F7"/>
    <w:rsid w:val="001C75E8"/>
    <w:rsid w:val="001D0348"/>
    <w:rsid w:val="001D161E"/>
    <w:rsid w:val="001D4EB3"/>
    <w:rsid w:val="001D4F76"/>
    <w:rsid w:val="001D500B"/>
    <w:rsid w:val="001D562E"/>
    <w:rsid w:val="001D69A5"/>
    <w:rsid w:val="001E0E57"/>
    <w:rsid w:val="001E486F"/>
    <w:rsid w:val="001E4B88"/>
    <w:rsid w:val="001E5F1B"/>
    <w:rsid w:val="001F16B7"/>
    <w:rsid w:val="00200343"/>
    <w:rsid w:val="0020187E"/>
    <w:rsid w:val="0020528C"/>
    <w:rsid w:val="002101A0"/>
    <w:rsid w:val="00212B6F"/>
    <w:rsid w:val="00212F27"/>
    <w:rsid w:val="00213992"/>
    <w:rsid w:val="00213F02"/>
    <w:rsid w:val="002218C3"/>
    <w:rsid w:val="00226AF4"/>
    <w:rsid w:val="002324C1"/>
    <w:rsid w:val="00234033"/>
    <w:rsid w:val="002373AA"/>
    <w:rsid w:val="00243328"/>
    <w:rsid w:val="002440FD"/>
    <w:rsid w:val="00244B76"/>
    <w:rsid w:val="00245B20"/>
    <w:rsid w:val="00247D4D"/>
    <w:rsid w:val="00247ED0"/>
    <w:rsid w:val="002501DB"/>
    <w:rsid w:val="00250678"/>
    <w:rsid w:val="00254D71"/>
    <w:rsid w:val="002568A0"/>
    <w:rsid w:val="00257559"/>
    <w:rsid w:val="00261559"/>
    <w:rsid w:val="0026556A"/>
    <w:rsid w:val="0027462A"/>
    <w:rsid w:val="00275C2E"/>
    <w:rsid w:val="00276CC5"/>
    <w:rsid w:val="00280754"/>
    <w:rsid w:val="002926A7"/>
    <w:rsid w:val="002A0FC7"/>
    <w:rsid w:val="002A4FDE"/>
    <w:rsid w:val="002A513F"/>
    <w:rsid w:val="002B0C49"/>
    <w:rsid w:val="002C1235"/>
    <w:rsid w:val="002C3248"/>
    <w:rsid w:val="002C5676"/>
    <w:rsid w:val="002C66F2"/>
    <w:rsid w:val="002C76C4"/>
    <w:rsid w:val="002D00F0"/>
    <w:rsid w:val="002D3349"/>
    <w:rsid w:val="002D658E"/>
    <w:rsid w:val="002D7DE4"/>
    <w:rsid w:val="002E5F92"/>
    <w:rsid w:val="002F4B07"/>
    <w:rsid w:val="002F5748"/>
    <w:rsid w:val="00300A30"/>
    <w:rsid w:val="0030333F"/>
    <w:rsid w:val="0030398B"/>
    <w:rsid w:val="003040E3"/>
    <w:rsid w:val="003063B1"/>
    <w:rsid w:val="00306408"/>
    <w:rsid w:val="00313540"/>
    <w:rsid w:val="0031493C"/>
    <w:rsid w:val="00315176"/>
    <w:rsid w:val="00316DCB"/>
    <w:rsid w:val="00321088"/>
    <w:rsid w:val="003228B1"/>
    <w:rsid w:val="00326612"/>
    <w:rsid w:val="0032668C"/>
    <w:rsid w:val="00345FF7"/>
    <w:rsid w:val="00346047"/>
    <w:rsid w:val="00347166"/>
    <w:rsid w:val="0035240F"/>
    <w:rsid w:val="0035602C"/>
    <w:rsid w:val="003572DD"/>
    <w:rsid w:val="00360546"/>
    <w:rsid w:val="0036191F"/>
    <w:rsid w:val="00365954"/>
    <w:rsid w:val="00365D82"/>
    <w:rsid w:val="0037100C"/>
    <w:rsid w:val="00373DC0"/>
    <w:rsid w:val="00375A76"/>
    <w:rsid w:val="00380A5F"/>
    <w:rsid w:val="003814FD"/>
    <w:rsid w:val="00385D3F"/>
    <w:rsid w:val="00391476"/>
    <w:rsid w:val="003938EF"/>
    <w:rsid w:val="003939A8"/>
    <w:rsid w:val="0039417F"/>
    <w:rsid w:val="003A480A"/>
    <w:rsid w:val="003B3146"/>
    <w:rsid w:val="003C0237"/>
    <w:rsid w:val="003C064E"/>
    <w:rsid w:val="003C30A9"/>
    <w:rsid w:val="003C723E"/>
    <w:rsid w:val="003C7E67"/>
    <w:rsid w:val="003D1282"/>
    <w:rsid w:val="003D3E8B"/>
    <w:rsid w:val="003D3FBB"/>
    <w:rsid w:val="003D5310"/>
    <w:rsid w:val="003D538B"/>
    <w:rsid w:val="003D6B34"/>
    <w:rsid w:val="003D7AEF"/>
    <w:rsid w:val="003E2ED5"/>
    <w:rsid w:val="003E39D3"/>
    <w:rsid w:val="003E42FA"/>
    <w:rsid w:val="003F00F8"/>
    <w:rsid w:val="003F0FB0"/>
    <w:rsid w:val="003F2EF1"/>
    <w:rsid w:val="003F3E12"/>
    <w:rsid w:val="003F69CE"/>
    <w:rsid w:val="0041028C"/>
    <w:rsid w:val="00411B06"/>
    <w:rsid w:val="004127F5"/>
    <w:rsid w:val="00422327"/>
    <w:rsid w:val="00426C43"/>
    <w:rsid w:val="0043697B"/>
    <w:rsid w:val="00436A7B"/>
    <w:rsid w:val="00436EA4"/>
    <w:rsid w:val="00436FB5"/>
    <w:rsid w:val="00447FB1"/>
    <w:rsid w:val="00452CAD"/>
    <w:rsid w:val="00455E77"/>
    <w:rsid w:val="00456004"/>
    <w:rsid w:val="004561BD"/>
    <w:rsid w:val="00462714"/>
    <w:rsid w:val="004644C0"/>
    <w:rsid w:val="004667C1"/>
    <w:rsid w:val="00466B3C"/>
    <w:rsid w:val="00466FF3"/>
    <w:rsid w:val="0047214E"/>
    <w:rsid w:val="00472355"/>
    <w:rsid w:val="00472C8E"/>
    <w:rsid w:val="004848DC"/>
    <w:rsid w:val="0048584B"/>
    <w:rsid w:val="0048671E"/>
    <w:rsid w:val="00486E7B"/>
    <w:rsid w:val="0048706D"/>
    <w:rsid w:val="004922B6"/>
    <w:rsid w:val="004925D4"/>
    <w:rsid w:val="00493CBA"/>
    <w:rsid w:val="00496040"/>
    <w:rsid w:val="004A17C8"/>
    <w:rsid w:val="004A2E81"/>
    <w:rsid w:val="004A361F"/>
    <w:rsid w:val="004A4D8F"/>
    <w:rsid w:val="004A73DC"/>
    <w:rsid w:val="004B1839"/>
    <w:rsid w:val="004B43EA"/>
    <w:rsid w:val="004B701E"/>
    <w:rsid w:val="004C122D"/>
    <w:rsid w:val="004C2EAF"/>
    <w:rsid w:val="004C3435"/>
    <w:rsid w:val="004C4A0F"/>
    <w:rsid w:val="004D0C70"/>
    <w:rsid w:val="004D4CF5"/>
    <w:rsid w:val="004D4DAD"/>
    <w:rsid w:val="004E1469"/>
    <w:rsid w:val="004E3016"/>
    <w:rsid w:val="004E4CE4"/>
    <w:rsid w:val="004F23D8"/>
    <w:rsid w:val="004F313B"/>
    <w:rsid w:val="004F38FB"/>
    <w:rsid w:val="00500CE6"/>
    <w:rsid w:val="00502155"/>
    <w:rsid w:val="005041E2"/>
    <w:rsid w:val="00513197"/>
    <w:rsid w:val="005211CE"/>
    <w:rsid w:val="005257ED"/>
    <w:rsid w:val="005330BA"/>
    <w:rsid w:val="00534882"/>
    <w:rsid w:val="00547569"/>
    <w:rsid w:val="0054786D"/>
    <w:rsid w:val="005536AF"/>
    <w:rsid w:val="00553AB8"/>
    <w:rsid w:val="00556FC8"/>
    <w:rsid w:val="00557791"/>
    <w:rsid w:val="00560F31"/>
    <w:rsid w:val="00562484"/>
    <w:rsid w:val="00562B98"/>
    <w:rsid w:val="00564FD8"/>
    <w:rsid w:val="00566614"/>
    <w:rsid w:val="00566BFF"/>
    <w:rsid w:val="00572E99"/>
    <w:rsid w:val="00573586"/>
    <w:rsid w:val="00574E64"/>
    <w:rsid w:val="005765E6"/>
    <w:rsid w:val="005774A5"/>
    <w:rsid w:val="00584280"/>
    <w:rsid w:val="005845CA"/>
    <w:rsid w:val="00585D71"/>
    <w:rsid w:val="005873A4"/>
    <w:rsid w:val="005933C4"/>
    <w:rsid w:val="0059348D"/>
    <w:rsid w:val="00594962"/>
    <w:rsid w:val="0059596C"/>
    <w:rsid w:val="00596371"/>
    <w:rsid w:val="00596408"/>
    <w:rsid w:val="0059705D"/>
    <w:rsid w:val="005975A0"/>
    <w:rsid w:val="005A017F"/>
    <w:rsid w:val="005A12D4"/>
    <w:rsid w:val="005A2AB9"/>
    <w:rsid w:val="005A35D6"/>
    <w:rsid w:val="005A678C"/>
    <w:rsid w:val="005A67F8"/>
    <w:rsid w:val="005A774E"/>
    <w:rsid w:val="005A7AE0"/>
    <w:rsid w:val="005B0E28"/>
    <w:rsid w:val="005B2F92"/>
    <w:rsid w:val="005B304B"/>
    <w:rsid w:val="005B375E"/>
    <w:rsid w:val="005B43DC"/>
    <w:rsid w:val="005B6A3D"/>
    <w:rsid w:val="005B789C"/>
    <w:rsid w:val="005C7AB8"/>
    <w:rsid w:val="005C7C7F"/>
    <w:rsid w:val="005D2DE4"/>
    <w:rsid w:val="005D4099"/>
    <w:rsid w:val="005D412C"/>
    <w:rsid w:val="005D615A"/>
    <w:rsid w:val="005D7986"/>
    <w:rsid w:val="005E0131"/>
    <w:rsid w:val="005E0171"/>
    <w:rsid w:val="005E2557"/>
    <w:rsid w:val="005E3168"/>
    <w:rsid w:val="005E3529"/>
    <w:rsid w:val="005F2119"/>
    <w:rsid w:val="005F642F"/>
    <w:rsid w:val="005F7420"/>
    <w:rsid w:val="00600542"/>
    <w:rsid w:val="00602DC0"/>
    <w:rsid w:val="00604C51"/>
    <w:rsid w:val="0060546A"/>
    <w:rsid w:val="00607B14"/>
    <w:rsid w:val="006109D5"/>
    <w:rsid w:val="0061109E"/>
    <w:rsid w:val="00611F60"/>
    <w:rsid w:val="00612A10"/>
    <w:rsid w:val="00612DEC"/>
    <w:rsid w:val="00614BD0"/>
    <w:rsid w:val="006160BF"/>
    <w:rsid w:val="0061644F"/>
    <w:rsid w:val="006175D8"/>
    <w:rsid w:val="00617AC9"/>
    <w:rsid w:val="00620D96"/>
    <w:rsid w:val="00621F39"/>
    <w:rsid w:val="006233F5"/>
    <w:rsid w:val="0063477E"/>
    <w:rsid w:val="00635596"/>
    <w:rsid w:val="0063645F"/>
    <w:rsid w:val="00636A44"/>
    <w:rsid w:val="006432B4"/>
    <w:rsid w:val="00644FEB"/>
    <w:rsid w:val="00645FF8"/>
    <w:rsid w:val="006510F8"/>
    <w:rsid w:val="00651926"/>
    <w:rsid w:val="0065409C"/>
    <w:rsid w:val="00664A41"/>
    <w:rsid w:val="00675A32"/>
    <w:rsid w:val="006770E3"/>
    <w:rsid w:val="006816FB"/>
    <w:rsid w:val="00681C2B"/>
    <w:rsid w:val="00684DDB"/>
    <w:rsid w:val="00690A21"/>
    <w:rsid w:val="00692A83"/>
    <w:rsid w:val="00694F64"/>
    <w:rsid w:val="006A0AC8"/>
    <w:rsid w:val="006A0C28"/>
    <w:rsid w:val="006A13A1"/>
    <w:rsid w:val="006A2847"/>
    <w:rsid w:val="006A43CF"/>
    <w:rsid w:val="006B0788"/>
    <w:rsid w:val="006B1889"/>
    <w:rsid w:val="006B3E39"/>
    <w:rsid w:val="006C1649"/>
    <w:rsid w:val="006C1727"/>
    <w:rsid w:val="006C7942"/>
    <w:rsid w:val="006D3B97"/>
    <w:rsid w:val="006D4A0E"/>
    <w:rsid w:val="006E0245"/>
    <w:rsid w:val="006E2F1D"/>
    <w:rsid w:val="006E39FA"/>
    <w:rsid w:val="006E4AF7"/>
    <w:rsid w:val="006E564E"/>
    <w:rsid w:val="006E79F7"/>
    <w:rsid w:val="006F0D0A"/>
    <w:rsid w:val="006F1107"/>
    <w:rsid w:val="006F207D"/>
    <w:rsid w:val="006F228C"/>
    <w:rsid w:val="006F607A"/>
    <w:rsid w:val="006F6280"/>
    <w:rsid w:val="00700216"/>
    <w:rsid w:val="00702FBD"/>
    <w:rsid w:val="00706D10"/>
    <w:rsid w:val="00712676"/>
    <w:rsid w:val="007220EF"/>
    <w:rsid w:val="007239FA"/>
    <w:rsid w:val="00726812"/>
    <w:rsid w:val="00730F64"/>
    <w:rsid w:val="007330FD"/>
    <w:rsid w:val="0073393E"/>
    <w:rsid w:val="00735453"/>
    <w:rsid w:val="00743B7A"/>
    <w:rsid w:val="0074473D"/>
    <w:rsid w:val="0074540A"/>
    <w:rsid w:val="00745FEA"/>
    <w:rsid w:val="00754B40"/>
    <w:rsid w:val="00755A5C"/>
    <w:rsid w:val="007603FD"/>
    <w:rsid w:val="00773E51"/>
    <w:rsid w:val="007751F4"/>
    <w:rsid w:val="00776DCD"/>
    <w:rsid w:val="00780E8D"/>
    <w:rsid w:val="00786E68"/>
    <w:rsid w:val="0078779B"/>
    <w:rsid w:val="00797D2D"/>
    <w:rsid w:val="007A21B1"/>
    <w:rsid w:val="007A26E9"/>
    <w:rsid w:val="007A4A91"/>
    <w:rsid w:val="007B0E8C"/>
    <w:rsid w:val="007B4726"/>
    <w:rsid w:val="007C6C8F"/>
    <w:rsid w:val="007C727B"/>
    <w:rsid w:val="007D0585"/>
    <w:rsid w:val="007D1606"/>
    <w:rsid w:val="007E0D41"/>
    <w:rsid w:val="007E50DC"/>
    <w:rsid w:val="007E7960"/>
    <w:rsid w:val="007E7D19"/>
    <w:rsid w:val="007F1774"/>
    <w:rsid w:val="007F30D4"/>
    <w:rsid w:val="007F3A1D"/>
    <w:rsid w:val="007F442C"/>
    <w:rsid w:val="007F5495"/>
    <w:rsid w:val="007F5A85"/>
    <w:rsid w:val="0080107C"/>
    <w:rsid w:val="00814C19"/>
    <w:rsid w:val="00815DAE"/>
    <w:rsid w:val="008166F6"/>
    <w:rsid w:val="00816D9D"/>
    <w:rsid w:val="008202CD"/>
    <w:rsid w:val="008203F0"/>
    <w:rsid w:val="00822F8C"/>
    <w:rsid w:val="008245F4"/>
    <w:rsid w:val="00826FBE"/>
    <w:rsid w:val="00831B5D"/>
    <w:rsid w:val="00832CE3"/>
    <w:rsid w:val="00834B48"/>
    <w:rsid w:val="00836FB9"/>
    <w:rsid w:val="0084573E"/>
    <w:rsid w:val="00846A1A"/>
    <w:rsid w:val="008570B2"/>
    <w:rsid w:val="008619D8"/>
    <w:rsid w:val="0086511B"/>
    <w:rsid w:val="00871E31"/>
    <w:rsid w:val="008732A4"/>
    <w:rsid w:val="008734D6"/>
    <w:rsid w:val="008748F3"/>
    <w:rsid w:val="0087596A"/>
    <w:rsid w:val="00877415"/>
    <w:rsid w:val="00881B4A"/>
    <w:rsid w:val="00884F4B"/>
    <w:rsid w:val="00886292"/>
    <w:rsid w:val="00886DD3"/>
    <w:rsid w:val="0088756F"/>
    <w:rsid w:val="00891FBE"/>
    <w:rsid w:val="00893687"/>
    <w:rsid w:val="00895AA1"/>
    <w:rsid w:val="008A091F"/>
    <w:rsid w:val="008A1CA2"/>
    <w:rsid w:val="008A4E20"/>
    <w:rsid w:val="008A604D"/>
    <w:rsid w:val="008B5753"/>
    <w:rsid w:val="008B7379"/>
    <w:rsid w:val="008C364D"/>
    <w:rsid w:val="008C4771"/>
    <w:rsid w:val="008C4CDF"/>
    <w:rsid w:val="008D04B9"/>
    <w:rsid w:val="008D3B4B"/>
    <w:rsid w:val="008D75E7"/>
    <w:rsid w:val="008D7CB6"/>
    <w:rsid w:val="008E156E"/>
    <w:rsid w:val="008E37FD"/>
    <w:rsid w:val="008E3EB0"/>
    <w:rsid w:val="008E7940"/>
    <w:rsid w:val="008F05AA"/>
    <w:rsid w:val="008F0C41"/>
    <w:rsid w:val="008F12C5"/>
    <w:rsid w:val="008F5C2F"/>
    <w:rsid w:val="009018A3"/>
    <w:rsid w:val="0090266B"/>
    <w:rsid w:val="00903C16"/>
    <w:rsid w:val="00905C4D"/>
    <w:rsid w:val="00907CE6"/>
    <w:rsid w:val="00913562"/>
    <w:rsid w:val="0092405E"/>
    <w:rsid w:val="009253D4"/>
    <w:rsid w:val="009312C7"/>
    <w:rsid w:val="00931DBE"/>
    <w:rsid w:val="009324DC"/>
    <w:rsid w:val="0094015E"/>
    <w:rsid w:val="009434C2"/>
    <w:rsid w:val="00950794"/>
    <w:rsid w:val="00951A67"/>
    <w:rsid w:val="00952E5D"/>
    <w:rsid w:val="009545FC"/>
    <w:rsid w:val="009561DF"/>
    <w:rsid w:val="009619A9"/>
    <w:rsid w:val="00962B93"/>
    <w:rsid w:val="00962E4D"/>
    <w:rsid w:val="00963024"/>
    <w:rsid w:val="00966CED"/>
    <w:rsid w:val="00974637"/>
    <w:rsid w:val="00976F53"/>
    <w:rsid w:val="00981D11"/>
    <w:rsid w:val="0098337B"/>
    <w:rsid w:val="0098388B"/>
    <w:rsid w:val="00983D03"/>
    <w:rsid w:val="0098527C"/>
    <w:rsid w:val="00985E4F"/>
    <w:rsid w:val="009872DC"/>
    <w:rsid w:val="009A2618"/>
    <w:rsid w:val="009A546C"/>
    <w:rsid w:val="009B2A25"/>
    <w:rsid w:val="009B31CB"/>
    <w:rsid w:val="009B5113"/>
    <w:rsid w:val="009B6D84"/>
    <w:rsid w:val="009C01E4"/>
    <w:rsid w:val="009C1F22"/>
    <w:rsid w:val="009C76D1"/>
    <w:rsid w:val="009D2A3C"/>
    <w:rsid w:val="009D56A3"/>
    <w:rsid w:val="009D5F85"/>
    <w:rsid w:val="009E5BCE"/>
    <w:rsid w:val="009E6BA6"/>
    <w:rsid w:val="009E7247"/>
    <w:rsid w:val="009E73E3"/>
    <w:rsid w:val="009F0FFD"/>
    <w:rsid w:val="009F4036"/>
    <w:rsid w:val="009F7D3E"/>
    <w:rsid w:val="00A01CCE"/>
    <w:rsid w:val="00A01FCF"/>
    <w:rsid w:val="00A067C8"/>
    <w:rsid w:val="00A10811"/>
    <w:rsid w:val="00A1293C"/>
    <w:rsid w:val="00A13F39"/>
    <w:rsid w:val="00A150C6"/>
    <w:rsid w:val="00A21A9F"/>
    <w:rsid w:val="00A251F2"/>
    <w:rsid w:val="00A25DFA"/>
    <w:rsid w:val="00A264B0"/>
    <w:rsid w:val="00A2706C"/>
    <w:rsid w:val="00A3209E"/>
    <w:rsid w:val="00A32C61"/>
    <w:rsid w:val="00A33244"/>
    <w:rsid w:val="00A34371"/>
    <w:rsid w:val="00A41040"/>
    <w:rsid w:val="00A43619"/>
    <w:rsid w:val="00A4644D"/>
    <w:rsid w:val="00A471B9"/>
    <w:rsid w:val="00A546E4"/>
    <w:rsid w:val="00A6212B"/>
    <w:rsid w:val="00A8252D"/>
    <w:rsid w:val="00A845D5"/>
    <w:rsid w:val="00A862F0"/>
    <w:rsid w:val="00A9172A"/>
    <w:rsid w:val="00A91967"/>
    <w:rsid w:val="00A91C6A"/>
    <w:rsid w:val="00A93D9D"/>
    <w:rsid w:val="00A95F6C"/>
    <w:rsid w:val="00AA08DB"/>
    <w:rsid w:val="00AA0B09"/>
    <w:rsid w:val="00AA459A"/>
    <w:rsid w:val="00AA45CF"/>
    <w:rsid w:val="00AB30C7"/>
    <w:rsid w:val="00AB7013"/>
    <w:rsid w:val="00AB7DAE"/>
    <w:rsid w:val="00AC01E5"/>
    <w:rsid w:val="00AC06D5"/>
    <w:rsid w:val="00AD4928"/>
    <w:rsid w:val="00AE4D67"/>
    <w:rsid w:val="00AE7945"/>
    <w:rsid w:val="00AF0C6E"/>
    <w:rsid w:val="00AF46A8"/>
    <w:rsid w:val="00AF49AA"/>
    <w:rsid w:val="00AF693B"/>
    <w:rsid w:val="00AF7F5F"/>
    <w:rsid w:val="00B00A15"/>
    <w:rsid w:val="00B03660"/>
    <w:rsid w:val="00B12F00"/>
    <w:rsid w:val="00B16B65"/>
    <w:rsid w:val="00B25DCA"/>
    <w:rsid w:val="00B31037"/>
    <w:rsid w:val="00B3629D"/>
    <w:rsid w:val="00B45481"/>
    <w:rsid w:val="00B4623D"/>
    <w:rsid w:val="00B4787A"/>
    <w:rsid w:val="00B50CCE"/>
    <w:rsid w:val="00B52734"/>
    <w:rsid w:val="00B56647"/>
    <w:rsid w:val="00B6081A"/>
    <w:rsid w:val="00B61667"/>
    <w:rsid w:val="00B63C76"/>
    <w:rsid w:val="00B67C2F"/>
    <w:rsid w:val="00B67E19"/>
    <w:rsid w:val="00B75BCB"/>
    <w:rsid w:val="00B76F9A"/>
    <w:rsid w:val="00B80AE6"/>
    <w:rsid w:val="00B814DF"/>
    <w:rsid w:val="00B925FA"/>
    <w:rsid w:val="00B93719"/>
    <w:rsid w:val="00B95618"/>
    <w:rsid w:val="00BB3460"/>
    <w:rsid w:val="00BB6DBB"/>
    <w:rsid w:val="00BB708D"/>
    <w:rsid w:val="00BC4087"/>
    <w:rsid w:val="00BC4F08"/>
    <w:rsid w:val="00BC5FAB"/>
    <w:rsid w:val="00BC6D6D"/>
    <w:rsid w:val="00BD4603"/>
    <w:rsid w:val="00BE0A9E"/>
    <w:rsid w:val="00BE5BD0"/>
    <w:rsid w:val="00BE7702"/>
    <w:rsid w:val="00BF4D4B"/>
    <w:rsid w:val="00BF5871"/>
    <w:rsid w:val="00BF5BE2"/>
    <w:rsid w:val="00C0631A"/>
    <w:rsid w:val="00C065E6"/>
    <w:rsid w:val="00C10F9D"/>
    <w:rsid w:val="00C11970"/>
    <w:rsid w:val="00C1340D"/>
    <w:rsid w:val="00C2021C"/>
    <w:rsid w:val="00C21ED5"/>
    <w:rsid w:val="00C24043"/>
    <w:rsid w:val="00C25B3F"/>
    <w:rsid w:val="00C3045F"/>
    <w:rsid w:val="00C31619"/>
    <w:rsid w:val="00C316C8"/>
    <w:rsid w:val="00C324CC"/>
    <w:rsid w:val="00C32BE2"/>
    <w:rsid w:val="00C352E3"/>
    <w:rsid w:val="00C376C5"/>
    <w:rsid w:val="00C41B25"/>
    <w:rsid w:val="00C45059"/>
    <w:rsid w:val="00C453CC"/>
    <w:rsid w:val="00C455F7"/>
    <w:rsid w:val="00C4726E"/>
    <w:rsid w:val="00C52577"/>
    <w:rsid w:val="00C55454"/>
    <w:rsid w:val="00C56387"/>
    <w:rsid w:val="00C56AC1"/>
    <w:rsid w:val="00C571A4"/>
    <w:rsid w:val="00C61ED6"/>
    <w:rsid w:val="00C6257F"/>
    <w:rsid w:val="00C63627"/>
    <w:rsid w:val="00C64990"/>
    <w:rsid w:val="00C650E7"/>
    <w:rsid w:val="00C65519"/>
    <w:rsid w:val="00C702E7"/>
    <w:rsid w:val="00C71A44"/>
    <w:rsid w:val="00C7421A"/>
    <w:rsid w:val="00C74B09"/>
    <w:rsid w:val="00C77A77"/>
    <w:rsid w:val="00C82001"/>
    <w:rsid w:val="00C8579A"/>
    <w:rsid w:val="00C8663C"/>
    <w:rsid w:val="00C875FC"/>
    <w:rsid w:val="00C879B1"/>
    <w:rsid w:val="00C93428"/>
    <w:rsid w:val="00C935A0"/>
    <w:rsid w:val="00C93B2D"/>
    <w:rsid w:val="00C94321"/>
    <w:rsid w:val="00C976EA"/>
    <w:rsid w:val="00CA12DF"/>
    <w:rsid w:val="00CA6719"/>
    <w:rsid w:val="00CB1277"/>
    <w:rsid w:val="00CB2DB3"/>
    <w:rsid w:val="00CB762A"/>
    <w:rsid w:val="00CC389E"/>
    <w:rsid w:val="00CC390A"/>
    <w:rsid w:val="00CD0B84"/>
    <w:rsid w:val="00CD1E7A"/>
    <w:rsid w:val="00CD404B"/>
    <w:rsid w:val="00CD557F"/>
    <w:rsid w:val="00CD6761"/>
    <w:rsid w:val="00CD6DB4"/>
    <w:rsid w:val="00CE13F8"/>
    <w:rsid w:val="00CE58EE"/>
    <w:rsid w:val="00CE77FF"/>
    <w:rsid w:val="00CF5055"/>
    <w:rsid w:val="00CF54CE"/>
    <w:rsid w:val="00CF5C79"/>
    <w:rsid w:val="00CF6A59"/>
    <w:rsid w:val="00D11E36"/>
    <w:rsid w:val="00D16557"/>
    <w:rsid w:val="00D179D5"/>
    <w:rsid w:val="00D20B2A"/>
    <w:rsid w:val="00D2176C"/>
    <w:rsid w:val="00D337D1"/>
    <w:rsid w:val="00D33BA9"/>
    <w:rsid w:val="00D34252"/>
    <w:rsid w:val="00D34AE0"/>
    <w:rsid w:val="00D375A2"/>
    <w:rsid w:val="00D41032"/>
    <w:rsid w:val="00D45372"/>
    <w:rsid w:val="00D45FEB"/>
    <w:rsid w:val="00D474E1"/>
    <w:rsid w:val="00D47FFC"/>
    <w:rsid w:val="00D52C68"/>
    <w:rsid w:val="00D631CD"/>
    <w:rsid w:val="00D7121A"/>
    <w:rsid w:val="00D74428"/>
    <w:rsid w:val="00D82580"/>
    <w:rsid w:val="00D82A5C"/>
    <w:rsid w:val="00D833E5"/>
    <w:rsid w:val="00D87F1D"/>
    <w:rsid w:val="00D91353"/>
    <w:rsid w:val="00D919CD"/>
    <w:rsid w:val="00D97C3E"/>
    <w:rsid w:val="00DA0272"/>
    <w:rsid w:val="00DA2F00"/>
    <w:rsid w:val="00DA4D1E"/>
    <w:rsid w:val="00DA5668"/>
    <w:rsid w:val="00DA5864"/>
    <w:rsid w:val="00DB0947"/>
    <w:rsid w:val="00DB4935"/>
    <w:rsid w:val="00DB4DF3"/>
    <w:rsid w:val="00DB5874"/>
    <w:rsid w:val="00DC04C0"/>
    <w:rsid w:val="00DC660A"/>
    <w:rsid w:val="00DC7F9E"/>
    <w:rsid w:val="00DD029D"/>
    <w:rsid w:val="00DD36C9"/>
    <w:rsid w:val="00DD4585"/>
    <w:rsid w:val="00DD790A"/>
    <w:rsid w:val="00DE0088"/>
    <w:rsid w:val="00DE313A"/>
    <w:rsid w:val="00DE3297"/>
    <w:rsid w:val="00DE642C"/>
    <w:rsid w:val="00DF211E"/>
    <w:rsid w:val="00DF2DFC"/>
    <w:rsid w:val="00DF36C4"/>
    <w:rsid w:val="00DF4EEA"/>
    <w:rsid w:val="00DF7BCE"/>
    <w:rsid w:val="00E05EF2"/>
    <w:rsid w:val="00E068F3"/>
    <w:rsid w:val="00E0707C"/>
    <w:rsid w:val="00E0766B"/>
    <w:rsid w:val="00E11A30"/>
    <w:rsid w:val="00E12F02"/>
    <w:rsid w:val="00E13F3B"/>
    <w:rsid w:val="00E20A5C"/>
    <w:rsid w:val="00E2540C"/>
    <w:rsid w:val="00E31F85"/>
    <w:rsid w:val="00E33FD9"/>
    <w:rsid w:val="00E34710"/>
    <w:rsid w:val="00E34768"/>
    <w:rsid w:val="00E3484C"/>
    <w:rsid w:val="00E37ADF"/>
    <w:rsid w:val="00E410D7"/>
    <w:rsid w:val="00E456A9"/>
    <w:rsid w:val="00E54022"/>
    <w:rsid w:val="00E61E2A"/>
    <w:rsid w:val="00E61FDE"/>
    <w:rsid w:val="00E729ED"/>
    <w:rsid w:val="00E740AC"/>
    <w:rsid w:val="00E81AFF"/>
    <w:rsid w:val="00E82EC5"/>
    <w:rsid w:val="00E83223"/>
    <w:rsid w:val="00E83771"/>
    <w:rsid w:val="00E84896"/>
    <w:rsid w:val="00E86C86"/>
    <w:rsid w:val="00E87ED7"/>
    <w:rsid w:val="00E90F61"/>
    <w:rsid w:val="00E9141B"/>
    <w:rsid w:val="00E95E51"/>
    <w:rsid w:val="00E97E37"/>
    <w:rsid w:val="00EA027C"/>
    <w:rsid w:val="00EA1390"/>
    <w:rsid w:val="00EB0B47"/>
    <w:rsid w:val="00EB19D2"/>
    <w:rsid w:val="00EB2C7B"/>
    <w:rsid w:val="00EC1560"/>
    <w:rsid w:val="00EC3A99"/>
    <w:rsid w:val="00EC400E"/>
    <w:rsid w:val="00EC479D"/>
    <w:rsid w:val="00ED014E"/>
    <w:rsid w:val="00ED4285"/>
    <w:rsid w:val="00ED4367"/>
    <w:rsid w:val="00ED5CEA"/>
    <w:rsid w:val="00EE77A3"/>
    <w:rsid w:val="00EF0640"/>
    <w:rsid w:val="00EF0C68"/>
    <w:rsid w:val="00EF306F"/>
    <w:rsid w:val="00F002A6"/>
    <w:rsid w:val="00F0031C"/>
    <w:rsid w:val="00F00C86"/>
    <w:rsid w:val="00F034C1"/>
    <w:rsid w:val="00F0439A"/>
    <w:rsid w:val="00F117B0"/>
    <w:rsid w:val="00F23558"/>
    <w:rsid w:val="00F36629"/>
    <w:rsid w:val="00F41DAE"/>
    <w:rsid w:val="00F47F8D"/>
    <w:rsid w:val="00F52D80"/>
    <w:rsid w:val="00F53BC3"/>
    <w:rsid w:val="00F542AA"/>
    <w:rsid w:val="00F548FC"/>
    <w:rsid w:val="00F556B1"/>
    <w:rsid w:val="00F57E18"/>
    <w:rsid w:val="00F60FC0"/>
    <w:rsid w:val="00F61263"/>
    <w:rsid w:val="00F619C9"/>
    <w:rsid w:val="00F626B9"/>
    <w:rsid w:val="00F63D4D"/>
    <w:rsid w:val="00F66AEF"/>
    <w:rsid w:val="00F7078E"/>
    <w:rsid w:val="00F70C97"/>
    <w:rsid w:val="00F73EAE"/>
    <w:rsid w:val="00F7428F"/>
    <w:rsid w:val="00F746AF"/>
    <w:rsid w:val="00F749E4"/>
    <w:rsid w:val="00F75A73"/>
    <w:rsid w:val="00F82054"/>
    <w:rsid w:val="00F834E9"/>
    <w:rsid w:val="00F839C4"/>
    <w:rsid w:val="00F84AB7"/>
    <w:rsid w:val="00F84E6D"/>
    <w:rsid w:val="00F8517B"/>
    <w:rsid w:val="00F863D7"/>
    <w:rsid w:val="00F86675"/>
    <w:rsid w:val="00F90FFA"/>
    <w:rsid w:val="00F93090"/>
    <w:rsid w:val="00F96530"/>
    <w:rsid w:val="00FA2983"/>
    <w:rsid w:val="00FA2C33"/>
    <w:rsid w:val="00FA2EF8"/>
    <w:rsid w:val="00FA68E2"/>
    <w:rsid w:val="00FA720E"/>
    <w:rsid w:val="00FB0CFC"/>
    <w:rsid w:val="00FB3EF9"/>
    <w:rsid w:val="00FB4ADF"/>
    <w:rsid w:val="00FB7816"/>
    <w:rsid w:val="00FB7E05"/>
    <w:rsid w:val="00FC1635"/>
    <w:rsid w:val="00FC2062"/>
    <w:rsid w:val="00FC22BF"/>
    <w:rsid w:val="00FC43F1"/>
    <w:rsid w:val="00FD43CD"/>
    <w:rsid w:val="00FD67CE"/>
    <w:rsid w:val="00FD7737"/>
    <w:rsid w:val="00FD79CE"/>
    <w:rsid w:val="00FE267E"/>
    <w:rsid w:val="00FE2E13"/>
    <w:rsid w:val="00FE2F86"/>
    <w:rsid w:val="00FE3739"/>
    <w:rsid w:val="00FF11F2"/>
    <w:rsid w:val="00FF2C05"/>
    <w:rsid w:val="00FF4062"/>
    <w:rsid w:val="00FF41C3"/>
    <w:rsid w:val="00FF4582"/>
    <w:rsid w:val="00FF46F5"/>
    <w:rsid w:val="00FF5C37"/>
    <w:rsid w:val="1378BDF5"/>
    <w:rsid w:val="20439E26"/>
    <w:rsid w:val="26D8C907"/>
    <w:rsid w:val="29773BC4"/>
    <w:rsid w:val="2BD0EA29"/>
    <w:rsid w:val="566DC3D1"/>
    <w:rsid w:val="567A453C"/>
    <w:rsid w:val="5CA05A6F"/>
    <w:rsid w:val="7109E948"/>
    <w:rsid w:val="780E4C04"/>
    <w:rsid w:val="7A1D39EE"/>
    <w:rsid w:val="7C18B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1808E5F"/>
  <w15:chartTrackingRefBased/>
  <w15:docId w15:val="{437F354B-63C4-4931-A672-471E982B6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41C3"/>
    <w:pPr>
      <w:spacing w:before="120" w:line="360" w:lineRule="auto"/>
      <w:jc w:val="both"/>
    </w:pPr>
    <w:rPr>
      <w:sz w:val="24"/>
      <w:szCs w:val="24"/>
      <w:lang w:val="pt-PT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numPr>
        <w:numId w:val="8"/>
      </w:numPr>
      <w:outlineLvl w:val="0"/>
    </w:pPr>
    <w:rPr>
      <w:rFonts w:ascii="Arial" w:hAnsi="Arial" w:cs="Arial"/>
      <w:b/>
      <w:bCs/>
      <w:sz w:val="40"/>
    </w:rPr>
  </w:style>
  <w:style w:type="paragraph" w:styleId="Heading2">
    <w:name w:val="heading 2"/>
    <w:basedOn w:val="Normal"/>
    <w:next w:val="Normal"/>
    <w:link w:val="Heading2Char"/>
    <w:qFormat/>
    <w:pPr>
      <w:keepNext/>
      <w:numPr>
        <w:ilvl w:val="1"/>
        <w:numId w:val="8"/>
      </w:numPr>
      <w:spacing w:before="240" w:after="60"/>
      <w:outlineLvl w:val="1"/>
    </w:pPr>
    <w:rPr>
      <w:rFonts w:ascii="Arial" w:hAnsi="Arial" w:cs="Arial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pPr>
      <w:keepNext/>
      <w:numPr>
        <w:ilvl w:val="2"/>
        <w:numId w:val="8"/>
      </w:numPr>
      <w:outlineLvl w:val="2"/>
    </w:pPr>
    <w:rPr>
      <w:rFonts w:ascii="Arial" w:hAnsi="Arial" w:cs="Arial"/>
      <w:b/>
      <w:b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8"/>
      </w:numPr>
      <w:outlineLvl w:val="3"/>
    </w:pPr>
    <w:rPr>
      <w:rFonts w:ascii="Arial" w:hAnsi="Arial" w:cs="Arial"/>
      <w:bCs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8"/>
      </w:numPr>
      <w:outlineLvl w:val="4"/>
    </w:pPr>
    <w:rPr>
      <w:rFonts w:ascii="Arial" w:hAnsi="Arial" w:cs="Arial"/>
      <w:b/>
      <w:bCs/>
      <w:sz w:val="18"/>
    </w:rPr>
  </w:style>
  <w:style w:type="paragraph" w:styleId="Heading6">
    <w:name w:val="heading 6"/>
    <w:basedOn w:val="Normal"/>
    <w:next w:val="Normal"/>
    <w:qFormat/>
    <w:pPr>
      <w:numPr>
        <w:ilvl w:val="5"/>
        <w:numId w:val="8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8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8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numPr>
        <w:ilvl w:val="8"/>
        <w:numId w:val="8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Pr>
      <w:rFonts w:ascii="Arial" w:hAnsi="Arial" w:cs="Arial"/>
    </w:rPr>
  </w:style>
  <w:style w:type="paragraph" w:styleId="BodyText2">
    <w:name w:val="Body Text 2"/>
    <w:basedOn w:val="Normal"/>
    <w:semiHidden/>
    <w:pPr>
      <w:jc w:val="center"/>
    </w:pPr>
  </w:style>
  <w:style w:type="paragraph" w:styleId="Caption">
    <w:name w:val="caption"/>
    <w:basedOn w:val="Normal"/>
    <w:next w:val="Normal"/>
    <w:qFormat/>
    <w:pPr>
      <w:tabs>
        <w:tab w:val="left" w:pos="1440"/>
      </w:tabs>
      <w:jc w:val="center"/>
    </w:pPr>
    <w:rPr>
      <w:rFonts w:cs="Arial"/>
      <w:i/>
      <w:iCs/>
    </w:rPr>
  </w:style>
  <w:style w:type="paragraph" w:customStyle="1" w:styleId="capa1">
    <w:name w:val="capa 1"/>
    <w:basedOn w:val="Heading1"/>
    <w:pPr>
      <w:numPr>
        <w:numId w:val="0"/>
      </w:numPr>
    </w:pPr>
    <w:rPr>
      <w:rFonts w:ascii="Palatino Linotype" w:hAnsi="Palatino Linotype"/>
    </w:rPr>
  </w:style>
  <w:style w:type="paragraph" w:customStyle="1" w:styleId="capa2">
    <w:name w:val="capa 2"/>
    <w:basedOn w:val="Heading1"/>
    <w:pPr>
      <w:numPr>
        <w:numId w:val="0"/>
      </w:numPr>
    </w:pPr>
    <w:rPr>
      <w:rFonts w:ascii="Palatino Linotype" w:hAnsi="Palatino Linotype"/>
      <w:b w:val="0"/>
      <w:bCs w:val="0"/>
    </w:rPr>
  </w:style>
  <w:style w:type="paragraph" w:styleId="TOC1">
    <w:name w:val="toc 1"/>
    <w:basedOn w:val="Normal"/>
    <w:next w:val="Normal"/>
    <w:autoRedefine/>
    <w:uiPriority w:val="39"/>
    <w:pPr>
      <w:jc w:val="left"/>
    </w:pPr>
    <w:rPr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pPr>
      <w:ind w:left="240"/>
      <w:jc w:val="left"/>
    </w:pPr>
    <w:rPr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pPr>
      <w:ind w:left="480"/>
      <w:jc w:val="left"/>
    </w:pPr>
    <w:rPr>
      <w:sz w:val="20"/>
      <w:szCs w:val="20"/>
    </w:rPr>
  </w:style>
  <w:style w:type="paragraph" w:styleId="TOC4">
    <w:name w:val="toc 4"/>
    <w:basedOn w:val="Normal"/>
    <w:next w:val="Normal"/>
    <w:autoRedefine/>
    <w:semiHidden/>
    <w:pPr>
      <w:ind w:left="720"/>
      <w:jc w:val="left"/>
    </w:pPr>
    <w:rPr>
      <w:sz w:val="20"/>
      <w:szCs w:val="20"/>
    </w:rPr>
  </w:style>
  <w:style w:type="paragraph" w:styleId="TOC5">
    <w:name w:val="toc 5"/>
    <w:basedOn w:val="Normal"/>
    <w:next w:val="Normal"/>
    <w:autoRedefine/>
    <w:semiHidden/>
    <w:pPr>
      <w:ind w:left="96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pPr>
      <w:ind w:left="12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pPr>
      <w:ind w:left="144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pPr>
      <w:ind w:left="168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pPr>
      <w:ind w:left="1920"/>
      <w:jc w:val="left"/>
    </w:pPr>
    <w:rPr>
      <w:sz w:val="20"/>
      <w:szCs w:val="20"/>
    </w:rPr>
  </w:style>
  <w:style w:type="character" w:styleId="Hyperlink">
    <w:name w:val="Hyperlink"/>
    <w:uiPriority w:val="99"/>
    <w:rPr>
      <w:color w:val="0000FF"/>
      <w:u w:val="single"/>
    </w:rPr>
  </w:style>
  <w:style w:type="paragraph" w:customStyle="1" w:styleId="indice">
    <w:name w:val="indice"/>
    <w:basedOn w:val="Normal"/>
    <w:next w:val="Normal"/>
    <w:rPr>
      <w:rFonts w:ascii="Arial" w:hAnsi="Arial" w:cs="Arial"/>
      <w:b/>
      <w:bCs/>
      <w:sz w:val="40"/>
    </w:rPr>
  </w:style>
  <w:style w:type="paragraph" w:customStyle="1" w:styleId="capatitulo">
    <w:name w:val="capa_titulo"/>
    <w:basedOn w:val="Normal"/>
    <w:pPr>
      <w:spacing w:line="240" w:lineRule="auto"/>
      <w:jc w:val="center"/>
    </w:pPr>
    <w:rPr>
      <w:b/>
      <w:sz w:val="40"/>
    </w:rPr>
  </w:style>
  <w:style w:type="paragraph" w:styleId="TableofFigures">
    <w:name w:val="table of figures"/>
    <w:basedOn w:val="Normal"/>
    <w:next w:val="Normal"/>
    <w:uiPriority w:val="99"/>
    <w:pPr>
      <w:jc w:val="left"/>
    </w:pPr>
    <w:rPr>
      <w:i/>
      <w:iCs/>
      <w:sz w:val="20"/>
      <w:szCs w:val="20"/>
    </w:rPr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  <w:jc w:val="right"/>
    </w:pPr>
    <w:rPr>
      <w:rFonts w:ascii="Arial" w:hAnsi="Arial"/>
      <w:sz w:val="18"/>
      <w:szCs w:val="18"/>
    </w:r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  <w:jc w:val="right"/>
    </w:pPr>
    <w:rPr>
      <w:rFonts w:ascii="Arial" w:hAnsi="Arial"/>
      <w:sz w:val="18"/>
    </w:rPr>
  </w:style>
  <w:style w:type="character" w:styleId="PageNumber">
    <w:name w:val="page number"/>
    <w:basedOn w:val="DefaultParagraphFont"/>
    <w:semiHidden/>
  </w:style>
  <w:style w:type="paragraph" w:styleId="BodyText3">
    <w:name w:val="Body Text 3"/>
    <w:basedOn w:val="Normal"/>
    <w:semiHidden/>
    <w:rPr>
      <w:rFonts w:ascii="Arial" w:hAnsi="Arial" w:cs="Arial"/>
      <w:sz w:val="22"/>
    </w:rPr>
  </w:style>
  <w:style w:type="paragraph" w:customStyle="1" w:styleId="Imagem">
    <w:name w:val="Imagem"/>
    <w:basedOn w:val="Normal"/>
    <w:pPr>
      <w:keepNext/>
      <w:spacing w:before="240" w:after="120"/>
      <w:jc w:val="center"/>
    </w:pPr>
    <w:rPr>
      <w:szCs w:val="20"/>
    </w:rPr>
  </w:style>
  <w:style w:type="paragraph" w:styleId="Index9">
    <w:name w:val="index 9"/>
    <w:basedOn w:val="Normal"/>
    <w:next w:val="Normal"/>
    <w:autoRedefine/>
    <w:semiHidden/>
    <w:pPr>
      <w:ind w:left="2160" w:hanging="240"/>
    </w:pPr>
    <w:rPr>
      <w:rFonts w:ascii="Arial" w:hAnsi="Arial"/>
    </w:rPr>
  </w:style>
  <w:style w:type="character" w:customStyle="1" w:styleId="codigoFonteChar">
    <w:name w:val="codigoFonte Char"/>
    <w:rPr>
      <w:rFonts w:ascii="Courier New" w:hAnsi="Courier New" w:cs="Courier New"/>
      <w:noProof w:val="0"/>
      <w:sz w:val="22"/>
      <w:szCs w:val="24"/>
      <w:lang w:val="pt-PT" w:eastAsia="en-US" w:bidi="ar-SA"/>
    </w:rPr>
  </w:style>
  <w:style w:type="paragraph" w:customStyle="1" w:styleId="TableofTables">
    <w:name w:val="Table of Tables"/>
    <w:basedOn w:val="TableofFigures"/>
    <w:pPr>
      <w:ind w:left="482" w:hanging="482"/>
      <w:jc w:val="center"/>
    </w:pPr>
    <w:rPr>
      <w:rFonts w:ascii="Arial" w:hAnsi="Arial" w:cs="Arial"/>
      <w:i w:val="0"/>
      <w:iCs w:val="0"/>
    </w:r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rPr>
      <w:rFonts w:ascii="Arial" w:hAnsi="Arial"/>
      <w:sz w:val="20"/>
      <w:szCs w:val="20"/>
    </w:rPr>
  </w:style>
  <w:style w:type="paragraph" w:styleId="ListBullet4">
    <w:name w:val="List Bullet 4"/>
    <w:basedOn w:val="Normal"/>
    <w:autoRedefine/>
    <w:semiHidden/>
    <w:pPr>
      <w:numPr>
        <w:numId w:val="2"/>
      </w:numPr>
    </w:pPr>
    <w:rPr>
      <w:szCs w:val="20"/>
    </w:rPr>
  </w:style>
  <w:style w:type="paragraph" w:customStyle="1" w:styleId="codigoFonte">
    <w:name w:val="codigoFonte"/>
    <w:basedOn w:val="Normal"/>
    <w:rPr>
      <w:rFonts w:ascii="Courier New" w:hAnsi="Courier New" w:cs="Courier New"/>
      <w:sz w:val="22"/>
    </w:rPr>
  </w:style>
  <w:style w:type="paragraph" w:customStyle="1" w:styleId="BalloonText1">
    <w:name w:val="Balloon Text1"/>
    <w:basedOn w:val="Normal"/>
    <w:semiHidden/>
    <w:rPr>
      <w:rFonts w:ascii="Tahoma" w:hAnsi="Tahoma" w:cs="Tahoma"/>
      <w:sz w:val="16"/>
      <w:szCs w:val="16"/>
    </w:rPr>
  </w:style>
  <w:style w:type="paragraph" w:customStyle="1" w:styleId="CommentSubject1">
    <w:name w:val="Comment Subject1"/>
    <w:basedOn w:val="CommentText"/>
    <w:next w:val="CommentText"/>
    <w:semiHidden/>
    <w:pPr>
      <w:jc w:val="left"/>
    </w:pPr>
    <w:rPr>
      <w:rFonts w:ascii="Times New Roman" w:hAnsi="Times New Roman"/>
      <w:b/>
      <w:bCs/>
    </w:rPr>
  </w:style>
  <w:style w:type="paragraph" w:customStyle="1" w:styleId="ficheiro">
    <w:name w:val="ficheiro"/>
    <w:basedOn w:val="Normal"/>
    <w:rPr>
      <w:rFonts w:ascii="Century Gothic" w:eastAsia="Batang" w:hAnsi="Century Gothic" w:cs="Arial"/>
      <w:sz w:val="22"/>
    </w:rPr>
  </w:style>
  <w:style w:type="paragraph" w:customStyle="1" w:styleId="capaempresa">
    <w:name w:val="capa_empresa"/>
    <w:basedOn w:val="Normal"/>
    <w:pPr>
      <w:spacing w:line="240" w:lineRule="auto"/>
      <w:jc w:val="center"/>
    </w:pPr>
  </w:style>
  <w:style w:type="paragraph" w:customStyle="1" w:styleId="dedicatoria">
    <w:name w:val="dedicatoria"/>
    <w:basedOn w:val="indice"/>
    <w:pPr>
      <w:spacing w:before="8000"/>
      <w:jc w:val="right"/>
    </w:pPr>
    <w:rPr>
      <w:rFonts w:ascii="Lucida Handwriting" w:hAnsi="Lucida Handwriting"/>
      <w:b w:val="0"/>
      <w:sz w:val="22"/>
      <w:szCs w:val="22"/>
    </w:rPr>
  </w:style>
  <w:style w:type="paragraph" w:customStyle="1" w:styleId="capadata">
    <w:name w:val="capa_data"/>
    <w:basedOn w:val="Normal"/>
    <w:pPr>
      <w:spacing w:line="240" w:lineRule="auto"/>
      <w:jc w:val="center"/>
    </w:pPr>
    <w:rPr>
      <w:sz w:val="32"/>
    </w:rPr>
  </w:style>
  <w:style w:type="paragraph" w:customStyle="1" w:styleId="Stylecapa2Bold">
    <w:name w:val="Style capa 2 + Bold"/>
    <w:basedOn w:val="capa2"/>
    <w:rPr>
      <w:b/>
      <w:bCs/>
    </w:rPr>
  </w:style>
  <w:style w:type="paragraph" w:customStyle="1" w:styleId="referencia">
    <w:name w:val="referencia"/>
    <w:basedOn w:val="Normal"/>
    <w:pPr>
      <w:ind w:left="720" w:hanging="720"/>
    </w:pPr>
  </w:style>
  <w:style w:type="paragraph" w:customStyle="1" w:styleId="capaaluno">
    <w:name w:val="capa_aluno"/>
    <w:basedOn w:val="Normal"/>
    <w:pPr>
      <w:spacing w:line="240" w:lineRule="auto"/>
      <w:jc w:val="center"/>
    </w:pPr>
    <w:rPr>
      <w:b/>
    </w:rPr>
  </w:style>
  <w:style w:type="paragraph" w:customStyle="1" w:styleId="anexoheading1">
    <w:name w:val="anexo heading 1"/>
    <w:basedOn w:val="Heading1"/>
    <w:next w:val="Normal"/>
    <w:pPr>
      <w:numPr>
        <w:numId w:val="9"/>
      </w:numPr>
    </w:pPr>
  </w:style>
  <w:style w:type="paragraph" w:customStyle="1" w:styleId="Anexoheading2">
    <w:name w:val="Anexo heading 2"/>
    <w:basedOn w:val="Heading2"/>
    <w:next w:val="Normal"/>
    <w:pPr>
      <w:numPr>
        <w:numId w:val="9"/>
      </w:numPr>
    </w:pPr>
  </w:style>
  <w:style w:type="paragraph" w:customStyle="1" w:styleId="anexoheading3">
    <w:name w:val="anexo heading 3"/>
    <w:basedOn w:val="Heading3"/>
    <w:next w:val="Normal"/>
    <w:pPr>
      <w:numPr>
        <w:numId w:val="9"/>
      </w:numPr>
    </w:pPr>
  </w:style>
  <w:style w:type="paragraph" w:customStyle="1" w:styleId="Anexoheading4">
    <w:name w:val="Anexo heading 4"/>
    <w:basedOn w:val="Heading4"/>
    <w:next w:val="Normal"/>
    <w:pPr>
      <w:numPr>
        <w:numId w:val="9"/>
      </w:numPr>
    </w:pPr>
  </w:style>
  <w:style w:type="character" w:customStyle="1" w:styleId="codigoFonteChar1">
    <w:name w:val="codigoFonte Char1"/>
    <w:rPr>
      <w:rFonts w:ascii="Courier New" w:hAnsi="Courier New" w:cs="Courier New"/>
      <w:noProof w:val="0"/>
      <w:sz w:val="22"/>
      <w:szCs w:val="24"/>
      <w:lang w:val="pt-PT" w:eastAsia="en-US" w:bidi="ar-SA"/>
    </w:rPr>
  </w:style>
  <w:style w:type="paragraph" w:customStyle="1" w:styleId="nota">
    <w:name w:val="nota"/>
    <w:basedOn w:val="Normal"/>
    <w:next w:val="Normal"/>
    <w:pPr>
      <w:tabs>
        <w:tab w:val="left" w:pos="851"/>
      </w:tabs>
      <w:ind w:left="851" w:hanging="851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1644F"/>
    <w:pPr>
      <w:keepLines/>
      <w:numPr>
        <w:numId w:val="0"/>
      </w:numPr>
      <w:spacing w:before="480" w:line="276" w:lineRule="auto"/>
      <w:jc w:val="left"/>
      <w:outlineLvl w:val="9"/>
    </w:pPr>
    <w:rPr>
      <w:rFonts w:ascii="Cambria" w:hAnsi="Cambria" w:cs="Times New Roman"/>
      <w:color w:val="365F91"/>
      <w:sz w:val="28"/>
      <w:szCs w:val="28"/>
      <w:lang w:eastAsia="pt-PT"/>
    </w:rPr>
  </w:style>
  <w:style w:type="paragraph" w:styleId="ListParagraph">
    <w:name w:val="List Paragraph"/>
    <w:basedOn w:val="Normal"/>
    <w:uiPriority w:val="34"/>
    <w:qFormat/>
    <w:rsid w:val="006E564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A17C8"/>
    <w:rPr>
      <w:color w:val="808080"/>
    </w:rPr>
  </w:style>
  <w:style w:type="table" w:styleId="TableGrid">
    <w:name w:val="Table Grid"/>
    <w:basedOn w:val="TableNormal"/>
    <w:uiPriority w:val="59"/>
    <w:rsid w:val="005E35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rsid w:val="00FF41C3"/>
    <w:rPr>
      <w:rFonts w:ascii="Arial" w:hAnsi="Arial" w:cs="Arial"/>
      <w:b/>
      <w:bCs/>
      <w:sz w:val="24"/>
      <w:szCs w:val="24"/>
      <w:lang w:val="pt-PT" w:eastAsia="en-US"/>
    </w:rPr>
  </w:style>
  <w:style w:type="character" w:customStyle="1" w:styleId="Heading2Char">
    <w:name w:val="Heading 2 Char"/>
    <w:basedOn w:val="DefaultParagraphFont"/>
    <w:link w:val="Heading2"/>
    <w:rsid w:val="00F542AA"/>
    <w:rPr>
      <w:rFonts w:ascii="Arial" w:hAnsi="Arial" w:cs="Arial"/>
      <w:b/>
      <w:bCs/>
      <w:sz w:val="28"/>
      <w:szCs w:val="28"/>
      <w:lang w:val="pt-PT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4848DC"/>
    <w:rPr>
      <w:rFonts w:ascii="Arial" w:hAnsi="Arial" w:cs="Arial"/>
      <w:b/>
      <w:bCs/>
      <w:sz w:val="40"/>
      <w:szCs w:val="24"/>
      <w:lang w:val="pt-PT" w:eastAsia="en-US"/>
    </w:rPr>
  </w:style>
  <w:style w:type="paragraph" w:styleId="Bibliography">
    <w:name w:val="Bibliography"/>
    <w:basedOn w:val="Normal"/>
    <w:next w:val="Normal"/>
    <w:uiPriority w:val="37"/>
    <w:unhideWhenUsed/>
    <w:rsid w:val="004848DC"/>
  </w:style>
  <w:style w:type="character" w:styleId="UnresolvedMention">
    <w:name w:val="Unresolved Mention"/>
    <w:basedOn w:val="DefaultParagraphFont"/>
    <w:uiPriority w:val="99"/>
    <w:semiHidden/>
    <w:unhideWhenUsed/>
    <w:rsid w:val="004667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83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7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footer" Target="footer4.xml"/><Relationship Id="rId26" Type="http://schemas.openxmlformats.org/officeDocument/2006/relationships/image" Target="media/image3.png"/><Relationship Id="rId39" Type="http://schemas.openxmlformats.org/officeDocument/2006/relationships/image" Target="media/image15.png"/><Relationship Id="rId21" Type="http://schemas.openxmlformats.org/officeDocument/2006/relationships/footer" Target="footer5.xml"/><Relationship Id="rId34" Type="http://schemas.openxmlformats.org/officeDocument/2006/relationships/image" Target="media/image10.jpeg"/><Relationship Id="rId42" Type="http://schemas.openxmlformats.org/officeDocument/2006/relationships/image" Target="media/image18.png"/><Relationship Id="rId47" Type="http://schemas.openxmlformats.org/officeDocument/2006/relationships/image" Target="media/image23.png"/><Relationship Id="rId50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9" Type="http://schemas.openxmlformats.org/officeDocument/2006/relationships/image" Target="media/image6.svg"/><Relationship Id="rId11" Type="http://schemas.openxmlformats.org/officeDocument/2006/relationships/image" Target="media/image1.jpeg"/><Relationship Id="rId24" Type="http://schemas.openxmlformats.org/officeDocument/2006/relationships/footer" Target="footer7.xml"/><Relationship Id="rId32" Type="http://schemas.openxmlformats.org/officeDocument/2006/relationships/chart" Target="charts/chart1.xml"/><Relationship Id="rId37" Type="http://schemas.openxmlformats.org/officeDocument/2006/relationships/image" Target="media/image13.png"/><Relationship Id="rId40" Type="http://schemas.openxmlformats.org/officeDocument/2006/relationships/image" Target="media/image16.png"/><Relationship Id="rId45" Type="http://schemas.openxmlformats.org/officeDocument/2006/relationships/image" Target="media/image2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footer" Target="footer6.xml"/><Relationship Id="rId28" Type="http://schemas.openxmlformats.org/officeDocument/2006/relationships/image" Target="media/image5.png"/><Relationship Id="rId36" Type="http://schemas.openxmlformats.org/officeDocument/2006/relationships/image" Target="media/image12.png"/><Relationship Id="rId49" Type="http://schemas.openxmlformats.org/officeDocument/2006/relationships/footer" Target="footer8.xm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31" Type="http://schemas.openxmlformats.org/officeDocument/2006/relationships/image" Target="media/image8.png"/><Relationship Id="rId44" Type="http://schemas.openxmlformats.org/officeDocument/2006/relationships/image" Target="media/image2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6.xml"/><Relationship Id="rId27" Type="http://schemas.openxmlformats.org/officeDocument/2006/relationships/image" Target="media/image4.svg"/><Relationship Id="rId30" Type="http://schemas.openxmlformats.org/officeDocument/2006/relationships/image" Target="media/image7.png"/><Relationship Id="rId35" Type="http://schemas.openxmlformats.org/officeDocument/2006/relationships/image" Target="media/image11.jpeg"/><Relationship Id="rId43" Type="http://schemas.openxmlformats.org/officeDocument/2006/relationships/image" Target="media/image19.png"/><Relationship Id="rId48" Type="http://schemas.openxmlformats.org/officeDocument/2006/relationships/hyperlink" Target="https://github.com/vadimsZinatulins/BitEngine-Project" TargetMode="External"/><Relationship Id="rId8" Type="http://schemas.openxmlformats.org/officeDocument/2006/relationships/webSettings" Target="webSettings.xml"/><Relationship Id="rId51" Type="http://schemas.openxmlformats.org/officeDocument/2006/relationships/theme" Target="theme/theme1.xml"/><Relationship Id="rId3" Type="http://schemas.openxmlformats.org/officeDocument/2006/relationships/customXml" Target="../customXml/item3.xml"/><Relationship Id="rId12" Type="http://schemas.openxmlformats.org/officeDocument/2006/relationships/header" Target="header1.xml"/><Relationship Id="rId17" Type="http://schemas.openxmlformats.org/officeDocument/2006/relationships/header" Target="header3.xml"/><Relationship Id="rId25" Type="http://schemas.openxmlformats.org/officeDocument/2006/relationships/image" Target="media/image2.png"/><Relationship Id="rId33" Type="http://schemas.openxmlformats.org/officeDocument/2006/relationships/image" Target="media/image9.jpeg"/><Relationship Id="rId38" Type="http://schemas.openxmlformats.org/officeDocument/2006/relationships/image" Target="media/image14.png"/><Relationship Id="rId46" Type="http://schemas.openxmlformats.org/officeDocument/2006/relationships/image" Target="media/image22.png"/><Relationship Id="rId20" Type="http://schemas.openxmlformats.org/officeDocument/2006/relationships/header" Target="header5.xml"/><Relationship Id="rId41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result'!$B$1</c:f>
              <c:strCache>
                <c:ptCount val="1"/>
                <c:pt idx="0">
                  <c:v>Column Major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pt-PT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result'!$A$2:$A$13</c:f>
              <c:numCache>
                <c:formatCode>General</c:formatCode>
                <c:ptCount val="12"/>
                <c:pt idx="0">
                  <c:v>2</c:v>
                </c:pt>
                <c:pt idx="1">
                  <c:v>4</c:v>
                </c:pt>
                <c:pt idx="2">
                  <c:v>8</c:v>
                </c:pt>
                <c:pt idx="3">
                  <c:v>16</c:v>
                </c:pt>
                <c:pt idx="4">
                  <c:v>32</c:v>
                </c:pt>
                <c:pt idx="5">
                  <c:v>64</c:v>
                </c:pt>
                <c:pt idx="6">
                  <c:v>128</c:v>
                </c:pt>
                <c:pt idx="7">
                  <c:v>256</c:v>
                </c:pt>
                <c:pt idx="8">
                  <c:v>512</c:v>
                </c:pt>
                <c:pt idx="9">
                  <c:v>1024</c:v>
                </c:pt>
                <c:pt idx="10">
                  <c:v>2048</c:v>
                </c:pt>
                <c:pt idx="11">
                  <c:v>4096</c:v>
                </c:pt>
              </c:numCache>
            </c:numRef>
          </c:cat>
          <c:val>
            <c:numRef>
              <c:f>'result'!$B$2:$B$13</c:f>
              <c:numCache>
                <c:formatCode>General</c:formatCode>
                <c:ptCount val="12"/>
                <c:pt idx="0">
                  <c:v>4</c:v>
                </c:pt>
                <c:pt idx="1">
                  <c:v>4</c:v>
                </c:pt>
                <c:pt idx="2">
                  <c:v>4</c:v>
                </c:pt>
                <c:pt idx="3">
                  <c:v>4</c:v>
                </c:pt>
                <c:pt idx="4">
                  <c:v>4</c:v>
                </c:pt>
                <c:pt idx="5">
                  <c:v>5</c:v>
                </c:pt>
                <c:pt idx="6">
                  <c:v>4</c:v>
                </c:pt>
                <c:pt idx="7">
                  <c:v>4</c:v>
                </c:pt>
                <c:pt idx="8">
                  <c:v>4</c:v>
                </c:pt>
                <c:pt idx="9">
                  <c:v>4</c:v>
                </c:pt>
                <c:pt idx="10">
                  <c:v>4</c:v>
                </c:pt>
                <c:pt idx="11">
                  <c:v>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04B-4A0D-AAD0-CB48BCE70961}"/>
            </c:ext>
          </c:extLst>
        </c:ser>
        <c:ser>
          <c:idx val="1"/>
          <c:order val="1"/>
          <c:tx>
            <c:strRef>
              <c:f>'result'!$C$1</c:f>
              <c:strCache>
                <c:ptCount val="1"/>
                <c:pt idx="0">
                  <c:v>RowMajor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numFmt formatCode="General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pt-PT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result'!$A$2:$A$13</c:f>
              <c:numCache>
                <c:formatCode>General</c:formatCode>
                <c:ptCount val="12"/>
                <c:pt idx="0">
                  <c:v>2</c:v>
                </c:pt>
                <c:pt idx="1">
                  <c:v>4</c:v>
                </c:pt>
                <c:pt idx="2">
                  <c:v>8</c:v>
                </c:pt>
                <c:pt idx="3">
                  <c:v>16</c:v>
                </c:pt>
                <c:pt idx="4">
                  <c:v>32</c:v>
                </c:pt>
                <c:pt idx="5">
                  <c:v>64</c:v>
                </c:pt>
                <c:pt idx="6">
                  <c:v>128</c:v>
                </c:pt>
                <c:pt idx="7">
                  <c:v>256</c:v>
                </c:pt>
                <c:pt idx="8">
                  <c:v>512</c:v>
                </c:pt>
                <c:pt idx="9">
                  <c:v>1024</c:v>
                </c:pt>
                <c:pt idx="10">
                  <c:v>2048</c:v>
                </c:pt>
                <c:pt idx="11">
                  <c:v>4096</c:v>
                </c:pt>
              </c:numCache>
            </c:numRef>
          </c:cat>
          <c:val>
            <c:numRef>
              <c:f>'result'!$C$2:$C$13</c:f>
              <c:numCache>
                <c:formatCode>General</c:formatCode>
                <c:ptCount val="12"/>
                <c:pt idx="0">
                  <c:v>5</c:v>
                </c:pt>
                <c:pt idx="1">
                  <c:v>9</c:v>
                </c:pt>
                <c:pt idx="2">
                  <c:v>16</c:v>
                </c:pt>
                <c:pt idx="3">
                  <c:v>31</c:v>
                </c:pt>
                <c:pt idx="4">
                  <c:v>61</c:v>
                </c:pt>
                <c:pt idx="5">
                  <c:v>132</c:v>
                </c:pt>
                <c:pt idx="6">
                  <c:v>124</c:v>
                </c:pt>
                <c:pt idx="7">
                  <c:v>124</c:v>
                </c:pt>
                <c:pt idx="8">
                  <c:v>127</c:v>
                </c:pt>
                <c:pt idx="9">
                  <c:v>134</c:v>
                </c:pt>
                <c:pt idx="10">
                  <c:v>147</c:v>
                </c:pt>
                <c:pt idx="11">
                  <c:v>18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204B-4A0D-AAD0-CB48BCE70961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268042160"/>
        <c:axId val="268045072"/>
      </c:barChart>
      <c:catAx>
        <c:axId val="268042160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PT"/>
          </a:p>
        </c:txPr>
        <c:crossAx val="268045072"/>
        <c:crosses val="autoZero"/>
        <c:auto val="1"/>
        <c:lblAlgn val="ctr"/>
        <c:lblOffset val="100"/>
        <c:noMultiLvlLbl val="0"/>
      </c:catAx>
      <c:valAx>
        <c:axId val="26804507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#,##0&quot;ms&quot;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PT"/>
          </a:p>
        </c:txPr>
        <c:crossAx val="26804216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PT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PT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70C9987-DF9F-41A4-8D07-A500774AF920}">
  <we:reference id="4b785c87-866c-4bad-85d8-5d1ae467ac9a" version="1.0.0.2" store="EXCatalog" storeType="EXCatalog"/>
  <we:alternateReferences>
    <we:reference id="WA104381909" version="1.0.0.2" store="pt-PT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>
  <b:Source>
    <b:Tag>PCD21</b:Tag>
    <b:SourceType>InternetSite</b:SourceType>
    <b:Guid>{79F171DB-B09E-4E89-B155-1BF33EDD4D1D}</b:Guid>
    <b:Author>
      <b:Author>
        <b:Corporate>PC Diga</b:Corporate>
      </b:Author>
    </b:Author>
    <b:Title>Crucial Ballistix RGB 64GB (2x32GB) DDR4-3200MHz CL16</b:Title>
    <b:InternetSiteTitle>PC Diga</b:InternetSiteTitle>
    <b:Year>2021</b:Year>
    <b:Month>Abril</b:Month>
    <b:Day>28</b:Day>
    <b:URL>https://www.pcdiga.com/memoria-ram-crucial-ballistix-rgb-64gb-2x32gb-ddr4-3200mhz-cl16-branca-bl2k32g32c16u4wl?gclid=CjwKCAjwj6SEBhAOEiwAvFRuKHocI4weY6ayc7Dvw-TRbLaTlm_aVGlnLuEkw-aoxun8FgcxF6BjrhoCHMwQAvD_BwE</b:URL>
    <b:RefOrder>1</b:RefOrder>
  </b:Source>
  <b:Source>
    <b:Tag>Ass21</b:Tag>
    <b:SourceType>InternetSite</b:SourceType>
    <b:Guid>{C9280C75-2564-4830-8A6C-7906CDC208B4}</b:Guid>
    <b:Author>
      <b:Author>
        <b:Corporate>Assassinscreed Fandom</b:Corporate>
      </b:Author>
    </b:Author>
    <b:Title>Anvil (game engine)</b:Title>
    <b:InternetSiteTitle>https://assassinscreed.fandom.com</b:InternetSiteTitle>
    <b:Year>1021</b:Year>
    <b:Month>7</b:Month>
    <b:Day>10</b:Day>
    <b:URL>https://assassinscreed.fandom.com/wiki/Anvil_(game_engine)</b:URL>
    <b:RefOrder>2</b:RefOrder>
  </b:Source>
  <b:Source>
    <b:Tag>Ada21</b:Tag>
    <b:SourceType>InternetSite</b:SourceType>
    <b:Guid>{0E5A8310-6931-404A-8D3D-ECF1DF1098A1}</b:Guid>
    <b:Author>
      <b:Author>
        <b:NameList>
          <b:Person>
            <b:Last>Sinicki</b:Last>
            <b:First>Adam</b:First>
          </b:Person>
        </b:NameList>
      </b:Author>
    </b:Author>
    <b:Title>What is Unity? Everything you need to know</b:Title>
    <b:InternetSiteTitle>Android Authority</b:InternetSiteTitle>
    <b:Year>2021</b:Year>
    <b:Month>7</b:Month>
    <b:Day>10</b:Day>
    <b:URL>https://www.androidauthority.com/what-is-unity-1131558/</b:URL>
    <b:RefOrder>3</b:RefOrder>
  </b:Source>
  <b:Source>
    <b:Tag>Epi21</b:Tag>
    <b:SourceType>InternetSite</b:SourceType>
    <b:Guid>{19D0A22A-21C3-4D91-9CB3-1485C95F3114}</b:Guid>
    <b:Author>
      <b:Author>
        <b:Corporate>Epic Games</b:Corporate>
      </b:Author>
    </b:Author>
    <b:Title>The world’s most open and advanced real-time 3D creation tool</b:Title>
    <b:InternetSiteTitle>Unreal Engine</b:InternetSiteTitle>
    <b:Year>2021</b:Year>
    <b:Month>7</b:Month>
    <b:Day>10</b:Day>
    <b:URL>https://www.unrealengine.com/en-US/</b:URL>
    <b:RefOrder>4</b:RefOrder>
  </b:Source>
  <b:Source>
    <b:Tag>AUS21</b:Tag>
    <b:SourceType>InternetSite</b:SourceType>
    <b:Guid>{1A92D7F1-9CD4-4804-99DD-43C28F692D86}</b:Guid>
    <b:Author>
      <b:Author>
        <b:NameList>
          <b:Person>
            <b:Last>MORLAN</b:Last>
            <b:First>AUSTIN</b:First>
          </b:Person>
        </b:NameList>
      </b:Author>
    </b:Author>
    <b:Title>A SIMPLE ENTITY COMPONENT SYSTEM (ECS) [C++]</b:Title>
    <b:InternetSiteTitle>AUSTIN MORLAN</b:InternetSiteTitle>
    <b:Year>2021</b:Year>
    <b:Month>7</b:Month>
    <b:Day>10</b:Day>
    <b:URL>https://austinmorlan.com/posts/entity_component_system/#introduction</b:URL>
    <b:RefOrder>5</b:RefOrder>
  </b:Source>
  <b:Source>
    <b:Tag>Laz21</b:Tag>
    <b:SourceType>InternetSite</b:SourceType>
    <b:Guid>{359431C5-2997-47D8-ADA0-0F6E7C157A73}</b:Guid>
    <b:Author>
      <b:Author>
        <b:Corporate>Lazy Foo' Productions</b:Corporate>
      </b:Author>
    </b:Author>
    <b:Title>Beginning Game Programming v2.0</b:Title>
    <b:InternetSiteTitle>Lazy Foo</b:InternetSiteTitle>
    <b:Year>2021</b:Year>
    <b:Month>7</b:Month>
    <b:Day>10</b:Day>
    <b:URL>https://lazyfoo.net/tutorials/SDL/</b:URL>
    <b:RefOrder>6</b:RefOrder>
  </b:Source>
  <b:Source>
    <b:Tag>Act21</b:Tag>
    <b:SourceType>InternetSite</b:SourceType>
    <b:Guid>{6369C3A2-3589-4CFD-863A-0D5A6B90CD7B}</b:Guid>
    <b:Title>Data-Oriented Design and C++</b:Title>
    <b:InternetSiteTitle>YouTube</b:InternetSiteTitle>
    <b:Year>2021</b:Year>
    <b:Month>7</b:Month>
    <b:Day>10</b:Day>
    <b:URL>https://www.youtube.com/watch?v=rX0ItVEVjHc</b:URL>
    <b:Author>
      <b:Author>
        <b:NameList>
          <b:Person>
            <b:Last>Acton</b:Last>
            <b:First>Mike</b:First>
          </b:Person>
        </b:NameList>
      </b:Author>
    </b:Author>
    <b:RefOrder>7</b:RefOrder>
  </b:Source>
  <b:Source>
    <b:Tag>Ric18</b:Tag>
    <b:SourceType>Book</b:SourceType>
    <b:Guid>{35C9EAEC-269D-4CF4-AAB0-C200D95E0F59}</b:Guid>
    <b:Title>Data-Oriented Design</b:Title>
    <b:Year>2018</b:Year>
    <b:Author>
      <b:Author>
        <b:NameList>
          <b:Person>
            <b:Last>Fabian</b:Last>
            <b:First>Richard</b:First>
          </b:Person>
        </b:NameList>
      </b:Author>
    </b:Author>
    <b:Publisher>Richard Fabian</b:Publisher>
    <b:RefOrder>8</b:RefOrder>
  </b:Source>
  <b:Source>
    <b:Tag>GDC21</b:Tag>
    <b:SourceType>InternetSite</b:SourceType>
    <b:Guid>{080D9733-8883-4EDF-943B-A60361FEBD7B}</b:Guid>
    <b:Title>Overwatch Gameplay Architecture and Netcode</b:Title>
    <b:Year>2021</b:Year>
    <b:Author>
      <b:Author>
        <b:NameList>
          <b:Person>
            <b:Last>GDC</b:Last>
          </b:Person>
        </b:NameList>
      </b:Author>
    </b:Author>
    <b:InternetSiteTitle>YouTube</b:InternetSiteTitle>
    <b:Month>7</b:Month>
    <b:Day>10</b:Day>
    <b:URL>https://www.youtube.com/watch?v=W3aieHjyNvw</b:URL>
    <b:RefOrder>9</b:RefOrder>
  </b:Source>
</b:Sourc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1985DE6C8DD5B41A4C16FD556BD41F8" ma:contentTypeVersion="4" ma:contentTypeDescription="Criar um novo documento." ma:contentTypeScope="" ma:versionID="3bfb84a06d542c98f2168f065a183e18">
  <xsd:schema xmlns:xsd="http://www.w3.org/2001/XMLSchema" xmlns:xs="http://www.w3.org/2001/XMLSchema" xmlns:p="http://schemas.microsoft.com/office/2006/metadata/properties" xmlns:ns2="8e81cf6d-a305-42e8-89a1-c7ad1f9b55d4" targetNamespace="http://schemas.microsoft.com/office/2006/metadata/properties" ma:root="true" ma:fieldsID="65f4d5b4eccf4371ef1c359a10a56d9c" ns2:_="">
    <xsd:import namespace="8e81cf6d-a305-42e8-89a1-c7ad1f9b55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81cf6d-a305-42e8-89a1-c7ad1f9b55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39DDC60-6A74-4A7A-8EFB-F721D5422EC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918DFD7-33C8-4485-836F-D7B98AF565E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B7261D6-760B-439D-8DCC-B201E257432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ECD9863-D85E-4E23-A016-D9B158B9A2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81cf6d-a305-42e8-89a1-c7ad1f9b55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51</Pages>
  <Words>8740</Words>
  <Characters>47196</Characters>
  <Application>Microsoft Office Word</Application>
  <DocSecurity>0</DocSecurity>
  <Lines>393</Lines>
  <Paragraphs>1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latório</vt:lpstr>
    </vt:vector>
  </TitlesOfParts>
  <Company/>
  <LinksUpToDate>false</LinksUpToDate>
  <CharactersWithSpaces>55825</CharactersWithSpaces>
  <SharedDoc>false</SharedDoc>
  <HLinks>
    <vt:vector size="108" baseType="variant">
      <vt:variant>
        <vt:i4>176952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76669418</vt:lpwstr>
      </vt:variant>
      <vt:variant>
        <vt:i4>131077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76669417</vt:lpwstr>
      </vt:variant>
      <vt:variant>
        <vt:i4>137631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76669416</vt:lpwstr>
      </vt:variant>
      <vt:variant>
        <vt:i4>144184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76669415</vt:lpwstr>
      </vt:variant>
      <vt:variant>
        <vt:i4>150738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7666941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76669413</vt:lpwstr>
      </vt:variant>
      <vt:variant>
        <vt:i4>111416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76669412</vt:lpwstr>
      </vt:variant>
      <vt:variant>
        <vt:i4>117970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76669411</vt:lpwstr>
      </vt:variant>
      <vt:variant>
        <vt:i4>1245241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76669410</vt:lpwstr>
      </vt:variant>
      <vt:variant>
        <vt:i4>170399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76669409</vt:lpwstr>
      </vt:variant>
      <vt:variant>
        <vt:i4>176952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76669408</vt:lpwstr>
      </vt:variant>
      <vt:variant>
        <vt:i4>131077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76669407</vt:lpwstr>
      </vt:variant>
      <vt:variant>
        <vt:i4>137631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76669406</vt:lpwstr>
      </vt:variant>
      <vt:variant>
        <vt:i4>144184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76669405</vt:lpwstr>
      </vt:variant>
      <vt:variant>
        <vt:i4>150738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76669404</vt:lpwstr>
      </vt:variant>
      <vt:variant>
        <vt:i4>104863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76669403</vt:lpwstr>
      </vt:variant>
      <vt:variant>
        <vt:i4>111416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76669402</vt:lpwstr>
      </vt:variant>
      <vt:variant>
        <vt:i4>117970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7666940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</dc:title>
  <dc:subject>Modelo de Relatório</dc:subject>
  <dc:creator>Apolo</dc:creator>
  <cp:keywords/>
  <cp:lastModifiedBy>Vadims Zinatulins</cp:lastModifiedBy>
  <cp:revision>11</cp:revision>
  <cp:lastPrinted>2006-12-30T09:58:00Z</cp:lastPrinted>
  <dcterms:created xsi:type="dcterms:W3CDTF">2021-07-13T13:28:00Z</dcterms:created>
  <dcterms:modified xsi:type="dcterms:W3CDTF">2021-07-14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985DE6C8DD5B41A4C16FD556BD41F8</vt:lpwstr>
  </property>
</Properties>
</file>